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E7FCAC" w14:textId="2B560D42" w:rsidR="00B27D4C" w:rsidRDefault="00B27D4C" w:rsidP="00341C5B">
      <w:pPr>
        <w:pStyle w:val="1"/>
        <w:spacing w:before="163" w:after="163"/>
      </w:pPr>
      <w:r>
        <w:t>Supplimentary Materials</w:t>
      </w:r>
    </w:p>
    <w:p w14:paraId="0084D93A" w14:textId="2ED419A1" w:rsidR="002D2B24" w:rsidRPr="00925379" w:rsidRDefault="00610D65" w:rsidP="00675F23">
      <w:pPr>
        <w:pStyle w:val="1"/>
        <w:spacing w:before="163" w:after="163"/>
        <w:jc w:val="center"/>
      </w:pPr>
      <w:r>
        <w:t xml:space="preserve">Table </w:t>
      </w:r>
      <w:r w:rsidR="00341C5B">
        <w:t>S.1</w:t>
      </w:r>
      <w:r w:rsidR="001D17C2">
        <w:t xml:space="preserve"> </w:t>
      </w:r>
      <w:r w:rsidR="0075457B" w:rsidRPr="00925379">
        <w:t>Descriptive statistics of variables</w:t>
      </w:r>
    </w:p>
    <w:tbl>
      <w:tblPr>
        <w:tblW w:w="14144" w:type="dxa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624"/>
        <w:gridCol w:w="836"/>
        <w:gridCol w:w="813"/>
        <w:gridCol w:w="627"/>
        <w:gridCol w:w="999"/>
        <w:gridCol w:w="813"/>
        <w:gridCol w:w="906"/>
        <w:gridCol w:w="813"/>
        <w:gridCol w:w="906"/>
        <w:gridCol w:w="999"/>
        <w:gridCol w:w="906"/>
        <w:gridCol w:w="533"/>
        <w:gridCol w:w="999"/>
        <w:gridCol w:w="533"/>
        <w:gridCol w:w="906"/>
        <w:gridCol w:w="533"/>
        <w:gridCol w:w="627"/>
        <w:gridCol w:w="813"/>
      </w:tblGrid>
      <w:tr w:rsidR="00B86676" w:rsidRPr="00B86676" w14:paraId="5099671A" w14:textId="77777777" w:rsidTr="0042375D">
        <w:trPr>
          <w:trHeight w:val="278"/>
          <w:jc w:val="center"/>
        </w:trPr>
        <w:tc>
          <w:tcPr>
            <w:tcW w:w="62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4CDBE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Year</w:t>
            </w:r>
          </w:p>
        </w:tc>
        <w:tc>
          <w:tcPr>
            <w:tcW w:w="79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F59936" w14:textId="44213133" w:rsidR="00B86676" w:rsidRPr="00B86676" w:rsidRDefault="008302A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Variable</w:t>
            </w:r>
          </w:p>
        </w:tc>
        <w:tc>
          <w:tcPr>
            <w:tcW w:w="81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38662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1</w:t>
            </w:r>
          </w:p>
        </w:tc>
        <w:tc>
          <w:tcPr>
            <w:tcW w:w="62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73F4E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2</w:t>
            </w:r>
          </w:p>
        </w:tc>
        <w:tc>
          <w:tcPr>
            <w:tcW w:w="99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48E25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O1</w:t>
            </w:r>
          </w:p>
        </w:tc>
        <w:tc>
          <w:tcPr>
            <w:tcW w:w="81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DF01F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O2</w:t>
            </w:r>
          </w:p>
        </w:tc>
        <w:tc>
          <w:tcPr>
            <w:tcW w:w="90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17E19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O3</w:t>
            </w:r>
          </w:p>
        </w:tc>
        <w:tc>
          <w:tcPr>
            <w:tcW w:w="81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F5EB3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O4</w:t>
            </w:r>
          </w:p>
        </w:tc>
        <w:tc>
          <w:tcPr>
            <w:tcW w:w="90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0B5CB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1</w:t>
            </w:r>
          </w:p>
        </w:tc>
        <w:tc>
          <w:tcPr>
            <w:tcW w:w="99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B1280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2</w:t>
            </w:r>
          </w:p>
        </w:tc>
        <w:tc>
          <w:tcPr>
            <w:tcW w:w="90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185C0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3</w:t>
            </w:r>
          </w:p>
        </w:tc>
        <w:tc>
          <w:tcPr>
            <w:tcW w:w="53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4FB01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1</w:t>
            </w:r>
          </w:p>
        </w:tc>
        <w:tc>
          <w:tcPr>
            <w:tcW w:w="99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E308D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2</w:t>
            </w:r>
          </w:p>
        </w:tc>
        <w:tc>
          <w:tcPr>
            <w:tcW w:w="53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96D3C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3</w:t>
            </w:r>
          </w:p>
        </w:tc>
        <w:tc>
          <w:tcPr>
            <w:tcW w:w="90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072BC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4</w:t>
            </w:r>
          </w:p>
        </w:tc>
        <w:tc>
          <w:tcPr>
            <w:tcW w:w="53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DE6B43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5</w:t>
            </w:r>
          </w:p>
        </w:tc>
        <w:tc>
          <w:tcPr>
            <w:tcW w:w="62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5E8CB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6</w:t>
            </w:r>
          </w:p>
        </w:tc>
        <w:tc>
          <w:tcPr>
            <w:tcW w:w="81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08C77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7</w:t>
            </w:r>
          </w:p>
        </w:tc>
      </w:tr>
      <w:tr w:rsidR="00B86676" w:rsidRPr="00B86676" w14:paraId="4B776C6A" w14:textId="77777777" w:rsidTr="0042375D">
        <w:trPr>
          <w:trHeight w:val="278"/>
          <w:jc w:val="center"/>
        </w:trPr>
        <w:tc>
          <w:tcPr>
            <w:tcW w:w="62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815414A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4</w:t>
            </w:r>
          </w:p>
        </w:tc>
        <w:tc>
          <w:tcPr>
            <w:tcW w:w="79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2767C7D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692A1A0" w14:textId="1958350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6.81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24F4546" w14:textId="67F78E5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.35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6217994" w14:textId="1F1C3A9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2515.05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D41F2DE" w14:textId="1900289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8.36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60EE8CC" w14:textId="3622071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87.80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5058BCA" w14:textId="5277D0B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.88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0D08845" w14:textId="598E7C2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162.00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B088846" w14:textId="4A3ED50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241.21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160AAAA" w14:textId="677FC2C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64.28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4800F4D" w14:textId="2B60974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2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FD7EB1F" w14:textId="339834B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535.39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963B830" w14:textId="712C2E7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19DDE8E" w14:textId="46FF9C7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225.39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06FD49C" w14:textId="572175C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D3C5B82" w14:textId="39B09EF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.29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F8F6736" w14:textId="47CE9E9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.74</w:t>
            </w:r>
          </w:p>
        </w:tc>
      </w:tr>
      <w:tr w:rsidR="00B86676" w:rsidRPr="00B86676" w14:paraId="3C1730CB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870AA1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AFA073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td dev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AB2D12" w14:textId="5CA6667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2.32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ED0ED1" w14:textId="76B6914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.27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5E2465" w14:textId="54EFBEF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3110.75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A70092" w14:textId="0C7DB48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28.7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CDBEA0" w14:textId="4D82FAE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32.48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16D4F2" w14:textId="34E1412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.38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F41312" w14:textId="408DFE1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658.9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8C5422" w14:textId="225A832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303.2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8477D6" w14:textId="0566B9E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89.81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F644A0" w14:textId="50F7808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5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B39FF1" w14:textId="4209B2A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352.73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0BB705" w14:textId="09185A3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7905D2" w14:textId="0649886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47.17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E11C50" w14:textId="4E02DFD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9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07E66E" w14:textId="5F52F23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92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1FDABD" w14:textId="0C22BBB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.47</w:t>
            </w:r>
          </w:p>
        </w:tc>
      </w:tr>
      <w:tr w:rsidR="00B86676" w:rsidRPr="00B86676" w14:paraId="3A6D0E40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B7B50F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A9EE13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ax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1EF86A" w14:textId="2B87200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4.60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2CC61D" w14:textId="79E3DB1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.3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B91B94" w14:textId="355916E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41965.1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63DCD3" w14:textId="35D0D7C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69.3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1B5F40" w14:textId="27F23BF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054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21D080" w14:textId="12F4452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9.0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488575" w14:textId="400EE19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717.0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34B3DE" w14:textId="15F1E6B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8658.3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E527BB" w14:textId="7C2D4B3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852.95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323A34" w14:textId="70ABF23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5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EFADBE" w14:textId="0F783BD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4998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E9051F" w14:textId="129B82F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7671D1" w14:textId="72FB0BF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628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F94D00" w14:textId="24083B8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21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0BA5F4" w14:textId="6AE0C10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5.3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EA813F" w14:textId="4B59DD3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9.48</w:t>
            </w:r>
          </w:p>
        </w:tc>
      </w:tr>
      <w:tr w:rsidR="00B86676" w:rsidRPr="00B86676" w14:paraId="11CE58FE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88838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1E6D17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in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4BCD4B" w14:textId="51897A4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0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F8A18" w14:textId="2223C43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17803" w14:textId="512B391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5D4E4" w14:textId="0239E94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552BCF" w14:textId="02B7B61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E7D24" w14:textId="5CD1740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398DB" w14:textId="6A5C77E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76.0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5BEE09" w14:textId="7870521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7.9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7BF5D" w14:textId="080A74F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3.02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052270" w14:textId="14368A3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6D963" w14:textId="0B6223D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244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CE755E" w14:textId="4F050B1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4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97F26" w14:textId="0F86C54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336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FB324" w14:textId="404BD5F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839DB" w14:textId="385B568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04EDE" w14:textId="2312E93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</w:tr>
      <w:tr w:rsidR="00B86676" w:rsidRPr="00B86676" w14:paraId="341AE868" w14:textId="77777777" w:rsidTr="0042375D">
        <w:trPr>
          <w:trHeight w:val="278"/>
          <w:jc w:val="center"/>
        </w:trPr>
        <w:tc>
          <w:tcPr>
            <w:tcW w:w="62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438C08C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5</w:t>
            </w:r>
          </w:p>
        </w:tc>
        <w:tc>
          <w:tcPr>
            <w:tcW w:w="79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03F7E26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ED72FA1" w14:textId="278A702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1.61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04AF354" w14:textId="04FC407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.35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665BC74" w14:textId="5C42AC1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0245.66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7FB66EF" w14:textId="04D1B0E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59.73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2A8D2E3" w14:textId="7B7D262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42.00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1AF362B" w14:textId="0B2D668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.94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9BDD215" w14:textId="67C34A7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148.52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2314DE4" w14:textId="4A0BC57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099.52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88601A3" w14:textId="40A4309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11.43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7F9B3F0" w14:textId="75E8E51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3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178E36A" w14:textId="02A8EA0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437.19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5B9428F" w14:textId="252736E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F3B34C0" w14:textId="6C7241B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961.19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D638A8F" w14:textId="7650F03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EC75D80" w14:textId="1A1D225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.79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15AD144" w14:textId="6ABA1BE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.35</w:t>
            </w:r>
          </w:p>
        </w:tc>
      </w:tr>
      <w:tr w:rsidR="00B86676" w:rsidRPr="00B86676" w14:paraId="6A74EB1C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52BB4C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E7FA1A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td dev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72605B" w14:textId="00CE03C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1.08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E763A5" w14:textId="7A74ABD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.27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E66996" w14:textId="68F1EF5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7811.33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6D859E" w14:textId="2477A88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6.4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ABEE57" w14:textId="1D885D2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70.51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E367D5" w14:textId="136A06B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7.19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132342" w14:textId="6590961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635.66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3C5C64" w14:textId="76DBA52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118.03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B131C3" w14:textId="635AF7F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80.4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CEB99D" w14:textId="33E6DCA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4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B3A994" w14:textId="3AABAF1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422.43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7D820A" w14:textId="6767BBB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F26311" w14:textId="119989E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96.66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CF6E2C" w14:textId="4A4CAA7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3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C27682" w14:textId="7A33F2D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.33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4941FA" w14:textId="35F70B2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.31</w:t>
            </w:r>
          </w:p>
        </w:tc>
      </w:tr>
      <w:tr w:rsidR="00B86676" w:rsidRPr="00B86676" w14:paraId="358ACA3B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6C8277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D5DB49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ax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4A4102" w14:textId="6172A45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82.00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ACBA21" w14:textId="06167B2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.3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6D33A5" w14:textId="277FB58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45042.5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63087F" w14:textId="6963C98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71.6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49DBE3" w14:textId="3436C61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051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854E95" w14:textId="345B155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1.32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249007" w14:textId="254F478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380.0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B65DF2" w14:textId="6D790A5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963.0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3EDAFE" w14:textId="578DCFA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289.07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640016" w14:textId="7664B1E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8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644694" w14:textId="1009E28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9377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F46100" w14:textId="664344C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3A108C" w14:textId="3DB379C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022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9992A5" w14:textId="295403E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9B77DF" w14:textId="1725FC9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9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5254C5" w14:textId="275756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2.74</w:t>
            </w:r>
          </w:p>
        </w:tc>
      </w:tr>
      <w:tr w:rsidR="00B86676" w:rsidRPr="00B86676" w14:paraId="6C9E61CF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D09E9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1E644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in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BA880" w14:textId="5C9CDC8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C229F" w14:textId="08C459C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90BB8" w14:textId="6FB5902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38981" w14:textId="2368B02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EF6C6" w14:textId="023A2BE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DECC2" w14:textId="0CB3C43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F0BECC" w14:textId="677B56C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80.0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45661" w14:textId="01BC4D1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43.1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2788A" w14:textId="2FE59F1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1.24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733E7" w14:textId="17149F8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F02CE" w14:textId="0D39DA8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218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B6329" w14:textId="7F818C5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5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8234A" w14:textId="27F1C5E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960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EB06B" w14:textId="01417F0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6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2A6E0" w14:textId="48B379D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8CD72" w14:textId="2856642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</w:tr>
      <w:tr w:rsidR="00B86676" w:rsidRPr="00B86676" w14:paraId="55D918DA" w14:textId="77777777" w:rsidTr="0042375D">
        <w:trPr>
          <w:trHeight w:val="278"/>
          <w:jc w:val="center"/>
        </w:trPr>
        <w:tc>
          <w:tcPr>
            <w:tcW w:w="62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31B2269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6</w:t>
            </w:r>
          </w:p>
        </w:tc>
        <w:tc>
          <w:tcPr>
            <w:tcW w:w="79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303D251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4A81B6F" w14:textId="154D2E2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2.42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0313909" w14:textId="4CF1071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.35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B65BB3A" w14:textId="55A973D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5362.06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8CC7950" w14:textId="60CDD65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53.95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756B259" w14:textId="53A3F21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78.76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404FAB0" w14:textId="538C12B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.33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E12239A" w14:textId="3FB6913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178.16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8ECB9D6" w14:textId="59EE585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128.19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CA2405A" w14:textId="27C05F5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81.66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78B8F0A" w14:textId="1A15927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4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FFB645F" w14:textId="48A102F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716.42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A468660" w14:textId="63FAF9B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E9DE014" w14:textId="2E49FE3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628.00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9AA1285" w14:textId="67A9D0E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C953514" w14:textId="78BF263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.29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3224C63" w14:textId="582A346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.45</w:t>
            </w:r>
          </w:p>
        </w:tc>
      </w:tr>
      <w:tr w:rsidR="00B86676" w:rsidRPr="00B86676" w14:paraId="178AF4A1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9B4775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10F8F8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td dev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2C150B" w14:textId="6629D34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1.09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2FFD64" w14:textId="6D9BF00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.27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18E095" w14:textId="12556D6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8582.58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6CACB1" w14:textId="7252EF4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21.2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29BFBE" w14:textId="72B2F92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47.65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ADB3C3" w14:textId="570CE5A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.28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D63494" w14:textId="24D3BA3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651.25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ABEB75" w14:textId="699CD6A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036.73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74AB3D" w14:textId="40E3C7B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52.01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DA24CA" w14:textId="7D71ABC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4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C24D39" w14:textId="0CD77AD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628.53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1956A6" w14:textId="418F33B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1E216F" w14:textId="2DC099A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660.4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F54E02" w14:textId="50D353C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7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BE5C6D" w14:textId="5642481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.84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EC6FD4" w14:textId="47D4A72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5.64</w:t>
            </w:r>
          </w:p>
        </w:tc>
      </w:tr>
      <w:tr w:rsidR="00B86676" w:rsidRPr="00B86676" w14:paraId="6583F0AE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D78B72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0D6EC8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ax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5FA461" w14:textId="441D1BE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1.42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320024" w14:textId="2BC3F7C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.3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3C5C4A" w14:textId="18059A7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7456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AD5C59" w14:textId="2A035C7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21.6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BC9788" w14:textId="5DFDF7A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048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0DDDAD" w14:textId="73136A2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7.11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FE0233" w14:textId="4ADC773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442.0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A752E4" w14:textId="06D66E6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5961.2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23D209" w14:textId="6B55E45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553.34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3DA1F8" w14:textId="5926D58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6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7BAD38" w14:textId="41DA346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4996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B0F637" w14:textId="6B18E1C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E270A6" w14:textId="349B70E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869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0873E2" w14:textId="4A4647D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528E4D" w14:textId="0540119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2.7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29FAB7" w14:textId="05EF0CE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6.00</w:t>
            </w:r>
          </w:p>
        </w:tc>
      </w:tr>
      <w:tr w:rsidR="00B86676" w:rsidRPr="00B86676" w14:paraId="19F52029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537E1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D6D7B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in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DF11C" w14:textId="3ECE748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71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78888" w14:textId="11590F8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D7637" w14:textId="20B54F2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CE748" w14:textId="66AABCA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.6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1A40C" w14:textId="3F14F81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F59F8" w14:textId="227E498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0B5171" w14:textId="61D751E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85.0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0276E" w14:textId="1C6CE10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85.9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57677" w14:textId="1802B86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4.54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E5BFD" w14:textId="3B68BA2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BF1EC" w14:textId="3BBA649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103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ACABB3" w14:textId="78B23A2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5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3B804" w14:textId="686D5AE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508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71797" w14:textId="464467D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0E728" w14:textId="495097D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0A135" w14:textId="33DE132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</w:t>
            </w:r>
          </w:p>
        </w:tc>
      </w:tr>
      <w:tr w:rsidR="00B86676" w:rsidRPr="00B86676" w14:paraId="3CA1F947" w14:textId="77777777" w:rsidTr="0042375D">
        <w:trPr>
          <w:trHeight w:val="278"/>
          <w:jc w:val="center"/>
        </w:trPr>
        <w:tc>
          <w:tcPr>
            <w:tcW w:w="62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BDF7752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7</w:t>
            </w:r>
          </w:p>
        </w:tc>
        <w:tc>
          <w:tcPr>
            <w:tcW w:w="79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6F167FE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62F67FF" w14:textId="6991CFA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7.34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3B56AB2" w14:textId="19D7351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.35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1CAE5F6" w14:textId="701DB3B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3220.87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FE4EA28" w14:textId="3E852C7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04.45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BF7C790" w14:textId="1607536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78.33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BAFC0A4" w14:textId="32177A8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.15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07E51E9" w14:textId="49C433E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206.23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91914B6" w14:textId="070915B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731.53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23C6561" w14:textId="0292E8A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36.75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20A1D39" w14:textId="58F4C42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7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90FC528" w14:textId="4115284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339.45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D0B8B3C" w14:textId="63B78AD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EE978CD" w14:textId="1356C39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804.94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DCC41FE" w14:textId="029A04A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00C67F1" w14:textId="69B1F04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.79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6FC6B02" w14:textId="6A5BE40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7.69</w:t>
            </w:r>
          </w:p>
        </w:tc>
      </w:tr>
      <w:tr w:rsidR="00B86676" w:rsidRPr="00B86676" w14:paraId="6D654E61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E4F28F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3A22A7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td dev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503E2D" w14:textId="6247EAA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2.15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6E3890" w14:textId="7C013FF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.27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7CBB96" w14:textId="57009F6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6176.91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354A13" w14:textId="4DF0322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56.25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6799E9" w14:textId="12C1903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34.36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8865C6" w14:textId="26C6335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.08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B52683" w14:textId="1CAD8F7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662.2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93314D" w14:textId="49668F4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353.36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D73C46" w14:textId="7E9404C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83.22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303973" w14:textId="0F87A8D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4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18B975" w14:textId="626557F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517.3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8F9EAF" w14:textId="64ED3F8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C78FF7" w14:textId="7CAA135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846.47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EAE241" w14:textId="23B5353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F6A430" w14:textId="79C770C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.42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05B7B4" w14:textId="733F189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0.35</w:t>
            </w:r>
          </w:p>
        </w:tc>
      </w:tr>
      <w:tr w:rsidR="00B86676" w:rsidRPr="00B86676" w14:paraId="19C9A1F9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7CBED8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B25BFA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ax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7F7B28" w14:textId="569EB0E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3.97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A4989B" w14:textId="20F6086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.3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7F3B70" w14:textId="19AD39E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84412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181C51" w14:textId="259213C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55.8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032718" w14:textId="700D851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819.6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FF8B20" w14:textId="51B8C93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9.3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892870" w14:textId="390BD31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660.0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E1140C" w14:textId="15ADF53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1742.6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CAF584" w14:textId="4DA5335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159.57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3984AC" w14:textId="55AF942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6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A38B68" w14:textId="4BD4810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3951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27F536" w14:textId="3267AF7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F7100D" w14:textId="4EC3E0C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243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2FB118" w14:textId="4B92AC4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A9AE8D" w14:textId="54E8CB6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6.4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9A1FFB" w14:textId="01D1236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9.26</w:t>
            </w:r>
          </w:p>
        </w:tc>
      </w:tr>
      <w:tr w:rsidR="00B86676" w:rsidRPr="00B86676" w14:paraId="7C8343AD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7935D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D42AF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in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3FCA1" w14:textId="4F4854E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F8A26" w14:textId="24EEE38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3AF98" w14:textId="7B9AFA2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42141" w14:textId="037B4A5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.6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C7596" w14:textId="2BDEB60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7AD19" w14:textId="19FB0C8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854FF" w14:textId="4F1B8D6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89.0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1AE55" w14:textId="6F0C686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44.1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9915F" w14:textId="4A0E3C4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41.85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AE6F2" w14:textId="1F2AD87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2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3A9EF1" w14:textId="49C020C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778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052E7" w14:textId="6AB7602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3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9291B" w14:textId="17F1299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768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ACBB2" w14:textId="19D542C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5522A" w14:textId="256F734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E01AE" w14:textId="3FA56FD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93</w:t>
            </w:r>
          </w:p>
        </w:tc>
      </w:tr>
      <w:tr w:rsidR="00B86676" w:rsidRPr="00B86676" w14:paraId="60AAB504" w14:textId="77777777" w:rsidTr="0042375D">
        <w:trPr>
          <w:trHeight w:val="278"/>
          <w:jc w:val="center"/>
        </w:trPr>
        <w:tc>
          <w:tcPr>
            <w:tcW w:w="62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2C85163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8</w:t>
            </w:r>
          </w:p>
        </w:tc>
        <w:tc>
          <w:tcPr>
            <w:tcW w:w="79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9E72172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2FB147D" w14:textId="48C03BC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8.10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54DE5D6" w14:textId="11C3509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.36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8772832" w14:textId="0CF762E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2581.97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E4DDDC0" w14:textId="099A450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32.48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C411BEB" w14:textId="7E5638B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09.67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8D8C1F1" w14:textId="4CC9A56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.56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E94FD89" w14:textId="6EDB6F2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239.81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4CF5971" w14:textId="73442C5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329.12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1A73AD1" w14:textId="19660B8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88.66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7881395" w14:textId="7AD41E1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A6402B1" w14:textId="36943EF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4847.06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9C7EAD3" w14:textId="70404A1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5886A6B" w14:textId="6D6755A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002.81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D67713A" w14:textId="304EE1D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46F7632" w14:textId="5D3A785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.29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3161183" w14:textId="2727011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3.93</w:t>
            </w:r>
          </w:p>
        </w:tc>
      </w:tr>
      <w:tr w:rsidR="00B86676" w:rsidRPr="00B86676" w14:paraId="05E17191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EF3FE9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737EDF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td dev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D717D1" w14:textId="1E61894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1.28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B9687F" w14:textId="1EDC2BE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.28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EA9320" w14:textId="7F8E19B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7013.44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1AF4F0" w14:textId="097D233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67.94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336B84" w14:textId="20BC2B7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873.86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B04FA4" w14:textId="6DDCB9E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.45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EC1241" w14:textId="47D4401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681.39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8532FC" w14:textId="34AC5BB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576.62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01D28D" w14:textId="5348859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36.72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F73F5F" w14:textId="203A4F4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4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46D250" w14:textId="77FFDA3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484.69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FF26BF" w14:textId="2D643DA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9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7E4581" w14:textId="799D6A3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121.75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3D30B7" w14:textId="270064D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82C7EE" w14:textId="55299A6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.05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3CBB13" w14:textId="3814EC0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5.35</w:t>
            </w:r>
          </w:p>
        </w:tc>
      </w:tr>
      <w:tr w:rsidR="00B86676" w:rsidRPr="00B86676" w14:paraId="4F1ED29E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CE7ADA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4BD95B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ax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DE61EF" w14:textId="15B0CD5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23.84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5FDA9F" w14:textId="3AC2974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.3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530CEE" w14:textId="5631CD9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38312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23FA60" w14:textId="4FA8008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93.3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490EA4" w14:textId="7B2A08F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373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C37449" w14:textId="16A80E6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3.4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50CBAB" w14:textId="483E6C1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893.0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A22CF9" w14:textId="1DC5E8A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6704.2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A41BBB" w14:textId="4C7A316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778.57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C8B584" w14:textId="06C5BF6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4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E867F7" w14:textId="6B4D298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9154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E92E7E" w14:textId="0A3F596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A987B7" w14:textId="3B56200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875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C85F8E" w14:textId="7217BBA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06AFF7" w14:textId="1386F35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0.1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99675B" w14:textId="3B31822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2.52</w:t>
            </w:r>
          </w:p>
        </w:tc>
      </w:tr>
      <w:tr w:rsidR="00B86676" w:rsidRPr="00B86676" w14:paraId="4EE08B98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2D8F4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9F582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in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C7995" w14:textId="755B0B8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0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311E9F" w14:textId="40D703F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09D44" w14:textId="13BF787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E1BF0" w14:textId="337E2CE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27EC1" w14:textId="0A8C629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5B7A4" w14:textId="46AE42A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2B611" w14:textId="26408CD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92.0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F7974" w14:textId="1567CB1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98.2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3115B" w14:textId="49E78AB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24.61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DD56E" w14:textId="52C1B2B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2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1C316" w14:textId="6BF2430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697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612F0" w14:textId="4802BCA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1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142E6" w14:textId="2C0D6EB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383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056DC" w14:textId="1A5C9CC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0FF94" w14:textId="6DF81AC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99971" w14:textId="6228D20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.90</w:t>
            </w:r>
          </w:p>
        </w:tc>
      </w:tr>
      <w:tr w:rsidR="00B86676" w:rsidRPr="00B86676" w14:paraId="004BFE5E" w14:textId="77777777" w:rsidTr="0042375D">
        <w:trPr>
          <w:trHeight w:val="278"/>
          <w:jc w:val="center"/>
        </w:trPr>
        <w:tc>
          <w:tcPr>
            <w:tcW w:w="62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75836B0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2009</w:t>
            </w:r>
          </w:p>
        </w:tc>
        <w:tc>
          <w:tcPr>
            <w:tcW w:w="79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E36CA11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6F2B6A3" w14:textId="530E798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1.03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8553121" w14:textId="6D58730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.64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74A9561" w14:textId="7542991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0111.52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35194A3" w14:textId="16F8837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62.34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BC0085B" w14:textId="56D934C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82.92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10D6E69" w14:textId="65CB162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.81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B51ACCE" w14:textId="3B1EB2A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272.35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75F1BA5" w14:textId="23B8CFF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287.48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6B48DB8" w14:textId="040F170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69.17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7AD7A3A" w14:textId="51F2B79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9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536C741" w14:textId="6779EC1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6704.87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186EDB1" w14:textId="4B638FE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0597A6B" w14:textId="4593EDA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042.00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3BA098D" w14:textId="570FFE1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30D4648" w14:textId="1B94D3C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.79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F4E0CC0" w14:textId="378DAEC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2.28</w:t>
            </w:r>
          </w:p>
        </w:tc>
      </w:tr>
      <w:tr w:rsidR="00B86676" w:rsidRPr="00B86676" w14:paraId="5E6E6EC7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69FCBD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11DF63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td dev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B3C371" w14:textId="517692D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8.53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5D7DCC" w14:textId="4CECCCD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.36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AFDA57" w14:textId="337B934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0155.37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5836A3" w14:textId="26CCBFB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89.76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34EEF2" w14:textId="17E4861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896.25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BF8AB0" w14:textId="34F7C37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.91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38546E" w14:textId="20129A2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703.58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0BFFA3" w14:textId="04B08F8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343.87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5AFDD6" w14:textId="047FF5B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81.16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C8CAB1" w14:textId="3C01E04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3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14BADF" w14:textId="2F06784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033.14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51DD4C" w14:textId="2641569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A36FBF" w14:textId="33A3E96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454.87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02C2A3" w14:textId="323DC24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F1AF4B" w14:textId="0652D79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.73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DEC668" w14:textId="33248AE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9.92</w:t>
            </w:r>
          </w:p>
        </w:tc>
      </w:tr>
      <w:tr w:rsidR="00B86676" w:rsidRPr="00B86676" w14:paraId="329DB9A6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9CB0D1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382AAE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ax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CA0623" w14:textId="1BF08BD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96.00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5A5E01" w14:textId="76328AF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.6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D53EC8" w14:textId="0C0A960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55762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D64039" w14:textId="0D2A521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83.9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6A7BB7" w14:textId="2B9C74D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261.1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18C703" w14:textId="2C3ACA8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4.1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97C364" w14:textId="6677500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130.0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2F8C33" w14:textId="0A466AA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9464.7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225531" w14:textId="4A77168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334.37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2B42BE" w14:textId="55A9502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7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AC5C4C" w14:textId="5B73D63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2363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5DB152" w14:textId="05ED8F6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6844DF" w14:textId="05A2A48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929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26EDB0" w14:textId="4B8EA78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794822" w14:textId="3ABDFA1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3.8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D14054" w14:textId="25308E4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5.31</w:t>
            </w:r>
          </w:p>
        </w:tc>
      </w:tr>
      <w:tr w:rsidR="00B86676" w:rsidRPr="00B86676" w14:paraId="49677E30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E7D4C4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A5DA3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in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7086A" w14:textId="52CF745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.71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A87F3" w14:textId="7BAFF88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E4D05" w14:textId="28DF91E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D8731" w14:textId="23EDA38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83C7D" w14:textId="6EA79D5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5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57182" w14:textId="2F4B823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069DC" w14:textId="7ECE9A8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96.0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9EA66" w14:textId="570BB34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45.7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21DDA" w14:textId="76EA143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32.36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00306" w14:textId="0D1594B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2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0B3F3" w14:textId="0FF7D0B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814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46903" w14:textId="310F670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1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D7C1E" w14:textId="36EF7FB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088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F778B" w14:textId="1D04182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9F7E0" w14:textId="411E72B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700D4" w14:textId="4824CB2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.69</w:t>
            </w:r>
          </w:p>
        </w:tc>
      </w:tr>
      <w:tr w:rsidR="00B86676" w:rsidRPr="00B86676" w14:paraId="614CB18E" w14:textId="77777777" w:rsidTr="0042375D">
        <w:trPr>
          <w:trHeight w:val="278"/>
          <w:jc w:val="center"/>
        </w:trPr>
        <w:tc>
          <w:tcPr>
            <w:tcW w:w="62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260C19E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0</w:t>
            </w:r>
          </w:p>
        </w:tc>
        <w:tc>
          <w:tcPr>
            <w:tcW w:w="79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4F09D7E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DD6D579" w14:textId="4693434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6.27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5C84F9C" w14:textId="1A88008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.06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0A2E68B" w14:textId="6E886AA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0549.42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4733849" w14:textId="0270199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97.35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34347E7" w14:textId="219304E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847.23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72A144D" w14:textId="202F271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.54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459AE55" w14:textId="4BFACDA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302.74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F81D3FC" w14:textId="6FAF8F7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376.47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2AE53F8" w14:textId="3D20FE9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83.37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4D840D0" w14:textId="35D2A4D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9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73B3EBD" w14:textId="6D0BA83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1180.48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6E27D9B" w14:textId="734168C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9F9457A" w14:textId="2F5E4F1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260.61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AEB2C91" w14:textId="500C543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B1988F3" w14:textId="040759F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.43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DA796B0" w14:textId="2912EAA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1.25</w:t>
            </w:r>
          </w:p>
        </w:tc>
      </w:tr>
      <w:tr w:rsidR="00B86676" w:rsidRPr="00B86676" w14:paraId="25CDCA82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4489B3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636E32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td dev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8749A8" w14:textId="55C058D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9.34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219589" w14:textId="4F1DF47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.63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728B00" w14:textId="4B3885C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2012.44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4B5DDC" w14:textId="5271B3A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07.79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5C991C" w14:textId="6F0617F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578.83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6ABF5B" w14:textId="57D3043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.51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3BED63" w14:textId="5555EB4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720.02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0EB506" w14:textId="5C2FE43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948.4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437AA6" w14:textId="3452577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82.98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C5197A" w14:textId="55F2290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3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6F622A" w14:textId="461CBF3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355.86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15E769" w14:textId="57E1953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5B6E41" w14:textId="0426948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889.38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A1758E" w14:textId="571D03A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277612" w14:textId="0F227DE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.24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E964D3" w14:textId="3945DFE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7.98</w:t>
            </w:r>
          </w:p>
        </w:tc>
      </w:tr>
      <w:tr w:rsidR="00B86676" w:rsidRPr="00B86676" w14:paraId="473C67CB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DEA2E8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1C9BA4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ax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8B91A1" w14:textId="48AAEBC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62.73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5ED062" w14:textId="6024ACE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.0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6D4C63" w14:textId="7A09F1C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36041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187DDC" w14:textId="6A8E6E8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98.0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A11932" w14:textId="7532690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007.3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505674" w14:textId="29F4691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8.1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1157F7" w14:textId="20717EA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441.0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685E92" w14:textId="3D140BC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5944.6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00D796" w14:textId="4514C5F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421.54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5B7972" w14:textId="48FB1AB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7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4EF018" w14:textId="643D196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9396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5D8EEE" w14:textId="17054BD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40FB80" w14:textId="413BE18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6737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FD62CC" w14:textId="3148EBF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C40B59" w14:textId="559215D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5.7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F403A3" w14:textId="605D87A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4.44</w:t>
            </w:r>
          </w:p>
        </w:tc>
      </w:tr>
      <w:tr w:rsidR="00B86676" w:rsidRPr="00B86676" w14:paraId="74362EAD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6BFF1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E81A7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in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0BC4F" w14:textId="7F2A706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9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E4F7F9" w14:textId="1A28067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9B3B1" w14:textId="0C8D39F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F7BE5" w14:textId="20F62CD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0DDED" w14:textId="1F23526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EAFDB" w14:textId="291E186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3D2779" w14:textId="029A39F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00.0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0084C" w14:textId="71ADEAA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12.9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B466B" w14:textId="380FFE8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51.04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9459E" w14:textId="58A48D8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3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0BAED" w14:textId="3BD68A5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882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0121B" w14:textId="3086606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2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0360F6" w14:textId="2E2D5B1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106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B9E54" w14:textId="1D0C24A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5B1CA" w14:textId="75E6BCF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271D7" w14:textId="2FECF0B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.71</w:t>
            </w:r>
          </w:p>
        </w:tc>
      </w:tr>
      <w:tr w:rsidR="00B86676" w:rsidRPr="00B86676" w14:paraId="36B76142" w14:textId="77777777" w:rsidTr="0042375D">
        <w:trPr>
          <w:trHeight w:val="278"/>
          <w:jc w:val="center"/>
        </w:trPr>
        <w:tc>
          <w:tcPr>
            <w:tcW w:w="62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DA9A080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1</w:t>
            </w:r>
          </w:p>
        </w:tc>
        <w:tc>
          <w:tcPr>
            <w:tcW w:w="79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F7F3FDE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FC1FAAB" w14:textId="2FDC000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7.01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FBA55DA" w14:textId="25FA4BC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.44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A7C5CF8" w14:textId="0E39404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8906.74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0076897" w14:textId="45646FE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22.26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744422C" w14:textId="39252DD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273.03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0AB593F" w14:textId="625D14F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9.56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88B6F66" w14:textId="27F9D22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344.74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83D67A9" w14:textId="35FFB8C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852.25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6BE87E6" w14:textId="2E613E6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991.41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67063A9" w14:textId="63A3DC8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0AC33D3" w14:textId="204FB1C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6438.94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94CC891" w14:textId="2C63385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1B7553E" w14:textId="75754BC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924.48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14E066A" w14:textId="2FE8F9E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958D0A6" w14:textId="17C78F8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.64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F49365C" w14:textId="5DDAC10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0.83</w:t>
            </w:r>
          </w:p>
        </w:tc>
      </w:tr>
      <w:tr w:rsidR="00B86676" w:rsidRPr="00B86676" w14:paraId="7F3D395D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1AE1F1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5AA08A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td dev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CD7445" w14:textId="2C2C1B3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3.44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F2665D" w14:textId="331CAF2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.83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4DDBD2" w14:textId="6E78180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9901.05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F6DF8F" w14:textId="103F7CF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15.77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EB2360" w14:textId="6EAB073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034.5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B8FD14" w14:textId="323FEAB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2.23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D1D4FC" w14:textId="591C81D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754.43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E4B6F8" w14:textId="35AEE02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668.53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4BFF64" w14:textId="10D98B4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06.69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917B1F" w14:textId="04C150E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3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2CF4EF" w14:textId="074A730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445.14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BD2FCC" w14:textId="4E2BD91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DF6DB7" w14:textId="03332EE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197.95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80DFB2" w14:textId="5D9A2F1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127DD0" w14:textId="7F0CD4B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.73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717FB6" w14:textId="2A49D8D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3.04</w:t>
            </w:r>
          </w:p>
        </w:tc>
      </w:tr>
      <w:tr w:rsidR="00B86676" w:rsidRPr="00B86676" w14:paraId="344FFD3A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CE933A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F30E63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ax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7B9840" w14:textId="6E10478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34.25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8C9024" w14:textId="01960D2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.4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827418" w14:textId="74840AC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79607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AC8D57" w14:textId="089D69A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49.0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B72D86" w14:textId="19EBF5E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394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5A759A" w14:textId="0C447F0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90.96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5E5B9A" w14:textId="3AC9CB3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756.0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ED07CC" w14:textId="6A84F19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3072.8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5109D5" w14:textId="0935F39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712.4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F2F96F" w14:textId="75CDF23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5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57F4FC" w14:textId="78D2217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6246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5E4356" w14:textId="3059B07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4A0146" w14:textId="7BD3728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8929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1FBBC2" w14:textId="79DED40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72FFCE" w14:textId="747908F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0.6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CC651D" w14:textId="62594E9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8.50</w:t>
            </w:r>
          </w:p>
        </w:tc>
      </w:tr>
      <w:tr w:rsidR="00B86676" w:rsidRPr="00B86676" w14:paraId="2EEE2D07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25EED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F0A788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in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7C295" w14:textId="1728912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08E1F" w14:textId="0A557C0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8F362" w14:textId="0C830F5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DD251" w14:textId="1AF0B32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A2D7E" w14:textId="1F14E51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FF9DD" w14:textId="7FA6412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A16AE1" w14:textId="281D86A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09.0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DFA2E" w14:textId="0FC36B4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11.5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37248" w14:textId="56F7DFA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05.91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3F725" w14:textId="7E4D025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2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D08C2" w14:textId="6B5F54D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024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5A470" w14:textId="43468D8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1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22BBE" w14:textId="04B1452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407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4D458" w14:textId="1FB67E0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2EFE9" w14:textId="370C8C8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AA379" w14:textId="77772E2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.38</w:t>
            </w:r>
          </w:p>
        </w:tc>
      </w:tr>
      <w:tr w:rsidR="00B86676" w:rsidRPr="00B86676" w14:paraId="02A65355" w14:textId="77777777" w:rsidTr="0042375D">
        <w:trPr>
          <w:trHeight w:val="278"/>
          <w:jc w:val="center"/>
        </w:trPr>
        <w:tc>
          <w:tcPr>
            <w:tcW w:w="62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24237BE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2</w:t>
            </w:r>
          </w:p>
        </w:tc>
        <w:tc>
          <w:tcPr>
            <w:tcW w:w="79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1613177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8B379F9" w14:textId="32320FE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3.31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85B2AD6" w14:textId="45987E8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.86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C87245D" w14:textId="063C20E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7362.55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78AEEB4" w14:textId="4BC6CF1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67.40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7F47750" w14:textId="2502FC9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282.03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891FEB8" w14:textId="7EA1343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2.52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3E5BDB3" w14:textId="095E5DB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377.23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FAB423C" w14:textId="043DB64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518.17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818D934" w14:textId="4E87A81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457.69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C517ED2" w14:textId="4548B82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6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D7B43CF" w14:textId="11CD675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9916.58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CE55069" w14:textId="10015C4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44AC1C8" w14:textId="1F3DDF1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443.48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2F8F63E" w14:textId="23A36FC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40B612B" w14:textId="5003447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.66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39B94C1" w14:textId="28672F2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2.33</w:t>
            </w:r>
          </w:p>
        </w:tc>
      </w:tr>
      <w:tr w:rsidR="00B86676" w:rsidRPr="00B86676" w14:paraId="7FAAACAE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D7A597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F8772A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td dev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00408D" w14:textId="19899AE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0.75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B94734" w14:textId="4F095E2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.95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ED5188" w14:textId="356EA34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9402.65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5DBEB9" w14:textId="707B178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63.82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6AA3C3" w14:textId="3D42D1D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057.89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19408A" w14:textId="4777F9E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.65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CDB9AA" w14:textId="60BA9E2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785.27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5865D5" w14:textId="725247C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735.58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476343" w14:textId="5999C3E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72.06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B7D4BB" w14:textId="7AFCC6A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2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691082" w14:textId="4E5F250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8119.78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AB0765" w14:textId="331B73E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47820F" w14:textId="3F3A24E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361.3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556786" w14:textId="34A6B6C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9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712CB7" w14:textId="7ABE58E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.32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CD2253" w14:textId="7365EF6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2.68</w:t>
            </w:r>
          </w:p>
        </w:tc>
      </w:tr>
      <w:tr w:rsidR="00B86676" w:rsidRPr="00B86676" w14:paraId="698624F1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AF89F1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4BD0C5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ax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94F6D3" w14:textId="289F5AD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46.46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CDCDA7" w14:textId="046D3BD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.6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5740B5" w14:textId="6D9D1DA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43394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5A2CB5" w14:textId="3F87E0F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90.6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71E423" w14:textId="5ACD63D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655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49D805" w14:textId="147B938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7.64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F138B1" w14:textId="63D7A83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041.0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18C854" w14:textId="635E123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7007.7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C9F2D2" w14:textId="2AED8A9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387.86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750D86" w14:textId="75EAAF0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3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94A019" w14:textId="474A6AA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2758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CED7CB" w14:textId="0CEA55E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395220" w14:textId="14EEFCA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0256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106520" w14:textId="2F5E615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044BC0" w14:textId="52C8161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4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DAD765" w14:textId="6103B2D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57.24</w:t>
            </w:r>
          </w:p>
        </w:tc>
      </w:tr>
      <w:tr w:rsidR="00B86676" w:rsidRPr="00B86676" w14:paraId="641FF0A4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416ED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307917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in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2058D" w14:textId="65F0B71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BD3C8" w14:textId="5EAC2CF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B871A1" w14:textId="0E46E4F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BFC64" w14:textId="50CB9A2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E4611" w14:textId="2DE56E4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2EDCB" w14:textId="55C4AF2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942A3" w14:textId="757F38D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15.0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E4267" w14:textId="2CB45E4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10.2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6456E" w14:textId="1E90CED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64.36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268E6" w14:textId="345BBEC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2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F1485" w14:textId="3EB3E79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8947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331C4" w14:textId="16C83DE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92B5C" w14:textId="1AFBD40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507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12557" w14:textId="4A012BB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247EF" w14:textId="29F5EC6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1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E60B0" w14:textId="5A7B3A1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.09</w:t>
            </w:r>
          </w:p>
        </w:tc>
      </w:tr>
      <w:tr w:rsidR="00B86676" w:rsidRPr="00B86676" w14:paraId="0001DBD0" w14:textId="77777777" w:rsidTr="0042375D">
        <w:trPr>
          <w:trHeight w:val="278"/>
          <w:jc w:val="center"/>
        </w:trPr>
        <w:tc>
          <w:tcPr>
            <w:tcW w:w="62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85F9FF7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3</w:t>
            </w:r>
          </w:p>
        </w:tc>
        <w:tc>
          <w:tcPr>
            <w:tcW w:w="79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7889F25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F4E352B" w14:textId="44700B7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8.12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65A8D95" w14:textId="1975049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.36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AF67A99" w14:textId="393EC4D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3191.87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CCA27E3" w14:textId="381242B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96.58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268DCF2" w14:textId="2F968C2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676.52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BF11391" w14:textId="3D8B589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2.62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A8891D7" w14:textId="25D2309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403.10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44FE215" w14:textId="0B9F9A6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289.51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7A13EEE" w14:textId="04F3311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862.59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FF8219B" w14:textId="00AE363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6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D2DF56C" w14:textId="36638C9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3631.10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72D2054" w14:textId="2414585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93E062B" w14:textId="3B8CDED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841.68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B7F5652" w14:textId="264E8A0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F1F5231" w14:textId="2E12A5F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.51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FA109CE" w14:textId="1C75794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7.59</w:t>
            </w:r>
          </w:p>
        </w:tc>
      </w:tr>
      <w:tr w:rsidR="00B86676" w:rsidRPr="00B86676" w14:paraId="2C86A771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5A61F9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6D7C21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td dev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3FCA31" w14:textId="61BB5BE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3.55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3C893B" w14:textId="6BC0CFE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07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693E3B" w14:textId="5EF5CDB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5626.96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850DD8" w14:textId="16E1502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75.56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70BD1F" w14:textId="5CCBBE6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674.97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141F74" w14:textId="0F53788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.55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075505" w14:textId="10431B4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810.6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557D47" w14:textId="797B070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071.84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B3EC2C" w14:textId="7FCA72C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83.54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785CF4" w14:textId="14A1723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2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92D7FB" w14:textId="10A6831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237.12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747BC4" w14:textId="5EFEDEA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BD0842" w14:textId="72B1288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690.68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F2C821" w14:textId="116BA34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0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F49971" w14:textId="69646A8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.74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AF5CC4" w14:textId="4C58C28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7.17</w:t>
            </w:r>
          </w:p>
        </w:tc>
      </w:tr>
      <w:tr w:rsidR="00B86676" w:rsidRPr="00B86676" w14:paraId="509EF719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D26488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677E03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ax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5A134D" w14:textId="042B489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28.36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A3657D" w14:textId="0B8CFF1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.3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793131" w14:textId="3B2298E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86519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611B43" w14:textId="394FB7D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70.3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5FB9EC" w14:textId="424BC31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429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6C71BE" w14:textId="6F880DF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9.17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546C27" w14:textId="518D8B6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270.0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C5DDC0" w14:textId="3E2B0A2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2503.4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D8D076" w14:textId="1431321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411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C2242C" w14:textId="3E5A7CF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4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F275A3" w14:textId="30799BF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0569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97DD42" w14:textId="446183C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100E50" w14:textId="6C09982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2447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01C4A9" w14:textId="471FCE3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E2910A" w14:textId="2A37D68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9.7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E2FA08" w14:textId="3B2E914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44.94</w:t>
            </w:r>
          </w:p>
        </w:tc>
      </w:tr>
      <w:tr w:rsidR="00B86676" w:rsidRPr="00B86676" w14:paraId="219F0858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A4D06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9E24E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in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B9F61" w14:textId="0488112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54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E2C4B" w14:textId="7307067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63434" w14:textId="6F90FD3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D8B80" w14:textId="28501BE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D9AD2" w14:textId="244B217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944A7" w14:textId="714ED28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9B96C2" w14:textId="77F057A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17.0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34D04" w14:textId="5A5F287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28.2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E89AB" w14:textId="0FA10B4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22.48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41839" w14:textId="303A10F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2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217E7" w14:textId="3EA97E5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2089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BC08C" w14:textId="07619D3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6AD93" w14:textId="46D8076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679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DBDC4" w14:textId="68A04FB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5C81E" w14:textId="691EBE6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1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1AFE6A" w14:textId="5B7C361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17</w:t>
            </w:r>
          </w:p>
        </w:tc>
      </w:tr>
      <w:tr w:rsidR="00B86676" w:rsidRPr="00B86676" w14:paraId="2F77C7E2" w14:textId="77777777" w:rsidTr="0042375D">
        <w:trPr>
          <w:trHeight w:val="278"/>
          <w:jc w:val="center"/>
        </w:trPr>
        <w:tc>
          <w:tcPr>
            <w:tcW w:w="62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D0FD7A8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4</w:t>
            </w:r>
          </w:p>
        </w:tc>
        <w:tc>
          <w:tcPr>
            <w:tcW w:w="79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3D13102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B51DFA2" w14:textId="4734BA3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6.25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EFD35BF" w14:textId="4CD7EAD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.69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303CFCF" w14:textId="1258989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9554.77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447EF92" w14:textId="6BE3917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28.84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6BE96CD" w14:textId="145007D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593.13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8ABEA06" w14:textId="5D4A01A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9.97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63DC0D1" w14:textId="7B2E13C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432.81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A1B0D8E" w14:textId="31B95DE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913.04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AE3F58D" w14:textId="2F556CE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168.24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64FEA75" w14:textId="7B405E1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5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2E241E0" w14:textId="6F65A53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6895.81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D061121" w14:textId="297F1BC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CCC0843" w14:textId="0C584B3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291.48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A65D41E" w14:textId="324AA59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F8784BF" w14:textId="74BEA00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.16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CFC8B45" w14:textId="500E7CD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2.83</w:t>
            </w:r>
          </w:p>
        </w:tc>
      </w:tr>
      <w:tr w:rsidR="00B86676" w:rsidRPr="00B86676" w14:paraId="1C1702EC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3BFFA5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CB2EEA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td dev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D395E9" w14:textId="56D842C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1.92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2AC964" w14:textId="4187DEF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35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7CA838" w14:textId="14813C1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8195.56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4E2A3B" w14:textId="3CEB051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01.79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B71AFD" w14:textId="1F2F08D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476.74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9311A2" w14:textId="6A71FC0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7.48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1856C1" w14:textId="31DDE0D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839.99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C52153" w14:textId="2808A66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395.86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9C46B1" w14:textId="6EE56E2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20.69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50D077" w14:textId="72BF9DB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1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5A28BD" w14:textId="3C13584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391.93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D9CDC1" w14:textId="4D2E053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B71897" w14:textId="798BDB8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998.18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372A86" w14:textId="05710F1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0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67566E" w14:textId="5D5C27B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.97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6BAE9F" w14:textId="336B785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7.07</w:t>
            </w:r>
          </w:p>
        </w:tc>
      </w:tr>
      <w:tr w:rsidR="00B86676" w:rsidRPr="00B86676" w14:paraId="7B23F886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D7E6A2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B7B8F5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ax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3F5C41" w14:textId="3CF4363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79.31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C30DDE" w14:textId="7FD08D9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.3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F7D8D6" w14:textId="7ED4706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97118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4665C1" w14:textId="36E9398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12.7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BA790D" w14:textId="2C517BC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2927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C2BCB1" w14:textId="4D05C1C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3.07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CDAB63" w14:textId="70E6E1C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489.0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34F40A" w14:textId="646F7E6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8173.0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83263C" w14:textId="2450445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152.64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5E9659" w14:textId="365B06D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BACA46" w14:textId="5D2321C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6732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EE8F4F" w14:textId="27D3B2C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FCA62A" w14:textId="7F7F1E5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5182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7F6949" w14:textId="4ABBCE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F6C8B2" w14:textId="21EC839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9.8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7E30D3" w14:textId="098057C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27.10</w:t>
            </w:r>
          </w:p>
        </w:tc>
      </w:tr>
      <w:tr w:rsidR="00B86676" w:rsidRPr="00B86676" w14:paraId="4159CA11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21FC5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9A268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in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84175" w14:textId="1BB50C3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.20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3D888" w14:textId="0BA1A0E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6A7A2" w14:textId="52A65D0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10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9BD9A" w14:textId="534B248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BAF49" w14:textId="04C5A3E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0648E" w14:textId="2D2E236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E57AF" w14:textId="5E11B0C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25.0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67B9D" w14:textId="67B804F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39.7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101DD" w14:textId="19A3011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00.45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14E3A" w14:textId="1D6DEA9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2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30A33" w14:textId="1CCE23F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5101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AF534" w14:textId="2B4569A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9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DD250" w14:textId="20F41A9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637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A1BCE" w14:textId="4FACFFA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99863" w14:textId="3AD8799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1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7CCD5" w14:textId="1DBE74F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42</w:t>
            </w:r>
          </w:p>
        </w:tc>
      </w:tr>
      <w:tr w:rsidR="00B86676" w:rsidRPr="00B86676" w14:paraId="3A14AAEC" w14:textId="77777777" w:rsidTr="0042375D">
        <w:trPr>
          <w:trHeight w:val="278"/>
          <w:jc w:val="center"/>
        </w:trPr>
        <w:tc>
          <w:tcPr>
            <w:tcW w:w="62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CA9BAFB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5</w:t>
            </w:r>
          </w:p>
        </w:tc>
        <w:tc>
          <w:tcPr>
            <w:tcW w:w="79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676E9A2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AED930B" w14:textId="2E9A2E6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9.70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72EC066" w14:textId="6BF2025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.82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797D3C2" w14:textId="3E51ED2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8330.68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6A396FD" w14:textId="6802ACC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81.06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CE435C2" w14:textId="49AB4B6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55.94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9EF491E" w14:textId="4B79551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7.87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BD4BE45" w14:textId="08C2FC1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454.74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B9423A6" w14:textId="3B4D23C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2375.55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D287531" w14:textId="1961FF4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849.54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424A335" w14:textId="5F8A2D6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5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C95E9E5" w14:textId="52FD1C5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9498.29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E3AAE29" w14:textId="53341CF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1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C384F08" w14:textId="11487C9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715.58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73CD4B9" w14:textId="24E0513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3B9AFD8" w14:textId="4C97C8A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.24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59BEE60" w14:textId="75FA62B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9.17</w:t>
            </w:r>
          </w:p>
        </w:tc>
      </w:tr>
      <w:tr w:rsidR="00B86676" w:rsidRPr="00B86676" w14:paraId="17B00C32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EDF59A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F3F4ED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td dev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081C17" w14:textId="21A93C4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9.46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2A58BA" w14:textId="747B36B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46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9A9E27" w14:textId="35EE845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3827.63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B21C0D" w14:textId="1A57B54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54.83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EB0F6B" w14:textId="31D23D0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444.57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BB368A" w14:textId="697D413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4.74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282E97" w14:textId="053CA45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867.32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902441" w14:textId="027A708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8035.51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CBC3CF" w14:textId="2E3AF43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444.63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2388C8" w14:textId="26B76BF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2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433D6A" w14:textId="65B519D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859.67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9806C4" w14:textId="6FAC979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7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485F66" w14:textId="4B40FAF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248.49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80AFDD" w14:textId="16E9821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E762A9" w14:textId="17319A4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.08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C0E223" w14:textId="64F9814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2.01</w:t>
            </w:r>
          </w:p>
        </w:tc>
      </w:tr>
      <w:tr w:rsidR="00B86676" w:rsidRPr="00B86676" w14:paraId="6CB309DE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D08579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9D4C58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ax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86C08F" w14:textId="52E1133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52.12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95F9B5" w14:textId="1FAB65C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8.3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993A5E" w14:textId="0D6C1E4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28706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610908" w14:textId="07D1FF8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24.6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A4636E" w14:textId="1E44BC4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729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873F8B" w14:textId="4DF8C32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0.34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9D5D0A" w14:textId="5B632ED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678.0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06FC2E" w14:textId="0709DEF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4732.4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056FB6" w14:textId="20BBFEF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827.8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9B94C0" w14:textId="673194B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9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A6587F" w14:textId="7422E66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3692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9DFCAC" w14:textId="79EEDB6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F301C3" w14:textId="5B640FB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6946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978748" w14:textId="28BB4E0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2DAF25" w14:textId="34AD09A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9.3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A4FE0C" w14:textId="6D5844D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69.55</w:t>
            </w:r>
          </w:p>
        </w:tc>
      </w:tr>
      <w:tr w:rsidR="00B86676" w:rsidRPr="00B86676" w14:paraId="53CE6A8F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E7F10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AD5491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in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20AA7" w14:textId="6E5547D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.70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F898C" w14:textId="58B1E03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CBABD" w14:textId="3AF47BF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478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4E0AB" w14:textId="5044C3F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BCB34" w14:textId="791DCF2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F3D85" w14:textId="07A062B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7D091" w14:textId="2EF7904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30.0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8F576" w14:textId="6A67859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43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D95D7" w14:textId="207C740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38.49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A2802" w14:textId="617C14A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3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ED9278" w14:textId="7030F18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5946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8D2D9" w14:textId="20AFB8D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8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D8CB9" w14:textId="1052EB7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819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C7065" w14:textId="581F380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0AEB3" w14:textId="40B42BB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2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B0B54" w14:textId="5AFD216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.41</w:t>
            </w:r>
          </w:p>
        </w:tc>
      </w:tr>
      <w:tr w:rsidR="00B86676" w:rsidRPr="00B86676" w14:paraId="4C315804" w14:textId="77777777" w:rsidTr="0042375D">
        <w:trPr>
          <w:trHeight w:val="278"/>
          <w:jc w:val="center"/>
        </w:trPr>
        <w:tc>
          <w:tcPr>
            <w:tcW w:w="62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0DAD002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6</w:t>
            </w:r>
          </w:p>
        </w:tc>
        <w:tc>
          <w:tcPr>
            <w:tcW w:w="79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56AB152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9217366" w14:textId="3BF67EA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90.89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354FD61" w14:textId="7A657C2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.69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E892650" w14:textId="225983F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4772.39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E8FAE1E" w14:textId="5F288EC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34.64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91793AE" w14:textId="31FAE97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749.42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88971CB" w14:textId="01DAA33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9.27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BDF750D" w14:textId="3BB5396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483.97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69A5ABF" w14:textId="3268AB0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4224.15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A984838" w14:textId="7476A86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172.62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F178FB2" w14:textId="072838D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4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5F0632E" w14:textId="2D1A330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3260.00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2198212" w14:textId="61255F7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9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79FECBE" w14:textId="71CC986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2344.03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D4A06C6" w14:textId="51003D8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BF293ED" w14:textId="11462DA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.54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421B533" w14:textId="4C523AE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5.09</w:t>
            </w:r>
          </w:p>
        </w:tc>
      </w:tr>
      <w:tr w:rsidR="00B86676" w:rsidRPr="00B86676" w14:paraId="6007A111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0A8046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E7C9B5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td dev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31FB26" w14:textId="09AB9F7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7.78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7CA4D8" w14:textId="181089D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26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CCA340" w14:textId="4D85DEF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8397.71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9F8B3E" w14:textId="23C88BD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87.53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AD9DD2" w14:textId="5FA9A19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888.1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8C4208" w14:textId="09A888E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4.95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CDDDFC" w14:textId="2197D89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903.66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C9F0EB" w14:textId="595DAD5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682.92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2C136D" w14:textId="79CFC62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566.99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F2354E" w14:textId="32F2E24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1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F3E327" w14:textId="2ADF722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995.25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5E25A3" w14:textId="592BB42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7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D6A938" w14:textId="7CAC63B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519.72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269C5E" w14:textId="7C7B1C6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9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497F84" w14:textId="19FCA37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.36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ADBBB9" w14:textId="0C17A0D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0.48</w:t>
            </w:r>
          </w:p>
        </w:tc>
      </w:tr>
      <w:tr w:rsidR="00B86676" w:rsidRPr="00B86676" w14:paraId="6ADD01C9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BAE291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92A2E6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ax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8043AC" w14:textId="018209B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80.80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B0E977" w14:textId="74BB480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.6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F934C0" w14:textId="4FC74E9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47773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697E46" w14:textId="2C1F13F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00.6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1DF2B5" w14:textId="3F4E5A3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139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F4FB33" w14:textId="3BE7447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65.7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558727" w14:textId="3239B52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908.0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2EC2C7" w14:textId="6AE7C76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2163.2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F31D72" w14:textId="58D893C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446.09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BD4707" w14:textId="07AA145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5A9C41" w14:textId="22DACEF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3391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293E3E" w14:textId="3F424AD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45C3C3" w14:textId="6D3D2E8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9857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73F79E" w14:textId="5F2E115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EF31D3" w14:textId="055CD21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9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576C28" w14:textId="54F368E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42.97</w:t>
            </w:r>
          </w:p>
        </w:tc>
      </w:tr>
      <w:tr w:rsidR="00B86676" w:rsidRPr="00B86676" w14:paraId="7B3DF925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A7242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E19BB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in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DE6EA" w14:textId="190C75D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.10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05986" w14:textId="0E1229C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76491" w14:textId="69D97B4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819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9BDF4" w14:textId="575A3CC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2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92B16" w14:textId="3BDAD27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2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6B5A0" w14:textId="54CA260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26B4E" w14:textId="6A22D1B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40.0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B6150" w14:textId="54D3F8C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73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0E299" w14:textId="62FCA77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54.54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1EBB1" w14:textId="11B155A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2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BA331" w14:textId="5B2F9DD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7396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069FE" w14:textId="4CC7277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7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EEAEC" w14:textId="0F4191F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993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73BAC" w14:textId="618A729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90A75" w14:textId="175C243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2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2DD3A" w14:textId="44E52AE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81</w:t>
            </w:r>
          </w:p>
        </w:tc>
      </w:tr>
      <w:tr w:rsidR="00B86676" w:rsidRPr="00B86676" w14:paraId="3FF7DAF2" w14:textId="77777777" w:rsidTr="0042375D">
        <w:trPr>
          <w:trHeight w:val="278"/>
          <w:jc w:val="center"/>
        </w:trPr>
        <w:tc>
          <w:tcPr>
            <w:tcW w:w="62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38C030B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7</w:t>
            </w:r>
          </w:p>
        </w:tc>
        <w:tc>
          <w:tcPr>
            <w:tcW w:w="79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D5D878C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825FBCD" w14:textId="26AB446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.63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439975A" w14:textId="136CA3A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.67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0703429" w14:textId="49CFDF6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0158.39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B8DC1EB" w14:textId="46BACED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78.53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855109D" w14:textId="079E903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042.35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26B325F" w14:textId="69101E1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2.67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5785075" w14:textId="2A605A5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509.00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3B39290" w14:textId="4D757AB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6841.82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B0A741B" w14:textId="2EF2900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588.01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B1508D3" w14:textId="2A8C67E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4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1005867" w14:textId="677B29C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8706.74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54C2169" w14:textId="7AFF038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9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4AAA99C" w14:textId="2437F18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645.94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239B82B" w14:textId="113A39B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B5AEBB6" w14:textId="01C3E6C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.56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A1197C2" w14:textId="537887C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3.23</w:t>
            </w:r>
          </w:p>
        </w:tc>
      </w:tr>
      <w:tr w:rsidR="00B86676" w:rsidRPr="00B86676" w14:paraId="55082843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975E37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0637D4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td dev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987D4F" w14:textId="51FEAFD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.73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0C0980" w14:textId="32ABEEC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25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D5707B" w14:textId="08F4C3F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2749.46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48F79F" w14:textId="310F2CA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40.98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507FE8" w14:textId="2E31E76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530.88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47A566" w14:textId="4B872C3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2.56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A103C9" w14:textId="1BB9077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935.88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1B1CAC" w14:textId="24610C6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801.2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27C67B" w14:textId="3A254B3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842.3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F627E9" w14:textId="43C2821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2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65FD92" w14:textId="1805D71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6378.97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BDA169" w14:textId="331A722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7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E5E4AD" w14:textId="189A8E0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796.11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82AF24" w14:textId="7C48459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0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85E04D" w14:textId="7BA1920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.85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FADD4A" w14:textId="006C2C5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8.70</w:t>
            </w:r>
          </w:p>
        </w:tc>
      </w:tr>
      <w:tr w:rsidR="00B86676" w:rsidRPr="00B86676" w14:paraId="68A0776C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FD7E03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D8139A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ax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74E4F8" w14:textId="50ED49E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4.00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80D8D5" w14:textId="3A386C3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8.1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0B3BF1" w14:textId="219C951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73323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078136" w14:textId="0F10205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591.2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F4EDC8" w14:textId="78B4AD8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501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52BA32" w14:textId="4671CF5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26.0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BDCDE8" w14:textId="172AFD9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141.0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910A88" w14:textId="675049C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1648.7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4DE7AA" w14:textId="0E2C082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037.48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BD1994" w14:textId="4A4283D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1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8B4525" w14:textId="74C95CC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6172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E85203" w14:textId="6BF8E73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9F386C" w14:textId="46CA969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2304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446079" w14:textId="65013EC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1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35E89B" w14:textId="7BD2638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1.2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297CAB" w14:textId="51405EC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23.89</w:t>
            </w:r>
          </w:p>
        </w:tc>
      </w:tr>
      <w:tr w:rsidR="00B86676" w:rsidRPr="00B86676" w14:paraId="74A482CF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25920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F21A3C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in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54225" w14:textId="2D81999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79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750D1" w14:textId="5FEE1BC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457CA" w14:textId="4CABBC8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694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8AF82" w14:textId="736BE20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4.4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1E0DE" w14:textId="0CCB0AB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6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8CB243" w14:textId="64672F8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F99DE" w14:textId="6596289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49.0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EB836" w14:textId="4CA0736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49.0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DABEF" w14:textId="427775D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72.78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9D221" w14:textId="7BF0303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2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F21D2" w14:textId="48758A0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9103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122FF" w14:textId="603D6AF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7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862D4" w14:textId="2F3E3F1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8349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4692F" w14:textId="0206D3F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2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F407D0" w14:textId="5AFD405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CAB4C" w14:textId="409AB64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.49</w:t>
            </w:r>
          </w:p>
        </w:tc>
      </w:tr>
      <w:tr w:rsidR="00B86676" w:rsidRPr="00B86676" w14:paraId="73683BD0" w14:textId="77777777" w:rsidTr="0042375D">
        <w:trPr>
          <w:trHeight w:val="278"/>
          <w:jc w:val="center"/>
        </w:trPr>
        <w:tc>
          <w:tcPr>
            <w:tcW w:w="62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63B373B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8</w:t>
            </w:r>
          </w:p>
        </w:tc>
        <w:tc>
          <w:tcPr>
            <w:tcW w:w="79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8C2D257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50C0968" w14:textId="0A50B79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.01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9D19E4B" w14:textId="55A0BD6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.39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9B26FF8" w14:textId="128E06B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0520.23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D7E7D4B" w14:textId="6DA3363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27.92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8999E47" w14:textId="2965047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331.77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85A09B2" w14:textId="2368897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8.99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132CDE6" w14:textId="7C6E845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526.13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511E166" w14:textId="36D76C2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9487.66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A00CECF" w14:textId="015CBB5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070.85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C0AC359" w14:textId="5D8C6BD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5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3F5199A" w14:textId="6F11485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4366.13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CE414EB" w14:textId="0511B40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8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5034B77" w14:textId="1334832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5420.48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A731B1B" w14:textId="6099413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CE38C7C" w14:textId="7268D6F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.27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0915B4B" w14:textId="3B0AB93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7.95</w:t>
            </w:r>
          </w:p>
        </w:tc>
      </w:tr>
      <w:tr w:rsidR="00B86676" w:rsidRPr="00B86676" w14:paraId="7090E870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CB862A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E6A671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td dev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8C04D6" w14:textId="2570288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.60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A2452C" w14:textId="5AD0A48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42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446664" w14:textId="1145B4A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9631.73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18CB67" w14:textId="3A31299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94.56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401209" w14:textId="0B14558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183.44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00BCCF" w14:textId="2622CCB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9.44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582D5D" w14:textId="2013DE0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964.21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D10C4B" w14:textId="353859D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743.7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D18C56" w14:textId="4DDBCE5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085.2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01A778" w14:textId="0487F11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2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827379" w14:textId="6E39DBF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8922.64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94AA5F" w14:textId="3CB9A62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7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58C7F2" w14:textId="3927B17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151.19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FB42B1" w14:textId="42D0A5E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0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3A477B" w14:textId="597A8B0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.2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D528F4" w14:textId="4D34772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7.63</w:t>
            </w:r>
          </w:p>
        </w:tc>
      </w:tr>
      <w:tr w:rsidR="00B86676" w:rsidRPr="00B86676" w14:paraId="185480A1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31FBB0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915119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ax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E114D6" w14:textId="70CB739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4.58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E91DAC" w14:textId="481F88E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.4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2437B6" w14:textId="7CD406B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16216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7A0E12" w14:textId="6D12A3E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031.6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7A90EB" w14:textId="7F268D7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5601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16730B" w14:textId="050ED3A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74.8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484795" w14:textId="24DA35B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348.0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EF1020" w14:textId="624A651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9945.2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4A4BCE" w14:textId="5B163B5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729.26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4AEFD0" w14:textId="7EEF53B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9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DEA718" w14:textId="3E6B8EE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0962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BD4E30" w14:textId="3F557A9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6D54B1" w14:textId="4D4D1B2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6015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56C830" w14:textId="221732E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4ADAFE" w14:textId="6F09C22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1.7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C0038A" w14:textId="646A4F5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34.71</w:t>
            </w:r>
          </w:p>
        </w:tc>
      </w:tr>
      <w:tr w:rsidR="00B86676" w:rsidRPr="00B86676" w14:paraId="58E579E0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75C81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04ADA8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in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6FC57" w14:textId="5D73DD6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B8E9D" w14:textId="4102B0B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EB0449" w14:textId="1F41F13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844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049E7" w14:textId="3FD070B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1.8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FCD2E" w14:textId="3A805E1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F2246" w14:textId="69A5804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2929F" w14:textId="0D35FB6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54.0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FCAA3" w14:textId="6AFB7F2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48.4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D7FC5" w14:textId="4D4AE7D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19.06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5B7704" w14:textId="4DAD251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2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1B51D" w14:textId="06755C4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2178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DD927" w14:textId="5F61864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7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068D0" w14:textId="3B69290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790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1D486" w14:textId="4C571C0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42CDCE" w14:textId="44DBEEE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E295C" w14:textId="4468AEA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.12</w:t>
            </w:r>
          </w:p>
        </w:tc>
      </w:tr>
      <w:tr w:rsidR="00B86676" w:rsidRPr="00B86676" w14:paraId="4FA6C0B1" w14:textId="77777777" w:rsidTr="0042375D">
        <w:trPr>
          <w:trHeight w:val="278"/>
          <w:jc w:val="center"/>
        </w:trPr>
        <w:tc>
          <w:tcPr>
            <w:tcW w:w="62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6815CD7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9</w:t>
            </w:r>
          </w:p>
        </w:tc>
        <w:tc>
          <w:tcPr>
            <w:tcW w:w="79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BD39578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F1A160D" w14:textId="7F01AA0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4.12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6CCDB6D" w14:textId="7DE52C4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.89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C0A8AE2" w14:textId="5BDFA5B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3202.65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B7EF956" w14:textId="2DE5FB5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74.61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1302E30" w14:textId="6AE7C42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559.90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068A808" w14:textId="585C983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43.20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A02DE0C" w14:textId="7348F2B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542.10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B0D5377" w14:textId="509423C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1687.76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947F40A" w14:textId="5E2E810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572.36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86A0E8E" w14:textId="3919F38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5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7BD3F37" w14:textId="339FEB5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8867.10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22F14D2" w14:textId="1914410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7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33E8F3C" w14:textId="390F438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7264.77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209CD8F" w14:textId="199F067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D1FBBD7" w14:textId="04C7A3F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.01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5761F96" w14:textId="79EA6FC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2.08</w:t>
            </w:r>
          </w:p>
        </w:tc>
      </w:tr>
      <w:tr w:rsidR="00B86676" w:rsidRPr="00B86676" w14:paraId="05247DCE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3B223D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9D5321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td dev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8AF214" w14:textId="31CE395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9.12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75C1FC" w14:textId="4F79E28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3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9F966D" w14:textId="11F3D91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1284.76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5A77B6" w14:textId="52DC19D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45.83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AF7015" w14:textId="60D8998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734.98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6BD635" w14:textId="7085FDD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23.52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057D67" w14:textId="5F683DB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984.87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A8C390" w14:textId="3D14148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5428.32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6361C5" w14:textId="46638B3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354.86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AAC983" w14:textId="73E02AC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1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0185AC" w14:textId="79D5C27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0562.55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720494" w14:textId="18918B6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7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268D97" w14:textId="229E796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591.42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129BF2" w14:textId="34A3ABE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9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F54E54" w14:textId="0607583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.98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CAEE4A" w14:textId="62D0543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5.84</w:t>
            </w:r>
          </w:p>
        </w:tc>
      </w:tr>
      <w:tr w:rsidR="00B86676" w:rsidRPr="00B86676" w14:paraId="66C0791D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FAF11F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010F53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ax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B5AD8F" w14:textId="6D3C26E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62.09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D00897" w14:textId="37ACA8E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8.0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E640D4" w14:textId="75D9A3F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82028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51D2CA" w14:textId="39748EC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345.7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108984" w14:textId="479643E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7402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7869A4" w14:textId="6AB8E0E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46.1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798682" w14:textId="519980F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489.0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29D91C" w14:textId="08F49B2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7986.9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7ABD46" w14:textId="2AF02B5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297.85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BBDF73" w14:textId="5ABA6C3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9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782161" w14:textId="3CD7214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1776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A587F1" w14:textId="24244E5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7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5CEC36" w14:textId="1FDE96F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8272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DEAE48" w14:textId="3951FAB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D0D1C2" w14:textId="190B08E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8.9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0BAB88" w14:textId="576267E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68.79</w:t>
            </w:r>
          </w:p>
        </w:tc>
      </w:tr>
      <w:tr w:rsidR="00B86676" w:rsidRPr="00B86676" w14:paraId="1BB1562D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33F5B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2362A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in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4B443" w14:textId="7537FF4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.75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44CDC" w14:textId="004906C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5864D" w14:textId="0C96054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130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E0933" w14:textId="7255D18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3.6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3991B" w14:textId="61543AF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5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587C3" w14:textId="77670E4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60D59" w14:textId="479C10B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61.0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ACA13" w14:textId="493907A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97.8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72453" w14:textId="2BE86C9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38.29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973CD" w14:textId="0E9A902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2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C2577" w14:textId="5A9A1EC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4707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5FD3A" w14:textId="659CCCD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6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08059" w14:textId="4B6AD4D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159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F8ADDA" w14:textId="5C74A85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23DAB" w14:textId="026B79E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2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488D0" w14:textId="702FB03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.28</w:t>
            </w:r>
          </w:p>
        </w:tc>
      </w:tr>
      <w:tr w:rsidR="00B86676" w:rsidRPr="00B86676" w14:paraId="37669A87" w14:textId="77777777" w:rsidTr="0042375D">
        <w:trPr>
          <w:trHeight w:val="278"/>
          <w:jc w:val="center"/>
        </w:trPr>
        <w:tc>
          <w:tcPr>
            <w:tcW w:w="62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D43C22D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20</w:t>
            </w:r>
          </w:p>
        </w:tc>
        <w:tc>
          <w:tcPr>
            <w:tcW w:w="79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B7D43A4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F98B7D3" w14:textId="7088E58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20.71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0D12446" w14:textId="4EDA8D5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.93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2694668" w14:textId="316E057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9767.16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BBEC75D" w14:textId="64D4C0E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56.52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0F334D9" w14:textId="50F8745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959.71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D3F1843" w14:textId="6694306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46.14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8929B5A" w14:textId="5E12CB5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548.81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B5EC3CF" w14:textId="120FD19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2578.63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D8A9631" w14:textId="03E7CFB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793.02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8B0C644" w14:textId="6F196F9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4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0B31132" w14:textId="3DDB875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0658.23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0A7739F" w14:textId="29E4F6F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6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30B6709" w14:textId="4FE2549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6080.68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77CC107" w14:textId="38D3106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805EDA8" w14:textId="1429DF9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.92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67AFDC8" w14:textId="2573945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87.16</w:t>
            </w:r>
          </w:p>
        </w:tc>
      </w:tr>
      <w:tr w:rsidR="00B86676" w:rsidRPr="00B86676" w14:paraId="704BBF27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4301B5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A586B3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td dev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2D43F1" w14:textId="5E0E004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1.70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942FE4" w14:textId="5A2D929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51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FE38A3" w14:textId="215E5D5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5363.87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CFA247" w14:textId="3C2E9C7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06.77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914833" w14:textId="6334F88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370.3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8B8E2B" w14:textId="022F9D4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2.5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D9BF99" w14:textId="77B169C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004.31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97F7FF" w14:textId="6C34185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6224.3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11B9F1" w14:textId="2595B32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486.48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174E42" w14:textId="7B07471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1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220F9F" w14:textId="613E5E3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0830.7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BE11D7" w14:textId="30B08A4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7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BF3F19" w14:textId="7FB628D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945.43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E45B54" w14:textId="0A490EB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0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9076A9" w14:textId="2FC6DAF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.58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2526BC" w14:textId="7ACA6CE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6.09</w:t>
            </w:r>
          </w:p>
        </w:tc>
      </w:tr>
      <w:tr w:rsidR="00B86676" w:rsidRPr="00B86676" w14:paraId="1D157877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F1389A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15221E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ax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CABF41" w14:textId="42C09E7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34.79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17D8BC" w14:textId="728C8FF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.4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E28002" w14:textId="157B511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11273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55B327" w14:textId="36E3BED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101.0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C6C4B3" w14:textId="5A1D413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546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74BF39" w14:textId="2F5C495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04.41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D8D063" w14:textId="0275EDA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624.0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BF4846" w14:textId="012A630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1151.6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4464E5" w14:textId="5226C59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430.79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DF7942" w14:textId="3476F07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3BD189" w14:textId="51F4D2C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4158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E258A5" w14:textId="3848428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6FB716" w14:textId="472C8A5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4839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CFBEA7" w14:textId="12C3CA8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D1E995" w14:textId="7C3E5DB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8.2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FAB599" w14:textId="7F9EDF5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55.73</w:t>
            </w:r>
          </w:p>
        </w:tc>
      </w:tr>
      <w:tr w:rsidR="00B86676" w:rsidRPr="00B86676" w14:paraId="7ECE464A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B2474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24AF6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in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28A84" w14:textId="0CEA278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.12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8F146" w14:textId="0DFB3EB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CE612" w14:textId="7AA094D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663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2F9A3" w14:textId="7D7AF11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2.1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FA56D" w14:textId="707F07D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A34CF" w14:textId="545CCE3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8BB2C" w14:textId="07612C9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66.00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155E3" w14:textId="35F77CC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02.70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8A336" w14:textId="727BEBA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80.36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9F582" w14:textId="170BAF4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2</w:t>
            </w:r>
          </w:p>
        </w:tc>
        <w:tc>
          <w:tcPr>
            <w:tcW w:w="999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C3A1F" w14:textId="364FC90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5848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E6C16" w14:textId="2DDEE42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6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56402" w14:textId="5AE3C69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332.00</w:t>
            </w:r>
          </w:p>
        </w:tc>
        <w:tc>
          <w:tcPr>
            <w:tcW w:w="53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A564C" w14:textId="6F469CE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</w:t>
            </w:r>
          </w:p>
        </w:tc>
        <w:tc>
          <w:tcPr>
            <w:tcW w:w="62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D9CF0" w14:textId="02FECC3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</w:t>
            </w:r>
          </w:p>
        </w:tc>
        <w:tc>
          <w:tcPr>
            <w:tcW w:w="8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AA2A4" w14:textId="03EC788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.99</w:t>
            </w:r>
          </w:p>
        </w:tc>
      </w:tr>
      <w:tr w:rsidR="00B86676" w:rsidRPr="00B86676" w14:paraId="7193A108" w14:textId="77777777" w:rsidTr="0042375D">
        <w:trPr>
          <w:trHeight w:val="278"/>
          <w:jc w:val="center"/>
        </w:trPr>
        <w:tc>
          <w:tcPr>
            <w:tcW w:w="62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A6B877C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21</w:t>
            </w:r>
          </w:p>
        </w:tc>
        <w:tc>
          <w:tcPr>
            <w:tcW w:w="79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A396A9A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7BB6585" w14:textId="21D7944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2.20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B327568" w14:textId="6660471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.15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9CF0BAC" w14:textId="1694301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7385.61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6FF86BF" w14:textId="4E066FC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01.27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3E12F3F" w14:textId="67FBC5D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867.00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0DE3FE8" w14:textId="40E1B60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72.93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9466DB7" w14:textId="2E11EE9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550.32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DEBD56D" w14:textId="00FBA10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6854.29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B67AF88" w14:textId="505C5E0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794.29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3C5D4B1" w14:textId="02903B5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3</w:t>
            </w:r>
          </w:p>
        </w:tc>
        <w:tc>
          <w:tcPr>
            <w:tcW w:w="999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77D4D70" w14:textId="724237A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0141.84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D1091F0" w14:textId="715DC57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8</w:t>
            </w:r>
          </w:p>
        </w:tc>
        <w:tc>
          <w:tcPr>
            <w:tcW w:w="90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FBB6C45" w14:textId="356DD8E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9306.39</w:t>
            </w:r>
          </w:p>
        </w:tc>
        <w:tc>
          <w:tcPr>
            <w:tcW w:w="53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43562DD" w14:textId="5227BC7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</w:t>
            </w:r>
          </w:p>
        </w:tc>
        <w:tc>
          <w:tcPr>
            <w:tcW w:w="62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F1EA348" w14:textId="5975D5D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.53</w:t>
            </w:r>
          </w:p>
        </w:tc>
        <w:tc>
          <w:tcPr>
            <w:tcW w:w="81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56AE9AF" w14:textId="1899137D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8.52</w:t>
            </w:r>
          </w:p>
        </w:tc>
      </w:tr>
      <w:tr w:rsidR="00B86676" w:rsidRPr="00B86676" w14:paraId="2DFC3D50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95B487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3B8C5D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td dev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84A626" w14:textId="438D645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4.80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E6DBE4" w14:textId="224F7E2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62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8E9CBD" w14:textId="5EA8680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3139.73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1FA926" w14:textId="7DAAB82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37.42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A8C9E9" w14:textId="1968203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666.05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569E7A" w14:textId="4AA99D1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5.25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0A75F4" w14:textId="67FCB93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011.14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5BDDFE" w14:textId="655AA42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9581.27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6036A3" w14:textId="61598F2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697.81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1CCB20" w14:textId="43D6344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1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A98881" w14:textId="0BA01822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4985.73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E69CB3" w14:textId="17CA746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7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163ECA" w14:textId="4CE0085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931.96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73BB53" w14:textId="49AC5CD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0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E64761" w14:textId="7472E4F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.51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4D211D" w14:textId="76C6ECC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25.38</w:t>
            </w:r>
          </w:p>
        </w:tc>
      </w:tr>
      <w:tr w:rsidR="00B86676" w:rsidRPr="00B86676" w14:paraId="3FFF4A5C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C8EF7E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988EE9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ax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AF6E31" w14:textId="4875D99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66.76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2316DC" w14:textId="6C2A681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.7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30AD38" w14:textId="31E78D6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08773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721921" w14:textId="1B285C7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288.6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3AF463" w14:textId="767130D3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664.0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BE34EE" w14:textId="6F6B13C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08.2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018CCA" w14:textId="79E370C4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684.00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8304D0" w14:textId="256A128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4719.50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5C7AE6" w14:textId="71569518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8247.01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E3B381" w14:textId="21A2ACD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6</w:t>
            </w:r>
          </w:p>
        </w:tc>
        <w:tc>
          <w:tcPr>
            <w:tcW w:w="99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6A2F8E" w14:textId="78CC5B0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87526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AF56AA" w14:textId="52CD604E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9CB02B" w14:textId="2BF469E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1295.00</w:t>
            </w:r>
          </w:p>
        </w:tc>
        <w:tc>
          <w:tcPr>
            <w:tcW w:w="53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1F3790" w14:textId="5A8E928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</w:t>
            </w:r>
          </w:p>
        </w:tc>
        <w:tc>
          <w:tcPr>
            <w:tcW w:w="62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A37643" w14:textId="2A987BA5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1.20</w:t>
            </w:r>
          </w:p>
        </w:tc>
        <w:tc>
          <w:tcPr>
            <w:tcW w:w="81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FCD835" w14:textId="36CC35A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82.76</w:t>
            </w:r>
          </w:p>
        </w:tc>
      </w:tr>
      <w:tr w:rsidR="00B86676" w:rsidRPr="00B86676" w14:paraId="4437AE90" w14:textId="77777777" w:rsidTr="0042375D">
        <w:trPr>
          <w:trHeight w:val="278"/>
          <w:jc w:val="center"/>
        </w:trPr>
        <w:tc>
          <w:tcPr>
            <w:tcW w:w="62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FD494D9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9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95F121C" w14:textId="7777777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in</w:t>
            </w:r>
          </w:p>
        </w:tc>
        <w:tc>
          <w:tcPr>
            <w:tcW w:w="81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F46AEBD" w14:textId="5333BAF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.97</w:t>
            </w:r>
          </w:p>
        </w:tc>
        <w:tc>
          <w:tcPr>
            <w:tcW w:w="62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5AA5816" w14:textId="0298410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</w:t>
            </w:r>
          </w:p>
        </w:tc>
        <w:tc>
          <w:tcPr>
            <w:tcW w:w="99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3020C26" w14:textId="2603F60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106.00</w:t>
            </w:r>
          </w:p>
        </w:tc>
        <w:tc>
          <w:tcPr>
            <w:tcW w:w="81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098E492" w14:textId="0102126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9.00</w:t>
            </w:r>
          </w:p>
        </w:tc>
        <w:tc>
          <w:tcPr>
            <w:tcW w:w="90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4859BEB" w14:textId="47890289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.00</w:t>
            </w:r>
          </w:p>
        </w:tc>
        <w:tc>
          <w:tcPr>
            <w:tcW w:w="81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4BB48FC" w14:textId="6E332B0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0</w:t>
            </w:r>
          </w:p>
        </w:tc>
        <w:tc>
          <w:tcPr>
            <w:tcW w:w="90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FEBB162" w14:textId="3C07322B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66.00</w:t>
            </w:r>
          </w:p>
        </w:tc>
        <w:tc>
          <w:tcPr>
            <w:tcW w:w="99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000BB2B" w14:textId="7B1C681F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80.20</w:t>
            </w:r>
          </w:p>
        </w:tc>
        <w:tc>
          <w:tcPr>
            <w:tcW w:w="90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7192DCD" w14:textId="0BD3589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27.89</w:t>
            </w:r>
          </w:p>
        </w:tc>
        <w:tc>
          <w:tcPr>
            <w:tcW w:w="53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BFEC866" w14:textId="45F943FC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1</w:t>
            </w:r>
          </w:p>
        </w:tc>
        <w:tc>
          <w:tcPr>
            <w:tcW w:w="999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85AAA00" w14:textId="06B1F2D1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0976.00</w:t>
            </w:r>
          </w:p>
        </w:tc>
        <w:tc>
          <w:tcPr>
            <w:tcW w:w="53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9389DA3" w14:textId="73BCEE5A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8</w:t>
            </w:r>
          </w:p>
        </w:tc>
        <w:tc>
          <w:tcPr>
            <w:tcW w:w="90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C0455AC" w14:textId="3210D5E7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966.00</w:t>
            </w:r>
          </w:p>
        </w:tc>
        <w:tc>
          <w:tcPr>
            <w:tcW w:w="53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D57910E" w14:textId="4AEAC54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</w:t>
            </w:r>
          </w:p>
        </w:tc>
        <w:tc>
          <w:tcPr>
            <w:tcW w:w="62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364C3BE" w14:textId="2B9EFDC6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10</w:t>
            </w:r>
          </w:p>
        </w:tc>
        <w:tc>
          <w:tcPr>
            <w:tcW w:w="81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BB61B06" w14:textId="0D7A6BA0" w:rsidR="00B86676" w:rsidRPr="00B86676" w:rsidRDefault="00B86676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8667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.34</w:t>
            </w:r>
          </w:p>
        </w:tc>
      </w:tr>
    </w:tbl>
    <w:p w14:paraId="3E85110E" w14:textId="4F35B873" w:rsidR="00F72F82" w:rsidRDefault="00F72F82" w:rsidP="00996638">
      <w:pPr>
        <w:spacing w:line="480" w:lineRule="auto"/>
        <w:ind w:firstLine="480"/>
      </w:pPr>
    </w:p>
    <w:p w14:paraId="741805C5" w14:textId="0AA83A37" w:rsidR="001D17C2" w:rsidRPr="00FF13E5" w:rsidRDefault="00610D65" w:rsidP="00675F23">
      <w:pPr>
        <w:pStyle w:val="1"/>
        <w:spacing w:before="163" w:after="163"/>
        <w:jc w:val="center"/>
      </w:pPr>
      <w:r>
        <w:t xml:space="preserve">Table </w:t>
      </w:r>
      <w:r w:rsidR="00341C5B">
        <w:t>S.2</w:t>
      </w:r>
      <w:r w:rsidR="001D17C2" w:rsidRPr="00FF13E5">
        <w:t xml:space="preserve"> First-stage DEA results</w:t>
      </w:r>
    </w:p>
    <w:tbl>
      <w:tblPr>
        <w:tblW w:w="14034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156"/>
        <w:gridCol w:w="621"/>
        <w:gridCol w:w="621"/>
        <w:gridCol w:w="621"/>
        <w:gridCol w:w="776"/>
        <w:gridCol w:w="621"/>
        <w:gridCol w:w="621"/>
        <w:gridCol w:w="621"/>
        <w:gridCol w:w="776"/>
        <w:gridCol w:w="621"/>
        <w:gridCol w:w="621"/>
        <w:gridCol w:w="621"/>
        <w:gridCol w:w="776"/>
        <w:gridCol w:w="621"/>
        <w:gridCol w:w="621"/>
        <w:gridCol w:w="621"/>
        <w:gridCol w:w="776"/>
        <w:gridCol w:w="621"/>
        <w:gridCol w:w="621"/>
        <w:gridCol w:w="621"/>
        <w:gridCol w:w="776"/>
      </w:tblGrid>
      <w:tr w:rsidR="00170738" w:rsidRPr="00170738" w14:paraId="17A4FFAD" w14:textId="20E4B784" w:rsidTr="0042375D">
        <w:trPr>
          <w:trHeight w:val="278"/>
        </w:trPr>
        <w:tc>
          <w:tcPr>
            <w:tcW w:w="1117" w:type="dxa"/>
            <w:vMerge w:val="restart"/>
            <w:shd w:val="clear" w:color="auto" w:fill="auto"/>
            <w:noWrap/>
            <w:vAlign w:val="center"/>
            <w:hideMark/>
          </w:tcPr>
          <w:p w14:paraId="64E4BC82" w14:textId="52B8A6BB" w:rsidR="00170738" w:rsidRPr="00170738" w:rsidRDefault="00170738" w:rsidP="006E47E6">
            <w:pPr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rovince</w:t>
            </w:r>
          </w:p>
        </w:tc>
        <w:tc>
          <w:tcPr>
            <w:tcW w:w="604" w:type="dxa"/>
            <w:shd w:val="clear" w:color="auto" w:fill="auto"/>
            <w:noWrap/>
            <w:vAlign w:val="center"/>
            <w:hideMark/>
          </w:tcPr>
          <w:p w14:paraId="3620A68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4</w:t>
            </w:r>
          </w:p>
        </w:tc>
        <w:tc>
          <w:tcPr>
            <w:tcW w:w="604" w:type="dxa"/>
            <w:shd w:val="clear" w:color="auto" w:fill="auto"/>
            <w:noWrap/>
            <w:vAlign w:val="center"/>
            <w:hideMark/>
          </w:tcPr>
          <w:p w14:paraId="1DA1B169" w14:textId="00F6A132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04" w:type="dxa"/>
            <w:shd w:val="clear" w:color="auto" w:fill="auto"/>
            <w:noWrap/>
            <w:vAlign w:val="center"/>
            <w:hideMark/>
          </w:tcPr>
          <w:p w14:paraId="5F1FC23D" w14:textId="1092A7E6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53" w:type="dxa"/>
            <w:shd w:val="clear" w:color="auto" w:fill="auto"/>
            <w:noWrap/>
            <w:vAlign w:val="center"/>
            <w:hideMark/>
          </w:tcPr>
          <w:p w14:paraId="606B87BC" w14:textId="653FE6E3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8430E8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5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F90A1E9" w14:textId="5F8990FB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AA05E2E" w14:textId="3B8BCEBE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54" w:type="dxa"/>
            <w:shd w:val="clear" w:color="auto" w:fill="auto"/>
            <w:noWrap/>
            <w:vAlign w:val="center"/>
            <w:hideMark/>
          </w:tcPr>
          <w:p w14:paraId="0549F231" w14:textId="7D87158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0DCEF5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6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6D760AF" w14:textId="4251D953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FA4DF41" w14:textId="590B139A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54" w:type="dxa"/>
            <w:shd w:val="clear" w:color="auto" w:fill="auto"/>
            <w:noWrap/>
            <w:vAlign w:val="center"/>
            <w:hideMark/>
          </w:tcPr>
          <w:p w14:paraId="7315C96E" w14:textId="18FBDB9B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5DD74E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7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BD98F37" w14:textId="112488ED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45802A8" w14:textId="41A5A7BE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754" w:type="dxa"/>
            <w:shd w:val="clear" w:color="auto" w:fill="auto"/>
            <w:noWrap/>
            <w:vAlign w:val="center"/>
            <w:hideMark/>
          </w:tcPr>
          <w:p w14:paraId="5F6A9A0E" w14:textId="0B20EDFB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05" w:type="dxa"/>
            <w:vAlign w:val="center"/>
          </w:tcPr>
          <w:p w14:paraId="7625FFCA" w14:textId="0EF7C203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8</w:t>
            </w:r>
          </w:p>
        </w:tc>
        <w:tc>
          <w:tcPr>
            <w:tcW w:w="605" w:type="dxa"/>
            <w:vAlign w:val="center"/>
          </w:tcPr>
          <w:p w14:paraId="2AD2E07F" w14:textId="51DAA80F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vAlign w:val="center"/>
          </w:tcPr>
          <w:p w14:paraId="76FB2234" w14:textId="4C6E1F6A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830" w:type="dxa"/>
            <w:vAlign w:val="center"/>
          </w:tcPr>
          <w:p w14:paraId="1B5C1C54" w14:textId="37B808CA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  <w:tr w:rsidR="00170738" w:rsidRPr="00170738" w14:paraId="77E77731" w14:textId="03196643" w:rsidTr="0042375D">
        <w:trPr>
          <w:trHeight w:val="278"/>
        </w:trPr>
        <w:tc>
          <w:tcPr>
            <w:tcW w:w="1117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15B9A" w14:textId="022B506A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0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3EEE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01B49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AE5E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33E0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EEA8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83D6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82B4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1FA1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5463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4570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B31E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587A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F15E9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C5BF5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9236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0CB6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174FBF41" w14:textId="2A35FAB6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6968E120" w14:textId="73DFDCF9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77917186" w14:textId="6E2D39E2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830" w:type="dxa"/>
            <w:tcBorders>
              <w:bottom w:val="single" w:sz="4" w:space="0" w:color="auto"/>
            </w:tcBorders>
            <w:vAlign w:val="center"/>
          </w:tcPr>
          <w:p w14:paraId="21BD06E9" w14:textId="58129600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</w:tr>
      <w:tr w:rsidR="00170738" w:rsidRPr="00170738" w14:paraId="12F59852" w14:textId="1B6891DA" w:rsidTr="0042375D">
        <w:trPr>
          <w:trHeight w:val="278"/>
        </w:trPr>
        <w:tc>
          <w:tcPr>
            <w:tcW w:w="111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5D4980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king</w:t>
            </w:r>
          </w:p>
        </w:tc>
        <w:tc>
          <w:tcPr>
            <w:tcW w:w="60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7D8F68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</w:t>
            </w:r>
          </w:p>
        </w:tc>
        <w:tc>
          <w:tcPr>
            <w:tcW w:w="60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9762C1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7</w:t>
            </w:r>
          </w:p>
        </w:tc>
        <w:tc>
          <w:tcPr>
            <w:tcW w:w="60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585B3F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1</w:t>
            </w:r>
          </w:p>
        </w:tc>
        <w:tc>
          <w:tcPr>
            <w:tcW w:w="75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556B7A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ACFFA6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7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7C6038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3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2814DA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3</w:t>
            </w:r>
          </w:p>
        </w:tc>
        <w:tc>
          <w:tcPr>
            <w:tcW w:w="75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58C8E5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C3E039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6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21D6D9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7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E02CFC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75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CE960B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030A73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5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58B0B0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8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232A13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2</w:t>
            </w:r>
          </w:p>
        </w:tc>
        <w:tc>
          <w:tcPr>
            <w:tcW w:w="75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B5EE7F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13F3F88E" w14:textId="5C11646D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5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11931610" w14:textId="22468F0D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6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52C2194F" w14:textId="07EABD51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  <w:tc>
          <w:tcPr>
            <w:tcW w:w="830" w:type="dxa"/>
            <w:tcBorders>
              <w:bottom w:val="nil"/>
            </w:tcBorders>
            <w:vAlign w:val="center"/>
          </w:tcPr>
          <w:p w14:paraId="7B51E00F" w14:textId="536D8CDD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170738" w:rsidRPr="00170738" w14:paraId="07BB31A8" w14:textId="1D14BF32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E12DF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anji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AE6FE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7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0873F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54E22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4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73F65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BD2B3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30844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4F455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2451F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68E9B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D9DBE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D70EE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62AA4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2B25C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55482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BD68C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69F3C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933F586" w14:textId="2CC1DC38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95ECF12" w14:textId="242A1355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53AEAFD" w14:textId="7D346630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5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055B2B9" w14:textId="5E41361F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4B66F32E" w14:textId="1CF7C0AC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6CAB6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be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F8A98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8C2D0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A7698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88955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D726D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FAE5D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4F749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38B3C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549FF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8ACBE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BD6E0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33E2B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8D088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8C130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C2EF6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2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66FF8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C8E8065" w14:textId="06C638AE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1E09350" w14:textId="7D791086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F8017C3" w14:textId="287BD00E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6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201C7A6B" w14:textId="30E967CD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170738" w:rsidRPr="00170738" w14:paraId="550732CA" w14:textId="1838E395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8C0A9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x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7E5B3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7EB84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6F7CF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18EF8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AA274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B16D5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BD66D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1E5E8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1E468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8473E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5F03B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1E502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F4FB3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568FA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D1BA4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E33F7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EB751C5" w14:textId="053FFE9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9C8FC5C" w14:textId="0316958A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E8630C3" w14:textId="147388D5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D096C6D" w14:textId="2F55019D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170738" w:rsidRPr="00170738" w14:paraId="16A72850" w14:textId="0B4E304E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3458C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nner Mongolia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3FC67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4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AE28E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6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635BE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5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C901F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5E02D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3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9EDB0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5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46545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1F816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B40B6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2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2771F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2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4B3BD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43624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1EEA7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16479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C5AD6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99DC5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DE7C3F7" w14:textId="6B2BB149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F55ACC7" w14:textId="063D21C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4D2242A" w14:textId="72458444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6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2CC218E1" w14:textId="6FF00EA6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170738" w:rsidRPr="00170738" w14:paraId="7C9DCA28" w14:textId="7934DF43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C240B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iaoni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3929B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01E94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604C6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5FB09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06219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427E8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FE075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6C9B2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89EFE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C45F1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817CE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A0970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CFF3B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C48D9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78ADD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B24F6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ADBF985" w14:textId="676EF083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40029E7" w14:textId="260DB552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5543A71" w14:textId="76F1DB8F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7B52CB60" w14:textId="3780F5CF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170738" w:rsidRPr="00170738" w14:paraId="323E3F52" w14:textId="6EE96448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615E4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li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6A026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EA65D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517C5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3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1CC96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67A1E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B9FB6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EE368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AF5F1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DEF0A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1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C342E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2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EBA5D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46DD5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A6F69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4F462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43996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606CE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EA91E98" w14:textId="6962DF96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0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907A7F3" w14:textId="11287215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1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5C3037F" w14:textId="57AD5B61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2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56A0066" w14:textId="30978A95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10329B43" w14:textId="79C60D10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0FF43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ilongjia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17FFF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7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C3DD2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7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0912D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258A8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3FC8D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07ABC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54DCE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5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ACA42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22322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EACEA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07616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3123E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3B538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00FAA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9C958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2088F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C9A8E57" w14:textId="40AC30A6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2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0536C8E" w14:textId="28D324D3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B787254" w14:textId="4738884C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9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66C6EC56" w14:textId="5ED196B0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53DCA690" w14:textId="40304AC9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7B09A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gha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2EC50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498A9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55A6A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E7C2F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2FD2A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B2193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7EB2D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A0BE9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BCC62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0AA69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A6330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000ED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457D7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EBC6C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368EB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0D35F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A137314" w14:textId="298EB7EE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732C81F" w14:textId="6332DEB4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233F86C" w14:textId="319696E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5ECE12B0" w14:textId="7927EAE4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170738" w:rsidRPr="00170738" w14:paraId="21EE28FC" w14:textId="19FE3FF0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EECDF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su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61171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BE847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ECF09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D7D55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20FCE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939CA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EED33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28F51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502C1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B8E81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ACA3D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16D8C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88455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D98AE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B2876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0138D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B7520C9" w14:textId="0B6B17E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777920A" w14:textId="2680C220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12A6D5C" w14:textId="34A40ADC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9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3B25990" w14:textId="14416D78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170738" w:rsidRPr="00170738" w14:paraId="72454317" w14:textId="543258EB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A70AB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Zhejia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52C6A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9CBD8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1FC65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092A2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A33AF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19E7E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E352E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F03FA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C704C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0ED34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CB4EB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977DC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BFFC3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3C0FD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39867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E8AD1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5D1CF79" w14:textId="2D115C60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D11141F" w14:textId="0E11A92B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33DC7D2" w14:textId="56938560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2427A5F9" w14:textId="74709AE6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170738" w:rsidRPr="00170738" w14:paraId="03717DB0" w14:textId="0F05B1F8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2BAD3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Anhu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A1B59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BFE65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F4E0A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3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5AB42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BE9F4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F12F7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B7162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D92D2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A7304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F3E33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60A38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6D3C5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B0C37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46F78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93E84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2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423ED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D06F7C1" w14:textId="1EF36065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F5B770F" w14:textId="79C5B976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2F37361" w14:textId="3168DB9B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2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09E570A" w14:textId="1EBD86FA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7DF2BB76" w14:textId="73DC360F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EF6DF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uji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59F92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B7A93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E3028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E5290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638A5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BF308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B58DB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0AD48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878B6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FC5BF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5FFEC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BCE03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F1ACD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8091B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62081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DE586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50B68D9" w14:textId="67EFEB1A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1C21D02" w14:textId="7A1B2CD1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EDF96D6" w14:textId="7F934F19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62AA8A06" w14:textId="514E77FA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170738" w:rsidRPr="00170738" w14:paraId="76EE2EB9" w14:textId="061960A9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0E9FB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x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12277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7FEC7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9FB04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3B6BC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A2FAD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7E483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A49F9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8C817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4F588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03B93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E43C6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ED3C3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2AFB2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F1029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FCEB4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DBD10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1D88E85" w14:textId="4A5DA270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BE05B4E" w14:textId="052D7CC1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91BBB1E" w14:textId="3D17B854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6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67E64A6F" w14:textId="52073B8B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170738" w:rsidRPr="00170738" w14:paraId="785E1E5D" w14:textId="44105AC7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83746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do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16784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1201B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D9420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C6808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3E66A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F609B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E05A0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EB55C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47725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FA376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2CC61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B8E98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E3B33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5F104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00890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5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968AF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5834D56" w14:textId="7A8412D8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93A9198" w14:textId="37D3D005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6F03449" w14:textId="53E02ADA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3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812939D" w14:textId="59D8E1A2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170738" w:rsidRPr="00170738" w14:paraId="47056E9E" w14:textId="77187EE5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BFC08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n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4B01A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8AECA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A5E17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3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C681E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72F45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1514A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C75E4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2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79C34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457F0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27935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4BB82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E5C58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D7BFF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EBF3C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F3974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FF0F9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1ABB425" w14:textId="7054E80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32AAB02" w14:textId="04564F21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6EF5514" w14:textId="7E265EC1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4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69FA294" w14:textId="210E140B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170738" w:rsidRPr="00170738" w14:paraId="514ADCD6" w14:textId="16CA9B19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7172A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be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49111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20982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7B293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E8797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88D8A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ECFD6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C3084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206E4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34146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008A1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BD7A4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09CAC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B59A1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E58E8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994B4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E996C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46AB967" w14:textId="34239C46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D579689" w14:textId="552EFEB2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436D1BF" w14:textId="06EDE7A2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2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6196D46" w14:textId="6FDBD3B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41D83DEA" w14:textId="02B7EF07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06D79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Hun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8940C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87D1D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8AD98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C7425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48F5F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1025C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86D7A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0B112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9D106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8C261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9E7AA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D33B6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9A616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98038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CC8B6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0D49E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55F8423" w14:textId="5F561794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C5CFDCA" w14:textId="04D36B9A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7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6812EBD" w14:textId="3DD39676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3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74EAC1FA" w14:textId="79400A73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2651B697" w14:textId="3A6F6136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CC198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do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FCB3A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85C6F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2DF65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7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4FA1C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FDF7A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13A46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95F2B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8DD37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F551E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54833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3B469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113A0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EBC01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35DA6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0847E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BC5D3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5995ED4" w14:textId="28DDD8F6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7D7B02D" w14:textId="61D92085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88E7AEC" w14:textId="61C16F46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3D0EA200" w14:textId="54D6ABEB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170738" w:rsidRPr="00170738" w14:paraId="40654AB6" w14:textId="0A02DF7F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D698F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x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B835D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F5823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9087F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9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BCD35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057F4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F1E27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892D1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92D67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3A85A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25F2C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E0262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5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242F7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3D896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CDE00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19618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BFA68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327F0A5" w14:textId="4A8E27E5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E47E5A6" w14:textId="4A9D47A5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741E6F4" w14:textId="0ED25B69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645C35C" w14:textId="37099626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3F67C79B" w14:textId="0811F60C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EFF9A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ain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48D40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FB0D5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3CE70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8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77D89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BC61D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03025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7CF5F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F5712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01DBC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5829C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4830C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85236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AD0F9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3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3B415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8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4740D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901AF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CF92FF8" w14:textId="05D202D4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EB20E3F" w14:textId="64C33C61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7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FD92F7F" w14:textId="30F04C60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3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2A000636" w14:textId="0DAED160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1DAA767A" w14:textId="37CF9A41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61569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ongqi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44553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86282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C0103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7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3B5EA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AB27D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24A15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4EB45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2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6A363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AFB5E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E310E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0D270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9FADC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D9C05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B5CEA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C4F9B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2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ABB0C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3719A05" w14:textId="06A302D4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82E631F" w14:textId="36B04646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69D63AB" w14:textId="2384BB4E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6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3F0574EF" w14:textId="36126AF1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44FBC8D1" w14:textId="46753B15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8FDD2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chu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2492F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26C72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B1F5B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6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2C0DD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1C29A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76D41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B464A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87429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13BEA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86E8D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A01CF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84BA1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E4470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8560E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E3992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77EE3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F9DC83A" w14:textId="7B9D5D9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3173B27" w14:textId="5F1C52FA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D451817" w14:textId="5CA83B0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7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6EBA0AC9" w14:textId="3CED5F33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170738" w:rsidRPr="00170738" w14:paraId="36418DA3" w14:textId="36008522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53E34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izhou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42DD1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29252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82586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86331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630B3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B3161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63AF5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4AC33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31208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B9B05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ADBBA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0530F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3537A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A497B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5C70F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6588E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E7D28AA" w14:textId="7969F154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28DB23D" w14:textId="705C207E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0FB95A4" w14:textId="19578114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5EA8995B" w14:textId="4CFFA71E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170738" w:rsidRPr="00170738" w14:paraId="5E96B3DC" w14:textId="1DE22331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E374E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Yunn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081E0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74CC2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C8FDA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9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B8222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02D8E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48129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FE5B0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F65D5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6828A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ED4CA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A2EB1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221A0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4CCFB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C9653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3DB31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0D7D8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64EC1EC" w14:textId="06BB1559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672594C" w14:textId="522EBCF1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BD874EE" w14:textId="66133992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A0A8A68" w14:textId="0A9495F2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170738" w:rsidRPr="00170738" w14:paraId="43F2BD73" w14:textId="73CD3F4C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7EE1C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bet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A772F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2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F357D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7E67B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2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5EAF2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73326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6095B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5B9B1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58A70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0BA44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AB477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E14EC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97610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727A1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C202A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EC425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B8F74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9277FF5" w14:textId="01491AB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B64AC34" w14:textId="6C92A1FD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02F0455" w14:textId="505D5A00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6C6089F" w14:textId="28529761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73FDC511" w14:textId="03DCA87D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5AC52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anx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4999D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9ED96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07A65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84B0C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7F324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B912D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152A7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2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0AAE9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D963E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DB391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28FCF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7D8DF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BCD8F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DB213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9707E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166A6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4D13A67" w14:textId="038634DD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9BA6B85" w14:textId="4EA6C6D8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FBB8896" w14:textId="6F272E06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3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7873AFF7" w14:textId="4D1D890D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2230573E" w14:textId="657573D2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7E057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nsu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A4ED2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2B47E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5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72A5D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3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4FF32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3104A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8C457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7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510AE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1BBCE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2B796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DC81A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67212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7009E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38748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DB2CD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533C9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48780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3C6ECBA" w14:textId="011F8EB8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1747FAD" w14:textId="32B2D7E6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D52DD19" w14:textId="12116F18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7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EF8EC56" w14:textId="41DFB736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647F7D7C" w14:textId="3C39245B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8FA4B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Qingha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ADD28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7134D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04183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227543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F95F6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CE115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7C1A6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0E05E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04A3D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0E48C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0B7DD9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E7A91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4F17E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558B8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D6AF3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0D479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158A9FA" w14:textId="3E845963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17D9164" w14:textId="76660720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93FA4A9" w14:textId="432C4080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9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99CC07D" w14:textId="13B33B4E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5E9FAB51" w14:textId="375CB114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FDE8E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Ningxia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DC73C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1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528A4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8FE90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ECDCC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DED9E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5AF07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C8511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DB127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5F549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3DE38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4E797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960E9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BA7A3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EF752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6D7B6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25223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5956E14" w14:textId="5DF6D9C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0ACBFBE" w14:textId="620D9B35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E44CAFE" w14:textId="3F081A05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202C4C90" w14:textId="34DAFC85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1C662DE4" w14:textId="40C45CBD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7C39D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Xinjia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C49B4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1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86551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7AA90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2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B30CF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054C0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4187E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074B9C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5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EC7D5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9101AA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F9C42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E6ED8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321F7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EDFB84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4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D69DE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6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75053B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567F8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D1733FD" w14:textId="501657D4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9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E324162" w14:textId="04342DDF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1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9032997" w14:textId="60D06CEC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795F494A" w14:textId="36EF7A51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50B10C16" w14:textId="0A39C93F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6FB35E2" w14:textId="48C8D70F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E4EDF77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2DFB331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9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AEA4C46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2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97CDB71" w14:textId="09567461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5FB58DE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9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68CF5D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8BF4378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7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C8C25B1" w14:textId="54BB5792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78EBBA2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5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9C128DD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9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2499F85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D79871C" w14:textId="321B6DEE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A411630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6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DFD012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8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E23486F" w14:textId="77777777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A9E946E" w14:textId="615520E5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EED6C67" w14:textId="1C345470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5645D53" w14:textId="1E980C74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7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65CEB94" w14:textId="4A2287B8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75C66FF8" w14:textId="29BD85EC" w:rsidR="00170738" w:rsidRPr="00170738" w:rsidRDefault="00170738" w:rsidP="006E47E6">
            <w:pPr>
              <w:widowControl/>
              <w:snapToGrid w:val="0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</w:tbl>
    <w:p w14:paraId="5AF1E0CD" w14:textId="3103902F" w:rsidR="001D17C2" w:rsidRPr="001D17C2" w:rsidRDefault="001D17C2" w:rsidP="00996638">
      <w:pPr>
        <w:spacing w:line="480" w:lineRule="auto"/>
        <w:ind w:firstLine="480"/>
      </w:pPr>
    </w:p>
    <w:tbl>
      <w:tblPr>
        <w:tblW w:w="14034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156"/>
        <w:gridCol w:w="621"/>
        <w:gridCol w:w="621"/>
        <w:gridCol w:w="621"/>
        <w:gridCol w:w="776"/>
        <w:gridCol w:w="621"/>
        <w:gridCol w:w="621"/>
        <w:gridCol w:w="621"/>
        <w:gridCol w:w="776"/>
        <w:gridCol w:w="621"/>
        <w:gridCol w:w="621"/>
        <w:gridCol w:w="621"/>
        <w:gridCol w:w="776"/>
        <w:gridCol w:w="621"/>
        <w:gridCol w:w="621"/>
        <w:gridCol w:w="621"/>
        <w:gridCol w:w="776"/>
        <w:gridCol w:w="621"/>
        <w:gridCol w:w="621"/>
        <w:gridCol w:w="621"/>
        <w:gridCol w:w="776"/>
      </w:tblGrid>
      <w:tr w:rsidR="00170738" w:rsidRPr="00170738" w14:paraId="44ACB28E" w14:textId="1EF2351C" w:rsidTr="0042375D">
        <w:trPr>
          <w:trHeight w:val="278"/>
        </w:trPr>
        <w:tc>
          <w:tcPr>
            <w:tcW w:w="1117" w:type="dxa"/>
            <w:vMerge w:val="restart"/>
            <w:shd w:val="clear" w:color="auto" w:fill="auto"/>
            <w:noWrap/>
            <w:vAlign w:val="center"/>
            <w:hideMark/>
          </w:tcPr>
          <w:p w14:paraId="072D0630" w14:textId="29E5A9F3" w:rsidR="00170738" w:rsidRPr="00170738" w:rsidRDefault="00170738" w:rsidP="0042375D">
            <w:pPr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rovince</w:t>
            </w:r>
          </w:p>
        </w:tc>
        <w:tc>
          <w:tcPr>
            <w:tcW w:w="604" w:type="dxa"/>
            <w:shd w:val="clear" w:color="auto" w:fill="auto"/>
            <w:noWrap/>
            <w:vAlign w:val="center"/>
            <w:hideMark/>
          </w:tcPr>
          <w:p w14:paraId="4F99C49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9</w:t>
            </w:r>
          </w:p>
        </w:tc>
        <w:tc>
          <w:tcPr>
            <w:tcW w:w="604" w:type="dxa"/>
            <w:shd w:val="clear" w:color="auto" w:fill="auto"/>
            <w:noWrap/>
            <w:vAlign w:val="center"/>
            <w:hideMark/>
          </w:tcPr>
          <w:p w14:paraId="5917B5E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4" w:type="dxa"/>
            <w:shd w:val="clear" w:color="auto" w:fill="auto"/>
            <w:noWrap/>
            <w:vAlign w:val="center"/>
            <w:hideMark/>
          </w:tcPr>
          <w:p w14:paraId="7DA9A7E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53" w:type="dxa"/>
            <w:shd w:val="clear" w:color="auto" w:fill="auto"/>
            <w:noWrap/>
            <w:vAlign w:val="center"/>
            <w:hideMark/>
          </w:tcPr>
          <w:p w14:paraId="709BD62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572C89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0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F872F6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031C89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54" w:type="dxa"/>
            <w:shd w:val="clear" w:color="auto" w:fill="auto"/>
            <w:noWrap/>
            <w:vAlign w:val="center"/>
            <w:hideMark/>
          </w:tcPr>
          <w:p w14:paraId="50E8808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0298703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1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D15193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D76024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54" w:type="dxa"/>
            <w:shd w:val="clear" w:color="auto" w:fill="auto"/>
            <w:noWrap/>
            <w:vAlign w:val="center"/>
            <w:hideMark/>
          </w:tcPr>
          <w:p w14:paraId="5342CC8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vAlign w:val="center"/>
          </w:tcPr>
          <w:p w14:paraId="6158C155" w14:textId="6DCCFDA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2</w:t>
            </w:r>
          </w:p>
        </w:tc>
        <w:tc>
          <w:tcPr>
            <w:tcW w:w="605" w:type="dxa"/>
            <w:vAlign w:val="center"/>
          </w:tcPr>
          <w:p w14:paraId="24FDC481" w14:textId="6C2D17D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vAlign w:val="center"/>
          </w:tcPr>
          <w:p w14:paraId="36684E8C" w14:textId="18F850E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54" w:type="dxa"/>
            <w:vAlign w:val="center"/>
          </w:tcPr>
          <w:p w14:paraId="5A9A27DA" w14:textId="0945420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vAlign w:val="center"/>
          </w:tcPr>
          <w:p w14:paraId="66F7AB9D" w14:textId="4102EDA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3</w:t>
            </w:r>
          </w:p>
        </w:tc>
        <w:tc>
          <w:tcPr>
            <w:tcW w:w="605" w:type="dxa"/>
            <w:vAlign w:val="center"/>
          </w:tcPr>
          <w:p w14:paraId="467F8292" w14:textId="2863AA6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vAlign w:val="center"/>
          </w:tcPr>
          <w:p w14:paraId="24C10165" w14:textId="128C4A7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830" w:type="dxa"/>
            <w:vAlign w:val="center"/>
          </w:tcPr>
          <w:p w14:paraId="1B5F37D1" w14:textId="2B11A16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  <w:tr w:rsidR="00170738" w:rsidRPr="00170738" w14:paraId="1BF0DA59" w14:textId="1CF7C46F" w:rsidTr="0042375D">
        <w:trPr>
          <w:trHeight w:val="278"/>
        </w:trPr>
        <w:tc>
          <w:tcPr>
            <w:tcW w:w="1117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AB9D1" w14:textId="1D6795A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0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4E9E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E11A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8A35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0033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A9674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BA4A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935D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2A35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B00EB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1C72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28F0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266B5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557D1DDB" w14:textId="5E69D50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3BEF4003" w14:textId="1D1DEA2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64778AAE" w14:textId="1FAD6D2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4" w:type="dxa"/>
            <w:tcBorders>
              <w:bottom w:val="single" w:sz="4" w:space="0" w:color="auto"/>
            </w:tcBorders>
            <w:vAlign w:val="center"/>
          </w:tcPr>
          <w:p w14:paraId="59101C03" w14:textId="5B4162D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5A0F8105" w14:textId="7679744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1FD5862B" w14:textId="2C6E74A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5D88E1EE" w14:textId="247EE33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830" w:type="dxa"/>
            <w:tcBorders>
              <w:bottom w:val="single" w:sz="4" w:space="0" w:color="auto"/>
            </w:tcBorders>
            <w:vAlign w:val="center"/>
          </w:tcPr>
          <w:p w14:paraId="67505E25" w14:textId="32DEC08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</w:tr>
      <w:tr w:rsidR="00170738" w:rsidRPr="00170738" w14:paraId="12EF17BB" w14:textId="364C6808" w:rsidTr="0042375D">
        <w:trPr>
          <w:trHeight w:val="278"/>
        </w:trPr>
        <w:tc>
          <w:tcPr>
            <w:tcW w:w="111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1F557D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king</w:t>
            </w:r>
          </w:p>
        </w:tc>
        <w:tc>
          <w:tcPr>
            <w:tcW w:w="60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ED9131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5</w:t>
            </w:r>
          </w:p>
        </w:tc>
        <w:tc>
          <w:tcPr>
            <w:tcW w:w="60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8BDF77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6</w:t>
            </w:r>
          </w:p>
        </w:tc>
        <w:tc>
          <w:tcPr>
            <w:tcW w:w="60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ACBDE0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8</w:t>
            </w:r>
          </w:p>
        </w:tc>
        <w:tc>
          <w:tcPr>
            <w:tcW w:w="75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A12BE0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C106DC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6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D4F57D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7E9749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5</w:t>
            </w:r>
          </w:p>
        </w:tc>
        <w:tc>
          <w:tcPr>
            <w:tcW w:w="75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22AF2D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4B2F31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8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02513D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1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97738C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2</w:t>
            </w:r>
          </w:p>
        </w:tc>
        <w:tc>
          <w:tcPr>
            <w:tcW w:w="75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DCA3F6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4565EB3C" w14:textId="268D63F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71FE482B" w14:textId="1941FCC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83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43237EA0" w14:textId="138A977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7</w:t>
            </w:r>
          </w:p>
        </w:tc>
        <w:tc>
          <w:tcPr>
            <w:tcW w:w="754" w:type="dxa"/>
            <w:tcBorders>
              <w:bottom w:val="nil"/>
            </w:tcBorders>
            <w:vAlign w:val="center"/>
          </w:tcPr>
          <w:p w14:paraId="43BD9445" w14:textId="46E2574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5AEDF43B" w14:textId="743BE3F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7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75BF5B1D" w14:textId="38A6318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9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49176604" w14:textId="5AC7195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</w:t>
            </w:r>
          </w:p>
        </w:tc>
        <w:tc>
          <w:tcPr>
            <w:tcW w:w="830" w:type="dxa"/>
            <w:tcBorders>
              <w:bottom w:val="nil"/>
            </w:tcBorders>
            <w:vAlign w:val="center"/>
          </w:tcPr>
          <w:p w14:paraId="21B1724F" w14:textId="23238D1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4E6C3F52" w14:textId="28474FC2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6E151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anji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84A09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10EF4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B7983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8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5806C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09812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AC5BC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8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48E9E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43421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4BB5D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8BBD2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E3E53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DD78B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D99B5A1" w14:textId="25E7D86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CD9B183" w14:textId="4A660B1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67BC821" w14:textId="47C3334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8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45B97626" w14:textId="2692720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6F679AD" w14:textId="5B2C299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8A6D4EF" w14:textId="48454E0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343D506" w14:textId="25CFC5F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3C503F37" w14:textId="2EE9DFD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3F89519D" w14:textId="664773A4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C613E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be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B0967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5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8A594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90F70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9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60A9F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65695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85C9D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9D74F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9D914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DB57A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BEECC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8F386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74CA7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DB2DCBD" w14:textId="5D3CBF1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1CB0A6A" w14:textId="7E7B2DC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55B507D" w14:textId="5698A22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7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3B2B85EE" w14:textId="3892AC0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FBDCFFC" w14:textId="6DDE894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FE0A5D3" w14:textId="0D44F82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8468117" w14:textId="29F0D32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73D34FDB" w14:textId="16E130A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170738" w:rsidRPr="00170738" w14:paraId="6B2E4DC9" w14:textId="65E2E4FE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0CC80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x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7EAAA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66971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BE80C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3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5F3A1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438DF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AA3D3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FBEDF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E57F1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49651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B7944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C0EDE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7337B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8453EDE" w14:textId="5813191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38981F3" w14:textId="6FB6F66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D4AFCB3" w14:textId="5916AB5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7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0CD4C6C" w14:textId="55B8538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EF9AC90" w14:textId="1B68D52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B5E0EA3" w14:textId="1FC6301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2648D02" w14:textId="112F533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6826110" w14:textId="5F98710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4F3F53D3" w14:textId="29D643EC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6B093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nner Mongolia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C8AFB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0A43B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5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D4B8E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6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C5F4D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4FD40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85A8D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AA547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75FF7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D73E1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75F6E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8E1A8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9D0E6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26EE889" w14:textId="7634B94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3DBA57C" w14:textId="5FB60C8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C687E74" w14:textId="660A6DA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4FC8245F" w14:textId="391C9F3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C2830A5" w14:textId="1A15DAA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CDF0581" w14:textId="5371027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2E2FE5A" w14:textId="31778C7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7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6944B063" w14:textId="525525F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170738" w:rsidRPr="00170738" w14:paraId="6F011C70" w14:textId="28435D6E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7F928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Liaoni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2BEDD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5020D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08490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E717A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82D6F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7D297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AC26A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54850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8030A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D6C7E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C028A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E4AE5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25F3677" w14:textId="279D97E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9B95802" w14:textId="63D9040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6722A55" w14:textId="177B961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4CEBE0B" w14:textId="7B39061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A5D8A8F" w14:textId="55AC244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1994C45" w14:textId="47F8BC5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10FAF02" w14:textId="2C5E3BC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8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1B9C58F" w14:textId="362944C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170738" w:rsidRPr="00170738" w14:paraId="263EC7EC" w14:textId="0A7D15F8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ACF6E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li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54D94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7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20FC7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7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835D5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7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A0BE3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ADA46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1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8A247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A5E9E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0A584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EA233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56CDE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24E7B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DAFD9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2D87B3B" w14:textId="683F375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8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5FC43E1" w14:textId="5C3AEA4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9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9C4C01F" w14:textId="5B3AB8A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9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C0B0D46" w14:textId="76CAB91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F09101F" w14:textId="5A2C23D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9BC3900" w14:textId="6A68B43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4E37045" w14:textId="4DD6A78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4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7456D48A" w14:textId="3EE4CD9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170738" w:rsidRPr="00170738" w14:paraId="3A2C8A98" w14:textId="21BEE47B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88623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ilongjia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DC29C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2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3C322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36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5CE11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5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34819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5CE52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0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D0253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1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31A31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49EAC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C12DE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0A238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019F2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435BF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3CC2B26" w14:textId="6AAEF50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2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AA00E8C" w14:textId="54FA5CE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3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95ADE1D" w14:textId="23CB5B4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7E07BC6C" w14:textId="4B792CE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9D47CCA" w14:textId="02BB59C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2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7C4071B" w14:textId="6870F1C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65179B6" w14:textId="4FF927A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8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2EB73254" w14:textId="24723A6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075F0479" w14:textId="220A21DF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CDBDF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gha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20C85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B21A1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9F49C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DD5EC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8B020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DA277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29581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259CC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FBAAF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DAECE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BEF05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165F9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5ACE73F" w14:textId="4D3694D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53045C4" w14:textId="41F91B1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7F116A5" w14:textId="0C919F3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9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66FE7262" w14:textId="4995FAF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A770D84" w14:textId="19C9A47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44E5AB7" w14:textId="67B7D8D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CFB0F8C" w14:textId="1306F8B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2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26904B5F" w14:textId="0D7F5B7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7DF7C6D4" w14:textId="2BB2E1E3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3B41C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su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26363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FA3B8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6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CADE1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B72B1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FBF7A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59932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6ED07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40B0A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C6232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3F6E4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757A5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E36DC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B13440F" w14:textId="69E3E04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D26D408" w14:textId="6620090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5A115EB" w14:textId="7606B6A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0FD29823" w14:textId="7A99A9C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D23404C" w14:textId="7412852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C666552" w14:textId="058B88A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F49E018" w14:textId="55074EC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026C260" w14:textId="1465304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170738" w:rsidRPr="00170738" w14:paraId="0C1B638C" w14:textId="2C9D684A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93BB2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Zhejia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BE8B4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F2DBF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EE830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248E2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6DA73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B49BE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CEE71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83E08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48807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7539A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30E4F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CD1E9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60B19C5" w14:textId="08F92E4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2E86498" w14:textId="5A70BBD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86806BF" w14:textId="31E24E5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5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19D7739A" w14:textId="51E349E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97AA6D8" w14:textId="1796D98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15FACBE" w14:textId="11246CE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E72F406" w14:textId="3D73D29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B0885E4" w14:textId="1F627C1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170738" w:rsidRPr="00170738" w14:paraId="6C2E77E0" w14:textId="51F6CFA0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C6996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Anhu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A17F5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A01EF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D130F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504CE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A2CD0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A0453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8CDCE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03942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56A82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7D4FC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69A7D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59696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E539C40" w14:textId="203F4FA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89E1D3D" w14:textId="37DF969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4D48CC5" w14:textId="17A08E9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3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292932B7" w14:textId="058B4D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C8B6575" w14:textId="4C27857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ABFFE36" w14:textId="233787F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2884D1D" w14:textId="2467B38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32030FCD" w14:textId="395ED64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3396E432" w14:textId="7265F90E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B9C13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uji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1C279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286E2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15B58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E248E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136A6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E6034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1993E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4C43E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D61B8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EC159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05173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57D51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8BF437D" w14:textId="064F16E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C8CC9DB" w14:textId="232F06E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028C048" w14:textId="5E284AA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46656F4F" w14:textId="4AC4726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C6C0BC8" w14:textId="6D65F12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80CC895" w14:textId="7AE111D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D77B633" w14:textId="2775AF6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6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3495939A" w14:textId="68D6137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25C76ADA" w14:textId="0BB466B9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BD156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x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1FEA1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63C5E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ABF11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4C751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34D19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5A615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55BA7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5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E07D4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327F7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50789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2FA8A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64E58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DB15379" w14:textId="77B4FC3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6DC11B7" w14:textId="753DABB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3A05B45" w14:textId="59F1798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4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79DA2BF9" w14:textId="1FD0E99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1D5DB5B" w14:textId="2C9F329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0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44CFB1D" w14:textId="726546D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84A6532" w14:textId="325B7A7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39190AF4" w14:textId="7A76622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2C9397F6" w14:textId="75851E13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5B071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do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9CA77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D09FA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8977F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CC6F0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CC957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8EF75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B3507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21F3B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8F864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1F209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332A8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F39B2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6081CD2" w14:textId="2AA1399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04655E4" w14:textId="062BC07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559EF1C" w14:textId="5783177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7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636D27F" w14:textId="5B288E6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0363D5D" w14:textId="3DEB81D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BDCC97E" w14:textId="0EE039E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02A9CCC" w14:textId="4B1AC40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6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6DCE1686" w14:textId="5CDF7B0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38926F15" w14:textId="3945DA09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3970B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n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0B3CA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237AC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2A44D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2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A0B60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73883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3DEB9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82F31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B3A16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43B82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FD3BF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F22D4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BEC4D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266E5D2" w14:textId="04800C7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08B775D" w14:textId="3F6A34C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16F0EF6" w14:textId="6877751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7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7C9DEDF2" w14:textId="49D388B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1BE6369" w14:textId="53307F0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FF88EC9" w14:textId="0686831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D8A6E1D" w14:textId="715EF43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52AF381C" w14:textId="62CD034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3E5D194C" w14:textId="39DADD40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BC3F9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be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2A91A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8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236F0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8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67C0A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55ACD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D4917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DD688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FF1AD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B4AAB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06838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EFBA5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8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CB6FB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89CBD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78CFD4B" w14:textId="6E02C3E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6DDD00E" w14:textId="7B2184D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6839090" w14:textId="4FF176A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8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404DB83C" w14:textId="7D62DDE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0A19A10" w14:textId="54E8E2C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29FF722" w14:textId="0551CFA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DD8AA58" w14:textId="2E990DB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2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5C0BD2DA" w14:textId="40AF241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354E2774" w14:textId="2BD2B7F8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A0429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n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CF554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0864B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0D3A3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5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7F398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CFD3C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FD577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10C7B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C9C73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ED454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869D3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4A0F3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36685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8DB471F" w14:textId="1A07F8D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F4461B4" w14:textId="3EE3422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D651061" w14:textId="2F6E96E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693238D8" w14:textId="40A024F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6BBADFB" w14:textId="5AB6D3A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90E4529" w14:textId="32E3535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37FFA9B" w14:textId="55FFF82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7FBDD56F" w14:textId="57DF028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271498D2" w14:textId="690D2301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4C500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do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15A60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8E577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BF628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33A24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E5FB8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EE38D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0753B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22812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C14C1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9124E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40EF1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20D19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9DC112B" w14:textId="217198A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A8B6CFF" w14:textId="1DFA898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1E14C53" w14:textId="2F79C1E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1B39F641" w14:textId="6D0F881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9A8D6E2" w14:textId="07E3B7E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D486993" w14:textId="4613474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E07258F" w14:textId="6CA23C4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5338D436" w14:textId="26EEF5D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170738" w:rsidRPr="00170738" w14:paraId="1C135797" w14:textId="2DC334B4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376E6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x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D85E2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6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A19C5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2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F6C39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B95A2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C396B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7954C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B5300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2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00541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A5A34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75E73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33C53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2239E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72C2976" w14:textId="385AEE2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43F51C2" w14:textId="1370652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C305AAA" w14:textId="59E662F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2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761307C4" w14:textId="766F5B9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31DEC81" w14:textId="291ABDF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6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E06E5E8" w14:textId="01F5EF5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7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9AED557" w14:textId="52ECA5B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9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333B3F33" w14:textId="5B9D482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288DC55B" w14:textId="365F6872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13F01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ain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A0D98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3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C5B33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77F32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6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B9152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6CA91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7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9EEAB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9F136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2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B8DED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49B86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33CFC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B81F3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92C49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4B28008" w14:textId="3BE5CA4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5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EE6B3A2" w14:textId="798DAB8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3864103" w14:textId="4AFB556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5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00791757" w14:textId="2708432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08112D6" w14:textId="03044CB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7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2BC785B" w14:textId="56FFC86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3620D7C" w14:textId="2DB7A23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2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63ABFA07" w14:textId="78D6C21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019D12BA" w14:textId="2020DEC7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D8F35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ongqi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6E362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1F6CF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A4764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5987B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B9154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71564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07985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6C246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BEA69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08E66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7C2CE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D35CD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27A5005" w14:textId="61E0C95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95C9EF0" w14:textId="0798F87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14A5633" w14:textId="1281536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3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3BD9A36A" w14:textId="0669BCF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75EFEE3" w14:textId="2183E13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2651B17" w14:textId="5B63FAB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BCD05E9" w14:textId="2596CC8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7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368C392" w14:textId="2530FC6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4D35E54F" w14:textId="6B8479EA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E417A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chu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8F208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6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E0DFD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F84FC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6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18D41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8C5D0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DABA8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31A73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E9370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F11B6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B41A2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5D043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76AF7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B703229" w14:textId="6350FA4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A411A0C" w14:textId="349F3CD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E911F50" w14:textId="5BEE721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7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06B41EA" w14:textId="659B3EE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DCC7F9B" w14:textId="0FC93BB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9482FBA" w14:textId="3605023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15BEB48" w14:textId="793217C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4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E5DF48A" w14:textId="11C6D81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2A4F4606" w14:textId="1A529ADB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AADE6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izhou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351FC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10881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424ED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D7A8E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77B07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B9731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80F32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FBEE3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ED7FE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5194C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C6069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F7965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A065531" w14:textId="145C465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FFF0B71" w14:textId="33025D1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666FBAA" w14:textId="7CBA99D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4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67D18E49" w14:textId="1DABCBE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D4C6527" w14:textId="62BB3D9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6D172D2" w14:textId="44373C7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C2E9A43" w14:textId="1617CDA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2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32E0CA1E" w14:textId="2A38E4B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6E8185F9" w14:textId="4BED62E5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3E137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Yunn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FC20A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7D304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B1376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7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A76C1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EBA4D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1FEC8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C1CCD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DC06C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FC123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53F51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ED574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3A314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E861499" w14:textId="63AA4B8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8D0E9DB" w14:textId="171FF26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1A839D9" w14:textId="3FA31F0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4DBFF1A7" w14:textId="6FEA1F9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7A679DE" w14:textId="03C9D73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89E3090" w14:textId="7152353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7B9C1E7" w14:textId="79D06FD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C50A099" w14:textId="4C5EBA6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170738" w:rsidRPr="00170738" w14:paraId="23FADA94" w14:textId="779C5D98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FD941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bet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016B5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7FA2F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9C176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3AA84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5782A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3C94C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24EBD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78648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B49B0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AD3B0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BE7EA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0E3B0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51FEDEB" w14:textId="6922100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6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4F7336D" w14:textId="5ACCE99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A7CBB61" w14:textId="022AA0B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68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7E2D6FD2" w14:textId="3864A2A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027C799" w14:textId="07C0215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120F940" w14:textId="70CC7E3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906B65C" w14:textId="7013F6B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6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18EC469" w14:textId="48ED0E1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4F9E9F3A" w14:textId="020EE844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A0163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anx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CDC1A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8B4F7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74E86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8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05165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367CF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64F1A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97C9D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26469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6E29A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3FD01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1FE57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B1F20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CDAED1A" w14:textId="494378E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5C6CBB3" w14:textId="3C8308B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6814FEB" w14:textId="09F3496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4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19E3C590" w14:textId="5553A8D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21EDAF6" w14:textId="05822C3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4C2EB4F" w14:textId="6DE5D14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4C9E44E" w14:textId="24997DB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9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0485D6E" w14:textId="2F78738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310AB109" w14:textId="0C61731C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4F661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nsu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629CA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5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2025A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507A9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7CACE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01176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EB477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22A9C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5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D7410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E79E5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B12FF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88F1F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B75A2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200944C" w14:textId="3AF4D5A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B461873" w14:textId="5DB5A98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B24E2BF" w14:textId="1D34B66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2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311B939A" w14:textId="0A46163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9FA4919" w14:textId="3DCDEC9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1D308DD" w14:textId="1FF9CC0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807FCBE" w14:textId="4D13D47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4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65780BE4" w14:textId="0CCBE45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170738" w:rsidRPr="00170738" w14:paraId="699A319D" w14:textId="68583D7E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366D7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Qingha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2D718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69E2F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353F8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2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D1F18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2CCF8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22E41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95CD2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EB455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D069C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77009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5D652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FEAF5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BAD49AE" w14:textId="05033C5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1F087C8" w14:textId="682E969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395C8F7" w14:textId="5E53250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644B863E" w14:textId="36C023A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069E28C" w14:textId="0425B58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924EF86" w14:textId="35B11A4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905B947" w14:textId="6649549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BA1AB37" w14:textId="263F971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170738" w:rsidRPr="00170738" w14:paraId="7AC84F1C" w14:textId="45CBB283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6E421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Ningxia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277E3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210CB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F0DBE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3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314BE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3A3AC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EDDE4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75188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3B62B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47C92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FB89A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DC618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97133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44E74E4" w14:textId="70947D4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0E744B1" w14:textId="0B97463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343096D" w14:textId="456E819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7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2DCD6D3F" w14:textId="3B6DE86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CE4CAC6" w14:textId="027A796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043F34F" w14:textId="2F8F920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9D9EE53" w14:textId="31E0C4F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8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7898AAB5" w14:textId="16F14D1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789B1876" w14:textId="437F55E9" w:rsidTr="0042375D">
        <w:trPr>
          <w:trHeight w:val="278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8FDF6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Xinjia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3E0E0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96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AC5C7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64E14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7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225D2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5C28D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967B4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03D96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B7843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57A58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76997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EB420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4FE1E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9E65882" w14:textId="4226390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4DE31B8" w14:textId="4F668FB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B26260D" w14:textId="2CA3647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3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618EA221" w14:textId="13515FE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7EEAAEC" w14:textId="33D7F4E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A1FFEE4" w14:textId="7EDA5A2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88264E5" w14:textId="19C1015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6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5D656687" w14:textId="1C5CBCD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0D7441A9" w14:textId="00298241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1065F2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3CC0C2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5FB42E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7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342991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CF80D4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32140C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4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DBF7ED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671E8E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6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AFFD35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35C3F2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4F0512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2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2661AA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4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219A8F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C54EFE9" w14:textId="2CC68A2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6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1848473" w14:textId="57AFF86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8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3DA2291" w14:textId="14D869C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2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426CF901" w14:textId="4D5E7DD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9997D84" w14:textId="3D0D66D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0712F35" w14:textId="462EE42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4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12CE091" w14:textId="0FF37FC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2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41AFEC20" w14:textId="0B7A372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</w:tbl>
    <w:p w14:paraId="70BF1D29" w14:textId="1D5AC26C" w:rsidR="001D17C2" w:rsidRDefault="001D17C2" w:rsidP="00996638">
      <w:pPr>
        <w:spacing w:line="480" w:lineRule="auto"/>
        <w:ind w:firstLine="480"/>
      </w:pPr>
    </w:p>
    <w:tbl>
      <w:tblPr>
        <w:tblW w:w="14034" w:type="dxa"/>
        <w:tblLook w:val="04A0" w:firstRow="1" w:lastRow="0" w:firstColumn="1" w:lastColumn="0" w:noHBand="0" w:noVBand="1"/>
      </w:tblPr>
      <w:tblGrid>
        <w:gridCol w:w="1156"/>
        <w:gridCol w:w="621"/>
        <w:gridCol w:w="621"/>
        <w:gridCol w:w="621"/>
        <w:gridCol w:w="776"/>
        <w:gridCol w:w="621"/>
        <w:gridCol w:w="621"/>
        <w:gridCol w:w="621"/>
        <w:gridCol w:w="776"/>
        <w:gridCol w:w="621"/>
        <w:gridCol w:w="621"/>
        <w:gridCol w:w="621"/>
        <w:gridCol w:w="776"/>
        <w:gridCol w:w="621"/>
        <w:gridCol w:w="621"/>
        <w:gridCol w:w="621"/>
        <w:gridCol w:w="776"/>
        <w:gridCol w:w="621"/>
        <w:gridCol w:w="621"/>
        <w:gridCol w:w="621"/>
        <w:gridCol w:w="776"/>
      </w:tblGrid>
      <w:tr w:rsidR="00170738" w:rsidRPr="00170738" w14:paraId="1F9EA505" w14:textId="535BAA5F" w:rsidTr="0042375D">
        <w:trPr>
          <w:trHeight w:val="278"/>
        </w:trPr>
        <w:tc>
          <w:tcPr>
            <w:tcW w:w="1117" w:type="dxa"/>
            <w:vMerge w:val="restar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B813E" w14:textId="4C6786DE" w:rsidR="00170738" w:rsidRPr="00170738" w:rsidRDefault="00170738" w:rsidP="0042375D">
            <w:pPr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rovince</w:t>
            </w:r>
          </w:p>
        </w:tc>
        <w:tc>
          <w:tcPr>
            <w:tcW w:w="60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6A08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4</w:t>
            </w:r>
          </w:p>
        </w:tc>
        <w:tc>
          <w:tcPr>
            <w:tcW w:w="60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9272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08B7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23A5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47EE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5</w:t>
            </w:r>
          </w:p>
        </w:tc>
        <w:tc>
          <w:tcPr>
            <w:tcW w:w="6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574A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A0E5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5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5760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3D1555" w14:textId="24DD586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6</w:t>
            </w:r>
          </w:p>
        </w:tc>
        <w:tc>
          <w:tcPr>
            <w:tcW w:w="6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6820A4" w14:textId="5A94EE4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B9075A" w14:textId="1E8741D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5BBE04" w14:textId="45F49EB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9593BF" w14:textId="547A416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7</w:t>
            </w:r>
          </w:p>
        </w:tc>
        <w:tc>
          <w:tcPr>
            <w:tcW w:w="6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51B645" w14:textId="712CD61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CA2B29" w14:textId="601E85A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5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E6C9A6" w14:textId="0DFB1CC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D29230" w14:textId="758C03D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8</w:t>
            </w:r>
          </w:p>
        </w:tc>
        <w:tc>
          <w:tcPr>
            <w:tcW w:w="6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3F0DB5" w14:textId="177B36A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FDC388" w14:textId="6CEB7FE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42E5A9" w14:textId="21968A5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  <w:tr w:rsidR="00170738" w:rsidRPr="00170738" w14:paraId="06821CD7" w14:textId="6DF7CEA4" w:rsidTr="0042375D">
        <w:trPr>
          <w:trHeight w:val="278"/>
        </w:trPr>
        <w:tc>
          <w:tcPr>
            <w:tcW w:w="1117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2D718E" w14:textId="2CBF929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0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B1647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9085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1F84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D98B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9CDF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09E2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03B6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2995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vAlign w:val="center"/>
          </w:tcPr>
          <w:p w14:paraId="1B4F4679" w14:textId="2746527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vAlign w:val="center"/>
          </w:tcPr>
          <w:p w14:paraId="4B4F460E" w14:textId="4FD6B32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vAlign w:val="center"/>
          </w:tcPr>
          <w:p w14:paraId="3B3F6678" w14:textId="7AA334F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4" w:type="dxa"/>
            <w:tcBorders>
              <w:top w:val="nil"/>
              <w:bottom w:val="single" w:sz="4" w:space="0" w:color="auto"/>
            </w:tcBorders>
            <w:vAlign w:val="center"/>
          </w:tcPr>
          <w:p w14:paraId="0A4AEC34" w14:textId="6234774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vAlign w:val="center"/>
          </w:tcPr>
          <w:p w14:paraId="77543BDD" w14:textId="11D0761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vAlign w:val="center"/>
          </w:tcPr>
          <w:p w14:paraId="7589773B" w14:textId="054F635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vAlign w:val="center"/>
          </w:tcPr>
          <w:p w14:paraId="35B00CA5" w14:textId="51A3CF2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4" w:type="dxa"/>
            <w:tcBorders>
              <w:top w:val="nil"/>
              <w:bottom w:val="single" w:sz="4" w:space="0" w:color="auto"/>
            </w:tcBorders>
            <w:vAlign w:val="center"/>
          </w:tcPr>
          <w:p w14:paraId="3DE1D34F" w14:textId="144F32B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vAlign w:val="center"/>
          </w:tcPr>
          <w:p w14:paraId="1B744E79" w14:textId="3D59294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vAlign w:val="center"/>
          </w:tcPr>
          <w:p w14:paraId="57F34A74" w14:textId="2091C61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vAlign w:val="center"/>
          </w:tcPr>
          <w:p w14:paraId="2B7C1D75" w14:textId="136826E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830" w:type="dxa"/>
            <w:tcBorders>
              <w:top w:val="nil"/>
              <w:bottom w:val="single" w:sz="4" w:space="0" w:color="auto"/>
            </w:tcBorders>
            <w:vAlign w:val="center"/>
          </w:tcPr>
          <w:p w14:paraId="5382D8C3" w14:textId="1DA97CF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</w:tr>
      <w:tr w:rsidR="00170738" w:rsidRPr="00170738" w14:paraId="1E579AED" w14:textId="07867833" w:rsidTr="0042375D">
        <w:trPr>
          <w:trHeight w:val="278"/>
        </w:trPr>
        <w:tc>
          <w:tcPr>
            <w:tcW w:w="111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9235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king</w:t>
            </w:r>
          </w:p>
        </w:tc>
        <w:tc>
          <w:tcPr>
            <w:tcW w:w="60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8F9F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8</w:t>
            </w:r>
          </w:p>
        </w:tc>
        <w:tc>
          <w:tcPr>
            <w:tcW w:w="60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ABC1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</w:t>
            </w:r>
          </w:p>
        </w:tc>
        <w:tc>
          <w:tcPr>
            <w:tcW w:w="60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DC69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2</w:t>
            </w:r>
          </w:p>
        </w:tc>
        <w:tc>
          <w:tcPr>
            <w:tcW w:w="75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991B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7C5B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</w:t>
            </w:r>
          </w:p>
        </w:tc>
        <w:tc>
          <w:tcPr>
            <w:tcW w:w="60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7D13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4</w:t>
            </w:r>
          </w:p>
        </w:tc>
        <w:tc>
          <w:tcPr>
            <w:tcW w:w="60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23AD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3</w:t>
            </w:r>
          </w:p>
        </w:tc>
        <w:tc>
          <w:tcPr>
            <w:tcW w:w="75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840B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single" w:sz="4" w:space="0" w:color="auto"/>
            </w:tcBorders>
            <w:vAlign w:val="center"/>
          </w:tcPr>
          <w:p w14:paraId="09D0B816" w14:textId="0A2C75D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6</w:t>
            </w:r>
          </w:p>
        </w:tc>
        <w:tc>
          <w:tcPr>
            <w:tcW w:w="605" w:type="dxa"/>
            <w:tcBorders>
              <w:top w:val="single" w:sz="4" w:space="0" w:color="auto"/>
            </w:tcBorders>
            <w:vAlign w:val="center"/>
          </w:tcPr>
          <w:p w14:paraId="2732E209" w14:textId="66B1659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5</w:t>
            </w:r>
          </w:p>
        </w:tc>
        <w:tc>
          <w:tcPr>
            <w:tcW w:w="605" w:type="dxa"/>
            <w:tcBorders>
              <w:top w:val="single" w:sz="4" w:space="0" w:color="auto"/>
            </w:tcBorders>
            <w:vAlign w:val="center"/>
          </w:tcPr>
          <w:p w14:paraId="66163607" w14:textId="3E940DD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3</w:t>
            </w:r>
          </w:p>
        </w:tc>
        <w:tc>
          <w:tcPr>
            <w:tcW w:w="754" w:type="dxa"/>
            <w:tcBorders>
              <w:top w:val="single" w:sz="4" w:space="0" w:color="auto"/>
            </w:tcBorders>
            <w:vAlign w:val="center"/>
          </w:tcPr>
          <w:p w14:paraId="7D23A4AC" w14:textId="50E3570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single" w:sz="4" w:space="0" w:color="auto"/>
            </w:tcBorders>
            <w:vAlign w:val="center"/>
          </w:tcPr>
          <w:p w14:paraId="5B715D88" w14:textId="3C8E9FA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</w:t>
            </w:r>
          </w:p>
        </w:tc>
        <w:tc>
          <w:tcPr>
            <w:tcW w:w="605" w:type="dxa"/>
            <w:tcBorders>
              <w:top w:val="single" w:sz="4" w:space="0" w:color="auto"/>
            </w:tcBorders>
            <w:vAlign w:val="center"/>
          </w:tcPr>
          <w:p w14:paraId="271E1EC6" w14:textId="468FAA0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7</w:t>
            </w:r>
          </w:p>
        </w:tc>
        <w:tc>
          <w:tcPr>
            <w:tcW w:w="605" w:type="dxa"/>
            <w:tcBorders>
              <w:top w:val="single" w:sz="4" w:space="0" w:color="auto"/>
            </w:tcBorders>
            <w:vAlign w:val="center"/>
          </w:tcPr>
          <w:p w14:paraId="498F48C7" w14:textId="107A98A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6</w:t>
            </w:r>
          </w:p>
        </w:tc>
        <w:tc>
          <w:tcPr>
            <w:tcW w:w="754" w:type="dxa"/>
            <w:tcBorders>
              <w:top w:val="single" w:sz="4" w:space="0" w:color="auto"/>
            </w:tcBorders>
            <w:vAlign w:val="center"/>
          </w:tcPr>
          <w:p w14:paraId="18E7D2A3" w14:textId="4A3EE46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single" w:sz="4" w:space="0" w:color="auto"/>
            </w:tcBorders>
            <w:vAlign w:val="center"/>
          </w:tcPr>
          <w:p w14:paraId="1088709D" w14:textId="69CE3EC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</w:t>
            </w:r>
          </w:p>
        </w:tc>
        <w:tc>
          <w:tcPr>
            <w:tcW w:w="605" w:type="dxa"/>
            <w:tcBorders>
              <w:top w:val="single" w:sz="4" w:space="0" w:color="auto"/>
            </w:tcBorders>
            <w:vAlign w:val="center"/>
          </w:tcPr>
          <w:p w14:paraId="5D54EFC1" w14:textId="284B4AE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1</w:t>
            </w:r>
          </w:p>
        </w:tc>
        <w:tc>
          <w:tcPr>
            <w:tcW w:w="605" w:type="dxa"/>
            <w:tcBorders>
              <w:top w:val="single" w:sz="4" w:space="0" w:color="auto"/>
            </w:tcBorders>
            <w:vAlign w:val="center"/>
          </w:tcPr>
          <w:p w14:paraId="1E7EAC36" w14:textId="6B86893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9</w:t>
            </w:r>
          </w:p>
        </w:tc>
        <w:tc>
          <w:tcPr>
            <w:tcW w:w="830" w:type="dxa"/>
            <w:tcBorders>
              <w:top w:val="single" w:sz="4" w:space="0" w:color="auto"/>
            </w:tcBorders>
            <w:vAlign w:val="center"/>
          </w:tcPr>
          <w:p w14:paraId="7CA15913" w14:textId="234AED6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70328459" w14:textId="3067A89C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1DF45E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anjin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DE1D52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BBB4D7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2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B97208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3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FC7962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6D888C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8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C04D52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8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071E0F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4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BCFDBD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6DD5CA1" w14:textId="0C81796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3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5374F7A" w14:textId="5E1A619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5F0BDA3" w14:textId="351ED88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3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7FA7C02C" w14:textId="7B6500B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1844D65" w14:textId="6CD85DB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5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B9A0DCF" w14:textId="43911AF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7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0108A2D" w14:textId="30C4409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2591C13B" w14:textId="73EE7F9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3AEC8F3" w14:textId="1FA1166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8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3600E49" w14:textId="01E430F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2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710D199" w14:textId="2A37A0F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1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3B45B492" w14:textId="3326FBC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697E9748" w14:textId="37A6D4E5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D0C4D3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bei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0E4A78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EFAF02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BDCF94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753768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7F7D8C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A438D0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C8522E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A97B81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AE3C573" w14:textId="7995B5D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7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F1AC231" w14:textId="7F6CF96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0989D8F" w14:textId="12A9B70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4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79E11C8F" w14:textId="13DF0E5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C11A132" w14:textId="6F36CD9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3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B61DB4C" w14:textId="24790DF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2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426CE2C" w14:textId="531991E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5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6FC04679" w14:textId="16FFF8B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E5C7DA7" w14:textId="74F5EA4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5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D4D4682" w14:textId="1929CFE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5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896D713" w14:textId="7418D12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6DC5B277" w14:textId="771D1DB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3D9D66BB" w14:textId="00336433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87E9D3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xi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D81A2C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8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14E8BE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9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D59EE1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3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E0ED12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97A955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EC0121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982838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EFD7C7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9ABCD00" w14:textId="3309A6D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EE4663F" w14:textId="1453146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B33526F" w14:textId="5241612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6AEE341A" w14:textId="3139949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F51CA19" w14:textId="0906939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FC2F647" w14:textId="5C58D1C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56EC96D" w14:textId="5675D6C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463226F3" w14:textId="01BC7AD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D0D15A4" w14:textId="36C0491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A03F47E" w14:textId="09C0D4C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4C75D4B" w14:textId="45B04DA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3F52BFB7" w14:textId="179F0A2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170738" w:rsidRPr="00170738" w14:paraId="1BFF9710" w14:textId="2BF650CE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A7AEAE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nner Mongolia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8B9640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5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B3F609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969915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3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1F8B20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CD3B70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12054C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060ADE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7FC7AC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4EE0B61" w14:textId="4B5667B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3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B37746E" w14:textId="4CD6C67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4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97AAB41" w14:textId="66892A1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1208A9DE" w14:textId="372059D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1696789" w14:textId="6F22A03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3B5F451" w14:textId="1E69FA8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66AC9E1" w14:textId="62BE14F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69CF795A" w14:textId="3138345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76F6FE0" w14:textId="543C757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923B9B7" w14:textId="2E737F9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A989D6A" w14:textId="1FF1CB0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6BDBAF9E" w14:textId="1A05730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170738" w:rsidRPr="00170738" w14:paraId="3A4A6370" w14:textId="02F31BDD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753081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iaoning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132157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5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96E681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B9D4AB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5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C47878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F26F8F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52B15E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0F3C21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268D1E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4B84076" w14:textId="5E19A31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B8DC389" w14:textId="189265E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8934259" w14:textId="435BF96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54653988" w14:textId="3A7BBDE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A5CF125" w14:textId="38305C4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A9BF101" w14:textId="3251973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5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B79A806" w14:textId="7F23F1D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7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052FE745" w14:textId="2102FBB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9C7E390" w14:textId="0A8041B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471C635" w14:textId="75663BA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BCDB041" w14:textId="6E0B99F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5CEF6EA6" w14:textId="4E1F3F6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170738" w:rsidRPr="00170738" w14:paraId="58A20AD1" w14:textId="36FD9D87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2D5A0B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lin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9ACF89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BCA0BB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12FD77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36A2A0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ADC208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9D95CF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5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2CF91B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015351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367A124" w14:textId="1FD0FB3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99DCDC1" w14:textId="2F420C7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5EB1943" w14:textId="13E47CB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3735095D" w14:textId="3F90F8E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8B50F74" w14:textId="37AA9FB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51E8060" w14:textId="27BF41B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8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E2FB54C" w14:textId="6F48254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2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274AF6F5" w14:textId="3DCBDA6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1F0E063" w14:textId="508797A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5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0DCDF1B" w14:textId="7CD2F9B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8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467B793" w14:textId="44C336A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9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19FA45B1" w14:textId="101475A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66B7FD5D" w14:textId="68A221E6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B85E9D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ilongjiang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604B3A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7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D6D1D8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8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E12BAA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6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F8F871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03F337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67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3A6EE9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8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61D03A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7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22313B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0F83E76" w14:textId="7BF2E22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9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E812BC6" w14:textId="2FDB0BD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6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C795553" w14:textId="01624C4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5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15CB1783" w14:textId="33157F2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B51C592" w14:textId="5ABC1E4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7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B1548BA" w14:textId="7DE2CC6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A940DD7" w14:textId="00C90AA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1CE3DE21" w14:textId="3BA9696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CCD568D" w14:textId="6D3C6C2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2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C7E52C4" w14:textId="420D14A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539E047" w14:textId="0ADDABB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7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085DCAAE" w14:textId="7511B15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2632CBC1" w14:textId="7AD5C088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B7FC73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ghai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784338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8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5BA0B2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D4A9EB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5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2B80AF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989142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3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AD5CF2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4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779594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6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56386B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E6F84BB" w14:textId="42CE693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5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743DC77" w14:textId="03A67B5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5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16D9599" w14:textId="24D723E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4410FCA7" w14:textId="6C88561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AB965FD" w14:textId="455A902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58A7427" w14:textId="3E59418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5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B96BC74" w14:textId="01346AB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7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60C8A87F" w14:textId="52EF5DB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CF501CE" w14:textId="43EB819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E53045E" w14:textId="3CD734B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3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1DB5D65" w14:textId="270DB5B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5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179ABDF7" w14:textId="5401A6B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08B7C513" w14:textId="6A3B7B0E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5BF7F5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su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0370C1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AD7BB9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144D65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8DFA7E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738990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4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153EBE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B8EAE0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4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BB70E9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8DF45B3" w14:textId="5E64B36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9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881B2C8" w14:textId="5842A3B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2B45276" w14:textId="0F8ECF7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9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1ACC4E5D" w14:textId="74BAB07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AE702EE" w14:textId="3911D9E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6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B682053" w14:textId="7CE1E7D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3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4AD155F" w14:textId="0188B47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4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5F19DC37" w14:textId="747F44D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E2209BC" w14:textId="5181CF1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ADC76BE" w14:textId="7BF3887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6C44431" w14:textId="48C6290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6278FEAA" w14:textId="75209A3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170738" w:rsidRPr="00170738" w14:paraId="78BB3B91" w14:textId="43E0DB29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D1013F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Zhejiang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F2AA12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1749BD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18BAF6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6D48E3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35F740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FF2C09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ED2C2D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6885F4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187F5FE" w14:textId="7EC9951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7F4E56A" w14:textId="166A3EB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9121309" w14:textId="04F3FF5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05711FF5" w14:textId="1F96994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FE3ABC1" w14:textId="6F83CE6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2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C40FC55" w14:textId="2E921E6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41D0DF7" w14:textId="36A65A1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2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09AD8258" w14:textId="26DA44E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06E13A1" w14:textId="1E91F5A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9F3E106" w14:textId="608A208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C0CA5B5" w14:textId="2E0E7D2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2C3DD46A" w14:textId="7CE373F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170738" w:rsidRPr="00170738" w14:paraId="3C621964" w14:textId="73D3446A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1E92CA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Anhui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E513D5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3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DAABFB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A89C78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2B7EC5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4F2BA3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EDDDBE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04A926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2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7E0211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6A18695" w14:textId="3CE5ADA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9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DB4D48D" w14:textId="52443D3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2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D4AF791" w14:textId="1EEDDE8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4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2008676B" w14:textId="267F59B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D74435E" w14:textId="7EA22F9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6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04962A2" w14:textId="2F090A8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A59D9DC" w14:textId="08E59FF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9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7407B43F" w14:textId="6C36355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69AC13B" w14:textId="76A96BC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7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9F3E772" w14:textId="5C98800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8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D02F9A5" w14:textId="6174FC3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2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76302B18" w14:textId="5FFD8C9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7311F04B" w14:textId="65324B42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A74E75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ujian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17244A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4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7BFAC8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6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F4AA15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7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D1D635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B78284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5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BAD8CA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BF89A6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5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B478DA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73B6BC6" w14:textId="1D088F2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7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DA26E23" w14:textId="6C68610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8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B67FB12" w14:textId="7B5FE4B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8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5F17D0E2" w14:textId="28D56AB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FB544F2" w14:textId="1E6ABCA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5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822BF65" w14:textId="7FD5116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4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8156A78" w14:textId="2C09DDC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78A26332" w14:textId="118F210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8C45AB2" w14:textId="3AF1A57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FD816EF" w14:textId="63657D0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FF4B879" w14:textId="477960B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7A55D84A" w14:textId="1680F02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170738" w:rsidRPr="00170738" w14:paraId="0D4A3B99" w14:textId="5F6C77AC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23C690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xi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B713DF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86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263AC0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06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4CAC32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2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1ADCE1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3C82C2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43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152F8A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62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719539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8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1A8A18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A4A45A3" w14:textId="6B8ACD0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5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E5E4A7E" w14:textId="46E982B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25C9A2A" w14:textId="07480D8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659327A7" w14:textId="723BE19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9652F2C" w14:textId="7E4A26C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9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9CF8E58" w14:textId="7DBDD6A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5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A9473E6" w14:textId="76E0164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6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3C2F25A8" w14:textId="0DC3DE1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7C47578" w14:textId="2E2BDDA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3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6DB7BD2" w14:textId="63E39D4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6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D2A119C" w14:textId="2E154A1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3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01F28436" w14:textId="01C82F0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1A712753" w14:textId="7D8F6931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3DD17D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dong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CED3F0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497E60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3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25F94E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4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7DF070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21E67F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3879BA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9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46BAB4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5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1970A4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8AEB59A" w14:textId="77C0A46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9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179819B" w14:textId="347048E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D6DD4AD" w14:textId="52AABBE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9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6984C19F" w14:textId="7AF6BCB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504CEC3" w14:textId="66B3B79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3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47CD07A" w14:textId="1796EB5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356B6A9" w14:textId="13CFD13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3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30AA18CF" w14:textId="2698CAB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8868582" w14:textId="4EA5DC1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8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BBC8A92" w14:textId="4BF96A1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B1CBB4F" w14:textId="3A6811B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8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184AAF5A" w14:textId="457C115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170738" w:rsidRPr="00170738" w14:paraId="412CC218" w14:textId="419CD82F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1FE481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nan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2BC2EC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85AF8C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8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506F9D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7AC384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4F8557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2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5F4CCD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8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B62C18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6A709B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E39B8E6" w14:textId="43B10B9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2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77717DD" w14:textId="7A17994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9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EDB37A1" w14:textId="765FC2F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9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5AF1D3C2" w14:textId="52C80BF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A55A321" w14:textId="5F81165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25FE0D0" w14:textId="7644011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2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3404B68" w14:textId="29EAD39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1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54997EF7" w14:textId="30C4ABB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FA8ADB0" w14:textId="03FC4D1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4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51C0F42" w14:textId="0127563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9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082140B" w14:textId="5D24099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3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5947C542" w14:textId="4A9014B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4330F8A6" w14:textId="5E1E7753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D1EDBE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bei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5B8CB2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3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D57501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4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9A78A6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3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B7525F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83DAC4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7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106E0D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6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FEC185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7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F6E3D4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4A629D1" w14:textId="147753E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5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59F32A2" w14:textId="40DB5B5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7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766466B" w14:textId="3A4C64A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5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09A86159" w14:textId="1FBD8BF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BAB4B15" w14:textId="45B073C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7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56C1D81" w14:textId="1D557CD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9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FB48C2B" w14:textId="73A33A1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5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7C723133" w14:textId="57F96DF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3D65ACD" w14:textId="16FC40E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2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1664C42" w14:textId="66536D4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6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C883507" w14:textId="299545C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4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30671819" w14:textId="5EA34B4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3DD6E8B9" w14:textId="65C19F1C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8BFD2E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Hunan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21D21C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2A5849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4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2DB8E2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BE897E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519365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5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345856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6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D1AF72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5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E87E13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AE7711F" w14:textId="398B7DB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BEBA739" w14:textId="3761D12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A7B2461" w14:textId="3EA1CDE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512F5B94" w14:textId="6065507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0D91B67" w14:textId="29CBCF0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3FD01B4" w14:textId="0AD1059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C373493" w14:textId="0FCF925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4CE8D19B" w14:textId="292D3D4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ABDF7DC" w14:textId="4795102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4DA7084" w14:textId="3C98B06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B1B3744" w14:textId="48B5621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6E241832" w14:textId="71822A4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170738" w:rsidRPr="00170738" w14:paraId="6B30EF18" w14:textId="72F91A88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8AAC57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dong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8F7BA7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2B9309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589BDA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03DEE1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2E2A45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BC7973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300EB4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54DF80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46684DD" w14:textId="299C0E8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C03D1BF" w14:textId="62E52D5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99286D1" w14:textId="0D08A76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354AF8A3" w14:textId="200B545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8315098" w14:textId="6DAE73D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6EDA6B8" w14:textId="589F568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621AFF8" w14:textId="73C734E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65688FBD" w14:textId="3C45AD8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75F2CE9" w14:textId="581E063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94ACC06" w14:textId="12E0D8A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581D2E0" w14:textId="56E4376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4083CD44" w14:textId="0C2DBE1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170738" w:rsidRPr="00170738" w14:paraId="41B4B630" w14:textId="7CC86C8E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F5161A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xi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DE3B36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366BE6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7A3478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9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DFC55F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47AE6F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7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9FB132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6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01AAA5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8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A04B58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75B36F6" w14:textId="51E1314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1584EC4" w14:textId="472C0C8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5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3D26F0D" w14:textId="7FE905B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4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3AFB01E4" w14:textId="298DD8B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A845C32" w14:textId="41BF88A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87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2D1D83C" w14:textId="6BEAFE0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6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761491E" w14:textId="31215B8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6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4A3EDD23" w14:textId="67C1B21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8B66E5D" w14:textId="0CDA315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9B4E025" w14:textId="29A2A7C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7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B07B6AB" w14:textId="600C1FD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21F7A60C" w14:textId="4C2F4A8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69075AA4" w14:textId="12A649AE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CBE35D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ainan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78C5D7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EE9E40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DDD1BC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67EC53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860530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3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25E060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9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C1A86F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3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0B7DF8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6AE1E56" w14:textId="4D4C31A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4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0CEB36B" w14:textId="7F19CE7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4C5D22E" w14:textId="1C12ECF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4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141D2566" w14:textId="1D1AC1F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D30891B" w14:textId="2690C81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7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A089C7D" w14:textId="1B5941F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8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7682C6C" w14:textId="4A44AD9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427CE9E0" w14:textId="47C48CA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D250A85" w14:textId="5A54430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4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111697C" w14:textId="6D9D0A8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6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408735E" w14:textId="3CAA082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433EB544" w14:textId="6208A17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25FD2AEF" w14:textId="1C7C696D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A2D378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ongqing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81E651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6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118929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3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6BBD0D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1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E48A8B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47D6D0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7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ACCFC7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7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4FD2C6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6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F9E465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E9A7F08" w14:textId="0026C9B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3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80841E2" w14:textId="6B144A0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4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FD424D6" w14:textId="0468569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4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48960640" w14:textId="31CDDC1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E7A9D4B" w14:textId="4181D31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6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0F10A23" w14:textId="2C8B3C8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7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A1E838F" w14:textId="749D922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3FA9CA2F" w14:textId="5BFBF7B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FBE4C15" w14:textId="6C5A3D4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89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279A7C1" w14:textId="5CEECAC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2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0258722" w14:textId="4FE60E6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1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7ABDEC1B" w14:textId="47C47F8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0ABACE97" w14:textId="54AC237A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C64D6A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chuan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E4BFFE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4A582C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C9622A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6BBE96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1F72AD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232E93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4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62AF4B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5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8FC1B9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EC6366D" w14:textId="585C672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2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522C712" w14:textId="6BED531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2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23BBE5B" w14:textId="0A98E3E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1902611C" w14:textId="266D0E2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B541D8E" w14:textId="40C5EA0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85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4FE94C6" w14:textId="03B0F1C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59E2EA6" w14:textId="36383F3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2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40704B0E" w14:textId="26DD748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EFC2D22" w14:textId="18CD03B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B5C2B0D" w14:textId="0C1449B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7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9EC3FF4" w14:textId="015BC65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1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375E5041" w14:textId="38D4FCE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44FA71BD" w14:textId="41645777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B9437D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izhou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D79656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7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533E60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8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30C6AA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5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E63F61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BE4820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85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85D572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2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FE562B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5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E09B1E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4057F68" w14:textId="5DF7091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8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1F56E82" w14:textId="69241D6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9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F9D2DC5" w14:textId="2989E4A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8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3BF1AF6A" w14:textId="2A15660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1E34EF9" w14:textId="11F9184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8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8597BA6" w14:textId="1C262D6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8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BE97D4D" w14:textId="7FA94DD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6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3778BF53" w14:textId="1D1C277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E50B084" w14:textId="5C23E65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4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89077DD" w14:textId="6847673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4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953572B" w14:textId="164FDF9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5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5D43C617" w14:textId="114123D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09E30381" w14:textId="577A6E7D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6EA277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Yunnan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737C97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238FFC0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FB8259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686FE9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3E153B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656BA6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838D59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767884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A80ECC1" w14:textId="0B09626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F079450" w14:textId="0210B4B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0D17FA2" w14:textId="55F21CF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001A10AB" w14:textId="444DD79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2FE270C" w14:textId="7954C4F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B2CBBCD" w14:textId="44156DB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E2DA401" w14:textId="051F80B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27F99002" w14:textId="2499C7E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C1667CE" w14:textId="3A9666B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3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29923D2" w14:textId="36F07CF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7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8003542" w14:textId="42F6BF7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3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3B081C7D" w14:textId="0F1BE06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4B61654A" w14:textId="493AB0F9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50A0FD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bet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0EDF3B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98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3ACC24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5A4DF4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98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115777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F94C23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2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8EB4B1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5AC710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2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3799BF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E19988B" w14:textId="3B7C43F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6FDF7DF" w14:textId="2947C98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81AE4A7" w14:textId="4209EF8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2AC2AED0" w14:textId="123687C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9B93ABB" w14:textId="5102A0B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20ED142" w14:textId="6CDBC59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D7E82BB" w14:textId="46385ED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696A0AC9" w14:textId="7B9C2DD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42CAC78" w14:textId="3198282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9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0E13D33" w14:textId="3548B10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BF5C3EA" w14:textId="40BC9CC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9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5E69C18C" w14:textId="1ED8725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3189E8AE" w14:textId="147D05A9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277ACC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anxi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587745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4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888282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4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A78DFC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1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A2E4C1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D2A8E1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6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499B99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7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8716FE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2DFDF6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FC84DB1" w14:textId="70A63AF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78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2594C07" w14:textId="343199C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4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6C68262" w14:textId="6DE65FF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7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2884BB46" w14:textId="39FC17F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71145D3" w14:textId="1730302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8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CB05784" w14:textId="2EB5193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8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41A2EB4" w14:textId="74946DC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0B7EA1BC" w14:textId="7D434FB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40F63D2" w14:textId="1A57029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3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D751D72" w14:textId="170A46B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9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0F77410" w14:textId="0047FD1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2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302C2E87" w14:textId="64C4A1E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04370F99" w14:textId="3B18538C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2B01D8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nsu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85E26B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9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F01383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5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CD7679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7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EAE916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A0E06F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2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72F3CE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8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A4042B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4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E4BFD0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1D6DD05" w14:textId="66834F1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AE9C240" w14:textId="567E147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6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4CDE0A4" w14:textId="3DE44E1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8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692FA507" w14:textId="7A954E1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3DAF93F" w14:textId="4CE14129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7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298E1D1" w14:textId="788DB14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E1BF967" w14:textId="6ED827B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5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323B9C2A" w14:textId="7578C02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3E2D67E" w14:textId="3470207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3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04B7472" w14:textId="4C9B152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9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9BEF6A2" w14:textId="7488614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7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7E0867AF" w14:textId="2F0892E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6899169C" w14:textId="41B4B172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F5E257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Qinghai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753C02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2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300BB9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8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E2A6FA5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8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D09DF3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EC5056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4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76CA0F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D67590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4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0CF37B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CA6B67D" w14:textId="76F92F2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8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2B3AEAE" w14:textId="509255E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5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24117D0" w14:textId="18F5CF3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9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063B4ECC" w14:textId="291A4998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C4A9F7C" w14:textId="708607E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4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5D51470" w14:textId="60EB531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A7DF5F7" w14:textId="3EE0399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4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6D51C012" w14:textId="3B0EC06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4426D58" w14:textId="3FF7379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9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369BE15" w14:textId="0A1D248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AAE01DE" w14:textId="1B0E319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9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008AA47A" w14:textId="0A92628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131BDF11" w14:textId="713BEF75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405422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Ningxia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9E2D83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8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E8EAE6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2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2C63CA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7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A1291C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56FBD2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6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AB8B25F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7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A9FD69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6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0F8C7F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377CCF4" w14:textId="2CDB812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9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5FE8B34" w14:textId="7BF5BAE2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8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12F0635" w14:textId="1D0F5F8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6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640E018F" w14:textId="71D04F0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85EB0C8" w14:textId="5F75887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9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33B0965D" w14:textId="3B0199BF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8853FFC" w14:textId="4773FDA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9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4AF463FD" w14:textId="47D7555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CACB8A7" w14:textId="2AF1209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2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934AD0B" w14:textId="7F7B95E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4DF58AF" w14:textId="4333558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2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675A1BAC" w14:textId="2363F68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47A68BE5" w14:textId="747B514F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F4959B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Xinjiang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8EEAB0C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1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724EAF6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E56C618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1FA61C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D851D8D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6CB8E67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A22D9A3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6042259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5BA8761" w14:textId="4CF5698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FE840AB" w14:textId="7DDDC9F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C05D54E" w14:textId="4098E5FD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36D514D6" w14:textId="44BBE0A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78D2731" w14:textId="76A6DE1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D254748" w14:textId="7AA29CEC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4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A2C961C" w14:textId="4B6B0D1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9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2B877AE1" w14:textId="64E1C880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781C0E4" w14:textId="44D5C99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7D19251" w14:textId="58A37FB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7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DE6FCB3" w14:textId="1366A15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6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01793F9D" w14:textId="634839A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170738" w:rsidRPr="00170738" w14:paraId="07511F78" w14:textId="125F1DAB" w:rsidTr="0042375D">
        <w:trPr>
          <w:trHeight w:val="278"/>
        </w:trPr>
        <w:tc>
          <w:tcPr>
            <w:tcW w:w="111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1A8AE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60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C79C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3</w:t>
            </w:r>
          </w:p>
        </w:tc>
        <w:tc>
          <w:tcPr>
            <w:tcW w:w="60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3831C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4</w:t>
            </w:r>
          </w:p>
        </w:tc>
        <w:tc>
          <w:tcPr>
            <w:tcW w:w="60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AE73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1</w:t>
            </w:r>
          </w:p>
        </w:tc>
        <w:tc>
          <w:tcPr>
            <w:tcW w:w="75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4810B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763F4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3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26321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4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1BA82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1</w:t>
            </w:r>
          </w:p>
        </w:tc>
        <w:tc>
          <w:tcPr>
            <w:tcW w:w="75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CFF0A" w14:textId="77777777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vAlign w:val="center"/>
          </w:tcPr>
          <w:p w14:paraId="05615358" w14:textId="64D7CA13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5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vAlign w:val="center"/>
          </w:tcPr>
          <w:p w14:paraId="01C705B1" w14:textId="45702D0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vAlign w:val="center"/>
          </w:tcPr>
          <w:p w14:paraId="4B32014C" w14:textId="7B7BE4CA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5</w:t>
            </w:r>
          </w:p>
        </w:tc>
        <w:tc>
          <w:tcPr>
            <w:tcW w:w="754" w:type="dxa"/>
            <w:tcBorders>
              <w:top w:val="nil"/>
              <w:bottom w:val="single" w:sz="4" w:space="0" w:color="auto"/>
            </w:tcBorders>
            <w:vAlign w:val="center"/>
          </w:tcPr>
          <w:p w14:paraId="5868A653" w14:textId="5B0520A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vAlign w:val="center"/>
          </w:tcPr>
          <w:p w14:paraId="41C1B1EB" w14:textId="6EC19514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9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vAlign w:val="center"/>
          </w:tcPr>
          <w:p w14:paraId="3ED35033" w14:textId="1381233E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8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vAlign w:val="center"/>
          </w:tcPr>
          <w:p w14:paraId="4BB88779" w14:textId="5C31C87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2</w:t>
            </w:r>
          </w:p>
        </w:tc>
        <w:tc>
          <w:tcPr>
            <w:tcW w:w="754" w:type="dxa"/>
            <w:tcBorders>
              <w:top w:val="nil"/>
              <w:bottom w:val="single" w:sz="4" w:space="0" w:color="auto"/>
            </w:tcBorders>
            <w:vAlign w:val="center"/>
          </w:tcPr>
          <w:p w14:paraId="013209B9" w14:textId="7CE4F10B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vAlign w:val="center"/>
          </w:tcPr>
          <w:p w14:paraId="77ABACBC" w14:textId="7600357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1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vAlign w:val="center"/>
          </w:tcPr>
          <w:p w14:paraId="100EA0C9" w14:textId="010F3966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3</w:t>
            </w:r>
          </w:p>
        </w:tc>
        <w:tc>
          <w:tcPr>
            <w:tcW w:w="605" w:type="dxa"/>
            <w:tcBorders>
              <w:top w:val="nil"/>
              <w:bottom w:val="single" w:sz="4" w:space="0" w:color="auto"/>
            </w:tcBorders>
            <w:vAlign w:val="center"/>
          </w:tcPr>
          <w:p w14:paraId="1C3B0109" w14:textId="4019AF95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</w:t>
            </w:r>
          </w:p>
        </w:tc>
        <w:tc>
          <w:tcPr>
            <w:tcW w:w="830" w:type="dxa"/>
            <w:tcBorders>
              <w:top w:val="nil"/>
              <w:bottom w:val="single" w:sz="4" w:space="0" w:color="auto"/>
            </w:tcBorders>
            <w:vAlign w:val="center"/>
          </w:tcPr>
          <w:p w14:paraId="1EA36AB9" w14:textId="3471C371" w:rsidR="00170738" w:rsidRPr="00170738" w:rsidRDefault="00170738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17073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</w:tbl>
    <w:p w14:paraId="3DE1742A" w14:textId="50FBFBE1" w:rsidR="00BC1056" w:rsidRDefault="00BC1056" w:rsidP="00996638">
      <w:pPr>
        <w:spacing w:line="480" w:lineRule="auto"/>
        <w:ind w:firstLine="480"/>
      </w:pPr>
    </w:p>
    <w:tbl>
      <w:tblPr>
        <w:tblW w:w="9073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156"/>
        <w:gridCol w:w="621"/>
        <w:gridCol w:w="621"/>
        <w:gridCol w:w="621"/>
        <w:gridCol w:w="776"/>
        <w:gridCol w:w="621"/>
        <w:gridCol w:w="621"/>
        <w:gridCol w:w="621"/>
        <w:gridCol w:w="776"/>
        <w:gridCol w:w="621"/>
        <w:gridCol w:w="621"/>
        <w:gridCol w:w="621"/>
        <w:gridCol w:w="776"/>
      </w:tblGrid>
      <w:tr w:rsidR="00D645E1" w:rsidRPr="00D645E1" w14:paraId="30384202" w14:textId="7C7E7B25" w:rsidTr="00E4179B">
        <w:trPr>
          <w:trHeight w:val="278"/>
        </w:trPr>
        <w:tc>
          <w:tcPr>
            <w:tcW w:w="1156" w:type="dxa"/>
            <w:vMerge w:val="restart"/>
            <w:shd w:val="clear" w:color="auto" w:fill="auto"/>
            <w:noWrap/>
            <w:vAlign w:val="center"/>
            <w:hideMark/>
          </w:tcPr>
          <w:p w14:paraId="1DDC0603" w14:textId="4FA225E8" w:rsidR="00D645E1" w:rsidRPr="00D645E1" w:rsidRDefault="00D645E1" w:rsidP="0042375D">
            <w:pPr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rovince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5BD794EB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9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7878E5B1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5110ADD6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76" w:type="dxa"/>
            <w:shd w:val="clear" w:color="auto" w:fill="auto"/>
            <w:noWrap/>
            <w:vAlign w:val="center"/>
            <w:hideMark/>
          </w:tcPr>
          <w:p w14:paraId="07E9D25F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21" w:type="dxa"/>
            <w:vAlign w:val="center"/>
          </w:tcPr>
          <w:p w14:paraId="1414B249" w14:textId="13839A8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20</w:t>
            </w:r>
          </w:p>
        </w:tc>
        <w:tc>
          <w:tcPr>
            <w:tcW w:w="621" w:type="dxa"/>
            <w:vAlign w:val="center"/>
          </w:tcPr>
          <w:p w14:paraId="79086811" w14:textId="3ACB60B1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21" w:type="dxa"/>
            <w:vAlign w:val="center"/>
          </w:tcPr>
          <w:p w14:paraId="528D544D" w14:textId="27493C9F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76" w:type="dxa"/>
            <w:vAlign w:val="center"/>
          </w:tcPr>
          <w:p w14:paraId="12E7FF31" w14:textId="3FA75CD4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21" w:type="dxa"/>
            <w:vAlign w:val="center"/>
          </w:tcPr>
          <w:p w14:paraId="6935BFE2" w14:textId="12A10C48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21</w:t>
            </w:r>
          </w:p>
        </w:tc>
        <w:tc>
          <w:tcPr>
            <w:tcW w:w="621" w:type="dxa"/>
            <w:vAlign w:val="center"/>
          </w:tcPr>
          <w:p w14:paraId="4E0F2D13" w14:textId="4760E2C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21" w:type="dxa"/>
            <w:vAlign w:val="center"/>
          </w:tcPr>
          <w:p w14:paraId="374101ED" w14:textId="6AE89DBE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76" w:type="dxa"/>
            <w:vAlign w:val="center"/>
          </w:tcPr>
          <w:p w14:paraId="53F3BAA3" w14:textId="78F87DBA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  <w:tr w:rsidR="00D645E1" w:rsidRPr="00D645E1" w14:paraId="06684D5C" w14:textId="15348E0A" w:rsidTr="00E4179B">
        <w:trPr>
          <w:trHeight w:val="278"/>
        </w:trPr>
        <w:tc>
          <w:tcPr>
            <w:tcW w:w="1156" w:type="dxa"/>
            <w:vMerge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902BE" w14:textId="527E3ACA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2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CB7C6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2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316F3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2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43109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7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9E80F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21" w:type="dxa"/>
            <w:tcBorders>
              <w:bottom w:val="single" w:sz="4" w:space="0" w:color="auto"/>
            </w:tcBorders>
            <w:vAlign w:val="center"/>
          </w:tcPr>
          <w:p w14:paraId="212BDBC0" w14:textId="6FFC449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21" w:type="dxa"/>
            <w:tcBorders>
              <w:bottom w:val="single" w:sz="4" w:space="0" w:color="auto"/>
            </w:tcBorders>
            <w:vAlign w:val="center"/>
          </w:tcPr>
          <w:p w14:paraId="2A9A217A" w14:textId="3BDFACEB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21" w:type="dxa"/>
            <w:tcBorders>
              <w:bottom w:val="single" w:sz="4" w:space="0" w:color="auto"/>
            </w:tcBorders>
            <w:vAlign w:val="center"/>
          </w:tcPr>
          <w:p w14:paraId="76031F28" w14:textId="0EF99468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76" w:type="dxa"/>
            <w:tcBorders>
              <w:bottom w:val="single" w:sz="4" w:space="0" w:color="auto"/>
            </w:tcBorders>
            <w:vAlign w:val="center"/>
          </w:tcPr>
          <w:p w14:paraId="70CF3990" w14:textId="17BF15E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21" w:type="dxa"/>
            <w:tcBorders>
              <w:bottom w:val="single" w:sz="4" w:space="0" w:color="auto"/>
            </w:tcBorders>
            <w:vAlign w:val="center"/>
          </w:tcPr>
          <w:p w14:paraId="58E04937" w14:textId="18B6FFC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21" w:type="dxa"/>
            <w:tcBorders>
              <w:bottom w:val="single" w:sz="4" w:space="0" w:color="auto"/>
            </w:tcBorders>
            <w:vAlign w:val="center"/>
          </w:tcPr>
          <w:p w14:paraId="2F659F38" w14:textId="3F7F411F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21" w:type="dxa"/>
            <w:tcBorders>
              <w:bottom w:val="single" w:sz="4" w:space="0" w:color="auto"/>
            </w:tcBorders>
            <w:vAlign w:val="center"/>
          </w:tcPr>
          <w:p w14:paraId="6899F1D2" w14:textId="0FF2153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76" w:type="dxa"/>
            <w:tcBorders>
              <w:bottom w:val="single" w:sz="4" w:space="0" w:color="auto"/>
            </w:tcBorders>
            <w:vAlign w:val="center"/>
          </w:tcPr>
          <w:p w14:paraId="74DEF441" w14:textId="55246F04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</w:tr>
      <w:tr w:rsidR="00D645E1" w:rsidRPr="00D645E1" w14:paraId="4F031465" w14:textId="73857F12" w:rsidTr="00E4179B">
        <w:trPr>
          <w:trHeight w:val="278"/>
        </w:trPr>
        <w:tc>
          <w:tcPr>
            <w:tcW w:w="115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A6C87F4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king</w:t>
            </w:r>
          </w:p>
        </w:tc>
        <w:tc>
          <w:tcPr>
            <w:tcW w:w="621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2108E65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9</w:t>
            </w:r>
          </w:p>
        </w:tc>
        <w:tc>
          <w:tcPr>
            <w:tcW w:w="621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033A20B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8</w:t>
            </w:r>
          </w:p>
        </w:tc>
        <w:tc>
          <w:tcPr>
            <w:tcW w:w="621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7DC4275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</w:t>
            </w:r>
          </w:p>
        </w:tc>
        <w:tc>
          <w:tcPr>
            <w:tcW w:w="77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7EE60C4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bottom w:val="nil"/>
            </w:tcBorders>
            <w:vAlign w:val="center"/>
          </w:tcPr>
          <w:p w14:paraId="3BBCBFF4" w14:textId="71C3C158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1</w:t>
            </w:r>
          </w:p>
        </w:tc>
        <w:tc>
          <w:tcPr>
            <w:tcW w:w="621" w:type="dxa"/>
            <w:tcBorders>
              <w:bottom w:val="nil"/>
            </w:tcBorders>
            <w:vAlign w:val="center"/>
          </w:tcPr>
          <w:p w14:paraId="531CB86D" w14:textId="7DDD457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</w:t>
            </w:r>
          </w:p>
        </w:tc>
        <w:tc>
          <w:tcPr>
            <w:tcW w:w="621" w:type="dxa"/>
            <w:tcBorders>
              <w:bottom w:val="nil"/>
            </w:tcBorders>
            <w:vAlign w:val="center"/>
          </w:tcPr>
          <w:p w14:paraId="0FDBFDB3" w14:textId="2CBE4FFA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</w:t>
            </w:r>
          </w:p>
        </w:tc>
        <w:tc>
          <w:tcPr>
            <w:tcW w:w="776" w:type="dxa"/>
            <w:tcBorders>
              <w:bottom w:val="nil"/>
            </w:tcBorders>
            <w:vAlign w:val="center"/>
          </w:tcPr>
          <w:p w14:paraId="05A0762D" w14:textId="1C0F05C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bottom w:val="nil"/>
            </w:tcBorders>
            <w:vAlign w:val="center"/>
          </w:tcPr>
          <w:p w14:paraId="77E24E06" w14:textId="075CB87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3</w:t>
            </w:r>
          </w:p>
        </w:tc>
        <w:tc>
          <w:tcPr>
            <w:tcW w:w="621" w:type="dxa"/>
            <w:tcBorders>
              <w:bottom w:val="nil"/>
            </w:tcBorders>
            <w:vAlign w:val="center"/>
          </w:tcPr>
          <w:p w14:paraId="3FD8266E" w14:textId="0B1CC682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8</w:t>
            </w:r>
          </w:p>
        </w:tc>
        <w:tc>
          <w:tcPr>
            <w:tcW w:w="621" w:type="dxa"/>
            <w:tcBorders>
              <w:bottom w:val="nil"/>
            </w:tcBorders>
            <w:vAlign w:val="center"/>
          </w:tcPr>
          <w:p w14:paraId="62471350" w14:textId="69F81B9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</w:t>
            </w:r>
          </w:p>
        </w:tc>
        <w:tc>
          <w:tcPr>
            <w:tcW w:w="776" w:type="dxa"/>
            <w:tcBorders>
              <w:bottom w:val="nil"/>
            </w:tcBorders>
            <w:vAlign w:val="center"/>
          </w:tcPr>
          <w:p w14:paraId="5BBCDD98" w14:textId="6E46D90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D645E1" w:rsidRPr="00D645E1" w14:paraId="6C922B2F" w14:textId="43C93AA4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3254B0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anjin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43FAC8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F8AADD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3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BFC2D2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2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A1A05E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DEB29FF" w14:textId="2EFFC5D8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1B6EEE1" w14:textId="2555B83A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3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1F7265F" w14:textId="64894ADB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4187F549" w14:textId="02099FD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7D9C524" w14:textId="464573EA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6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86CC4D5" w14:textId="717CA11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FC7CF2F" w14:textId="553BD77A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6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4F641391" w14:textId="73C6361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D645E1" w:rsidRPr="00D645E1" w14:paraId="7AF59DD4" w14:textId="149A1EB6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8F9FC9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bei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634A27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26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209941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7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A41959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1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6D30CA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EB517F0" w14:textId="1616EBBA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9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464576A" w14:textId="085DF559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3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87A2F7D" w14:textId="179A0258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5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227C87CF" w14:textId="0A58A77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E72C8EC" w14:textId="061E1EC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492CC78" w14:textId="4C8EC2BB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3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EBADD0C" w14:textId="1BD15A0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6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61BF242C" w14:textId="4976723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D645E1" w:rsidRPr="00D645E1" w14:paraId="228A66BE" w14:textId="3E847EDE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B4D629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xi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0C4EF6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3DFBE5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F579CC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1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4E7FD2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DE0335C" w14:textId="60087501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D1F12E1" w14:textId="3F7D9D1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C24465C" w14:textId="50FFC974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76AC24BD" w14:textId="7FE0420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50A6763" w14:textId="5951ED0B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B2D1D34" w14:textId="36FFAB6B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CC61E5E" w14:textId="095FFB58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6787EB1D" w14:textId="423A1FC8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D645E1" w:rsidRPr="00D645E1" w14:paraId="60727DB2" w14:textId="394804C7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945D7E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Inner Mongolia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8FB606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46CDC2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50738E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6DCD88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ACAFEAF" w14:textId="4AE21A11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8996AB8" w14:textId="5F0ED2EB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0A00B75" w14:textId="56BE6BEB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66E44F95" w14:textId="623EFB7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FCDFD4A" w14:textId="254145E4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C7AEAE1" w14:textId="542310DF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291A244" w14:textId="604B1B11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780ACD29" w14:textId="3C5A5622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D645E1" w:rsidRPr="00D645E1" w14:paraId="756B5E2F" w14:textId="6D88A1D1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4D04B6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iaoning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AEC850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477EF9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DF1577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472535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6008F45" w14:textId="70A732F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E854ACC" w14:textId="595AF4B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A9329FC" w14:textId="1169DE61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6ABE7306" w14:textId="2584EBEF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74F9C26" w14:textId="775BE83E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4263805" w14:textId="1BE98A1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93FE5F8" w14:textId="69642A1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63661FE0" w14:textId="42B0817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D645E1" w:rsidRPr="00D645E1" w14:paraId="332E7194" w14:textId="0B10C709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091B8C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lin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94C6F3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2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A14633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0EE65E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3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A8AE2C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42F543F" w14:textId="086461EB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7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6BFF34A" w14:textId="0E0D2F1E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9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CE54835" w14:textId="2AD554F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2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230FE96E" w14:textId="55292AA5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47AE213" w14:textId="2755EE82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6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93FC6D2" w14:textId="26ABC0A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EBB50E9" w14:textId="260A8ED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6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31BE6B2" w14:textId="7E160B6A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D645E1" w:rsidRPr="00D645E1" w14:paraId="77800E49" w14:textId="0F70FF97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C7F8F5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ilongjiang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D87E04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9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674E32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2FBFFD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E50F13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3E871AA" w14:textId="2EC0EEC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3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75D7A4C" w14:textId="3A93FE5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829930C" w14:textId="5A91FB9E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DFAFA3F" w14:textId="2D6EC154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05EEFEA" w14:textId="0CFB80B2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8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526EA95" w14:textId="2784E39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4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102124C" w14:textId="301BD0C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784C1FB" w14:textId="3626241C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D645E1" w:rsidRPr="00D645E1" w14:paraId="04777699" w14:textId="0395DBB8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B1042E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ghai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7A67BB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7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EA5E67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4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347DB7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6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C7CFB0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00DDB26" w14:textId="704425A1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7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E9D1A0C" w14:textId="01647B11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7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BFCFEA6" w14:textId="06D1EC1C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5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73C1FA4C" w14:textId="3E5B92B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3AC2733" w14:textId="5A19343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6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E68B774" w14:textId="13F4F228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4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252B496" w14:textId="36FAA9A5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39E690FF" w14:textId="494AF2DC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D645E1" w:rsidRPr="00D645E1" w14:paraId="36FF39C9" w14:textId="4890DDD4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0D6F05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su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3C28C3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F4BDC0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6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201A6F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5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A2EA31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C15F705" w14:textId="5B53CC8B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4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1B23B1A" w14:textId="38DADC8B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D924ECE" w14:textId="3F4B977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2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40E60010" w14:textId="51FF6BD4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29D4DBD" w14:textId="4ED8808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5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7BC2306" w14:textId="62C8879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7989572" w14:textId="4205F0E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2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3A9D810" w14:textId="78F7102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D645E1" w:rsidRPr="00D645E1" w14:paraId="045E9CE4" w14:textId="6808A1E3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58A1A4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Zhejiang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A868F3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CF19AE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2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18F529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8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8214A3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79012EA" w14:textId="393474C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9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D325CCC" w14:textId="2C70B57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4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01EC404" w14:textId="7AEE280F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4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1752B95A" w14:textId="1D83D07F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B9D7AC0" w14:textId="64E2542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4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37AF569" w14:textId="59C348F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F2598EE" w14:textId="33D2FBAE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4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4068CFDB" w14:textId="400E14C8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D645E1" w:rsidRPr="00D645E1" w14:paraId="71F3E569" w14:textId="1E8DFBCD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B58AFB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Anhui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14C73E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2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2C598E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8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749A17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4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4847B5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75233CC" w14:textId="77401CF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6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799D607" w14:textId="71A30CAF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3B497DF" w14:textId="172A8C3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9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42330ADF" w14:textId="5650D598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B34E414" w14:textId="761EFEFC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9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71EAFA6" w14:textId="1E28F06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F457215" w14:textId="239C483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5636765B" w14:textId="3D8B057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D645E1" w:rsidRPr="00D645E1" w14:paraId="12B1677B" w14:textId="02C45562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B4D43F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ujian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A9E902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5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5CB1B8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8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1A97F7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3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44BA72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244F928" w14:textId="195CF1B5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B1757B7" w14:textId="1DB179EF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5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98CCC58" w14:textId="3C9F7CBF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5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7987FCAB" w14:textId="4D818AB2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0F52EDE" w14:textId="7DB2AA4C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913F981" w14:textId="4A3C2B6E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6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E579145" w14:textId="015B04B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4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606CE1E0" w14:textId="1BCF92BB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D645E1" w:rsidRPr="00D645E1" w14:paraId="05B4D609" w14:textId="0C2FA0E1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DB98C6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xi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904838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2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2F874D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6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6671AA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4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232E51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7CEFC3C" w14:textId="053CCBA8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6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AAF6BE1" w14:textId="085DA219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8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6CA67A8" w14:textId="0B203B71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7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4DF79ED4" w14:textId="6E95092B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F94FC2A" w14:textId="668DB822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3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19AA63D" w14:textId="65DDDC2C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4E81082" w14:textId="0B546C7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4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75CE145B" w14:textId="40D0C01B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D645E1" w:rsidRPr="00D645E1" w14:paraId="43A9EBA8" w14:textId="7824FC7D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83CD5F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dong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85647B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7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6CA2F7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B4C73B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7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4BF2AE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51F32DD" w14:textId="2366A739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5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8EF2DD0" w14:textId="342A004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ABD6333" w14:textId="4A58D9EA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5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6E935ECF" w14:textId="4DACBC1A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6A92FC0" w14:textId="76B8FFF8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39998AA" w14:textId="3240B4B9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6828945" w14:textId="7761D8C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8D92244" w14:textId="7FC60D4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D645E1" w:rsidRPr="00D645E1" w14:paraId="79C1A4A9" w14:textId="4F896621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C25BFA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nan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0FBC73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2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BD5627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7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9EEFDC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1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648EA9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8A9A72C" w14:textId="6BF8459E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F7F2B10" w14:textId="2E939CBC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CA3C3D3" w14:textId="6FF0A625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619C6CA3" w14:textId="7E22CF1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9009423" w14:textId="186F130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5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63FE446" w14:textId="7838ADA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6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C2517F0" w14:textId="316AEAE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5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4614291B" w14:textId="6DC1CCD2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D645E1" w:rsidRPr="00D645E1" w14:paraId="1C646473" w14:textId="10E917B8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D6DB3D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bei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042397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29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D62602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7CDF83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9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9774B1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FAB27A2" w14:textId="3EDB83A2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41C57D5" w14:textId="0655B4B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E624219" w14:textId="2101D82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5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3A8E8A01" w14:textId="5ECDE838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95128CD" w14:textId="1C5291F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9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996EB2F" w14:textId="26B5D672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4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DC93214" w14:textId="28F08B9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2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2A931876" w14:textId="2F28C25B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D645E1" w:rsidRPr="00D645E1" w14:paraId="6FE5E113" w14:textId="78FCF9E1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6E4174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nan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58D01B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3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345B80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4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A7001C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1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BC1E5E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915CEE9" w14:textId="49B4D90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7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4AFACEB" w14:textId="39F5BAD4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28978E7" w14:textId="230D2B1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9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4EF02556" w14:textId="4B3ABD3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DD531E6" w14:textId="2778BE3E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9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6E846B5" w14:textId="5E27284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7ED54DD" w14:textId="1F408715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5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26DD6439" w14:textId="098AE3F5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D645E1" w:rsidRPr="00D645E1" w14:paraId="724416E4" w14:textId="74C2001E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F88984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dong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F7775E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AB29A4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693FEA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C5A47D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080AEE1" w14:textId="3057F1BE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3C1B78B" w14:textId="38E1C14B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9AB261D" w14:textId="47C127B9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45E1FF7A" w14:textId="581DB70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A12B61A" w14:textId="07027031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AE0C190" w14:textId="0396BE94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B6E7B0A" w14:textId="4919DEC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87324A6" w14:textId="008435D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D645E1" w:rsidRPr="00D645E1" w14:paraId="680FCC96" w14:textId="6FA079E0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2F0D9C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xi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246BAA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4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4301D3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2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A99D73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8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09F52F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C1CEFA4" w14:textId="6B1124E8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7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D222418" w14:textId="0BC1C8E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1CF8B6E" w14:textId="2445053C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6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224C538" w14:textId="06E694EF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7AEA90B" w14:textId="56EC48E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5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297F193" w14:textId="41B5829C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5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A1B786E" w14:textId="6B607974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AE8009C" w14:textId="6F204EB9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D645E1" w:rsidRPr="00D645E1" w14:paraId="50887811" w14:textId="4A12CBA6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287F64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ainan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CF9B6F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9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8AC6F7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2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FFE32D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9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BAE8F9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C812E21" w14:textId="45790B8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5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2D37F47" w14:textId="4FBB879E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6C6C396" w14:textId="684E88DF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5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24A2C3C" w14:textId="27E5B00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28FABFF" w14:textId="319DB37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CC64A4E" w14:textId="09F9957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E1D55B3" w14:textId="46E7146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366D72D1" w14:textId="2A05782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D645E1" w:rsidRPr="00D645E1" w14:paraId="5A181F5C" w14:textId="0D87E330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72F553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ongqing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A0A8C4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3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77167C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7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A66C80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2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9D56D0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0EC83A7" w14:textId="2EE00CE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C8357BD" w14:textId="645B9005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5C9BEBC" w14:textId="27B1001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67A6FA4D" w14:textId="4C5C1D09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BDD4B2B" w14:textId="04D2B718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3997960" w14:textId="22C6B88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1D24006" w14:textId="3CA1342F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29EF1274" w14:textId="0F5BCA91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D645E1" w:rsidRPr="00D645E1" w14:paraId="00E1972F" w14:textId="3581268F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77F64B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chuan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4F1462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CDEB1C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8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C18682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1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52144C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9E6E2C6" w14:textId="4F76C7D5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7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9969F78" w14:textId="1ADD283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2709AC1" w14:textId="315BDCA2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4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14EDC7FD" w14:textId="2C2BFDDB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11E01A4" w14:textId="2EB68D95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731A40D" w14:textId="2C624A7F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66F7EC2" w14:textId="51D0BAE9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3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3E5EBD68" w14:textId="4F9F4F24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D645E1" w:rsidRPr="00D645E1" w14:paraId="1FDD1514" w14:textId="412DC89C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718504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izhou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6B9FE8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78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E247F1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5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EEDF63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6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FCB5F3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7F8934B" w14:textId="2DABF165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9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6375D31" w14:textId="385876F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9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4FEFC71" w14:textId="34D8182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45273425" w14:textId="61235BC5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C085905" w14:textId="248478F9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9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74BC5AC" w14:textId="0921AB39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0EB1B71" w14:textId="6BB2571C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3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688B497" w14:textId="33C4D039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D645E1" w:rsidRPr="00D645E1" w14:paraId="5A52E62D" w14:textId="07FE5E98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7E6605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Yunnan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EBCDA1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4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3C38CF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4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5C3432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6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4B2839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1B14EC2" w14:textId="2074E8B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A27247E" w14:textId="401044F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AAFE292" w14:textId="4B329012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3893CAFD" w14:textId="6DCDE24C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8DF1E7C" w14:textId="0E6F5CB2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2A134F7" w14:textId="6143DF78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7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D79D13B" w14:textId="03E0F16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3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55C94B0" w14:textId="679920EE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D645E1" w:rsidRPr="00D645E1" w14:paraId="382C886D" w14:textId="717804FC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553386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bet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B092CE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2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FCB3B0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865263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2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136593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D6B8DD5" w14:textId="78912C9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22CE903" w14:textId="74698149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FF4009D" w14:textId="0E91D04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7EC86FC8" w14:textId="0AEFBF8F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A754975" w14:textId="2A949848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0900CCF" w14:textId="21A2D90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1482BFB" w14:textId="7F6B9C7A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68CBFA4C" w14:textId="5E5EFF7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D645E1" w:rsidRPr="00D645E1" w14:paraId="1DF03BF8" w14:textId="3359D6E5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7A9724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anxi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172924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3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924928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9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0D5FC6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5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1FD30B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5093A09" w14:textId="7D7B378B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8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E046EC4" w14:textId="7B0EBBF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4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B1A4D04" w14:textId="7F4ED9B5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7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B095704" w14:textId="0F02FE4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05BEFA7" w14:textId="00E09CB8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7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20579CF" w14:textId="43E8EC8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71EF77C" w14:textId="59C7AF6B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3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4A090685" w14:textId="5CA18B2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D645E1" w:rsidRPr="00D645E1" w14:paraId="16D195FA" w14:textId="49141559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3963F3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nsu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6059E3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64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654151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05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8790F8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9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D1846A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87CCAB7" w14:textId="3C63B3C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6798555" w14:textId="57F5A38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7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EFCBFDA" w14:textId="058E522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5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41591451" w14:textId="3FF23DD1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16D46AA" w14:textId="4B3A55B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78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83C9611" w14:textId="17F81332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78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755C765" w14:textId="23052F58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70CF3086" w14:textId="18F61611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D645E1" w:rsidRPr="00D645E1" w14:paraId="30BE6302" w14:textId="34A0864E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734588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Qinghai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A888D8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96A567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543F93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1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17DE77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86A224C" w14:textId="33B94E8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AB292E0" w14:textId="6705C43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FB99057" w14:textId="63465164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5CE321D6" w14:textId="1BAD657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095EC7B" w14:textId="661B1F0F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29DE713" w14:textId="39837A8F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EB6AD2D" w14:textId="0401A05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211E790E" w14:textId="4D6FC0CE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D645E1" w:rsidRPr="00D645E1" w14:paraId="53D2EA6D" w14:textId="665CC8EC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E90D29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Ningxia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A19DC8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2ED49A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9EF4B5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1E98A5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DFD4A14" w14:textId="53446AF6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5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90FD6D4" w14:textId="02C84E31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7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FB15CB4" w14:textId="596C53B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3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323E4F7E" w14:textId="2BD469E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B7C500B" w14:textId="0EEE916B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B17837A" w14:textId="714D5D95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01B8BC1" w14:textId="400C014F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5BCD39F0" w14:textId="279B07FF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D645E1" w:rsidRPr="00D645E1" w14:paraId="20F524E0" w14:textId="3E934B0F" w:rsidTr="00E4179B">
        <w:trPr>
          <w:trHeight w:val="278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78346F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Xinjiang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FD86A2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5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22DD73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4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967480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3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FFFF62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9850686" w14:textId="018E8261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3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F5826B5" w14:textId="532C7451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7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3D1DA66" w14:textId="6B77204A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4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34B4636E" w14:textId="541EAC85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7574DC7" w14:textId="37CD4B0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B4F8477" w14:textId="59C4F84E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4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4999368" w14:textId="7476A638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42B8F63D" w14:textId="06D3A30A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D645E1" w:rsidRPr="00D645E1" w14:paraId="4E4D9B35" w14:textId="03E42E53" w:rsidTr="00E4179B">
        <w:trPr>
          <w:trHeight w:val="278"/>
        </w:trPr>
        <w:tc>
          <w:tcPr>
            <w:tcW w:w="115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79469C8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62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AF108EF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4</w:t>
            </w:r>
          </w:p>
        </w:tc>
        <w:tc>
          <w:tcPr>
            <w:tcW w:w="62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BF08D92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</w:t>
            </w:r>
          </w:p>
        </w:tc>
        <w:tc>
          <w:tcPr>
            <w:tcW w:w="62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673DE39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1</w:t>
            </w:r>
          </w:p>
        </w:tc>
        <w:tc>
          <w:tcPr>
            <w:tcW w:w="77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62115C9" w14:textId="7777777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21" w:type="dxa"/>
            <w:tcBorders>
              <w:top w:val="nil"/>
            </w:tcBorders>
            <w:vAlign w:val="center"/>
          </w:tcPr>
          <w:p w14:paraId="331EE072" w14:textId="0022714E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5</w:t>
            </w:r>
          </w:p>
        </w:tc>
        <w:tc>
          <w:tcPr>
            <w:tcW w:w="621" w:type="dxa"/>
            <w:tcBorders>
              <w:top w:val="nil"/>
            </w:tcBorders>
            <w:vAlign w:val="center"/>
          </w:tcPr>
          <w:p w14:paraId="4295442A" w14:textId="4461796E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8</w:t>
            </w:r>
          </w:p>
        </w:tc>
        <w:tc>
          <w:tcPr>
            <w:tcW w:w="621" w:type="dxa"/>
            <w:tcBorders>
              <w:top w:val="nil"/>
            </w:tcBorders>
            <w:vAlign w:val="center"/>
          </w:tcPr>
          <w:p w14:paraId="7364D56C" w14:textId="6A7C3E5C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3</w:t>
            </w:r>
          </w:p>
        </w:tc>
        <w:tc>
          <w:tcPr>
            <w:tcW w:w="776" w:type="dxa"/>
            <w:tcBorders>
              <w:top w:val="nil"/>
            </w:tcBorders>
            <w:vAlign w:val="center"/>
          </w:tcPr>
          <w:p w14:paraId="7E5C8C16" w14:textId="3B715000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21" w:type="dxa"/>
            <w:tcBorders>
              <w:top w:val="nil"/>
            </w:tcBorders>
            <w:vAlign w:val="center"/>
          </w:tcPr>
          <w:p w14:paraId="3F7731EF" w14:textId="0516DE27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3</w:t>
            </w:r>
          </w:p>
        </w:tc>
        <w:tc>
          <w:tcPr>
            <w:tcW w:w="621" w:type="dxa"/>
            <w:tcBorders>
              <w:top w:val="nil"/>
            </w:tcBorders>
            <w:vAlign w:val="center"/>
          </w:tcPr>
          <w:p w14:paraId="5AC38719" w14:textId="595542F3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4</w:t>
            </w:r>
          </w:p>
        </w:tc>
        <w:tc>
          <w:tcPr>
            <w:tcW w:w="621" w:type="dxa"/>
            <w:tcBorders>
              <w:top w:val="nil"/>
            </w:tcBorders>
            <w:vAlign w:val="center"/>
          </w:tcPr>
          <w:p w14:paraId="1A22ABCB" w14:textId="36F65ABD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3</w:t>
            </w:r>
          </w:p>
        </w:tc>
        <w:tc>
          <w:tcPr>
            <w:tcW w:w="776" w:type="dxa"/>
            <w:tcBorders>
              <w:top w:val="nil"/>
            </w:tcBorders>
            <w:vAlign w:val="center"/>
          </w:tcPr>
          <w:p w14:paraId="3F2538D4" w14:textId="2403E52B" w:rsidR="00D645E1" w:rsidRPr="00D645E1" w:rsidRDefault="00D645E1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645E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</w:tbl>
    <w:p w14:paraId="2006CE3C" w14:textId="22845FFA" w:rsidR="00E4179B" w:rsidRPr="00C404AD" w:rsidRDefault="00E4179B" w:rsidP="00E4179B">
      <w:pPr>
        <w:spacing w:line="480" w:lineRule="auto"/>
        <w:ind w:firstLineChars="0" w:firstLine="0"/>
        <w:rPr>
          <w:sz w:val="21"/>
        </w:rPr>
      </w:pPr>
      <w:r w:rsidRPr="00E4179B">
        <w:rPr>
          <w:sz w:val="21"/>
        </w:rPr>
        <w:t>Note: - means that the returns to scale are constant, drs means that the returns to scale are decreasing, and irs means that the returns to scale are increasing.</w:t>
      </w:r>
    </w:p>
    <w:p w14:paraId="0E2D593F" w14:textId="54515292" w:rsidR="00BC1056" w:rsidRDefault="00BC1056" w:rsidP="00996638">
      <w:pPr>
        <w:spacing w:line="480" w:lineRule="auto"/>
        <w:ind w:firstLine="480"/>
      </w:pPr>
    </w:p>
    <w:p w14:paraId="300CF8A0" w14:textId="0ACA9B96" w:rsidR="00F524FD" w:rsidRPr="00FF13E5" w:rsidRDefault="00610D65" w:rsidP="00675F23">
      <w:pPr>
        <w:pStyle w:val="1"/>
        <w:spacing w:before="163" w:after="163"/>
        <w:jc w:val="center"/>
      </w:pPr>
      <w:r>
        <w:t xml:space="preserve">Table </w:t>
      </w:r>
      <w:r w:rsidR="00341C5B">
        <w:t>S.3</w:t>
      </w:r>
      <w:r w:rsidR="00F524FD" w:rsidRPr="00FF13E5">
        <w:t xml:space="preserve"> </w:t>
      </w:r>
      <w:r w:rsidR="00F524FD">
        <w:t>Second-stage DEA r</w:t>
      </w:r>
      <w:r w:rsidR="00F524FD" w:rsidRPr="00FF13E5">
        <w:t>esults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1443"/>
        <w:gridCol w:w="1444"/>
        <w:gridCol w:w="1443"/>
        <w:gridCol w:w="1444"/>
        <w:gridCol w:w="1443"/>
        <w:gridCol w:w="1444"/>
        <w:gridCol w:w="1443"/>
        <w:gridCol w:w="1444"/>
      </w:tblGrid>
      <w:tr w:rsidR="00C90A1C" w:rsidRPr="00B612B9" w14:paraId="31169D5D" w14:textId="77777777" w:rsidTr="00C90A1C">
        <w:trPr>
          <w:trHeight w:val="278"/>
        </w:trPr>
        <w:tc>
          <w:tcPr>
            <w:tcW w:w="2410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75F99BF4" w14:textId="77777777" w:rsidR="00C90A1C" w:rsidRPr="00B612B9" w:rsidRDefault="00C90A1C" w:rsidP="00B612B9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noWrap/>
            <w:vAlign w:val="bottom"/>
          </w:tcPr>
          <w:p w14:paraId="7ECE34C3" w14:textId="77777777" w:rsidR="00C90A1C" w:rsidRPr="00B612B9" w:rsidRDefault="00C90A1C" w:rsidP="00B612B9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04</w:t>
            </w:r>
          </w:p>
        </w:tc>
        <w:tc>
          <w:tcPr>
            <w:tcW w:w="1444" w:type="dxa"/>
            <w:shd w:val="clear" w:color="auto" w:fill="auto"/>
            <w:vAlign w:val="bottom"/>
          </w:tcPr>
          <w:p w14:paraId="47CB116E" w14:textId="77777777" w:rsidR="00C90A1C" w:rsidRPr="00B612B9" w:rsidRDefault="00C90A1C" w:rsidP="00B612B9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vAlign w:val="bottom"/>
          </w:tcPr>
          <w:p w14:paraId="03E0DB0D" w14:textId="534E52E0" w:rsidR="00C90A1C" w:rsidRPr="00B612B9" w:rsidRDefault="00C90A1C" w:rsidP="00B612B9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auto"/>
            <w:noWrap/>
            <w:vAlign w:val="bottom"/>
          </w:tcPr>
          <w:p w14:paraId="64403B7E" w14:textId="77777777" w:rsidR="00C90A1C" w:rsidRPr="00B612B9" w:rsidRDefault="00C90A1C" w:rsidP="00B612B9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0F372C57" w14:textId="4A2B1690" w:rsidR="00C90A1C" w:rsidRPr="00B612B9" w:rsidRDefault="00C90A1C" w:rsidP="00B612B9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05</w:t>
            </w:r>
          </w:p>
        </w:tc>
        <w:tc>
          <w:tcPr>
            <w:tcW w:w="1444" w:type="dxa"/>
          </w:tcPr>
          <w:p w14:paraId="52ACB7BB" w14:textId="77777777" w:rsidR="00C90A1C" w:rsidRPr="00B612B9" w:rsidRDefault="00C90A1C" w:rsidP="00B612B9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47116EA1" w14:textId="77777777" w:rsidR="00C90A1C" w:rsidRPr="00B612B9" w:rsidRDefault="00C90A1C" w:rsidP="00B612B9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4" w:type="dxa"/>
          </w:tcPr>
          <w:p w14:paraId="02CDED56" w14:textId="77777777" w:rsidR="00C90A1C" w:rsidRPr="00B612B9" w:rsidRDefault="00C90A1C" w:rsidP="00B612B9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6F649F" w:rsidRPr="00B612B9" w14:paraId="011E175D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988D7E3" w14:textId="77777777" w:rsidR="006F649F" w:rsidRPr="00B612B9" w:rsidRDefault="006F649F" w:rsidP="006F649F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9C0D3B9" w14:textId="55B2F959" w:rsidR="006F649F" w:rsidRPr="00B612B9" w:rsidRDefault="00D7371C" w:rsidP="006F649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financial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9197D1B" w14:textId="103855C5" w:rsidR="006F649F" w:rsidRPr="00B612B9" w:rsidRDefault="00D7371C" w:rsidP="006F649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labor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vAlign w:val="center"/>
          </w:tcPr>
          <w:p w14:paraId="116404FD" w14:textId="064C05E6" w:rsidR="006F649F" w:rsidRPr="00B612B9" w:rsidRDefault="00D7371C" w:rsidP="006F649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financial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vAlign w:val="center"/>
          </w:tcPr>
          <w:p w14:paraId="7C41BDDF" w14:textId="07A3826D" w:rsidR="006F649F" w:rsidRPr="00B612B9" w:rsidRDefault="00D7371C" w:rsidP="006F649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labor input</w:t>
            </w:r>
          </w:p>
        </w:tc>
      </w:tr>
      <w:tr w:rsidR="006F649F" w:rsidRPr="00B612B9" w14:paraId="3A53CAE9" w14:textId="5FB8DBC8" w:rsidTr="00C90A1C">
        <w:trPr>
          <w:trHeight w:val="278"/>
        </w:trPr>
        <w:tc>
          <w:tcPr>
            <w:tcW w:w="241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F0983" w14:textId="77777777" w:rsidR="006F649F" w:rsidRPr="00B612B9" w:rsidRDefault="006F649F" w:rsidP="006F649F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CBE7B" w14:textId="77777777" w:rsidR="006F649F" w:rsidRPr="00B612B9" w:rsidRDefault="006F649F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B450FF" w14:textId="77777777" w:rsidR="006F649F" w:rsidRPr="00B612B9" w:rsidRDefault="006F649F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41816" w14:textId="77777777" w:rsidR="006F649F" w:rsidRPr="00B612B9" w:rsidRDefault="006F649F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CC879" w14:textId="77777777" w:rsidR="006F649F" w:rsidRPr="00B612B9" w:rsidRDefault="006F649F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vAlign w:val="center"/>
          </w:tcPr>
          <w:p w14:paraId="5DF55184" w14:textId="050A7D44" w:rsidR="006F649F" w:rsidRPr="00B612B9" w:rsidRDefault="006F649F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vAlign w:val="center"/>
          </w:tcPr>
          <w:p w14:paraId="0BCE4A26" w14:textId="7E74435C" w:rsidR="006F649F" w:rsidRPr="00B612B9" w:rsidRDefault="006F649F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vAlign w:val="center"/>
          </w:tcPr>
          <w:p w14:paraId="43840D2A" w14:textId="2B081B1A" w:rsidR="006F649F" w:rsidRPr="00B612B9" w:rsidRDefault="006F649F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vAlign w:val="center"/>
          </w:tcPr>
          <w:p w14:paraId="51D48310" w14:textId="71048ECE" w:rsidR="006F649F" w:rsidRPr="00B612B9" w:rsidRDefault="006F649F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</w:tr>
      <w:tr w:rsidR="00222D14" w:rsidRPr="00222D14" w14:paraId="2B0C44BE" w14:textId="60B4DCDE" w:rsidTr="00C90A1C">
        <w:trPr>
          <w:trHeight w:val="278"/>
        </w:trPr>
        <w:tc>
          <w:tcPr>
            <w:tcW w:w="2410" w:type="dxa"/>
            <w:tcBorders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C1759" w14:textId="77777777" w:rsidR="00222D14" w:rsidRPr="00B612B9" w:rsidRDefault="00222D14" w:rsidP="00222D14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nstant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88ED7" w14:textId="3187072F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1.716</w:t>
            </w:r>
            <w:r w:rsidR="0079217E" w:rsidRPr="0079217E">
              <w:rPr>
                <w:sz w:val="18"/>
                <w:szCs w:val="21"/>
              </w:rPr>
              <w:t>***</w:t>
            </w: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CC253" w14:textId="7D17F67F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12.043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79323" w14:textId="7570E765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07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48D45" w14:textId="1B8BC962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144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B3AC9F" w14:textId="02759D89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10.442</w:t>
            </w:r>
            <w:r w:rsidR="0079217E" w:rsidRPr="0079217E">
              <w:rPr>
                <w:sz w:val="18"/>
                <w:szCs w:val="21"/>
              </w:rPr>
              <w:t>***</w:t>
            </w: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D6CA60" w14:textId="5061C58D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4.516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182A47" w14:textId="07C730C0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03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8A2B9C" w14:textId="2566E300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370 </w:t>
            </w:r>
          </w:p>
        </w:tc>
      </w:tr>
      <w:tr w:rsidR="00222D14" w:rsidRPr="00222D14" w14:paraId="6369934A" w14:textId="70B7B5EB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5FB1A" w14:textId="77777777" w:rsidR="00222D14" w:rsidRPr="00B612B9" w:rsidRDefault="00222D14" w:rsidP="00222D14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Urban population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ED243" w14:textId="7C12E2EB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7</w:t>
            </w:r>
            <w:r w:rsidR="0079217E" w:rsidRPr="0079217E">
              <w:rPr>
                <w:sz w:val="18"/>
                <w:szCs w:val="21"/>
              </w:rPr>
              <w:t>**</w:t>
            </w: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52890" w14:textId="264D0C88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603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1D615" w14:textId="0728C408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43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EBF30" w14:textId="547523EA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153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D41A66" w14:textId="4A2F0CAF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.965</w:t>
            </w:r>
            <w:r w:rsidR="0079217E" w:rsidRPr="0079217E">
              <w:rPr>
                <w:sz w:val="18"/>
                <w:szCs w:val="21"/>
              </w:rPr>
              <w:t>**</w:t>
            </w: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C6CCB0" w14:textId="4AD21179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871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29CBA0" w14:textId="18BDC118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00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CAE5B1" w14:textId="0325EB0E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15 </w:t>
            </w:r>
          </w:p>
        </w:tc>
      </w:tr>
      <w:tr w:rsidR="00222D14" w:rsidRPr="00222D14" w14:paraId="340C8C63" w14:textId="4CDA91BD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46BA7" w14:textId="77777777" w:rsidR="00222D14" w:rsidRPr="00B612B9" w:rsidRDefault="00222D14" w:rsidP="00222D14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Urban economy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2C37B" w14:textId="0835CD02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1.530</w:t>
            </w:r>
            <w:r w:rsidR="0079217E" w:rsidRPr="0079217E">
              <w:rPr>
                <w:sz w:val="18"/>
                <w:szCs w:val="21"/>
              </w:rPr>
              <w:t>***</w:t>
            </w: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2090C" w14:textId="49C1660A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5.047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1D027" w14:textId="75B6B41A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08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B23E4" w14:textId="7FD0571F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116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F822DE" w14:textId="150E195B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613</w:t>
            </w:r>
            <w:r w:rsidR="0079217E" w:rsidRPr="0079217E">
              <w:rPr>
                <w:sz w:val="18"/>
                <w:szCs w:val="21"/>
              </w:rPr>
              <w:t>**</w:t>
            </w: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21BBF7" w14:textId="11A6DD3E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4.276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024B0F" w14:textId="5F0671BB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04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15E2B6" w14:textId="6D964A6A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72 </w:t>
            </w:r>
          </w:p>
        </w:tc>
      </w:tr>
      <w:tr w:rsidR="00222D14" w:rsidRPr="00222D14" w14:paraId="7D3DAA7B" w14:textId="7AA76543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29265" w14:textId="77777777" w:rsidR="00222D14" w:rsidRPr="00B612B9" w:rsidRDefault="00222D14" w:rsidP="00222D14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iscal expenditure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72421" w14:textId="43A25E8D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.851</w:t>
            </w:r>
            <w:r w:rsidR="0079217E" w:rsidRPr="0079217E">
              <w:rPr>
                <w:sz w:val="18"/>
                <w:szCs w:val="21"/>
              </w:rPr>
              <w:t>***</w:t>
            </w: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1CDFE" w14:textId="5979383C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4.646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87878" w14:textId="0E30D089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51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25C59" w14:textId="22CF273D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104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09ADFD" w14:textId="597EDFD6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6.895</w:t>
            </w:r>
            <w:r w:rsidR="0079217E" w:rsidRPr="0079217E">
              <w:rPr>
                <w:sz w:val="18"/>
                <w:szCs w:val="21"/>
              </w:rPr>
              <w:t>***</w:t>
            </w: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F9B0C4" w14:textId="28BEFC15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4.599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A3B2FA" w14:textId="38F4DE72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04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E4B301" w14:textId="7466E557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403 </w:t>
            </w:r>
          </w:p>
        </w:tc>
      </w:tr>
      <w:tr w:rsidR="00222D14" w:rsidRPr="00222D14" w14:paraId="147FC33B" w14:textId="1AB3E3FD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21D1B" w14:textId="77777777" w:rsidR="00222D14" w:rsidRPr="00B612B9" w:rsidRDefault="00222D14" w:rsidP="00222D14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gma-squared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3685A" w14:textId="5FD59450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5.138</w:t>
            </w:r>
            <w:r w:rsidR="0079217E" w:rsidRPr="0079217E">
              <w:rPr>
                <w:sz w:val="18"/>
                <w:szCs w:val="21"/>
              </w:rPr>
              <w:t>***</w:t>
            </w: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732D8" w14:textId="37FEC0D1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57.376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63C65" w14:textId="0B2C13CF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224</w:t>
            </w:r>
            <w:r w:rsidR="0079217E" w:rsidRPr="0079217E">
              <w:rPr>
                <w:sz w:val="18"/>
                <w:szCs w:val="21"/>
              </w:rPr>
              <w:t>***</w:t>
            </w: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7C3CF" w14:textId="0FA81F49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7.174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2BB46B" w14:textId="6B317EEC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32.125</w:t>
            </w:r>
            <w:r w:rsidR="0079217E" w:rsidRPr="0079217E">
              <w:rPr>
                <w:sz w:val="18"/>
                <w:szCs w:val="21"/>
              </w:rPr>
              <w:t>***</w:t>
            </w: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275B95" w14:textId="514F91B2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433.096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91AA56" w14:textId="022CDE97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.729</w:t>
            </w:r>
            <w:r w:rsidR="0079217E" w:rsidRPr="0079217E">
              <w:rPr>
                <w:sz w:val="18"/>
                <w:szCs w:val="21"/>
              </w:rPr>
              <w:t>**</w:t>
            </w: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3E245A" w14:textId="0717116E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601 </w:t>
            </w:r>
          </w:p>
        </w:tc>
      </w:tr>
      <w:tr w:rsidR="00222D14" w:rsidRPr="00222D14" w14:paraId="62104D50" w14:textId="25054718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1589F" w14:textId="77777777" w:rsidR="00222D14" w:rsidRPr="00B612B9" w:rsidRDefault="00222D14" w:rsidP="00222D14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mma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1895B" w14:textId="5779653D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0</w:t>
            </w:r>
            <w:r w:rsidR="0079217E" w:rsidRPr="0079217E">
              <w:rPr>
                <w:sz w:val="18"/>
                <w:szCs w:val="21"/>
              </w:rPr>
              <w:t>***</w:t>
            </w: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F2760" w14:textId="5242DC8C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6980794.40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65403" w14:textId="659A3760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1.000</w:t>
            </w:r>
            <w:r w:rsidR="0079217E" w:rsidRPr="0079217E">
              <w:rPr>
                <w:sz w:val="18"/>
                <w:szCs w:val="21"/>
              </w:rPr>
              <w:t>***</w:t>
            </w:r>
            <w:r w:rsidRPr="00222D14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1AB2B" w14:textId="7E40B74C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49483096.00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6EA2DE" w14:textId="57FACA22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0</w:t>
            </w:r>
            <w:r w:rsidR="0079217E" w:rsidRPr="0079217E">
              <w:rPr>
                <w:sz w:val="18"/>
                <w:szCs w:val="21"/>
              </w:rPr>
              <w:t>***</w:t>
            </w: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0BC05B" w14:textId="1DC58C6E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951.029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4F7AB1" w14:textId="58A85B9F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1.000</w:t>
            </w:r>
            <w:r w:rsidR="0079217E" w:rsidRPr="0079217E">
              <w:rPr>
                <w:sz w:val="18"/>
                <w:szCs w:val="21"/>
              </w:rPr>
              <w:t>***</w:t>
            </w:r>
            <w:r w:rsidRPr="00222D14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85389D" w14:textId="1346903F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860286.210 </w:t>
            </w:r>
          </w:p>
        </w:tc>
      </w:tr>
      <w:tr w:rsidR="00222D14" w:rsidRPr="00B612B9" w14:paraId="66B351AF" w14:textId="4FD9C829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672D4D9" w14:textId="77777777" w:rsidR="00222D14" w:rsidRPr="00B612B9" w:rsidRDefault="00222D14" w:rsidP="00222D14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og-likelihood function</w:t>
            </w:r>
          </w:p>
        </w:tc>
        <w:tc>
          <w:tcPr>
            <w:tcW w:w="144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5C5A0F" w14:textId="4680C704" w:rsidR="00222D14" w:rsidRPr="00B612B9" w:rsidRDefault="00E116DF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97.030</w:t>
            </w:r>
          </w:p>
        </w:tc>
        <w:tc>
          <w:tcPr>
            <w:tcW w:w="144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F7A107" w14:textId="77777777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E9707E" w14:textId="4ED0A18D" w:rsidR="00222D14" w:rsidRPr="00B612B9" w:rsidRDefault="00E116DF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44.773</w:t>
            </w:r>
          </w:p>
        </w:tc>
        <w:tc>
          <w:tcPr>
            <w:tcW w:w="144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8D81A5" w14:textId="77777777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bottom w:val="nil"/>
            </w:tcBorders>
            <w:vAlign w:val="center"/>
          </w:tcPr>
          <w:p w14:paraId="057463FB" w14:textId="1EFDE033" w:rsidR="00222D14" w:rsidRPr="00B612B9" w:rsidRDefault="00E116DF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115.224</w:t>
            </w:r>
          </w:p>
        </w:tc>
        <w:tc>
          <w:tcPr>
            <w:tcW w:w="1444" w:type="dxa"/>
            <w:tcBorders>
              <w:top w:val="nil"/>
              <w:bottom w:val="nil"/>
            </w:tcBorders>
            <w:vAlign w:val="center"/>
          </w:tcPr>
          <w:p w14:paraId="4DBA918C" w14:textId="77777777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bottom w:val="nil"/>
            </w:tcBorders>
            <w:vAlign w:val="center"/>
          </w:tcPr>
          <w:p w14:paraId="00222E68" w14:textId="38224729" w:rsidR="00222D14" w:rsidRPr="00B612B9" w:rsidRDefault="00E116DF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43.212</w:t>
            </w:r>
          </w:p>
        </w:tc>
        <w:tc>
          <w:tcPr>
            <w:tcW w:w="1444" w:type="dxa"/>
            <w:tcBorders>
              <w:top w:val="nil"/>
              <w:bottom w:val="nil"/>
            </w:tcBorders>
            <w:vAlign w:val="center"/>
          </w:tcPr>
          <w:p w14:paraId="70E0A0A9" w14:textId="77777777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222D14" w:rsidRPr="00B612B9" w14:paraId="70400BAD" w14:textId="74807671" w:rsidTr="00C90A1C">
        <w:trPr>
          <w:trHeight w:val="278"/>
        </w:trPr>
        <w:tc>
          <w:tcPr>
            <w:tcW w:w="241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8519001" w14:textId="77777777" w:rsidR="00222D14" w:rsidRPr="00B612B9" w:rsidRDefault="00222D14" w:rsidP="00222D14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R test of the one-sided error</w:t>
            </w:r>
          </w:p>
        </w:tc>
        <w:tc>
          <w:tcPr>
            <w:tcW w:w="144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C0E1948" w14:textId="4D99503A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430721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.504</w:t>
            </w:r>
          </w:p>
        </w:tc>
        <w:tc>
          <w:tcPr>
            <w:tcW w:w="144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3ECAB5D" w14:textId="77777777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976B7D9" w14:textId="5DF782C5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8.956</w:t>
            </w:r>
          </w:p>
        </w:tc>
        <w:tc>
          <w:tcPr>
            <w:tcW w:w="144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A77C7FD" w14:textId="77777777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</w:tcBorders>
            <w:vAlign w:val="center"/>
          </w:tcPr>
          <w:p w14:paraId="06F119A1" w14:textId="72E4A92A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.877</w:t>
            </w:r>
          </w:p>
        </w:tc>
        <w:tc>
          <w:tcPr>
            <w:tcW w:w="1444" w:type="dxa"/>
            <w:tcBorders>
              <w:top w:val="nil"/>
            </w:tcBorders>
            <w:vAlign w:val="center"/>
          </w:tcPr>
          <w:p w14:paraId="72667FAF" w14:textId="77777777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</w:tcBorders>
            <w:vAlign w:val="center"/>
          </w:tcPr>
          <w:p w14:paraId="4F783EBA" w14:textId="7D88E19C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22D1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.450</w:t>
            </w:r>
          </w:p>
        </w:tc>
        <w:tc>
          <w:tcPr>
            <w:tcW w:w="1444" w:type="dxa"/>
            <w:tcBorders>
              <w:top w:val="nil"/>
            </w:tcBorders>
            <w:vAlign w:val="center"/>
          </w:tcPr>
          <w:p w14:paraId="7F4CC169" w14:textId="77777777" w:rsidR="00222D14" w:rsidRPr="00B612B9" w:rsidRDefault="00222D14" w:rsidP="00222D1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</w:tbl>
    <w:p w14:paraId="301241A7" w14:textId="6B779556" w:rsidR="00B612B9" w:rsidRDefault="00B612B9" w:rsidP="00996638">
      <w:pPr>
        <w:spacing w:line="480" w:lineRule="auto"/>
        <w:ind w:firstLine="480"/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1443"/>
        <w:gridCol w:w="1444"/>
        <w:gridCol w:w="1443"/>
        <w:gridCol w:w="1444"/>
        <w:gridCol w:w="1443"/>
        <w:gridCol w:w="1444"/>
        <w:gridCol w:w="1443"/>
        <w:gridCol w:w="1444"/>
      </w:tblGrid>
      <w:tr w:rsidR="00C90A1C" w:rsidRPr="00B612B9" w14:paraId="3B2DD405" w14:textId="77777777" w:rsidTr="00C90A1C">
        <w:trPr>
          <w:trHeight w:val="278"/>
        </w:trPr>
        <w:tc>
          <w:tcPr>
            <w:tcW w:w="2410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47E43EF5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noWrap/>
            <w:vAlign w:val="bottom"/>
          </w:tcPr>
          <w:p w14:paraId="7AF4C165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06</w:t>
            </w:r>
          </w:p>
        </w:tc>
        <w:tc>
          <w:tcPr>
            <w:tcW w:w="1444" w:type="dxa"/>
            <w:shd w:val="clear" w:color="auto" w:fill="auto"/>
            <w:vAlign w:val="bottom"/>
          </w:tcPr>
          <w:p w14:paraId="1AAC2AC4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vAlign w:val="bottom"/>
          </w:tcPr>
          <w:p w14:paraId="1A501EF0" w14:textId="1A2E3D5C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auto"/>
            <w:noWrap/>
            <w:vAlign w:val="bottom"/>
          </w:tcPr>
          <w:p w14:paraId="0EBFA02D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6870A0A8" w14:textId="69F11A7C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07</w:t>
            </w:r>
          </w:p>
        </w:tc>
        <w:tc>
          <w:tcPr>
            <w:tcW w:w="1444" w:type="dxa"/>
          </w:tcPr>
          <w:p w14:paraId="43D043B8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27C2B8E5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4" w:type="dxa"/>
          </w:tcPr>
          <w:p w14:paraId="743BF4DE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430721" w:rsidRPr="00B612B9" w14:paraId="7FE5E764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682BA8E4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DFB344D" w14:textId="464463FA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financial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9126961" w14:textId="77AC08D0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labor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vAlign w:val="center"/>
          </w:tcPr>
          <w:p w14:paraId="32618E5F" w14:textId="7AAB6957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financial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vAlign w:val="center"/>
          </w:tcPr>
          <w:p w14:paraId="639FAE12" w14:textId="7897D7B0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labor input</w:t>
            </w:r>
          </w:p>
        </w:tc>
      </w:tr>
      <w:tr w:rsidR="00430721" w:rsidRPr="00B612B9" w14:paraId="17761B91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AD506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B1E06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B93A9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C9F2C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340A9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vAlign w:val="center"/>
          </w:tcPr>
          <w:p w14:paraId="21A47FE5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vAlign w:val="center"/>
          </w:tcPr>
          <w:p w14:paraId="3ECB2844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vAlign w:val="center"/>
          </w:tcPr>
          <w:p w14:paraId="12D49BC3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vAlign w:val="center"/>
          </w:tcPr>
          <w:p w14:paraId="01684044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</w:tr>
      <w:tr w:rsidR="000502FB" w:rsidRPr="00B612B9" w14:paraId="3AECFA0B" w14:textId="77777777" w:rsidTr="00C90A1C">
        <w:trPr>
          <w:trHeight w:val="278"/>
        </w:trPr>
        <w:tc>
          <w:tcPr>
            <w:tcW w:w="2410" w:type="dxa"/>
            <w:tcBorders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C3942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nstant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D6511" w14:textId="2CBA0323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1.870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B1555" w14:textId="6ABC4D52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1.506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E1912" w14:textId="629A133A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0.427</w:t>
            </w:r>
            <w:r w:rsidR="00F83573" w:rsidRPr="0079217E">
              <w:rPr>
                <w:sz w:val="18"/>
                <w:szCs w:val="21"/>
              </w:rPr>
              <w:t>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4B469" w14:textId="600CACFD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4.525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E9F710" w14:textId="080D714A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4.892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B7EF44" w14:textId="19EC68A6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1.104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62BDFF" w14:textId="353581A5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17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1FC59E" w14:textId="64B42E54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227 </w:t>
            </w:r>
          </w:p>
        </w:tc>
      </w:tr>
      <w:tr w:rsidR="000502FB" w:rsidRPr="00B612B9" w14:paraId="605F168A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141F4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Urban population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BF74B" w14:textId="4C4F3160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767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AE74A" w14:textId="75357221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7E310" w14:textId="39A75AE8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353</w:t>
            </w:r>
            <w:r w:rsidR="00F83573" w:rsidRPr="0079217E">
              <w:rPr>
                <w:sz w:val="18"/>
                <w:szCs w:val="21"/>
              </w:rPr>
              <w:t>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ECD34" w14:textId="233B63B8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268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D32F69" w14:textId="07B021DE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8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CEC229" w14:textId="0B86A59A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258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FB71D8" w14:textId="130D6CE2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03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4B21DD" w14:textId="2568CB95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21 </w:t>
            </w:r>
          </w:p>
        </w:tc>
      </w:tr>
      <w:tr w:rsidR="000502FB" w:rsidRPr="00B612B9" w14:paraId="3CB845B4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0A49E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Urban economy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81E3C" w14:textId="6E470F0C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71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CBFA9" w14:textId="24A2B5C1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2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8465" w14:textId="36BB2342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53</w:t>
            </w:r>
            <w:r w:rsidR="00F83573" w:rsidRPr="0079217E">
              <w:rPr>
                <w:sz w:val="18"/>
                <w:szCs w:val="21"/>
              </w:rPr>
              <w:t>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0F3E7" w14:textId="54FE001F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50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09BD43" w14:textId="4F89DC02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8.099</w:t>
            </w:r>
            <w:r w:rsidR="00F83573" w:rsidRPr="0079217E">
              <w:rPr>
                <w:sz w:val="18"/>
                <w:szCs w:val="21"/>
              </w:rPr>
              <w:t>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AE6CBD" w14:textId="564B979D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2.657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8E4762" w14:textId="55CB4498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16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554156" w14:textId="606F078B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126 </w:t>
            </w:r>
          </w:p>
        </w:tc>
      </w:tr>
      <w:tr w:rsidR="000502FB" w:rsidRPr="00B612B9" w14:paraId="1AAB9AC8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6CC7B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iscal expenditure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F461B" w14:textId="5DEA9198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2.525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12EDC" w14:textId="17E0D423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297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F787A" w14:textId="71931063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1.368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DAFE6" w14:textId="4991872E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882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E1BA49" w14:textId="593F9F41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.208</w:t>
            </w:r>
            <w:r w:rsidR="00F83573" w:rsidRPr="0079217E">
              <w:rPr>
                <w:sz w:val="18"/>
                <w:szCs w:val="21"/>
              </w:rPr>
              <w:t>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B4510B" w14:textId="15FB57BD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4.226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95FAA0" w14:textId="6B316C6E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84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BC879E" w14:textId="5F0B63B4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352 </w:t>
            </w:r>
          </w:p>
        </w:tc>
      </w:tr>
      <w:tr w:rsidR="000502FB" w:rsidRPr="00B612B9" w14:paraId="0CE7CF8F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DB117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gma-squared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F8F4E" w14:textId="2E3266F1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43.688</w:t>
            </w:r>
            <w:r w:rsidR="00F8357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975E8" w14:textId="06D6B634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140.945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D258F" w14:textId="32BED59B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.197</w:t>
            </w:r>
            <w:r w:rsidR="00F8357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6EED0" w14:textId="4B8162A1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1.146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5471D0" w14:textId="0236F5A5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56.870</w:t>
            </w:r>
            <w:r w:rsidR="00F8357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9F00A5" w14:textId="4E8B9E0E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656.676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E889BE" w14:textId="103F9BE2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.766</w:t>
            </w:r>
            <w:r w:rsidR="00F8357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F902A9" w14:textId="4BAF9403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7.781 </w:t>
            </w:r>
          </w:p>
        </w:tc>
      </w:tr>
      <w:tr w:rsidR="000502FB" w:rsidRPr="00B612B9" w14:paraId="21BEE73F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26356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mma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9B189" w14:textId="003DFAC3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0</w:t>
            </w:r>
            <w:r w:rsidR="00F8357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C9FB3" w14:textId="298CAFD0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254364.40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76214" w14:textId="7534ADB8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1.000</w:t>
            </w:r>
            <w:r w:rsidR="00F8357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A811E" w14:textId="600A3265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40233.83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E82C72" w14:textId="5A1CB125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0</w:t>
            </w:r>
            <w:r w:rsidR="00F8357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FDF55F" w14:textId="46EC637F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3644.447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BAFCD4" w14:textId="6B95F541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1.000</w:t>
            </w:r>
            <w:r w:rsidR="00F8357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821726" w14:textId="62B9BD21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605471.600 </w:t>
            </w:r>
          </w:p>
        </w:tc>
      </w:tr>
      <w:tr w:rsidR="000502FB" w:rsidRPr="00B612B9" w14:paraId="07714B91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A1894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og-likelihood function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DC48E" w14:textId="276963CD" w:rsidR="000502FB" w:rsidRPr="00B612B9" w:rsidRDefault="00E116DF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131.47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A2673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1B95B" w14:textId="738F35C2" w:rsidR="000502FB" w:rsidRPr="00B612B9" w:rsidRDefault="00E116DF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48.25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0BF03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3C9F98" w14:textId="723D9C67" w:rsidR="000502FB" w:rsidRPr="00B612B9" w:rsidRDefault="00E116DF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121.06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C36B54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F93894" w14:textId="48698EDF" w:rsidR="000502FB" w:rsidRPr="00B612B9" w:rsidRDefault="00F24179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46.74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FC4F0C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0502FB" w:rsidRPr="00B612B9" w14:paraId="4F7BA8CE" w14:textId="77777777" w:rsidTr="00C90A1C">
        <w:trPr>
          <w:trHeight w:val="278"/>
        </w:trPr>
        <w:tc>
          <w:tcPr>
            <w:tcW w:w="2410" w:type="dxa"/>
            <w:tcBorders>
              <w:top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CA2BD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R test of the one-sided error</w:t>
            </w:r>
          </w:p>
        </w:tc>
        <w:tc>
          <w:tcPr>
            <w:tcW w:w="14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BF4D2" w14:textId="1C465B92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64A4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.199</w:t>
            </w:r>
          </w:p>
        </w:tc>
        <w:tc>
          <w:tcPr>
            <w:tcW w:w="14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DBCCB2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8892F" w14:textId="606737A6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64A4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.046</w:t>
            </w:r>
          </w:p>
        </w:tc>
        <w:tc>
          <w:tcPr>
            <w:tcW w:w="14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38341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right w:val="nil"/>
            </w:tcBorders>
            <w:vAlign w:val="center"/>
          </w:tcPr>
          <w:p w14:paraId="7C8F0A69" w14:textId="3CC85912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64A46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.118</w:t>
            </w:r>
          </w:p>
        </w:tc>
        <w:tc>
          <w:tcPr>
            <w:tcW w:w="1444" w:type="dxa"/>
            <w:tcBorders>
              <w:top w:val="nil"/>
              <w:left w:val="nil"/>
              <w:right w:val="nil"/>
            </w:tcBorders>
            <w:vAlign w:val="center"/>
          </w:tcPr>
          <w:p w14:paraId="168F4805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right w:val="nil"/>
            </w:tcBorders>
            <w:vAlign w:val="center"/>
          </w:tcPr>
          <w:p w14:paraId="11CAB49F" w14:textId="6C0533D2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0502F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.153</w:t>
            </w:r>
          </w:p>
        </w:tc>
        <w:tc>
          <w:tcPr>
            <w:tcW w:w="1444" w:type="dxa"/>
            <w:tcBorders>
              <w:top w:val="nil"/>
              <w:left w:val="nil"/>
              <w:right w:val="nil"/>
            </w:tcBorders>
            <w:vAlign w:val="center"/>
          </w:tcPr>
          <w:p w14:paraId="287FF235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</w:tbl>
    <w:p w14:paraId="65A8FDC6" w14:textId="18D4DA21" w:rsidR="00A002F3" w:rsidRDefault="00A002F3" w:rsidP="00996638">
      <w:pPr>
        <w:spacing w:line="480" w:lineRule="auto"/>
        <w:ind w:firstLine="480"/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1443"/>
        <w:gridCol w:w="1444"/>
        <w:gridCol w:w="1443"/>
        <w:gridCol w:w="1444"/>
        <w:gridCol w:w="1443"/>
        <w:gridCol w:w="1444"/>
        <w:gridCol w:w="1443"/>
        <w:gridCol w:w="1444"/>
      </w:tblGrid>
      <w:tr w:rsidR="00C90A1C" w:rsidRPr="00B612B9" w14:paraId="64885688" w14:textId="77777777" w:rsidTr="00C90A1C">
        <w:trPr>
          <w:trHeight w:val="278"/>
        </w:trPr>
        <w:tc>
          <w:tcPr>
            <w:tcW w:w="2410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7478DDBE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noWrap/>
            <w:vAlign w:val="bottom"/>
          </w:tcPr>
          <w:p w14:paraId="14863429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08</w:t>
            </w:r>
          </w:p>
        </w:tc>
        <w:tc>
          <w:tcPr>
            <w:tcW w:w="1444" w:type="dxa"/>
            <w:shd w:val="clear" w:color="auto" w:fill="auto"/>
            <w:vAlign w:val="bottom"/>
          </w:tcPr>
          <w:p w14:paraId="7B8BCF53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vAlign w:val="bottom"/>
          </w:tcPr>
          <w:p w14:paraId="5BDFBC3B" w14:textId="619B0E73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auto"/>
            <w:noWrap/>
            <w:vAlign w:val="bottom"/>
          </w:tcPr>
          <w:p w14:paraId="3145072A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4030A708" w14:textId="5475491D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09</w:t>
            </w:r>
          </w:p>
        </w:tc>
        <w:tc>
          <w:tcPr>
            <w:tcW w:w="1444" w:type="dxa"/>
          </w:tcPr>
          <w:p w14:paraId="2584B067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6E7038BB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4" w:type="dxa"/>
          </w:tcPr>
          <w:p w14:paraId="623D4B8D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430721" w:rsidRPr="00B612B9" w14:paraId="496AEE80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D6C9857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A1D21E4" w14:textId="01A1F486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financial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AA9EAF7" w14:textId="0250C8BB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labor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vAlign w:val="center"/>
          </w:tcPr>
          <w:p w14:paraId="23A7D5FB" w14:textId="3934697D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financial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vAlign w:val="center"/>
          </w:tcPr>
          <w:p w14:paraId="78C8C643" w14:textId="2E596E84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labor input</w:t>
            </w:r>
          </w:p>
        </w:tc>
      </w:tr>
      <w:tr w:rsidR="00430721" w:rsidRPr="00B612B9" w14:paraId="13AB9EA7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C8F93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2CC388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61D08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4B9F1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DF398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vAlign w:val="center"/>
          </w:tcPr>
          <w:p w14:paraId="00F6EC08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vAlign w:val="center"/>
          </w:tcPr>
          <w:p w14:paraId="1BC9B245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vAlign w:val="center"/>
          </w:tcPr>
          <w:p w14:paraId="23C8BFDC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vAlign w:val="center"/>
          </w:tcPr>
          <w:p w14:paraId="67752224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</w:tr>
      <w:tr w:rsidR="000502FB" w:rsidRPr="00852715" w14:paraId="7DA126D3" w14:textId="77777777" w:rsidTr="00C90A1C">
        <w:trPr>
          <w:trHeight w:val="278"/>
        </w:trPr>
        <w:tc>
          <w:tcPr>
            <w:tcW w:w="2410" w:type="dxa"/>
            <w:tcBorders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2271D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nstant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35117" w14:textId="15F3B34D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12.642</w:t>
            </w:r>
            <w:r w:rsidR="00F8357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A92C1" w14:textId="7658F801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9.787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CE72F" w14:textId="57F6690B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01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DAD39" w14:textId="2A37320A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234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6B318E" w14:textId="235AE270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84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590A38" w14:textId="3C8094C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160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EA0D4B" w14:textId="096541FE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09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0CAEF8" w14:textId="1193BFA9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16 </w:t>
            </w:r>
          </w:p>
        </w:tc>
      </w:tr>
      <w:tr w:rsidR="000502FB" w:rsidRPr="00852715" w14:paraId="3C000A47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B587A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Urban population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E027C" w14:textId="2F8F1B50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.609</w:t>
            </w:r>
            <w:r w:rsidR="00F8357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2116E" w14:textId="05A290E0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6.581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3A69F" w14:textId="6CC38F52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01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BC655" w14:textId="40D1CCE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141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C45091" w14:textId="2B1BCEE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0.629</w:t>
            </w:r>
            <w:r w:rsidR="00F8357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53BE08" w14:textId="27E2AA94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11.925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ADF18D" w14:textId="268DB17A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16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18945A" w14:textId="7F733B58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404 </w:t>
            </w:r>
          </w:p>
        </w:tc>
      </w:tr>
      <w:tr w:rsidR="000502FB" w:rsidRPr="00852715" w14:paraId="119CED45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70781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Urban economy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7C52C" w14:textId="4EFA5AE8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7.566</w:t>
            </w:r>
            <w:r w:rsidR="00F8357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3CC47" w14:textId="3957E8C2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8.854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08878" w14:textId="298AC2B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06B23" w14:textId="00454F3C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143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FB0E2F" w14:textId="3EE4F6BC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14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5BED46" w14:textId="26DFE250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621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AA8C37" w14:textId="7EE088AD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30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D20880" w14:textId="7E2CBED5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80 </w:t>
            </w:r>
          </w:p>
        </w:tc>
      </w:tr>
      <w:tr w:rsidR="000502FB" w:rsidRPr="00852715" w14:paraId="43008F73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73094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iscal expenditure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F86AA" w14:textId="3AECFE9D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.971</w:t>
            </w:r>
            <w:r w:rsidR="00F8357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E0CFC" w14:textId="3405577E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8.506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50898" w14:textId="3C992602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00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7A289" w14:textId="7CC045D1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72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532A39" w14:textId="04C7A9D3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288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87BF59" w14:textId="0D0F4876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1.462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C48FBA" w14:textId="3C94436B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0.039</w:t>
            </w:r>
            <w:r w:rsidR="00F83573" w:rsidRPr="0079217E">
              <w:rPr>
                <w:sz w:val="18"/>
                <w:szCs w:val="21"/>
              </w:rPr>
              <w:t>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CA969B" w14:textId="01F15C0B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1.872 </w:t>
            </w:r>
          </w:p>
        </w:tc>
      </w:tr>
      <w:tr w:rsidR="000502FB" w:rsidRPr="00852715" w14:paraId="4FF0CA33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C1223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gma-squared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076A6" w14:textId="536F7DEA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57.588</w:t>
            </w:r>
            <w:r w:rsidR="00F8357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47F0B" w14:textId="5972C96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957.728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AA071" w14:textId="59A3EB8C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.926</w:t>
            </w:r>
            <w:r w:rsidR="00F8357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9C18E" w14:textId="6D1113D2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6.414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732866" w14:textId="50DB9986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36.695</w:t>
            </w:r>
            <w:r w:rsidR="00F8357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E1934B" w14:textId="387B27C8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790.857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DC6D9B" w14:textId="14873AA9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.984</w:t>
            </w:r>
            <w:r w:rsidR="00F8357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65801F" w14:textId="6E7F4788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0.371 </w:t>
            </w:r>
          </w:p>
        </w:tc>
      </w:tr>
      <w:tr w:rsidR="000502FB" w:rsidRPr="00852715" w14:paraId="5A790409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9F56B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mma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9037B" w14:textId="15C8997A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0</w:t>
            </w:r>
            <w:r w:rsidR="00F8357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757F5" w14:textId="1847C52F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36509.56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61669" w14:textId="4F0A5E0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1.000</w:t>
            </w:r>
            <w:r w:rsidR="00F8357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6B421" w14:textId="7E9775BE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0365798.00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E924BE" w14:textId="59705483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0</w:t>
            </w:r>
            <w:r w:rsidR="00F8357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333CD3" w14:textId="2F09A8D5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8861402.00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B16683" w14:textId="2C25A16B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1.000</w:t>
            </w:r>
            <w:r w:rsidR="00F8357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B66CCE" w14:textId="19AB94F6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4659773.300 </w:t>
            </w:r>
          </w:p>
        </w:tc>
      </w:tr>
      <w:tr w:rsidR="000502FB" w:rsidRPr="00852715" w14:paraId="34757CFA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CA801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og-likelihood function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62D4A" w14:textId="32F75D58" w:rsidR="000502FB" w:rsidRPr="00B612B9" w:rsidRDefault="00F24179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124.69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464B3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7E153" w14:textId="247B1281" w:rsidR="000502FB" w:rsidRPr="00B612B9" w:rsidRDefault="00A935A1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44.79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BECC5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86FD35" w14:textId="5864559F" w:rsidR="000502FB" w:rsidRPr="00B612B9" w:rsidRDefault="00A935A1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135.355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ACCA92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E42797" w14:textId="67453485" w:rsidR="000502FB" w:rsidRPr="00B612B9" w:rsidRDefault="00A935A1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46.80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CFC2EA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0502FB" w:rsidRPr="00852715" w14:paraId="1DF476C4" w14:textId="77777777" w:rsidTr="00C90A1C">
        <w:trPr>
          <w:trHeight w:val="278"/>
        </w:trPr>
        <w:tc>
          <w:tcPr>
            <w:tcW w:w="2410" w:type="dxa"/>
            <w:tcBorders>
              <w:top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840DD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R test of the one-sided error</w:t>
            </w:r>
          </w:p>
        </w:tc>
        <w:tc>
          <w:tcPr>
            <w:tcW w:w="14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D210B" w14:textId="6A96D5E0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0502F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.103</w:t>
            </w:r>
          </w:p>
        </w:tc>
        <w:tc>
          <w:tcPr>
            <w:tcW w:w="14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199D22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ADD7AC" w14:textId="3B058DEA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0502F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9.294</w:t>
            </w:r>
          </w:p>
        </w:tc>
        <w:tc>
          <w:tcPr>
            <w:tcW w:w="14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7D5C6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right w:val="nil"/>
            </w:tcBorders>
            <w:vAlign w:val="center"/>
          </w:tcPr>
          <w:p w14:paraId="4E10E32C" w14:textId="62B05301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0502F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.121</w:t>
            </w:r>
          </w:p>
        </w:tc>
        <w:tc>
          <w:tcPr>
            <w:tcW w:w="1444" w:type="dxa"/>
            <w:tcBorders>
              <w:top w:val="nil"/>
              <w:left w:val="nil"/>
              <w:right w:val="nil"/>
            </w:tcBorders>
            <w:vAlign w:val="center"/>
          </w:tcPr>
          <w:p w14:paraId="78E7EB71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right w:val="nil"/>
            </w:tcBorders>
            <w:vAlign w:val="center"/>
          </w:tcPr>
          <w:p w14:paraId="744053CB" w14:textId="039D2D71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0502F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.245</w:t>
            </w:r>
          </w:p>
        </w:tc>
        <w:tc>
          <w:tcPr>
            <w:tcW w:w="1444" w:type="dxa"/>
            <w:tcBorders>
              <w:top w:val="nil"/>
              <w:left w:val="nil"/>
              <w:right w:val="nil"/>
            </w:tcBorders>
            <w:vAlign w:val="center"/>
          </w:tcPr>
          <w:p w14:paraId="62DB9BCA" w14:textId="77777777" w:rsidR="000502FB" w:rsidRPr="00B612B9" w:rsidRDefault="000502FB" w:rsidP="000502FB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</w:tbl>
    <w:p w14:paraId="38C0E0FB" w14:textId="2B0F0D0F" w:rsidR="00430721" w:rsidRDefault="00430721" w:rsidP="00996638">
      <w:pPr>
        <w:spacing w:line="480" w:lineRule="auto"/>
        <w:ind w:firstLine="480"/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1443"/>
        <w:gridCol w:w="1444"/>
        <w:gridCol w:w="1443"/>
        <w:gridCol w:w="1444"/>
        <w:gridCol w:w="1443"/>
        <w:gridCol w:w="1444"/>
        <w:gridCol w:w="1443"/>
        <w:gridCol w:w="1444"/>
      </w:tblGrid>
      <w:tr w:rsidR="00C90A1C" w:rsidRPr="00B612B9" w14:paraId="136787A0" w14:textId="77777777" w:rsidTr="00C90A1C">
        <w:trPr>
          <w:trHeight w:val="278"/>
        </w:trPr>
        <w:tc>
          <w:tcPr>
            <w:tcW w:w="2410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04DC6F20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noWrap/>
            <w:vAlign w:val="bottom"/>
          </w:tcPr>
          <w:p w14:paraId="7A154B98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10</w:t>
            </w:r>
          </w:p>
        </w:tc>
        <w:tc>
          <w:tcPr>
            <w:tcW w:w="1444" w:type="dxa"/>
            <w:shd w:val="clear" w:color="auto" w:fill="auto"/>
            <w:vAlign w:val="bottom"/>
          </w:tcPr>
          <w:p w14:paraId="1E0203A7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vAlign w:val="bottom"/>
          </w:tcPr>
          <w:p w14:paraId="179FE1FD" w14:textId="02971BE1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auto"/>
            <w:noWrap/>
            <w:vAlign w:val="bottom"/>
          </w:tcPr>
          <w:p w14:paraId="6BAD65B3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7623661B" w14:textId="1C3EA63C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11</w:t>
            </w:r>
          </w:p>
        </w:tc>
        <w:tc>
          <w:tcPr>
            <w:tcW w:w="1444" w:type="dxa"/>
          </w:tcPr>
          <w:p w14:paraId="4711112B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74CC8618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4" w:type="dxa"/>
          </w:tcPr>
          <w:p w14:paraId="65414100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430721" w:rsidRPr="00B612B9" w14:paraId="655A55B5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5CACAD0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FD33E31" w14:textId="1886F8DB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financial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605B337" w14:textId="45F80ADB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labor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vAlign w:val="center"/>
          </w:tcPr>
          <w:p w14:paraId="53B947E1" w14:textId="2CF2E219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financial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vAlign w:val="center"/>
          </w:tcPr>
          <w:p w14:paraId="0607692B" w14:textId="468A9B7C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labor input</w:t>
            </w:r>
          </w:p>
        </w:tc>
      </w:tr>
      <w:tr w:rsidR="00430721" w:rsidRPr="00B612B9" w14:paraId="3CF04E0B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6FEB5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B64C8F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3C585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D424D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56CA7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vAlign w:val="center"/>
          </w:tcPr>
          <w:p w14:paraId="5E65ECA0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vAlign w:val="center"/>
          </w:tcPr>
          <w:p w14:paraId="0733AB8B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vAlign w:val="center"/>
          </w:tcPr>
          <w:p w14:paraId="644898CF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vAlign w:val="center"/>
          </w:tcPr>
          <w:p w14:paraId="501B2892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</w:tr>
      <w:tr w:rsidR="009048D9" w:rsidRPr="00B612B9" w14:paraId="4EBDBA71" w14:textId="77777777" w:rsidTr="00C90A1C">
        <w:trPr>
          <w:trHeight w:val="278"/>
        </w:trPr>
        <w:tc>
          <w:tcPr>
            <w:tcW w:w="2410" w:type="dxa"/>
            <w:tcBorders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ED023" w14:textId="77777777" w:rsidR="009048D9" w:rsidRPr="00B612B9" w:rsidRDefault="009048D9" w:rsidP="009048D9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nstant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3CE3F" w14:textId="74FD9AAA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8.003</w:t>
            </w:r>
            <w:r w:rsidR="00B13BC9" w:rsidRPr="0079217E">
              <w:rPr>
                <w:sz w:val="18"/>
                <w:szCs w:val="21"/>
              </w:rPr>
              <w:t>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C0035" w14:textId="597D1A17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4.516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0C95F" w14:textId="2743E5A9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83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A0C5D" w14:textId="70754750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1.577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99373D" w14:textId="6603903A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41.017</w:t>
            </w:r>
            <w:r w:rsidR="00B13BC9" w:rsidRPr="0079217E">
              <w:rPr>
                <w:sz w:val="18"/>
                <w:szCs w:val="21"/>
              </w:rPr>
              <w:t>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E8BE8F" w14:textId="5A55EC6A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3.514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E32B8C" w14:textId="2991FB17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0A6B27" w14:textId="09AB050C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158 </w:t>
            </w:r>
          </w:p>
        </w:tc>
      </w:tr>
      <w:tr w:rsidR="009048D9" w:rsidRPr="00B612B9" w14:paraId="54BC8F75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663E1" w14:textId="77777777" w:rsidR="009048D9" w:rsidRPr="00B612B9" w:rsidRDefault="009048D9" w:rsidP="009048D9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Urban population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29EFC" w14:textId="0D41CB1C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541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9E0C5" w14:textId="60011DDA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303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0BA62" w14:textId="656702C5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42</w:t>
            </w:r>
            <w:r w:rsidR="00B13BC9" w:rsidRPr="0079217E">
              <w:rPr>
                <w:sz w:val="18"/>
                <w:szCs w:val="21"/>
              </w:rPr>
              <w:t>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B331E" w14:textId="638B9B5B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514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04E6DB" w14:textId="7E0736D0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.096</w:t>
            </w:r>
            <w:r w:rsidR="00B13BC9" w:rsidRPr="0079217E">
              <w:rPr>
                <w:sz w:val="18"/>
                <w:szCs w:val="21"/>
              </w:rPr>
              <w:t>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193B32" w14:textId="5E683A49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426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00CCA0" w14:textId="54A8C874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00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FB6D955" w14:textId="3D762D5B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26 </w:t>
            </w:r>
          </w:p>
        </w:tc>
      </w:tr>
      <w:tr w:rsidR="009048D9" w:rsidRPr="00B612B9" w14:paraId="6E5E631F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865D3" w14:textId="77777777" w:rsidR="009048D9" w:rsidRPr="00B612B9" w:rsidRDefault="009048D9" w:rsidP="009048D9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Urban economy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74630" w14:textId="75B8B2A7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14.263</w:t>
            </w:r>
            <w:r w:rsidR="00B13BC9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C86EA" w14:textId="16589602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7.869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092EE" w14:textId="3FA84530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0.170</w:t>
            </w:r>
            <w:r w:rsidR="00B13BC9" w:rsidRPr="0079217E">
              <w:rPr>
                <w:sz w:val="18"/>
                <w:szCs w:val="21"/>
              </w:rPr>
              <w:t>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178B9" w14:textId="758C6C82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2.091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0116E3" w14:textId="5E4FEC4F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010</w:t>
            </w:r>
            <w:r w:rsidR="00B13BC9" w:rsidRPr="0079217E">
              <w:rPr>
                <w:sz w:val="18"/>
                <w:szCs w:val="21"/>
              </w:rPr>
              <w:t>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D7FFD2" w14:textId="13D5EF9F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4.509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7DF0C8" w14:textId="3AA532C1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8B0C2A" w14:textId="793AB7D7" w:rsidR="009048D9" w:rsidRPr="00B612B9" w:rsidRDefault="009048D9" w:rsidP="009048D9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60 </w:t>
            </w:r>
          </w:p>
        </w:tc>
      </w:tr>
      <w:tr w:rsidR="00E71196" w:rsidRPr="00B612B9" w14:paraId="3DDA6C53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DA17C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iscal expenditure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8EA63" w14:textId="61B560A9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.292</w:t>
            </w:r>
            <w:r w:rsidR="00B13BC9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4B7B9" w14:textId="3AF68D18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8.62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9134A" w14:textId="524892CB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84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5EAFA" w14:textId="0605BAD4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1.172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C464A4" w14:textId="1B34A018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5.548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55D01A" w14:textId="0BEC3BF9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7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1D5E45" w14:textId="3235E83B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05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B65B54" w14:textId="77A69475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239 </w:t>
            </w:r>
          </w:p>
        </w:tc>
      </w:tr>
      <w:tr w:rsidR="00E71196" w:rsidRPr="00B612B9" w14:paraId="334A4586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A7893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gma-squared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0AA19" w14:textId="1A557B0D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395.956</w:t>
            </w:r>
            <w:r w:rsidR="00B13BC9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A3CF3" w14:textId="669B5446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395.956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11524" w14:textId="1746D204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.191</w:t>
            </w:r>
            <w:r w:rsidR="00B13BC9" w:rsidRPr="0079217E">
              <w:rPr>
                <w:sz w:val="18"/>
                <w:szCs w:val="21"/>
              </w:rPr>
              <w:t>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4B7E7" w14:textId="7F6F3B94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852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A0111A" w14:textId="7822FA45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111.274</w:t>
            </w:r>
            <w:r w:rsidR="00B13BC9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BCF9C6" w14:textId="7F36F1B6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1109.276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C6E6EA" w14:textId="6A5B4A50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.428</w:t>
            </w:r>
            <w:r w:rsidR="00B13BC9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956B82" w14:textId="0A5978AB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1.007 </w:t>
            </w:r>
          </w:p>
        </w:tc>
      </w:tr>
      <w:tr w:rsidR="00E71196" w:rsidRPr="00B612B9" w14:paraId="12B3DB9A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A03B7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mma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D5BBE" w14:textId="45D53CC6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0</w:t>
            </w:r>
            <w:r w:rsidR="00B13BC9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5872E" w14:textId="54B95D9D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4387.344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FACA2" w14:textId="3CFA1BDC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1.000</w:t>
            </w:r>
            <w:r w:rsidR="00B13BC9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E69D0" w14:textId="42AC864A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6450357.70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5E3BCA" w14:textId="0A8775B0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0</w:t>
            </w:r>
            <w:r w:rsidR="00B13BC9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28652A" w14:textId="12DF5233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64755.679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BDB940" w14:textId="5D02B8CE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1.000</w:t>
            </w:r>
            <w:r w:rsidR="00B13BC9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78A08C" w14:textId="2DCB2A6A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6654989.000 </w:t>
            </w:r>
          </w:p>
        </w:tc>
      </w:tr>
      <w:tr w:rsidR="00E71196" w:rsidRPr="00B612B9" w14:paraId="3B158217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C5407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og-likelihood function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0430C" w14:textId="2D806279" w:rsidR="00E71196" w:rsidRPr="00B612B9" w:rsidRDefault="00A935A1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1</w:t>
            </w:r>
            <w:r w:rsidR="0020439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4.49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8E72C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94538" w14:textId="41778131" w:rsidR="00E71196" w:rsidRPr="00B612B9" w:rsidRDefault="0020439C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4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.65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1650F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0EE9FB" w14:textId="707CD1D7" w:rsidR="00E71196" w:rsidRPr="00B612B9" w:rsidRDefault="0020439C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6.155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3333DA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58FACD" w14:textId="01309018" w:rsidR="00E71196" w:rsidRPr="00B612B9" w:rsidRDefault="0020439C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8.36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9A64B0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E71196" w:rsidRPr="00B612B9" w14:paraId="100CD0F6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2C7124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R test of the one-sided error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FD422E" w14:textId="4666D968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0502F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.689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E098DC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54E199" w14:textId="329C9AC9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9.979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5F94D5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FDD840D" w14:textId="739831A4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5.672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01FA3F0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8E11763" w14:textId="37B95CB7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1.905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E4B0BB4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</w:tbl>
    <w:p w14:paraId="7B74B117" w14:textId="16D954C9" w:rsidR="00430721" w:rsidRDefault="00430721" w:rsidP="00996638">
      <w:pPr>
        <w:spacing w:line="480" w:lineRule="auto"/>
        <w:ind w:firstLine="480"/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1443"/>
        <w:gridCol w:w="1444"/>
        <w:gridCol w:w="1443"/>
        <w:gridCol w:w="1444"/>
        <w:gridCol w:w="1443"/>
        <w:gridCol w:w="1444"/>
        <w:gridCol w:w="1443"/>
        <w:gridCol w:w="1444"/>
      </w:tblGrid>
      <w:tr w:rsidR="00C90A1C" w:rsidRPr="00B612B9" w14:paraId="3559D278" w14:textId="77777777" w:rsidTr="00C90A1C">
        <w:trPr>
          <w:trHeight w:val="278"/>
        </w:trPr>
        <w:tc>
          <w:tcPr>
            <w:tcW w:w="2410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52BAA74D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noWrap/>
            <w:vAlign w:val="bottom"/>
          </w:tcPr>
          <w:p w14:paraId="7A5DFC94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12</w:t>
            </w:r>
          </w:p>
        </w:tc>
        <w:tc>
          <w:tcPr>
            <w:tcW w:w="1444" w:type="dxa"/>
            <w:shd w:val="clear" w:color="auto" w:fill="auto"/>
            <w:vAlign w:val="bottom"/>
          </w:tcPr>
          <w:p w14:paraId="02AFC4D6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vAlign w:val="bottom"/>
          </w:tcPr>
          <w:p w14:paraId="5DB10AB0" w14:textId="4A3F52F2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auto"/>
            <w:noWrap/>
            <w:vAlign w:val="bottom"/>
          </w:tcPr>
          <w:p w14:paraId="6BF3FA58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09D7FE34" w14:textId="537AADC5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13</w:t>
            </w:r>
          </w:p>
        </w:tc>
        <w:tc>
          <w:tcPr>
            <w:tcW w:w="1444" w:type="dxa"/>
          </w:tcPr>
          <w:p w14:paraId="3E3FCAA9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304E90F5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4" w:type="dxa"/>
          </w:tcPr>
          <w:p w14:paraId="511BDF7E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430721" w:rsidRPr="00B612B9" w14:paraId="58821E82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51EC1C6F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A0BBC2B" w14:textId="1B8690C3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financial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F3EA266" w14:textId="7EAEA26C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labor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vAlign w:val="center"/>
          </w:tcPr>
          <w:p w14:paraId="00E908A9" w14:textId="1724C32B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financial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vAlign w:val="center"/>
          </w:tcPr>
          <w:p w14:paraId="06FDFA90" w14:textId="0D37D620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labor input</w:t>
            </w:r>
          </w:p>
        </w:tc>
      </w:tr>
      <w:tr w:rsidR="00430721" w:rsidRPr="00B612B9" w14:paraId="508CD1B1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94F69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839C6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D3778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5EEED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BEF5D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vAlign w:val="center"/>
          </w:tcPr>
          <w:p w14:paraId="1A2A8087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vAlign w:val="center"/>
          </w:tcPr>
          <w:p w14:paraId="6B91884B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vAlign w:val="center"/>
          </w:tcPr>
          <w:p w14:paraId="49268980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vAlign w:val="center"/>
          </w:tcPr>
          <w:p w14:paraId="6675CED6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</w:tr>
      <w:tr w:rsidR="00E71196" w:rsidRPr="00B612B9" w14:paraId="603E18B8" w14:textId="77777777" w:rsidTr="00C90A1C">
        <w:trPr>
          <w:trHeight w:val="278"/>
        </w:trPr>
        <w:tc>
          <w:tcPr>
            <w:tcW w:w="2410" w:type="dxa"/>
            <w:tcBorders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546FF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nstant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17A5A" w14:textId="57469329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32.486</w:t>
            </w:r>
            <w:r w:rsidR="00B13BC9" w:rsidRPr="0079217E">
              <w:rPr>
                <w:sz w:val="18"/>
                <w:szCs w:val="21"/>
              </w:rPr>
              <w:t>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FC71B" w14:textId="2EFCB710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3.324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62CC1" w14:textId="30A50BF7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31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FA8B5" w14:textId="2249E425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25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F7CAE6" w14:textId="28A379AC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66.262</w:t>
            </w:r>
            <w:r w:rsidR="00B13BC9" w:rsidRPr="0079217E">
              <w:rPr>
                <w:sz w:val="18"/>
                <w:szCs w:val="21"/>
              </w:rPr>
              <w:t>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2F944D" w14:textId="4EA5A7F1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2.863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59110A" w14:textId="65804CC8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805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EF668E" w14:textId="783AF00C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805 </w:t>
            </w:r>
          </w:p>
        </w:tc>
      </w:tr>
      <w:tr w:rsidR="00E71196" w:rsidRPr="00B612B9" w14:paraId="0B1ADCB0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74174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Urban population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6ED96" w14:textId="736743FD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2.671</w:t>
            </w:r>
            <w:r w:rsidR="00B13BC9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5634B" w14:textId="03C0661A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4.919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EF8E2" w14:textId="7EE8F49C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35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EB843" w14:textId="08DF2C14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61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7FCB16" w14:textId="067B6E2F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18.578</w:t>
            </w:r>
            <w:r w:rsidR="00B13BC9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9F08A6" w14:textId="34AB313D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75.304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1B933C" w14:textId="7E2A20A6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4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EC30DA" w14:textId="1EECF787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7 </w:t>
            </w:r>
          </w:p>
        </w:tc>
      </w:tr>
      <w:tr w:rsidR="00E71196" w:rsidRPr="00B612B9" w14:paraId="248617B0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0F5F9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Urban economy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92779" w14:textId="5088FD04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9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C3AE0" w14:textId="125B58C7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66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B8F33" w14:textId="4EA85698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75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1599D" w14:textId="76DA79BC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9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27BDD1" w14:textId="1A0ACAA6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48.875</w:t>
            </w:r>
            <w:r w:rsidR="00B13BC9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A9D657" w14:textId="3BABE8AC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23.525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90922A" w14:textId="090E5EFC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2.729</w:t>
            </w:r>
            <w:r w:rsidR="00B13BC9" w:rsidRPr="0079217E">
              <w:rPr>
                <w:sz w:val="18"/>
                <w:szCs w:val="21"/>
              </w:rPr>
              <w:t>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43FE78" w14:textId="7D21AD70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2.670 </w:t>
            </w:r>
          </w:p>
        </w:tc>
      </w:tr>
      <w:tr w:rsidR="00E71196" w:rsidRPr="00B612B9" w14:paraId="66FB88B4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78976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iscal expenditure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15B7F" w14:textId="46E42FBF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13.330</w:t>
            </w:r>
            <w:r w:rsidR="00B13BC9" w:rsidRPr="0079217E">
              <w:rPr>
                <w:sz w:val="18"/>
                <w:szCs w:val="21"/>
              </w:rPr>
              <w:t>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FD2A0" w14:textId="30E534B2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2.695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04CDF" w14:textId="3E9CBE52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1.606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1CD85" w14:textId="4EF2D823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1.463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D63E3B" w14:textId="7DB12121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1.293</w:t>
            </w:r>
            <w:r w:rsidR="00B13BC9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1E523E" w14:textId="121E4CF5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565.862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461B8B" w14:textId="17636D59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.086</w:t>
            </w:r>
            <w:r w:rsidR="00B13BC9" w:rsidRPr="0079217E">
              <w:rPr>
                <w:sz w:val="18"/>
                <w:szCs w:val="21"/>
              </w:rPr>
              <w:t>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9B89A0" w14:textId="5BAA89E2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650 </w:t>
            </w:r>
          </w:p>
        </w:tc>
      </w:tr>
      <w:tr w:rsidR="00E71196" w:rsidRPr="00B612B9" w14:paraId="103DCB1F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84977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gma-squared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73F88" w14:textId="529DFC78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591.317</w:t>
            </w:r>
            <w:r w:rsidR="00B13BC9" w:rsidRPr="0079217E">
              <w:rPr>
                <w:sz w:val="18"/>
                <w:szCs w:val="21"/>
              </w:rPr>
              <w:t>***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D346D" w14:textId="120C15EB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5590.042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1025B" w14:textId="2FA5A583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.122</w:t>
            </w:r>
            <w:r w:rsidR="00B13BC9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41ED8" w14:textId="7EED72ED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4.092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B030BE" w14:textId="3112CFE5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395.377</w:t>
            </w:r>
            <w:r w:rsidR="00B13BC9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4AAE8E" w14:textId="6103DED3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3453.467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176D00" w14:textId="3D6A7331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878</w:t>
            </w:r>
            <w:r w:rsidR="00B13BC9" w:rsidRPr="0079217E">
              <w:rPr>
                <w:sz w:val="18"/>
                <w:szCs w:val="21"/>
              </w:rPr>
              <w:t>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BD9D07" w14:textId="1037CFD4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801 </w:t>
            </w:r>
          </w:p>
        </w:tc>
      </w:tr>
      <w:tr w:rsidR="00E71196" w:rsidRPr="00B612B9" w14:paraId="63603935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612DE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mma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EA7BD" w14:textId="18115678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0</w:t>
            </w:r>
            <w:r w:rsidR="00B13BC9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5D660" w14:textId="6F749F68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63715.481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DFD1D" w14:textId="7C5E4C7C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1.000</w:t>
            </w:r>
            <w:r w:rsidR="00B13BC9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40C04" w14:textId="47B409AD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5847154.40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0DBE0F" w14:textId="0D8501B5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0</w:t>
            </w:r>
            <w:r w:rsidR="00B13BC9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411FAA" w14:textId="4058F100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78661.313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688AE8" w14:textId="5D21667D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0.735</w:t>
            </w:r>
            <w:r w:rsidR="00B13BC9" w:rsidRPr="0079217E">
              <w:rPr>
                <w:sz w:val="18"/>
                <w:szCs w:val="21"/>
              </w:rPr>
              <w:t>*</w:t>
            </w: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A5D16E" w14:textId="32F8A1F8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085 </w:t>
            </w:r>
          </w:p>
        </w:tc>
      </w:tr>
      <w:tr w:rsidR="00E71196" w:rsidRPr="00B612B9" w14:paraId="1B0150F5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F94B2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og-likelihood function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866D4" w14:textId="56469881" w:rsidR="00E71196" w:rsidRPr="00B612B9" w:rsidRDefault="0020439C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1.50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D97BB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283B4" w14:textId="7F5026FB" w:rsidR="00E71196" w:rsidRPr="00B612B9" w:rsidRDefault="00382F45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6.26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34EA8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ED6856" w14:textId="36A0C039" w:rsidR="00E71196" w:rsidRPr="00B612B9" w:rsidRDefault="00382F45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7.34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C874E5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39643C" w14:textId="6FEA3BF2" w:rsidR="00E71196" w:rsidRPr="00B612B9" w:rsidRDefault="00382F45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8.46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C73321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E71196" w:rsidRPr="00B612B9" w14:paraId="17A9E5A4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8B83EC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R test of the one-sided error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50C210" w14:textId="3AAD959D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5.468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31A4AC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87318D" w14:textId="4254DB85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3.753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84CA9B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55D9B16" w14:textId="577C4C6F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6.382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31381B9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E644ACF" w14:textId="7DB11741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04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896AE50" w14:textId="77777777" w:rsidR="00E71196" w:rsidRPr="00B612B9" w:rsidRDefault="00E71196" w:rsidP="00E71196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</w:tbl>
    <w:p w14:paraId="2A966E79" w14:textId="32ED987F" w:rsidR="00430721" w:rsidRDefault="00430721" w:rsidP="00996638">
      <w:pPr>
        <w:spacing w:line="480" w:lineRule="auto"/>
        <w:ind w:firstLine="480"/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1443"/>
        <w:gridCol w:w="1444"/>
        <w:gridCol w:w="1443"/>
        <w:gridCol w:w="1444"/>
        <w:gridCol w:w="1443"/>
        <w:gridCol w:w="1444"/>
        <w:gridCol w:w="1443"/>
        <w:gridCol w:w="1444"/>
      </w:tblGrid>
      <w:tr w:rsidR="00C90A1C" w:rsidRPr="00B612B9" w14:paraId="6400FEFE" w14:textId="77777777" w:rsidTr="00C90A1C">
        <w:trPr>
          <w:trHeight w:val="278"/>
        </w:trPr>
        <w:tc>
          <w:tcPr>
            <w:tcW w:w="2410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30EC1D84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noWrap/>
            <w:vAlign w:val="bottom"/>
          </w:tcPr>
          <w:p w14:paraId="21302EAC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14</w:t>
            </w:r>
          </w:p>
        </w:tc>
        <w:tc>
          <w:tcPr>
            <w:tcW w:w="1444" w:type="dxa"/>
            <w:shd w:val="clear" w:color="auto" w:fill="auto"/>
            <w:vAlign w:val="bottom"/>
          </w:tcPr>
          <w:p w14:paraId="507B4AB5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vAlign w:val="bottom"/>
          </w:tcPr>
          <w:p w14:paraId="6D35259F" w14:textId="2CB7C5E8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auto"/>
            <w:noWrap/>
            <w:vAlign w:val="bottom"/>
          </w:tcPr>
          <w:p w14:paraId="2AF12858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00A57AE2" w14:textId="5A00960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15</w:t>
            </w:r>
          </w:p>
        </w:tc>
        <w:tc>
          <w:tcPr>
            <w:tcW w:w="1444" w:type="dxa"/>
          </w:tcPr>
          <w:p w14:paraId="6767EB71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18C048DD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4" w:type="dxa"/>
          </w:tcPr>
          <w:p w14:paraId="23B7FA10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430721" w:rsidRPr="00B612B9" w14:paraId="56D98B2B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1543458B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0CFB538" w14:textId="1967ADF1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financial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B68095F" w14:textId="4F9BE347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labor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vAlign w:val="center"/>
          </w:tcPr>
          <w:p w14:paraId="713C6E28" w14:textId="4B85197D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financial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vAlign w:val="center"/>
          </w:tcPr>
          <w:p w14:paraId="365ADCE8" w14:textId="64689A53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labor input</w:t>
            </w:r>
          </w:p>
        </w:tc>
      </w:tr>
      <w:tr w:rsidR="00430721" w:rsidRPr="00B612B9" w14:paraId="260B6F61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CD71F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5ACAF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0E891E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F320B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FAA70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vAlign w:val="center"/>
          </w:tcPr>
          <w:p w14:paraId="1BDA4762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vAlign w:val="center"/>
          </w:tcPr>
          <w:p w14:paraId="1FF13306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vAlign w:val="center"/>
          </w:tcPr>
          <w:p w14:paraId="033F3E68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vAlign w:val="center"/>
          </w:tcPr>
          <w:p w14:paraId="2C49CB5D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</w:tr>
      <w:tr w:rsidR="009902EA" w:rsidRPr="00B612B9" w14:paraId="4F0C3F58" w14:textId="77777777" w:rsidTr="00C90A1C">
        <w:trPr>
          <w:trHeight w:val="278"/>
        </w:trPr>
        <w:tc>
          <w:tcPr>
            <w:tcW w:w="2410" w:type="dxa"/>
            <w:tcBorders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C9663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nstant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205A5" w14:textId="76D9BC89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92.838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F4ED4" w14:textId="553EFA52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92.679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FE438" w14:textId="211297F3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05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323F1" w14:textId="202F181E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271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66A819" w14:textId="017DD0A9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97.253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4B8EDD" w14:textId="0812FF21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9.869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B48E92" w14:textId="2D0A90B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955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CE7286" w14:textId="09CE3B1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1.203 </w:t>
            </w:r>
          </w:p>
        </w:tc>
      </w:tr>
      <w:tr w:rsidR="009902EA" w:rsidRPr="00B612B9" w14:paraId="2F4D067A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6E372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Urban population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04309" w14:textId="7A65BA2F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59.712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89A11" w14:textId="072C4771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59.696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B6A4C" w14:textId="28EB6584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9C393" w14:textId="0EF0D9BB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23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D08956" w14:textId="71140EEF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25.237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318528" w14:textId="7631633E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7.241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CE0BFF" w14:textId="5E2A3033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48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AF25E1" w14:textId="629F28FF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41 </w:t>
            </w:r>
          </w:p>
        </w:tc>
      </w:tr>
      <w:tr w:rsidR="009902EA" w:rsidRPr="00B612B9" w14:paraId="26F9EA03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E32B7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Urban economy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C5965" w14:textId="334F89F0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14.849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E3309" w14:textId="2B06047C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14.848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8B4B8" w14:textId="5208ADC0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01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99F28" w14:textId="0DC6439B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54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8B90BC" w14:textId="69504B66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69.717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3C2F8C" w14:textId="2F74BDF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24.109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F8F0FD" w14:textId="58817DBC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1.235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41FFAA" w14:textId="6CCB211D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1.103 </w:t>
            </w:r>
          </w:p>
        </w:tc>
      </w:tr>
      <w:tr w:rsidR="009902EA" w:rsidRPr="00B612B9" w14:paraId="31AE91C3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332FB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iscal expenditure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7A260" w14:textId="0F981273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23.388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CF287" w14:textId="745F27A2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23.378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0DA9E" w14:textId="36F4FCCC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00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FB45D" w14:textId="73B228BF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12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77533D" w14:textId="253041A8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49.505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C123F3" w14:textId="604588B5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42.204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8D047C" w14:textId="199C915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882</w:t>
            </w:r>
            <w:r w:rsidR="00480CE3" w:rsidRPr="0079217E">
              <w:rPr>
                <w:sz w:val="18"/>
                <w:szCs w:val="21"/>
              </w:rPr>
              <w:t>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F1CF68" w14:textId="3D7EA614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790 </w:t>
            </w:r>
          </w:p>
        </w:tc>
      </w:tr>
      <w:tr w:rsidR="009902EA" w:rsidRPr="00B612B9" w14:paraId="332E1A90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ABC89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gma-squared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F8D50" w14:textId="60071796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6865.182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D2315" w14:textId="6018E84E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6865.182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7C17C" w14:textId="663D4F9C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.086</w:t>
            </w:r>
            <w:r w:rsidR="00480CE3" w:rsidRPr="0079217E">
              <w:rPr>
                <w:sz w:val="18"/>
                <w:szCs w:val="21"/>
              </w:rPr>
              <w:t>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67841" w14:textId="6871FC19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4.077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603705" w14:textId="5CF953DB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5535.543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2B99C1" w14:textId="38CDA5A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5535.544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B639FB" w14:textId="60A1323D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.607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DB4D36" w14:textId="0A81E663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7.578 </w:t>
            </w:r>
          </w:p>
        </w:tc>
      </w:tr>
      <w:tr w:rsidR="009902EA" w:rsidRPr="00B612B9" w14:paraId="2964F049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DC93A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mma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D716A" w14:textId="6E496D44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0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4C3F4" w14:textId="054B29AC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82059.10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E3652" w14:textId="08BE69A1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1.000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690A1" w14:textId="19E0B626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505339.40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0723BC" w14:textId="50655BF3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0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F2ECCA" w14:textId="21DB49D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18563.39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72E735" w14:textId="49334A98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1.000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1CD6AF" w14:textId="310875F5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5.643 </w:t>
            </w:r>
          </w:p>
        </w:tc>
      </w:tr>
      <w:tr w:rsidR="009902EA" w:rsidRPr="00B612B9" w14:paraId="67D4AFB0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2EBF9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og-likelihood function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385ED" w14:textId="39F75161" w:rsidR="009902EA" w:rsidRPr="00B612B9" w:rsidRDefault="00382F45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80.15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5A01A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BD876" w14:textId="43EFD48E" w:rsidR="009902EA" w:rsidRPr="00B612B9" w:rsidRDefault="00382F45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4.70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C30F7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AF1E37" w14:textId="2424182F" w:rsidR="009902EA" w:rsidRPr="00B612B9" w:rsidRDefault="00382F45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2.</w:t>
            </w:r>
            <w:r w:rsidR="004746B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2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26FD72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D5D39C" w14:textId="7B65DDD1" w:rsidR="009902EA" w:rsidRPr="00B612B9" w:rsidRDefault="004746B2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7.69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23CF4E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9902EA" w:rsidRPr="00B612B9" w14:paraId="50140430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64D04C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R test of the one-sided error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97D9E2" w14:textId="129DBE4C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5.041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8EB0FB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286D04" w14:textId="5A972F75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9.031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EB1881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317F5D7" w14:textId="469F5E8D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3.916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93EFEF1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0C7221D" w14:textId="407DA57C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1.026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274A614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</w:tbl>
    <w:p w14:paraId="60001015" w14:textId="42ADCB79" w:rsidR="00430721" w:rsidRDefault="00430721" w:rsidP="00996638">
      <w:pPr>
        <w:spacing w:line="480" w:lineRule="auto"/>
        <w:ind w:firstLine="480"/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1443"/>
        <w:gridCol w:w="1444"/>
        <w:gridCol w:w="1443"/>
        <w:gridCol w:w="1444"/>
        <w:gridCol w:w="1443"/>
        <w:gridCol w:w="1444"/>
        <w:gridCol w:w="1443"/>
        <w:gridCol w:w="1444"/>
      </w:tblGrid>
      <w:tr w:rsidR="00C90A1C" w:rsidRPr="00B612B9" w14:paraId="03952F62" w14:textId="77777777" w:rsidTr="00C90A1C">
        <w:trPr>
          <w:trHeight w:val="278"/>
        </w:trPr>
        <w:tc>
          <w:tcPr>
            <w:tcW w:w="2410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2DD4F375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noWrap/>
            <w:vAlign w:val="bottom"/>
          </w:tcPr>
          <w:p w14:paraId="15D401EA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16</w:t>
            </w:r>
          </w:p>
        </w:tc>
        <w:tc>
          <w:tcPr>
            <w:tcW w:w="1444" w:type="dxa"/>
            <w:shd w:val="clear" w:color="auto" w:fill="auto"/>
            <w:vAlign w:val="bottom"/>
          </w:tcPr>
          <w:p w14:paraId="015A34BF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vAlign w:val="bottom"/>
          </w:tcPr>
          <w:p w14:paraId="5D8C90C4" w14:textId="41F958E4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auto"/>
            <w:noWrap/>
            <w:vAlign w:val="bottom"/>
          </w:tcPr>
          <w:p w14:paraId="749A910E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68BBCED4" w14:textId="2528A846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17</w:t>
            </w:r>
          </w:p>
        </w:tc>
        <w:tc>
          <w:tcPr>
            <w:tcW w:w="1444" w:type="dxa"/>
          </w:tcPr>
          <w:p w14:paraId="07FA87E4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313BE662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4" w:type="dxa"/>
          </w:tcPr>
          <w:p w14:paraId="62020C0D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430721" w:rsidRPr="00B612B9" w14:paraId="49894C5D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0D478238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B5B59FD" w14:textId="5DF35047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financial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A9808DD" w14:textId="2AF9E636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labor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vAlign w:val="center"/>
          </w:tcPr>
          <w:p w14:paraId="4598EAD7" w14:textId="0A4618A0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financial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vAlign w:val="center"/>
          </w:tcPr>
          <w:p w14:paraId="16760ACE" w14:textId="64EDD864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labor input</w:t>
            </w:r>
          </w:p>
        </w:tc>
      </w:tr>
      <w:tr w:rsidR="00430721" w:rsidRPr="00B612B9" w14:paraId="29744A9F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36939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87697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A523F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24175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60809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vAlign w:val="center"/>
          </w:tcPr>
          <w:p w14:paraId="174F15A4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vAlign w:val="center"/>
          </w:tcPr>
          <w:p w14:paraId="4FFDFC49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vAlign w:val="center"/>
          </w:tcPr>
          <w:p w14:paraId="5DC44FD7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vAlign w:val="center"/>
          </w:tcPr>
          <w:p w14:paraId="4F37C458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</w:tr>
      <w:tr w:rsidR="009902EA" w:rsidRPr="00B612B9" w14:paraId="7D76FFAD" w14:textId="77777777" w:rsidTr="00C90A1C">
        <w:trPr>
          <w:trHeight w:val="278"/>
        </w:trPr>
        <w:tc>
          <w:tcPr>
            <w:tcW w:w="2410" w:type="dxa"/>
            <w:tcBorders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F89C1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nstant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4A2B5" w14:textId="1CAB1F3E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154.957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2BB51" w14:textId="0030DAE3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154.957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8E9CB" w14:textId="47169A6E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04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DE2A5" w14:textId="38DEF2BF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466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CC9BDF" w14:textId="091EED73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8.501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84A23C" w14:textId="296C9D30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15.505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50CB1C" w14:textId="40748488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33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8CDFEA" w14:textId="0078C578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96 </w:t>
            </w:r>
          </w:p>
        </w:tc>
      </w:tr>
      <w:tr w:rsidR="009902EA" w:rsidRPr="00B612B9" w14:paraId="308173D3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B90CC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Urban population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ED32D" w14:textId="5E8D2C5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43.714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842DB" w14:textId="6B737EFA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43.714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9BFC7" w14:textId="1A096BA9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02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EDE33" w14:textId="5A68699A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334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BF517A" w14:textId="0BCB003D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2.600</w:t>
            </w:r>
            <w:r w:rsidR="00480CE3" w:rsidRPr="0079217E">
              <w:rPr>
                <w:sz w:val="18"/>
                <w:szCs w:val="21"/>
              </w:rPr>
              <w:t>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A584F9" w14:textId="69AC0CFC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3.058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EAFB28" w14:textId="71D4F01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98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B1F7EF" w14:textId="03ECD65B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8 </w:t>
            </w:r>
          </w:p>
        </w:tc>
      </w:tr>
      <w:tr w:rsidR="009902EA" w:rsidRPr="00B612B9" w14:paraId="7F2E6B91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543FC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Urban economy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E0EB0" w14:textId="1B1DDC84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103.871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63E65" w14:textId="6AC8C38D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103.871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474F8" w14:textId="125D923B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08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8247C" w14:textId="11E8EA05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825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4C9372" w14:textId="716968CF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8.822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C1538E" w14:textId="09AE63CF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15.941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AF51F2" w14:textId="1AC16FA8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3.744</w:t>
            </w:r>
            <w:r w:rsidR="00480CE3" w:rsidRPr="0079217E">
              <w:rPr>
                <w:sz w:val="18"/>
                <w:szCs w:val="21"/>
              </w:rPr>
              <w:t>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E75ED9" w14:textId="63B0FA08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3.137 </w:t>
            </w:r>
          </w:p>
        </w:tc>
      </w:tr>
      <w:tr w:rsidR="009902EA" w:rsidRPr="00B612B9" w14:paraId="34F26620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1977B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iscal expenditure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D22A0" w14:textId="75BC89D6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39.732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61EE7" w14:textId="4B7C52BA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39.732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C6865" w14:textId="4283A249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09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DDAC8" w14:textId="42755AA9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93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FF20AB" w14:textId="7DDD6BB0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.941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951D2F" w14:textId="01155A6D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9.786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8D5E7B" w14:textId="301C7A43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411</w:t>
            </w:r>
            <w:r w:rsidR="00480CE3" w:rsidRPr="0079217E">
              <w:rPr>
                <w:sz w:val="18"/>
                <w:szCs w:val="21"/>
              </w:rPr>
              <w:t>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6E5652" w14:textId="6DB56C85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045 </w:t>
            </w:r>
          </w:p>
        </w:tc>
      </w:tr>
      <w:tr w:rsidR="009902EA" w:rsidRPr="00B612B9" w14:paraId="655A053D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4A766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gma-squared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6E2BA" w14:textId="3E448D7D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2474.515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4B7EA" w14:textId="1D1DF966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2474.515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04448" w14:textId="27103A2F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.686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84172" w14:textId="084268B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522.177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536A3D" w14:textId="11B47395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75.367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1F6600" w14:textId="7DBE7F45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75.764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98DE8C" w14:textId="23B686AC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.698</w:t>
            </w:r>
            <w:r w:rsidR="00480CE3" w:rsidRPr="0079217E">
              <w:rPr>
                <w:sz w:val="18"/>
                <w:szCs w:val="21"/>
              </w:rPr>
              <w:t>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9E84D1" w14:textId="2DA63E8E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4.420 </w:t>
            </w:r>
          </w:p>
        </w:tc>
      </w:tr>
      <w:tr w:rsidR="009902EA" w:rsidRPr="00B612B9" w14:paraId="344CAA3C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7E1A8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mma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8C477" w14:textId="490486B8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0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612A7" w14:textId="2DF2154E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283.434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6493D" w14:textId="52D317B6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1.000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48852" w14:textId="1CA3D553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5943208.00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1E7F7E" w14:textId="3F861754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0</w:t>
            </w:r>
            <w:r w:rsidR="00480CE3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0DC61C" w14:textId="34700B7F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61240.42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7608FF" w14:textId="4690132B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 xml:space="preserve">0.000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43FCF8" w14:textId="42EC8D92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02 </w:t>
            </w:r>
          </w:p>
        </w:tc>
      </w:tr>
      <w:tr w:rsidR="009902EA" w:rsidRPr="00B612B9" w14:paraId="68D5ECA1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B8840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og-likelihood function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6F1E4" w14:textId="01DED9CC" w:rsidR="009902EA" w:rsidRPr="00B612B9" w:rsidRDefault="004746B2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83.50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A8E5E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4A47C" w14:textId="197AAD09" w:rsidR="009902EA" w:rsidRPr="00B612B9" w:rsidRDefault="004746B2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1.81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6F7F3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42E306" w14:textId="5DE0DFD5" w:rsidR="009902EA" w:rsidRPr="00B612B9" w:rsidRDefault="004746B2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11.25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0C0411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04E46D" w14:textId="1722FCAB" w:rsidR="009902EA" w:rsidRPr="00D37C1C" w:rsidRDefault="004746B2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7C1C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 w:rsidRPr="00D37C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</w:t>
            </w:r>
            <w:r w:rsidR="00DF28FD" w:rsidRPr="00D37C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25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BC2B4C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9902EA" w:rsidRPr="00B612B9" w14:paraId="5446A541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E3DD83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LR test of the one-sided error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B5E28D" w14:textId="7877841B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4.212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C10DB8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382528" w14:textId="45C74B0B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6.202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F65D28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460710B" w14:textId="05D3DF4B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0.937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2DD7E99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64E97FD" w14:textId="6EC3A432" w:rsidR="009902EA" w:rsidRPr="00D37C1C" w:rsidRDefault="00D37C1C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7C1C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1</w:t>
            </w:r>
            <w:r w:rsidRPr="00D37C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8.374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02987AD" w14:textId="77777777" w:rsidR="009902EA" w:rsidRPr="00B612B9" w:rsidRDefault="009902EA" w:rsidP="009902E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</w:tbl>
    <w:p w14:paraId="2063BE3F" w14:textId="28F1788B" w:rsidR="00430721" w:rsidRDefault="00430721" w:rsidP="00996638">
      <w:pPr>
        <w:spacing w:line="480" w:lineRule="auto"/>
        <w:ind w:firstLine="480"/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1443"/>
        <w:gridCol w:w="1444"/>
        <w:gridCol w:w="1443"/>
        <w:gridCol w:w="1444"/>
        <w:gridCol w:w="1443"/>
        <w:gridCol w:w="1444"/>
        <w:gridCol w:w="1443"/>
        <w:gridCol w:w="1444"/>
      </w:tblGrid>
      <w:tr w:rsidR="00C90A1C" w:rsidRPr="00B612B9" w14:paraId="7A26749E" w14:textId="77777777" w:rsidTr="00C90A1C">
        <w:trPr>
          <w:trHeight w:val="278"/>
        </w:trPr>
        <w:tc>
          <w:tcPr>
            <w:tcW w:w="2410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5026F901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noWrap/>
            <w:vAlign w:val="bottom"/>
          </w:tcPr>
          <w:p w14:paraId="12A1276E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18</w:t>
            </w:r>
          </w:p>
        </w:tc>
        <w:tc>
          <w:tcPr>
            <w:tcW w:w="1444" w:type="dxa"/>
            <w:shd w:val="clear" w:color="auto" w:fill="auto"/>
            <w:vAlign w:val="bottom"/>
          </w:tcPr>
          <w:p w14:paraId="4B7265C0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vAlign w:val="bottom"/>
          </w:tcPr>
          <w:p w14:paraId="022B7B0D" w14:textId="01577145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auto"/>
            <w:noWrap/>
            <w:vAlign w:val="bottom"/>
          </w:tcPr>
          <w:p w14:paraId="591C5379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2EBB3A2D" w14:textId="21383DBE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19</w:t>
            </w:r>
          </w:p>
        </w:tc>
        <w:tc>
          <w:tcPr>
            <w:tcW w:w="1444" w:type="dxa"/>
          </w:tcPr>
          <w:p w14:paraId="5FB3AC6F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0AEB013C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4" w:type="dxa"/>
          </w:tcPr>
          <w:p w14:paraId="749B0547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430721" w:rsidRPr="00B612B9" w14:paraId="0527216F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054CD1B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04D5A74" w14:textId="204D68FC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financial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293DF37" w14:textId="153EB864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labor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vAlign w:val="center"/>
          </w:tcPr>
          <w:p w14:paraId="2DE74156" w14:textId="16000AD1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financial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vAlign w:val="center"/>
          </w:tcPr>
          <w:p w14:paraId="1BC23991" w14:textId="55A68BDC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labor input</w:t>
            </w:r>
          </w:p>
        </w:tc>
      </w:tr>
      <w:tr w:rsidR="00430721" w:rsidRPr="00B612B9" w14:paraId="5A99BBC4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A43D0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486E02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12EB4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9590E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A2143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vAlign w:val="center"/>
          </w:tcPr>
          <w:p w14:paraId="419AE380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vAlign w:val="center"/>
          </w:tcPr>
          <w:p w14:paraId="6E168F5F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vAlign w:val="center"/>
          </w:tcPr>
          <w:p w14:paraId="72872299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vAlign w:val="center"/>
          </w:tcPr>
          <w:p w14:paraId="454747C9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</w:tr>
      <w:tr w:rsidR="00852715" w:rsidRPr="00B612B9" w14:paraId="7F94E767" w14:textId="77777777" w:rsidTr="00C90A1C">
        <w:trPr>
          <w:trHeight w:val="278"/>
        </w:trPr>
        <w:tc>
          <w:tcPr>
            <w:tcW w:w="2410" w:type="dxa"/>
            <w:tcBorders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52E8F" w14:textId="3F9DE411" w:rsidR="00852715" w:rsidRPr="00B612B9" w:rsidRDefault="00852715" w:rsidP="00852715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8146A" w14:textId="348ABA01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11.286</w:t>
            </w:r>
            <w:r w:rsidR="00B3102C" w:rsidRPr="0079217E">
              <w:rPr>
                <w:sz w:val="18"/>
                <w:szCs w:val="21"/>
              </w:rPr>
              <w:t>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41900" w14:textId="133433CE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3.063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FDD75" w14:textId="5BFC253A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2.695</w:t>
            </w:r>
            <w:r w:rsidR="00B3102C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F9DC9" w14:textId="180C55C7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7.244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84D80D" w14:textId="1C38E622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82.123</w:t>
            </w:r>
            <w:r w:rsidR="00B3102C" w:rsidRPr="0079217E">
              <w:rPr>
                <w:sz w:val="18"/>
                <w:szCs w:val="21"/>
              </w:rPr>
              <w:t>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612EC2" w14:textId="2EEEC8D4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2.682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4B9F9F" w14:textId="516CC414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1.868</w:t>
            </w:r>
            <w:r w:rsidR="00B3102C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3753C0" w14:textId="31227463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6.087 </w:t>
            </w:r>
          </w:p>
        </w:tc>
      </w:tr>
      <w:tr w:rsidR="00852715" w:rsidRPr="00B612B9" w14:paraId="1E129F5E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E67E3" w14:textId="77777777" w:rsidR="00852715" w:rsidRPr="00B612B9" w:rsidRDefault="00852715" w:rsidP="00852715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Urban population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4208C" w14:textId="34A71114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6.035</w:t>
            </w:r>
            <w:r w:rsidR="00B3102C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14D5C" w14:textId="0C86885D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6.945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1AC98" w14:textId="09F30483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154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72BE4" w14:textId="79E34F30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205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ABC084" w14:textId="7CB95308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31.615</w:t>
            </w:r>
            <w:r w:rsidR="00B3102C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055701" w14:textId="69F87CCC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5.008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E78D0B" w14:textId="1F75586C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13</w:t>
            </w:r>
            <w:r w:rsidR="00B3102C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1AA401" w14:textId="2C76EADE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6.207 </w:t>
            </w:r>
          </w:p>
        </w:tc>
      </w:tr>
      <w:tr w:rsidR="00852715" w:rsidRPr="00B612B9" w14:paraId="0BFDBF99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8AD4B" w14:textId="77777777" w:rsidR="00852715" w:rsidRPr="00B612B9" w:rsidRDefault="00852715" w:rsidP="00852715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Urban economy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CEF68" w14:textId="4C5D268A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13.227</w:t>
            </w:r>
            <w:r w:rsidR="00B3102C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96ED3" w14:textId="464AB96A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8.341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D9336" w14:textId="5D42BD33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4.002</w:t>
            </w:r>
            <w:r w:rsidR="00B3102C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52A26" w14:textId="43F3C265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8.444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6EE21A" w14:textId="2C9B17A5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94.848</w:t>
            </w:r>
            <w:r w:rsidR="00B3102C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E4D863" w14:textId="7900012C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5.399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4E18BF" w14:textId="07D31390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3.400</w:t>
            </w:r>
            <w:r w:rsidR="00B3102C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181580" w14:textId="1EA89E66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6.112 </w:t>
            </w:r>
          </w:p>
        </w:tc>
      </w:tr>
      <w:tr w:rsidR="00852715" w:rsidRPr="00B612B9" w14:paraId="0F0FE43C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BF9DF" w14:textId="77777777" w:rsidR="00852715" w:rsidRPr="00B612B9" w:rsidRDefault="00852715" w:rsidP="00852715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iscal expenditure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D96B7" w14:textId="4ABC0247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7.256</w:t>
            </w:r>
            <w:r w:rsidR="00B3102C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B8E86" w14:textId="31436ECD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0.581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76C52" w14:textId="2C4B37B2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.009</w:t>
            </w:r>
            <w:r w:rsidR="00B3102C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34939" w14:textId="7ABAD6DA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2.418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2CFBD5" w14:textId="0BE02971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0.541</w:t>
            </w:r>
            <w:r w:rsidR="00B3102C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C5D20D" w14:textId="334B1CF5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48.965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1814FD" w14:textId="461E9B0F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060</w:t>
            </w:r>
            <w:r w:rsidR="00B3102C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EA06B3" w14:textId="4F9A7DCB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6.075 </w:t>
            </w:r>
          </w:p>
        </w:tc>
      </w:tr>
      <w:tr w:rsidR="00852715" w:rsidRPr="00B612B9" w14:paraId="07B31F52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39827" w14:textId="77777777" w:rsidR="00852715" w:rsidRPr="00B612B9" w:rsidRDefault="00852715" w:rsidP="00852715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gma-squared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0FF83" w14:textId="6F5309BF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17.699</w:t>
            </w:r>
            <w:r w:rsidR="00B3102C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71B6E" w14:textId="790FBC0C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18.081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438CF" w14:textId="49DE935B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.162</w:t>
            </w:r>
            <w:r w:rsidR="00B3102C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41BC4" w14:textId="367DA572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2.825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49FB61" w14:textId="24A969A0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8043.715</w:t>
            </w:r>
            <w:r w:rsidR="00B3102C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3D9587" w14:textId="7361F60A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8036.446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9E14FD" w14:textId="14A5C719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.173</w:t>
            </w:r>
            <w:r w:rsidR="00B3102C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98098B" w14:textId="57973AD1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48.345 </w:t>
            </w:r>
          </w:p>
        </w:tc>
      </w:tr>
      <w:tr w:rsidR="00852715" w:rsidRPr="00B612B9" w14:paraId="17A7C484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55025" w14:textId="77777777" w:rsidR="00852715" w:rsidRPr="00B612B9" w:rsidRDefault="00852715" w:rsidP="00852715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mma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0A6F6" w14:textId="2A3606AD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0</w:t>
            </w:r>
            <w:r w:rsidR="00B3102C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1E73C" w14:textId="23DF3448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5877.81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0C7A8" w14:textId="059C2D94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1.000</w:t>
            </w:r>
            <w:r w:rsidR="00B3102C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8503A" w14:textId="479DF7E5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95651.193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AA6C88" w14:textId="2EC1D79A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0</w:t>
            </w:r>
            <w:r w:rsidR="00B3102C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125E5E" w14:textId="4360C043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3.597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BB287F" w14:textId="660F4275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1.000</w:t>
            </w:r>
            <w:r w:rsidR="00B3102C" w:rsidRPr="0079217E">
              <w:rPr>
                <w:sz w:val="18"/>
                <w:szCs w:val="21"/>
              </w:rPr>
              <w:t>***</w:t>
            </w:r>
            <w:r w:rsidRPr="00852715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0D5CA4" w14:textId="5DBCA75B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8656748.700 </w:t>
            </w:r>
          </w:p>
        </w:tc>
      </w:tr>
      <w:tr w:rsidR="00852715" w:rsidRPr="00B612B9" w14:paraId="3A82C82A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AB3A1" w14:textId="77777777" w:rsidR="00852715" w:rsidRPr="00B612B9" w:rsidRDefault="00852715" w:rsidP="00852715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og-likelihood function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9D963" w14:textId="274B6B0D" w:rsidR="00852715" w:rsidRPr="00B612B9" w:rsidRDefault="00DF28FD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03.71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5AA1F" w14:textId="77777777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C242E" w14:textId="2815C886" w:rsidR="00852715" w:rsidRPr="00B612B9" w:rsidRDefault="00DF28FD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8.17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4C60A" w14:textId="77777777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1E327E" w14:textId="51079C78" w:rsidR="00852715" w:rsidRPr="00B612B9" w:rsidRDefault="00DF28FD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82.76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83E2D8" w14:textId="77777777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A22E7D" w14:textId="7CB8ADF6" w:rsidR="00852715" w:rsidRPr="00B612B9" w:rsidRDefault="00DF28FD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9</w:t>
            </w:r>
            <w:r w:rsidR="00E130D2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.09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DE7030" w14:textId="77777777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852715" w:rsidRPr="00B612B9" w14:paraId="40FA9D38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45CE38" w14:textId="77777777" w:rsidR="00852715" w:rsidRPr="00B612B9" w:rsidRDefault="00852715" w:rsidP="00852715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R test of the one-sided error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0527CF" w14:textId="117523DC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8.639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D53EDE" w14:textId="77777777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D97822" w14:textId="12099085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8.645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E26DA4" w14:textId="77777777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C951CBF" w14:textId="4E5295F8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3.081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F7CA214" w14:textId="77777777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B62B92D" w14:textId="09BFC0D9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852715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9.979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566BA02" w14:textId="77777777" w:rsidR="00852715" w:rsidRPr="00B612B9" w:rsidRDefault="00852715" w:rsidP="00852715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</w:tbl>
    <w:p w14:paraId="52AA27EA" w14:textId="48E0B00D" w:rsidR="00430721" w:rsidRDefault="00430721" w:rsidP="00996638">
      <w:pPr>
        <w:spacing w:line="480" w:lineRule="auto"/>
        <w:ind w:firstLine="480"/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1443"/>
        <w:gridCol w:w="1444"/>
        <w:gridCol w:w="1443"/>
        <w:gridCol w:w="1444"/>
        <w:gridCol w:w="1443"/>
        <w:gridCol w:w="1444"/>
        <w:gridCol w:w="1443"/>
        <w:gridCol w:w="1444"/>
      </w:tblGrid>
      <w:tr w:rsidR="00C90A1C" w:rsidRPr="00B612B9" w14:paraId="5BE3C731" w14:textId="77777777" w:rsidTr="00C90A1C">
        <w:trPr>
          <w:trHeight w:val="278"/>
        </w:trPr>
        <w:tc>
          <w:tcPr>
            <w:tcW w:w="2410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4DA67EF7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noWrap/>
            <w:vAlign w:val="bottom"/>
          </w:tcPr>
          <w:p w14:paraId="63956464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20</w:t>
            </w:r>
          </w:p>
        </w:tc>
        <w:tc>
          <w:tcPr>
            <w:tcW w:w="1444" w:type="dxa"/>
            <w:shd w:val="clear" w:color="auto" w:fill="auto"/>
            <w:vAlign w:val="bottom"/>
          </w:tcPr>
          <w:p w14:paraId="75394C2F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shd w:val="clear" w:color="auto" w:fill="auto"/>
            <w:vAlign w:val="bottom"/>
          </w:tcPr>
          <w:p w14:paraId="0761B5DB" w14:textId="1C722F83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4" w:type="dxa"/>
            <w:shd w:val="clear" w:color="auto" w:fill="auto"/>
            <w:noWrap/>
            <w:vAlign w:val="bottom"/>
          </w:tcPr>
          <w:p w14:paraId="4A8A4A28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364BB1D4" w14:textId="61F4846E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2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21</w:t>
            </w:r>
          </w:p>
        </w:tc>
        <w:tc>
          <w:tcPr>
            <w:tcW w:w="1444" w:type="dxa"/>
          </w:tcPr>
          <w:p w14:paraId="10F1EEEE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</w:tcPr>
          <w:p w14:paraId="2C67DCEE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4" w:type="dxa"/>
          </w:tcPr>
          <w:p w14:paraId="27936058" w14:textId="77777777" w:rsidR="00C90A1C" w:rsidRPr="00B612B9" w:rsidRDefault="00C90A1C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430721" w:rsidRPr="00B612B9" w14:paraId="2025461A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4C5D779F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8C2D9EA" w14:textId="4A18FFDC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financial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62EC6F8" w14:textId="3128BB29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labor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vAlign w:val="center"/>
          </w:tcPr>
          <w:p w14:paraId="6B93CD37" w14:textId="2C281DF6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financial input</w:t>
            </w:r>
          </w:p>
        </w:tc>
        <w:tc>
          <w:tcPr>
            <w:tcW w:w="2887" w:type="dxa"/>
            <w:gridSpan w:val="2"/>
            <w:tcBorders>
              <w:bottom w:val="single" w:sz="4" w:space="0" w:color="auto"/>
            </w:tcBorders>
            <w:vAlign w:val="center"/>
          </w:tcPr>
          <w:p w14:paraId="2034AEDE" w14:textId="70157643" w:rsidR="00430721" w:rsidRPr="00B612B9" w:rsidRDefault="00D7371C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dundancy of UEI labor input</w:t>
            </w:r>
          </w:p>
        </w:tc>
      </w:tr>
      <w:tr w:rsidR="00430721" w:rsidRPr="00B612B9" w14:paraId="271F668A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F29E9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7C102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B4631D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B0CE6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ACAB0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vAlign w:val="center"/>
          </w:tcPr>
          <w:p w14:paraId="557EBAF2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vAlign w:val="center"/>
          </w:tcPr>
          <w:p w14:paraId="79D6BD29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  <w:tc>
          <w:tcPr>
            <w:tcW w:w="1443" w:type="dxa"/>
            <w:tcBorders>
              <w:bottom w:val="single" w:sz="4" w:space="0" w:color="auto"/>
            </w:tcBorders>
            <w:vAlign w:val="center"/>
          </w:tcPr>
          <w:p w14:paraId="3E23D9A3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efficient</w:t>
            </w:r>
          </w:p>
        </w:tc>
        <w:tc>
          <w:tcPr>
            <w:tcW w:w="1444" w:type="dxa"/>
            <w:tcBorders>
              <w:bottom w:val="single" w:sz="4" w:space="0" w:color="auto"/>
            </w:tcBorders>
            <w:vAlign w:val="center"/>
          </w:tcPr>
          <w:p w14:paraId="006112EB" w14:textId="77777777" w:rsidR="00430721" w:rsidRPr="00B612B9" w:rsidRDefault="00430721" w:rsidP="0043072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i/>
                <w:color w:val="000000"/>
                <w:kern w:val="0"/>
                <w:sz w:val="18"/>
                <w:szCs w:val="18"/>
              </w:rPr>
              <w:t>t</w:t>
            </w: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value</w:t>
            </w:r>
          </w:p>
        </w:tc>
      </w:tr>
      <w:tr w:rsidR="002A4C68" w:rsidRPr="00B612B9" w14:paraId="5BDD3DDA" w14:textId="77777777" w:rsidTr="00C90A1C">
        <w:trPr>
          <w:trHeight w:val="278"/>
        </w:trPr>
        <w:tc>
          <w:tcPr>
            <w:tcW w:w="2410" w:type="dxa"/>
            <w:tcBorders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D7334" w14:textId="77777777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onstant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98D85" w14:textId="5F22F3EE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76.844</w:t>
            </w:r>
            <w:r w:rsidR="00B3102C" w:rsidRPr="0079217E">
              <w:rPr>
                <w:sz w:val="18"/>
                <w:szCs w:val="21"/>
              </w:rPr>
              <w:t>***</w:t>
            </w: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71C6E" w14:textId="1C88CF11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85.702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A7E34" w14:textId="0F917C73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01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86D5B" w14:textId="0F2ABC47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555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97F514" w14:textId="28A1FE7E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40.153</w:t>
            </w:r>
            <w:r w:rsidR="00B3102C" w:rsidRPr="0079217E">
              <w:rPr>
                <w:sz w:val="18"/>
                <w:szCs w:val="21"/>
              </w:rPr>
              <w:t>***</w:t>
            </w: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A1E2DF" w14:textId="116A325D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3.528 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89605A" w14:textId="29AA8232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1.530</w:t>
            </w:r>
            <w:r w:rsidR="00B3102C" w:rsidRPr="0079217E">
              <w:rPr>
                <w:sz w:val="18"/>
                <w:szCs w:val="21"/>
              </w:rPr>
              <w:t>*</w:t>
            </w: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422048" w14:textId="603901B9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2.196 </w:t>
            </w:r>
          </w:p>
        </w:tc>
      </w:tr>
      <w:tr w:rsidR="002A4C68" w:rsidRPr="00B612B9" w14:paraId="7AEBD332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AA9EA" w14:textId="77777777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Urban population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5480E" w14:textId="0311E0C8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38.815</w:t>
            </w:r>
            <w:r w:rsidR="00B3102C" w:rsidRPr="0079217E">
              <w:rPr>
                <w:sz w:val="18"/>
                <w:szCs w:val="21"/>
              </w:rPr>
              <w:t>***</w:t>
            </w: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A16F4" w14:textId="19FAE873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8.019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F6E9F" w14:textId="213FCFB8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03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3BDD4" w14:textId="1DEAEF5B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1.235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862F6F" w14:textId="599720C1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6.299</w:t>
            </w:r>
            <w:r w:rsidR="00B3102C" w:rsidRPr="0079217E">
              <w:rPr>
                <w:sz w:val="18"/>
                <w:szCs w:val="21"/>
              </w:rPr>
              <w:t>***</w:t>
            </w: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D65864" w14:textId="1A57456C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6.488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09CE78" w14:textId="58E4398B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81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4298C7" w14:textId="46BA688D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0.079 </w:t>
            </w:r>
          </w:p>
        </w:tc>
      </w:tr>
      <w:tr w:rsidR="002A4C68" w:rsidRPr="00B612B9" w14:paraId="57CE6F43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21B40" w14:textId="77777777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Urban economy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C4A48" w14:textId="5BA4A5C6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54.929</w:t>
            </w:r>
            <w:r w:rsidR="00B3102C" w:rsidRPr="0079217E">
              <w:rPr>
                <w:sz w:val="18"/>
                <w:szCs w:val="21"/>
              </w:rPr>
              <w:t>***</w:t>
            </w: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A7271" w14:textId="3BB365F8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36.064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51B10" w14:textId="13675B73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C0FA1" w14:textId="5804BB6B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34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904CA8" w14:textId="6572D5E4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92.521</w:t>
            </w:r>
            <w:r w:rsidR="00B3102C" w:rsidRPr="0079217E">
              <w:rPr>
                <w:sz w:val="18"/>
                <w:szCs w:val="21"/>
              </w:rPr>
              <w:t>***</w:t>
            </w: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D9B992" w14:textId="20079EEF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8.31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B10F80" w14:textId="043ACEA0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3.682</w:t>
            </w:r>
            <w:r w:rsidR="00B3102C" w:rsidRPr="0079217E">
              <w:rPr>
                <w:sz w:val="18"/>
                <w:szCs w:val="21"/>
              </w:rPr>
              <w:t>**</w:t>
            </w: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AC65EA" w14:textId="761B2FD7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-2.447 </w:t>
            </w:r>
          </w:p>
        </w:tc>
      </w:tr>
      <w:tr w:rsidR="002A4C68" w:rsidRPr="00B612B9" w14:paraId="7816BD13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F5274" w14:textId="77777777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iscal expenditure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B0250" w14:textId="19C3CCA2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0.785</w:t>
            </w:r>
            <w:r w:rsidR="00B3102C" w:rsidRPr="0079217E">
              <w:rPr>
                <w:sz w:val="18"/>
                <w:szCs w:val="21"/>
              </w:rPr>
              <w:t>***</w:t>
            </w: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46631" w14:textId="4F78F8E0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51.993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1494E" w14:textId="1A8DB62D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02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61792" w14:textId="15F7EB16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07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22F488" w14:textId="1FFED562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4.317</w:t>
            </w:r>
            <w:r w:rsidR="00B3102C" w:rsidRPr="0079217E">
              <w:rPr>
                <w:sz w:val="18"/>
                <w:szCs w:val="21"/>
              </w:rPr>
              <w:t>***</w:t>
            </w: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0C03F7" w14:textId="3D17FB3B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61.045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00C643" w14:textId="637CD954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4.767</w:t>
            </w:r>
            <w:r w:rsidR="00B3102C" w:rsidRPr="0079217E">
              <w:rPr>
                <w:sz w:val="18"/>
                <w:szCs w:val="21"/>
              </w:rPr>
              <w:t>**</w:t>
            </w: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C2E6A2" w14:textId="5BE5E88B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614 </w:t>
            </w:r>
          </w:p>
        </w:tc>
      </w:tr>
      <w:tr w:rsidR="002A4C68" w:rsidRPr="00B612B9" w14:paraId="59A45524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07525" w14:textId="77777777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gma-squared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ACE01" w14:textId="35C927B4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168.133</w:t>
            </w:r>
            <w:r w:rsidR="00B3102C" w:rsidRPr="0079217E">
              <w:rPr>
                <w:sz w:val="18"/>
                <w:szCs w:val="21"/>
              </w:rPr>
              <w:t>***</w:t>
            </w: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DD3BB" w14:textId="781C6108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9168.252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07ED4" w14:textId="486E7265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6.974</w:t>
            </w:r>
            <w:r w:rsidR="00B3102C" w:rsidRPr="0079217E">
              <w:rPr>
                <w:sz w:val="18"/>
                <w:szCs w:val="21"/>
              </w:rPr>
              <w:t>***</w:t>
            </w: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E7950" w14:textId="23117534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8.861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C0B3EC" w14:textId="7EFDF611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7772.818</w:t>
            </w:r>
            <w:r w:rsidR="00B3102C" w:rsidRPr="0079217E">
              <w:rPr>
                <w:sz w:val="18"/>
                <w:szCs w:val="21"/>
              </w:rPr>
              <w:t>***</w:t>
            </w: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C357F9" w14:textId="689D0AC3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7983.422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12D361" w14:textId="3814BD7C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9.682</w:t>
            </w:r>
            <w:r w:rsidR="00B3102C" w:rsidRPr="0079217E">
              <w:rPr>
                <w:sz w:val="18"/>
                <w:szCs w:val="21"/>
              </w:rPr>
              <w:t>***</w:t>
            </w: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442DF8" w14:textId="2821F9DC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6.278 </w:t>
            </w:r>
          </w:p>
        </w:tc>
      </w:tr>
      <w:tr w:rsidR="002A4C68" w:rsidRPr="00B612B9" w14:paraId="0E4F008A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31BF3" w14:textId="77777777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mma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3F2E6" w14:textId="209FA5EF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0</w:t>
            </w:r>
            <w:r w:rsidR="00B3102C" w:rsidRPr="0079217E">
              <w:rPr>
                <w:sz w:val="18"/>
                <w:szCs w:val="21"/>
              </w:rPr>
              <w:t>***</w:t>
            </w: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A2F2D" w14:textId="346E9024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51468.57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0D872" w14:textId="5BD74D7A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1.000</w:t>
            </w:r>
            <w:r w:rsidR="00B3102C" w:rsidRPr="0079217E">
              <w:rPr>
                <w:sz w:val="18"/>
                <w:szCs w:val="21"/>
              </w:rPr>
              <w:t>***</w:t>
            </w:r>
            <w:r w:rsidRPr="002A4C68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C5411" w14:textId="433C6D9A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9899729.00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221B65" w14:textId="30C2295A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.000</w:t>
            </w:r>
            <w:r w:rsidR="00B3102C" w:rsidRPr="0079217E">
              <w:rPr>
                <w:sz w:val="18"/>
                <w:szCs w:val="21"/>
              </w:rPr>
              <w:t>***</w:t>
            </w: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81B80D" w14:textId="1C05BC99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523513.200 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7E93B4" w14:textId="5103FBCA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1.000</w:t>
            </w:r>
            <w:r w:rsidR="00B3102C" w:rsidRPr="0079217E">
              <w:rPr>
                <w:sz w:val="18"/>
                <w:szCs w:val="21"/>
              </w:rPr>
              <w:t>***</w:t>
            </w:r>
            <w:r w:rsidRPr="002A4C68"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 xml:space="preserve"> 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F53715" w14:textId="60914C15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15889.600 </w:t>
            </w:r>
          </w:p>
        </w:tc>
      </w:tr>
      <w:tr w:rsidR="002A4C68" w:rsidRPr="00B612B9" w14:paraId="6362F1FB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474CB" w14:textId="77777777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Log-likelihood function</w:t>
            </w: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14E3C" w14:textId="2382A18F" w:rsidR="002A4C68" w:rsidRPr="00B612B9" w:rsidRDefault="00E130D2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72.78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3405E" w14:textId="77777777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937A1" w14:textId="2BA7F603" w:rsidR="002A4C68" w:rsidRPr="00B612B9" w:rsidRDefault="00E130D2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1.71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80177" w14:textId="77777777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3D144F" w14:textId="46D1359B" w:rsidR="002A4C68" w:rsidRPr="00B612B9" w:rsidRDefault="00E130D2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64.40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4111FD" w14:textId="77777777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5BD0FA" w14:textId="36F28D23" w:rsidR="002A4C68" w:rsidRPr="00B612B9" w:rsidRDefault="00E130D2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18"/>
                <w:szCs w:val="18"/>
              </w:rPr>
              <w:t>-</w:t>
            </w: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57.155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6CFE42" w14:textId="77777777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  <w:tr w:rsidR="002A4C68" w:rsidRPr="00B612B9" w14:paraId="415056D8" w14:textId="77777777" w:rsidTr="00C90A1C">
        <w:trPr>
          <w:trHeight w:val="278"/>
        </w:trPr>
        <w:tc>
          <w:tcPr>
            <w:tcW w:w="2410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EA1960" w14:textId="77777777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B612B9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R test of the one-sided error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DC66FE" w14:textId="6809D036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4.736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68066E" w14:textId="77777777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CB4981" w14:textId="2C2762AE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9.223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CFC5C2" w14:textId="77777777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DE2A9F8" w14:textId="679FB592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4.397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B9F9119" w14:textId="77777777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38E2541" w14:textId="6F09716D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2A4C68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6.108 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F37F8CB" w14:textId="77777777" w:rsidR="002A4C68" w:rsidRPr="00B612B9" w:rsidRDefault="002A4C68" w:rsidP="002A4C68">
            <w:pPr>
              <w:widowControl/>
              <w:spacing w:line="240" w:lineRule="auto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</w:p>
        </w:tc>
      </w:tr>
    </w:tbl>
    <w:p w14:paraId="307B914E" w14:textId="77777777" w:rsidR="0079217E" w:rsidRPr="0079217E" w:rsidRDefault="0079217E" w:rsidP="0079217E">
      <w:pPr>
        <w:spacing w:line="480" w:lineRule="auto"/>
        <w:ind w:firstLineChars="0" w:firstLine="0"/>
        <w:rPr>
          <w:sz w:val="18"/>
          <w:szCs w:val="21"/>
        </w:rPr>
      </w:pPr>
      <w:r w:rsidRPr="0079217E">
        <w:rPr>
          <w:sz w:val="18"/>
          <w:szCs w:val="21"/>
        </w:rPr>
        <w:t>Note: ***, **, * indicate passing the 1%, 5%, 10% significance tests respectively.</w:t>
      </w:r>
    </w:p>
    <w:p w14:paraId="0C2FFAF3" w14:textId="74B36888" w:rsidR="009944D7" w:rsidRPr="000B41C9" w:rsidRDefault="009944D7" w:rsidP="00675F23">
      <w:pPr>
        <w:pStyle w:val="1"/>
        <w:spacing w:before="163" w:after="163"/>
        <w:jc w:val="center"/>
      </w:pPr>
      <w:r w:rsidRPr="000B41C9">
        <w:t xml:space="preserve">Table </w:t>
      </w:r>
      <w:r w:rsidR="00341C5B">
        <w:t>S.4</w:t>
      </w:r>
      <w:r w:rsidRPr="000B41C9">
        <w:t xml:space="preserve"> Results of SFA regression analysis of environmental variables </w:t>
      </w:r>
      <w:r w:rsidRPr="000B41C9">
        <w:rPr>
          <w:rFonts w:hint="eastAsia"/>
        </w:rPr>
        <w:t>in</w:t>
      </w:r>
      <w:r w:rsidRPr="000B41C9">
        <w:t xml:space="preserve"> 2021</w:t>
      </w:r>
    </w:p>
    <w:tbl>
      <w:tblPr>
        <w:tblW w:w="13755" w:type="dxa"/>
        <w:tblInd w:w="-5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07"/>
        <w:gridCol w:w="2587"/>
        <w:gridCol w:w="2587"/>
        <w:gridCol w:w="2587"/>
        <w:gridCol w:w="2587"/>
      </w:tblGrid>
      <w:tr w:rsidR="006E47E6" w:rsidRPr="006E47E6" w14:paraId="136C663E" w14:textId="77777777" w:rsidTr="00663C0C">
        <w:trPr>
          <w:trHeight w:val="278"/>
        </w:trPr>
        <w:tc>
          <w:tcPr>
            <w:tcW w:w="3407" w:type="dxa"/>
            <w:tcBorders>
              <w:bottom w:val="nil"/>
            </w:tcBorders>
            <w:shd w:val="clear" w:color="auto" w:fill="auto"/>
            <w:noWrap/>
            <w:vAlign w:val="bottom"/>
          </w:tcPr>
          <w:p w14:paraId="27BAF719" w14:textId="77777777" w:rsidR="006E47E6" w:rsidRPr="006E47E6" w:rsidRDefault="006E47E6" w:rsidP="006E47E6">
            <w:pPr>
              <w:widowControl/>
              <w:snapToGrid w:val="0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5174" w:type="dxa"/>
            <w:gridSpan w:val="2"/>
            <w:shd w:val="clear" w:color="auto" w:fill="auto"/>
            <w:noWrap/>
            <w:vAlign w:val="bottom"/>
          </w:tcPr>
          <w:p w14:paraId="5CF8B5F3" w14:textId="77777777" w:rsidR="006E47E6" w:rsidRPr="006E47E6" w:rsidRDefault="006E47E6" w:rsidP="006E47E6">
            <w:pPr>
              <w:widowControl/>
              <w:snapToGrid w:val="0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Redundancy of financial input</w:t>
            </w:r>
          </w:p>
        </w:tc>
        <w:tc>
          <w:tcPr>
            <w:tcW w:w="5174" w:type="dxa"/>
            <w:gridSpan w:val="2"/>
            <w:shd w:val="clear" w:color="auto" w:fill="auto"/>
            <w:vAlign w:val="bottom"/>
          </w:tcPr>
          <w:p w14:paraId="678FD1B1" w14:textId="4C6914B3" w:rsidR="006E47E6" w:rsidRPr="006E47E6" w:rsidRDefault="006E47E6" w:rsidP="006E47E6">
            <w:pPr>
              <w:widowControl/>
              <w:snapToGrid w:val="0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21"/>
                <w:szCs w:val="21"/>
                <w:highlight w:val="yellow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Redundancy of labour input</w:t>
            </w:r>
          </w:p>
        </w:tc>
      </w:tr>
      <w:tr w:rsidR="009944D7" w:rsidRPr="006E47E6" w14:paraId="63EF4481" w14:textId="77777777" w:rsidTr="006E47E6">
        <w:trPr>
          <w:trHeight w:val="278"/>
        </w:trPr>
        <w:tc>
          <w:tcPr>
            <w:tcW w:w="340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B246D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258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14384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Coefficient</w:t>
            </w:r>
          </w:p>
        </w:tc>
        <w:tc>
          <w:tcPr>
            <w:tcW w:w="258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7D13A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i/>
                <w:color w:val="000000"/>
                <w:kern w:val="0"/>
                <w:sz w:val="21"/>
                <w:szCs w:val="21"/>
              </w:rPr>
              <w:t>t</w:t>
            </w: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-value</w:t>
            </w:r>
          </w:p>
        </w:tc>
        <w:tc>
          <w:tcPr>
            <w:tcW w:w="258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299B4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Coefficient</w:t>
            </w:r>
          </w:p>
        </w:tc>
        <w:tc>
          <w:tcPr>
            <w:tcW w:w="258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F5CFE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i/>
                <w:color w:val="000000"/>
                <w:kern w:val="0"/>
                <w:sz w:val="21"/>
                <w:szCs w:val="21"/>
              </w:rPr>
              <w:t>t</w:t>
            </w: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-value</w:t>
            </w:r>
          </w:p>
        </w:tc>
      </w:tr>
      <w:tr w:rsidR="009944D7" w:rsidRPr="006E47E6" w14:paraId="47C73D43" w14:textId="77777777" w:rsidTr="006E47E6">
        <w:trPr>
          <w:trHeight w:val="278"/>
        </w:trPr>
        <w:tc>
          <w:tcPr>
            <w:tcW w:w="3407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D23E699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Constant</w:t>
            </w:r>
          </w:p>
        </w:tc>
        <w:tc>
          <w:tcPr>
            <w:tcW w:w="258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5525E57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-40.153**</w:t>
            </w:r>
          </w:p>
        </w:tc>
        <w:tc>
          <w:tcPr>
            <w:tcW w:w="258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3F9F2AB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-3.528</w:t>
            </w:r>
          </w:p>
        </w:tc>
        <w:tc>
          <w:tcPr>
            <w:tcW w:w="258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6DF5366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-1.530*</w:t>
            </w:r>
          </w:p>
        </w:tc>
        <w:tc>
          <w:tcPr>
            <w:tcW w:w="258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08F629E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-2.196</w:t>
            </w:r>
          </w:p>
        </w:tc>
      </w:tr>
      <w:tr w:rsidR="009944D7" w:rsidRPr="006E47E6" w14:paraId="72AED3E0" w14:textId="77777777" w:rsidTr="006E47E6">
        <w:trPr>
          <w:trHeight w:val="278"/>
        </w:trPr>
        <w:tc>
          <w:tcPr>
            <w:tcW w:w="340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186028A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Urban population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1C41BF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76.299***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131F84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6.488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ACF0B6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-0.081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9B1CDA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-0.079</w:t>
            </w:r>
          </w:p>
        </w:tc>
      </w:tr>
      <w:tr w:rsidR="009944D7" w:rsidRPr="006E47E6" w14:paraId="0BB88152" w14:textId="77777777" w:rsidTr="006E47E6">
        <w:trPr>
          <w:trHeight w:val="278"/>
        </w:trPr>
        <w:tc>
          <w:tcPr>
            <w:tcW w:w="340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8031BCE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Urban economy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4E892C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-92.521***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F146EE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-8.310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3B1286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-3.682**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424E08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-2.447</w:t>
            </w:r>
          </w:p>
        </w:tc>
      </w:tr>
      <w:tr w:rsidR="009944D7" w:rsidRPr="006E47E6" w14:paraId="60758CDC" w14:textId="77777777" w:rsidTr="006E47E6">
        <w:trPr>
          <w:trHeight w:val="278"/>
        </w:trPr>
        <w:tc>
          <w:tcPr>
            <w:tcW w:w="340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045E4C1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Fiscal expenditure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65A245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44.317***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0F08F5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61.045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D77B52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4.767**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A2A3E0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2.614</w:t>
            </w:r>
          </w:p>
        </w:tc>
      </w:tr>
      <w:tr w:rsidR="009944D7" w:rsidRPr="006E47E6" w14:paraId="3F95A399" w14:textId="77777777" w:rsidTr="006E47E6">
        <w:trPr>
          <w:trHeight w:val="278"/>
        </w:trPr>
        <w:tc>
          <w:tcPr>
            <w:tcW w:w="340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8A9AE83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Sigma-squared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98A238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7772.818***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9414E3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7983.422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F21A6F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9.682 ***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ED0997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6.278</w:t>
            </w:r>
          </w:p>
        </w:tc>
      </w:tr>
      <w:tr w:rsidR="009944D7" w:rsidRPr="006E47E6" w14:paraId="3147E6B5" w14:textId="77777777" w:rsidTr="006E47E6">
        <w:trPr>
          <w:trHeight w:val="278"/>
        </w:trPr>
        <w:tc>
          <w:tcPr>
            <w:tcW w:w="340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AB1F1D5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Gamma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975CA2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.000***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C98E0B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523513.200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5AF1A6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.000***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F522E1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15889.600</w:t>
            </w:r>
          </w:p>
        </w:tc>
      </w:tr>
      <w:tr w:rsidR="009944D7" w:rsidRPr="006E47E6" w14:paraId="7EE07FA8" w14:textId="77777777" w:rsidTr="006E47E6">
        <w:trPr>
          <w:trHeight w:val="278"/>
        </w:trPr>
        <w:tc>
          <w:tcPr>
            <w:tcW w:w="3407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E6A86D8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Log-likelihood function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C3E52F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-171.605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3C1850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7D7F8B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-57.155</w:t>
            </w:r>
          </w:p>
        </w:tc>
        <w:tc>
          <w:tcPr>
            <w:tcW w:w="25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92C01B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</w:p>
        </w:tc>
      </w:tr>
      <w:tr w:rsidR="009944D7" w:rsidRPr="006E47E6" w14:paraId="32205E84" w14:textId="77777777" w:rsidTr="006E47E6">
        <w:trPr>
          <w:trHeight w:val="278"/>
        </w:trPr>
        <w:tc>
          <w:tcPr>
            <w:tcW w:w="3407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58E448C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lef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LR test of the one-sided error</w:t>
            </w:r>
          </w:p>
        </w:tc>
        <w:tc>
          <w:tcPr>
            <w:tcW w:w="258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DE873B8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4.397</w:t>
            </w:r>
          </w:p>
        </w:tc>
        <w:tc>
          <w:tcPr>
            <w:tcW w:w="258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9AC30EA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</w:p>
        </w:tc>
        <w:tc>
          <w:tcPr>
            <w:tcW w:w="258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DDD3707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6E47E6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6.108</w:t>
            </w:r>
          </w:p>
        </w:tc>
        <w:tc>
          <w:tcPr>
            <w:tcW w:w="258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A950653" w14:textId="77777777" w:rsidR="009944D7" w:rsidRPr="006E47E6" w:rsidRDefault="009944D7" w:rsidP="006E47E6">
            <w:pPr>
              <w:widowControl/>
              <w:snapToGrid w:val="0"/>
              <w:ind w:firstLineChars="0" w:firstLine="0"/>
              <w:jc w:val="right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</w:p>
        </w:tc>
      </w:tr>
    </w:tbl>
    <w:p w14:paraId="1ED6C8EB" w14:textId="77777777" w:rsidR="009944D7" w:rsidRPr="000B41C9" w:rsidRDefault="009944D7" w:rsidP="009944D7">
      <w:pPr>
        <w:snapToGrid w:val="0"/>
        <w:spacing w:line="480" w:lineRule="auto"/>
        <w:ind w:firstLineChars="0" w:firstLine="0"/>
        <w:rPr>
          <w:sz w:val="21"/>
          <w:szCs w:val="21"/>
        </w:rPr>
      </w:pPr>
      <w:r w:rsidRPr="000B41C9">
        <w:rPr>
          <w:sz w:val="21"/>
          <w:szCs w:val="21"/>
        </w:rPr>
        <w:t>Note: ***, **, * indicate passing the 1%, 5%, 10% significance tests respectively.</w:t>
      </w:r>
    </w:p>
    <w:p w14:paraId="62D7CF13" w14:textId="77777777" w:rsidR="009944D7" w:rsidRPr="009944D7" w:rsidRDefault="009944D7" w:rsidP="00996638">
      <w:pPr>
        <w:spacing w:line="480" w:lineRule="auto"/>
        <w:ind w:firstLine="480"/>
      </w:pPr>
    </w:p>
    <w:p w14:paraId="2CCD11DD" w14:textId="19BF831D" w:rsidR="00AC7D69" w:rsidRPr="00FF13E5" w:rsidRDefault="00610D65" w:rsidP="00675F23">
      <w:pPr>
        <w:pStyle w:val="1"/>
        <w:spacing w:before="163" w:after="163"/>
        <w:jc w:val="center"/>
      </w:pPr>
      <w:r>
        <w:t xml:space="preserve">Table </w:t>
      </w:r>
      <w:r w:rsidR="00341C5B">
        <w:t>S.5</w:t>
      </w:r>
      <w:r w:rsidR="00AC7D69" w:rsidRPr="00FF13E5">
        <w:t xml:space="preserve"> Th</w:t>
      </w:r>
      <w:r w:rsidR="00A3206D">
        <w:t>ird</w:t>
      </w:r>
      <w:r w:rsidR="00105395">
        <w:t>-stage DEA r</w:t>
      </w:r>
      <w:r w:rsidR="00AC7D69" w:rsidRPr="00FF13E5">
        <w:t>esults</w:t>
      </w:r>
    </w:p>
    <w:tbl>
      <w:tblPr>
        <w:tblW w:w="14034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156"/>
        <w:gridCol w:w="621"/>
        <w:gridCol w:w="621"/>
        <w:gridCol w:w="621"/>
        <w:gridCol w:w="776"/>
        <w:gridCol w:w="621"/>
        <w:gridCol w:w="621"/>
        <w:gridCol w:w="621"/>
        <w:gridCol w:w="776"/>
        <w:gridCol w:w="621"/>
        <w:gridCol w:w="621"/>
        <w:gridCol w:w="621"/>
        <w:gridCol w:w="776"/>
        <w:gridCol w:w="621"/>
        <w:gridCol w:w="621"/>
        <w:gridCol w:w="621"/>
        <w:gridCol w:w="776"/>
        <w:gridCol w:w="621"/>
        <w:gridCol w:w="621"/>
        <w:gridCol w:w="621"/>
        <w:gridCol w:w="776"/>
      </w:tblGrid>
      <w:tr w:rsidR="0059041C" w:rsidRPr="0059041C" w14:paraId="0FB1F0E5" w14:textId="7A3DEBD0" w:rsidTr="0042375D">
        <w:trPr>
          <w:trHeight w:val="278"/>
        </w:trPr>
        <w:tc>
          <w:tcPr>
            <w:tcW w:w="111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339E7E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4" w:type="dxa"/>
            <w:shd w:val="clear" w:color="auto" w:fill="auto"/>
            <w:noWrap/>
            <w:vAlign w:val="center"/>
            <w:hideMark/>
          </w:tcPr>
          <w:p w14:paraId="7F82FF9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4</w:t>
            </w:r>
          </w:p>
        </w:tc>
        <w:tc>
          <w:tcPr>
            <w:tcW w:w="604" w:type="dxa"/>
            <w:shd w:val="clear" w:color="auto" w:fill="auto"/>
            <w:noWrap/>
            <w:vAlign w:val="center"/>
            <w:hideMark/>
          </w:tcPr>
          <w:p w14:paraId="5F93CF7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4" w:type="dxa"/>
            <w:shd w:val="clear" w:color="auto" w:fill="auto"/>
            <w:noWrap/>
            <w:vAlign w:val="center"/>
            <w:hideMark/>
          </w:tcPr>
          <w:p w14:paraId="448B0E6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53" w:type="dxa"/>
            <w:shd w:val="clear" w:color="auto" w:fill="auto"/>
            <w:noWrap/>
            <w:vAlign w:val="center"/>
            <w:hideMark/>
          </w:tcPr>
          <w:p w14:paraId="25B551A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380A364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5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AD12DF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5DE27D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54" w:type="dxa"/>
            <w:shd w:val="clear" w:color="auto" w:fill="auto"/>
            <w:noWrap/>
            <w:vAlign w:val="center"/>
            <w:hideMark/>
          </w:tcPr>
          <w:p w14:paraId="76AB305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06AF75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6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429E936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8899A0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54" w:type="dxa"/>
            <w:shd w:val="clear" w:color="auto" w:fill="auto"/>
            <w:noWrap/>
            <w:vAlign w:val="center"/>
            <w:hideMark/>
          </w:tcPr>
          <w:p w14:paraId="31E5EC0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C9DD12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7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D6E30A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74DE5F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54" w:type="dxa"/>
            <w:shd w:val="clear" w:color="auto" w:fill="auto"/>
            <w:noWrap/>
            <w:vAlign w:val="center"/>
            <w:hideMark/>
          </w:tcPr>
          <w:p w14:paraId="027CFAE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vAlign w:val="center"/>
          </w:tcPr>
          <w:p w14:paraId="66656B8C" w14:textId="363D049D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8</w:t>
            </w:r>
          </w:p>
        </w:tc>
        <w:tc>
          <w:tcPr>
            <w:tcW w:w="605" w:type="dxa"/>
            <w:vAlign w:val="center"/>
          </w:tcPr>
          <w:p w14:paraId="5BDBD9C3" w14:textId="5DE6D09A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vAlign w:val="center"/>
          </w:tcPr>
          <w:p w14:paraId="1C3DEA01" w14:textId="7ADD8E6A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830" w:type="dxa"/>
            <w:vAlign w:val="center"/>
          </w:tcPr>
          <w:p w14:paraId="0E46EBE1" w14:textId="20AD7CFC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  <w:tr w:rsidR="0059041C" w:rsidRPr="0059041C" w14:paraId="653D0453" w14:textId="0DD6FCFC" w:rsidTr="0042375D">
        <w:trPr>
          <w:trHeight w:val="285"/>
        </w:trPr>
        <w:tc>
          <w:tcPr>
            <w:tcW w:w="111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3428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Province</w:t>
            </w:r>
          </w:p>
        </w:tc>
        <w:tc>
          <w:tcPr>
            <w:tcW w:w="60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CC34D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5243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ACCE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2ECD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3EB5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915A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1148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CEC2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CC36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200F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BF1C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818D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EDCD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BA01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B966B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6C0B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430A6849" w14:textId="3AA0886B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014F8A32" w14:textId="3B9E458A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63755330" w14:textId="41DEA2B6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830" w:type="dxa"/>
            <w:tcBorders>
              <w:bottom w:val="single" w:sz="4" w:space="0" w:color="auto"/>
            </w:tcBorders>
            <w:vAlign w:val="center"/>
          </w:tcPr>
          <w:p w14:paraId="27054D07" w14:textId="15150952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</w:tr>
      <w:tr w:rsidR="0059041C" w:rsidRPr="0059041C" w14:paraId="135F8972" w14:textId="1779C599" w:rsidTr="0042375D">
        <w:trPr>
          <w:trHeight w:val="285"/>
        </w:trPr>
        <w:tc>
          <w:tcPr>
            <w:tcW w:w="111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0DBD30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king</w:t>
            </w:r>
          </w:p>
        </w:tc>
        <w:tc>
          <w:tcPr>
            <w:tcW w:w="60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C3C469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1</w:t>
            </w:r>
          </w:p>
        </w:tc>
        <w:tc>
          <w:tcPr>
            <w:tcW w:w="60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F6D7AA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4</w:t>
            </w:r>
          </w:p>
        </w:tc>
        <w:tc>
          <w:tcPr>
            <w:tcW w:w="60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6074A6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3</w:t>
            </w:r>
          </w:p>
        </w:tc>
        <w:tc>
          <w:tcPr>
            <w:tcW w:w="75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0BE6DC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486E1C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6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5918CC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9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BD197B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</w:t>
            </w:r>
          </w:p>
        </w:tc>
        <w:tc>
          <w:tcPr>
            <w:tcW w:w="75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2B5110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75B2E6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3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011199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B0F715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8</w:t>
            </w:r>
          </w:p>
        </w:tc>
        <w:tc>
          <w:tcPr>
            <w:tcW w:w="75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A7C45B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C8B43F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2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5BC17D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9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BEAEE7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1</w:t>
            </w:r>
          </w:p>
        </w:tc>
        <w:tc>
          <w:tcPr>
            <w:tcW w:w="75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ECB2BE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7EE9E8CC" w14:textId="6313432A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5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6E94D0A5" w14:textId="75047AD2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6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5E153191" w14:textId="47E8BEF4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8</w:t>
            </w:r>
          </w:p>
        </w:tc>
        <w:tc>
          <w:tcPr>
            <w:tcW w:w="830" w:type="dxa"/>
            <w:tcBorders>
              <w:bottom w:val="nil"/>
            </w:tcBorders>
            <w:vAlign w:val="center"/>
          </w:tcPr>
          <w:p w14:paraId="6E1B699B" w14:textId="46F26970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59041C" w:rsidRPr="0059041C" w14:paraId="63212E5A" w14:textId="1517EB67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28960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anji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11876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78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845EF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3C472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3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82950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9D3DE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5BF45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B9CDB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1638C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8D0CD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31CF0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DFE0E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C337C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3FF34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6411A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05217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E25D4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B833DDB" w14:textId="5CC3BC83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4E8D8D1" w14:textId="5C23CAB9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3D2B71A" w14:textId="642512F1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9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5C70682" w14:textId="7D548B6D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59041C" w:rsidRPr="0059041C" w14:paraId="0E16CE77" w14:textId="30BC88B7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FC306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be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DA977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6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F2AB1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99936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6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B8A34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5D5C0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A01B9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5009D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9537B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88634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5603F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E3252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1402E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C066A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2F15D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65DF0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28F39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6B062BD" w14:textId="2F75D9AC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7C8EB10" w14:textId="572C65BD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1EEAF23" w14:textId="5D47DDB9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5CC1A1E3" w14:textId="2911E8C9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59041C" w:rsidRPr="0059041C" w14:paraId="0586DF3F" w14:textId="5E2BC15E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FB6B7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x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55C17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EADB6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EFBF9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96783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8DFCB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25D20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F80C1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F3F61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34AB3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9A500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FCE29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8E016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D926A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ADE60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5FA92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E9705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902B978" w14:textId="2F1C340C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8921B37" w14:textId="68057FB5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82AF906" w14:textId="36012A4E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23A05889" w14:textId="65C0CD39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59041C" w:rsidRPr="0059041C" w14:paraId="4503A856" w14:textId="31752A43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2F251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nner Mongolia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AFB05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8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0CB52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8F425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8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F09F8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25DAE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0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4BEBB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9DD75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5B102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868EA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1AFC7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539D9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D0C30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D7C1D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8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33E8B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7464C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4A7F5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BE0CED8" w14:textId="308DEA36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A6C16B4" w14:textId="4F5EDFAD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FAFAFF7" w14:textId="05B7C352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6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61FE4F86" w14:textId="75CCE199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59041C" w:rsidRPr="0059041C" w14:paraId="6D1B2445" w14:textId="02CC696E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5DB78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iaoni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564E1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FED45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24335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D188F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810E6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11691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FA81A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4C069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A651B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9A629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C493F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6D608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1C967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C576B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687E1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B9D48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F584FB8" w14:textId="4FF7AF5B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9F75507" w14:textId="6C0F0ACD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085F23E" w14:textId="181E4506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DAB0260" w14:textId="5C4AB60B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59041C" w:rsidRPr="0059041C" w14:paraId="3C1DA048" w14:textId="3DBD9277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4B541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li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E6CFD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C0A69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8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C3413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8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AA102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3AB05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8AC87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39BAD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5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C2F30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F20A3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7FB6E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998A1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53BF6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E339A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275DC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44CE1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A42B4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71E4E63" w14:textId="3936AD0C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7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0B20AFA" w14:textId="0199722A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95BD895" w14:textId="76BD6FB3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6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390BC13" w14:textId="5C7319F1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59041C" w:rsidRPr="0059041C" w14:paraId="53F51F16" w14:textId="5E218C9C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9AC14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ilongjia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F663F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65CF0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C4004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4BA19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83438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C2367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B00AF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2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A22F4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FC867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BE911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D1ED3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86FFA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09550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8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0F8DF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C6EF6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DB7A7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C1AFA57" w14:textId="46B717EE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7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202A543" w14:textId="791DD615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A8AC405" w14:textId="08AACE8E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89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88ED500" w14:textId="1BC2D8DB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59041C" w:rsidRPr="0059041C" w14:paraId="3A38AE28" w14:textId="792DEA89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B6674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gha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A427C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966D7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F2FB5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A256B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E6417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69490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23FF4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05A0F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FDBAF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FB54C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F01A1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26400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73D5B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DAA0A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51F1F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BCA5F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B159710" w14:textId="1D061709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65133C2" w14:textId="0DAE8712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43B3F2A" w14:textId="7B8065FF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FF3161C" w14:textId="07D5EB24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59041C" w:rsidRPr="0059041C" w14:paraId="06A00986" w14:textId="0DC94EC8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7E06C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su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D7D13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83318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0F16F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F14AF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D6A16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FACFE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0772F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D24CA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D3F4E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67A91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CDFF3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C5AFF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FD34E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E28FE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B6733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6E117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DBC76CC" w14:textId="34AA6F2A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22655C9" w14:textId="097762BF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3B5EC97" w14:textId="4413ED9D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7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35423E57" w14:textId="4B8F6AAA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59041C" w:rsidRPr="0059041C" w14:paraId="7E4C4372" w14:textId="72FDE12D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9A1B9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Zhejia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22503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5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6D3E2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F7348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2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A6829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EBF3F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FBAEF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73F7D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F8098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93A8F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C5C26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C0C05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A097C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EBD85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D7E8D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0C220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830B1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20F197B" w14:textId="57FBD24D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85151C2" w14:textId="72BFA5F1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2BA63A8" w14:textId="3D4E03D0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38DF841" w14:textId="74F526BD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59041C" w:rsidRPr="0059041C" w14:paraId="7CA5473A" w14:textId="74CCBACC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C4561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Anhu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26822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5BB99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EB516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5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9FF40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618F2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BE9B0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4D06D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0B8C7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198E5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75C3B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E335B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90008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70EF1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9234F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06536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BB4DD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A7E7E29" w14:textId="7BDC1B3D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1BAE9E7" w14:textId="460DF9A8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AABF1D3" w14:textId="212F7DAC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7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168FA41" w14:textId="35F4E895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59041C" w:rsidRPr="0059041C" w14:paraId="64CA6810" w14:textId="107B1077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AA896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uji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6564A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D1F08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04E01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2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1631B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7E257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6FA32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D35BC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757D4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53A9F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AB4F4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0D30A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2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0F888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F5561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F3BEC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EA30F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5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64F2F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C17D735" w14:textId="0F8B5F58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9A7C8B9" w14:textId="70D563D2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4CC2B17" w14:textId="4563599D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6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79DC894" w14:textId="0F71AC49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59041C" w:rsidRPr="0059041C" w14:paraId="65E6A7F6" w14:textId="3C823F86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0728B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x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B10A4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E543C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66034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98C0C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27F05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3C7BA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613A3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02594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2876E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65471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66184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BE0F1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56DBF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42A74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17CF9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84BA2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8B107A6" w14:textId="16EB349A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A7F25E6" w14:textId="584DC7BE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ADDC40A" w14:textId="3AF4AF06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8B6AB86" w14:textId="57EB3B5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59041C" w:rsidRPr="0059041C" w14:paraId="715DC81B" w14:textId="063FE0D6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C665E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do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3F369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1E0E2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10E89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B7080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BC9A7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7F76F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04AFF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E052D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D75C2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F6E75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14A2C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B6A24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7BAD9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C0791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F32AE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C1797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A2ED409" w14:textId="7650615A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1892847" w14:textId="04B3B75B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5DAD873" w14:textId="7D8DC2B2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8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7AE9782" w14:textId="4273200C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59041C" w:rsidRPr="0059041C" w14:paraId="60D89F86" w14:textId="4F7CAE42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D2BA0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n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369E7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6B115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8591E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6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3BD7B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CE436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FC45F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15117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4CAC7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80688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37F2F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6FDBD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51D49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54BC7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CF938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5C4C0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DDB79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79FFD80" w14:textId="55A1501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FCCCA73" w14:textId="288A5321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E7F8B66" w14:textId="5DA3EB7C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5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E139801" w14:textId="748DCD5C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59041C" w:rsidRPr="0059041C" w14:paraId="5C261467" w14:textId="19DD2A57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6CD42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be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13113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8938C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5458F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E54BA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9321F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8A458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9A85F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113AF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106D2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382CF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21B14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9A0D4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FCA15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C5FE5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BC105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CCFD8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851211B" w14:textId="7F0C300A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B6FF262" w14:textId="119BE5F3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0B270D1" w14:textId="24D14790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3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689EEC3F" w14:textId="0BB32034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59041C" w:rsidRPr="0059041C" w14:paraId="2B7B14BB" w14:textId="3691E717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E9ABC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n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6EDA0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AE893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D2106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CC96C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C0920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AEF28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9C0D8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2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BFA2B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D2734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8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9CCC4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5667B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D489F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BD264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71C34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5CC2E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ADB81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28DCDB6" w14:textId="71E729E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519930A" w14:textId="4C3F79E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12AAAE4" w14:textId="3A347DD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3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3CEAD8E0" w14:textId="0ACC82AA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59041C" w:rsidRPr="0059041C" w14:paraId="3A07B73F" w14:textId="4136AF4E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D7186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do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CF484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5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13F1F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35FFB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5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A02D2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F02B6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BE9F6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F541A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E46F5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906E5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E5E49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8008D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DF131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EC390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550CB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D6EC9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3FBB7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C424B91" w14:textId="62BD7A43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659D636" w14:textId="1A08599F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F7BBBF8" w14:textId="4D62F736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58E6F794" w14:textId="68B2B346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59041C" w:rsidRPr="0059041C" w14:paraId="71E90A8D" w14:textId="3D3A0666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0DBEC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x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5BEE4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D0A61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80456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4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F2543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964BE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EAA90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63F9D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73933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E3087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C75C5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2F7E6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102F5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F62B1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DF506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1BFA1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566EE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4E262BF" w14:textId="2A946A69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BF31ED7" w14:textId="1AC2F9CA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8F2F5B2" w14:textId="44F58456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BC89478" w14:textId="19E2BBCC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59041C" w:rsidRPr="0059041C" w14:paraId="1FFBA211" w14:textId="01AD12AE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46A86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ain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B64D1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B8E3A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02EF7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36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A961B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15F61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9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8E463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297E6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95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E42DE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C2F9D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9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F7D35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74BFA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9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EA135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F57D3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5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D1D48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D2998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8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57C3B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625BD3E" w14:textId="2A4B51CF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5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0D9DC5A" w14:textId="268E3DBB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0E72098" w14:textId="39E2E602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76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7DDA2E06" w14:textId="509EA19C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59041C" w:rsidRPr="0059041C" w14:paraId="72B4BEA1" w14:textId="412FA632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85195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ongqi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2A6DD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C5546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5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44F32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2FF36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9AB6E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66892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A7F4C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667A2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69917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FE9E3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091E0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D15E8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249AD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55FC1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B5804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0645E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54570B6" w14:textId="70AAB110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401CE88" w14:textId="5F57B962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45D1E23" w14:textId="436FC722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9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5359D950" w14:textId="323737B9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59041C" w:rsidRPr="0059041C" w14:paraId="63EA50CE" w14:textId="2B673253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020F2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Sichu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0C8EA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C9990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014F4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2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4B428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44899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6031F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689F3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B1422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43699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37CCF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BF995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6993F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5F296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C41BC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696B9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516DB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3AAACB5" w14:textId="0B617BEB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5B06F99" w14:textId="35DB9354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CB6243C" w14:textId="43AFD6C1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9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229901F7" w14:textId="4BCE90C4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59041C" w:rsidRPr="0059041C" w14:paraId="6D2E2315" w14:textId="41857E5B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2AD47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izhou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24B23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D5C68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2E7ED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C3D3D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A3D17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A8096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7D138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62DF7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246FC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E1723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E7C66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B250A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CBFEB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F77E3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B28FC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427FD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1740A25" w14:textId="4E948332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BB5F41A" w14:textId="327A06C2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E6247F0" w14:textId="0E62020B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B6E8866" w14:textId="60F510FF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59041C" w:rsidRPr="0059041C" w14:paraId="7F0AFD46" w14:textId="66148BD1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04C94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Yunn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AA6AF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D5FB6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1A029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3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E358C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D12A3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4DB07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76897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5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84465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8C371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2AA7B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70744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29207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CEF47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85F39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DDD63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6F11C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906DA05" w14:textId="3499FEE6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6E6AA9E" w14:textId="12D4857D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A2C16BC" w14:textId="7E11CE45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687111FF" w14:textId="0C23204F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59041C" w:rsidRPr="0059041C" w14:paraId="33178C67" w14:textId="1179EECC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A366C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bet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AAE65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536FB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F1D71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2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D445E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8A4E2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E5714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37B0B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8278D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62208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86A7C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DF0A6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8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9F097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3A808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1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61AFA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9BA59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1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2CF74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C9E2921" w14:textId="3A9B3843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A9C9DCC" w14:textId="6FCA39B4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55E678A" w14:textId="3C14A6A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1B6D71A" w14:textId="7F4A1CAC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59041C" w:rsidRPr="0059041C" w14:paraId="7508431E" w14:textId="35A51A00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721FF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anx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400FD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AC297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BF477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268C6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E45CC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C700B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73A44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5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72274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5A002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C4898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DD8E4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A94D5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09820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CE754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75EEB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54FA0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650480D" w14:textId="593AE1AD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0E8F709" w14:textId="42F098F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459E5B7" w14:textId="232923E2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4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7CE8854" w14:textId="7C525B02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59041C" w:rsidRPr="0059041C" w14:paraId="7CED49B4" w14:textId="4000E75B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03C3A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nsu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76550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A7F80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6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E4122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97F6D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E49BA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3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34F6F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F347A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7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0FECE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FFB4E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CBE61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47214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D5671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E1525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21DF0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74F0B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42B38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DA5AB71" w14:textId="7E7A479F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7AEBE3B" w14:textId="341A8E2E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5C4AF67" w14:textId="79CD5871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2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589F7AF" w14:textId="55C6F02B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59041C" w:rsidRPr="0059041C" w14:paraId="370E5442" w14:textId="255A2108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31898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Qingha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760C16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1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BA6E2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1F9C1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1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B2F4D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68C76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7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B7BEA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18B6A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72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24C75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FF384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6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1FF38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CF8C0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6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3B51D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BF7D8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5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3F3E0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3C06F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6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E3D27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E9B7A8C" w14:textId="4BF88B0B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9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DB92CFE" w14:textId="18FB14A4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3FFE7D7" w14:textId="7353A3C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08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B6DD53C" w14:textId="6ABEFF14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59041C" w:rsidRPr="0059041C" w14:paraId="076C5089" w14:textId="0004CEE5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C33BD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Ningxia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DACAF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4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A86FB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D2BC7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09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94D3C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8E76F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6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77394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DE08B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8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00B10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94A9C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7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41BBF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D3CA1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0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FBCCF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F2CA9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5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52D8C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53F10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53BC5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7B596D5" w14:textId="3C4C90C9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5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C6830DB" w14:textId="605B45C9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4274CB3" w14:textId="289116E6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99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32B654B5" w14:textId="6128381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59041C" w:rsidRPr="0059041C" w14:paraId="795932CE" w14:textId="35757D67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5A5AD4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Xinjia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5B66A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6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7E2D9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A8160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6112E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1E3EF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1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61916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13B47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FF453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0E74B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8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9F88EF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55227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9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185A2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46FD5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6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726393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62DE3D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F489D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DD703E6" w14:textId="5EFCAF95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1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CBD97F9" w14:textId="1EE8D02E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07C0A64" w14:textId="64874183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2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1A77D7D" w14:textId="33E91F66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59041C" w:rsidRPr="0059041C" w14:paraId="021A02F4" w14:textId="1E8AD8DF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DFEF50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90B18D5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2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9C496FE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8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5E1728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1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4F3803C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C8B337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6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341785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3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1B2E9AA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3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7BAF800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AC8D84B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6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61E62E1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2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6C41CF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9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C9817A8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1D05F79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3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1EB7DD2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3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246CB7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6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0F85677" w14:textId="77777777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AA603E0" w14:textId="1166599C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7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DEF6AD5" w14:textId="1E886913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2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4E27201" w14:textId="7233C89A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1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4E3C5752" w14:textId="47A3BFD2" w:rsidR="0059041C" w:rsidRPr="0059041C" w:rsidRDefault="0059041C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59041C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</w:tbl>
    <w:p w14:paraId="48D297FF" w14:textId="4955AF5C" w:rsidR="00AC7D69" w:rsidRPr="00516B8A" w:rsidRDefault="00AC7D69" w:rsidP="00996638">
      <w:pPr>
        <w:spacing w:line="480" w:lineRule="auto"/>
        <w:ind w:firstLine="480"/>
      </w:pPr>
    </w:p>
    <w:tbl>
      <w:tblPr>
        <w:tblW w:w="14034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156"/>
        <w:gridCol w:w="621"/>
        <w:gridCol w:w="621"/>
        <w:gridCol w:w="621"/>
        <w:gridCol w:w="776"/>
        <w:gridCol w:w="621"/>
        <w:gridCol w:w="621"/>
        <w:gridCol w:w="621"/>
        <w:gridCol w:w="776"/>
        <w:gridCol w:w="621"/>
        <w:gridCol w:w="621"/>
        <w:gridCol w:w="621"/>
        <w:gridCol w:w="776"/>
        <w:gridCol w:w="621"/>
        <w:gridCol w:w="621"/>
        <w:gridCol w:w="621"/>
        <w:gridCol w:w="776"/>
        <w:gridCol w:w="621"/>
        <w:gridCol w:w="621"/>
        <w:gridCol w:w="621"/>
        <w:gridCol w:w="776"/>
      </w:tblGrid>
      <w:tr w:rsidR="00A07B5B" w:rsidRPr="00A07B5B" w14:paraId="6767060F" w14:textId="3A1F0971" w:rsidTr="0042375D">
        <w:trPr>
          <w:trHeight w:val="278"/>
        </w:trPr>
        <w:tc>
          <w:tcPr>
            <w:tcW w:w="111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31C7F2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4" w:type="dxa"/>
            <w:shd w:val="clear" w:color="auto" w:fill="auto"/>
            <w:noWrap/>
            <w:vAlign w:val="center"/>
            <w:hideMark/>
          </w:tcPr>
          <w:p w14:paraId="53E9C91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9</w:t>
            </w:r>
          </w:p>
        </w:tc>
        <w:tc>
          <w:tcPr>
            <w:tcW w:w="604" w:type="dxa"/>
            <w:shd w:val="clear" w:color="auto" w:fill="auto"/>
            <w:noWrap/>
            <w:vAlign w:val="center"/>
            <w:hideMark/>
          </w:tcPr>
          <w:p w14:paraId="4AD40F7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4" w:type="dxa"/>
            <w:shd w:val="clear" w:color="auto" w:fill="auto"/>
            <w:noWrap/>
            <w:vAlign w:val="center"/>
            <w:hideMark/>
          </w:tcPr>
          <w:p w14:paraId="4462CE4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53" w:type="dxa"/>
            <w:shd w:val="clear" w:color="auto" w:fill="auto"/>
            <w:noWrap/>
            <w:vAlign w:val="center"/>
            <w:hideMark/>
          </w:tcPr>
          <w:p w14:paraId="1D8F750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23891FC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0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5E93E7E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6B34A35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54" w:type="dxa"/>
            <w:shd w:val="clear" w:color="auto" w:fill="auto"/>
            <w:noWrap/>
            <w:vAlign w:val="center"/>
            <w:hideMark/>
          </w:tcPr>
          <w:p w14:paraId="5D6B4EA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8B5DEF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1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436C82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4AA2D4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54" w:type="dxa"/>
            <w:shd w:val="clear" w:color="auto" w:fill="auto"/>
            <w:noWrap/>
            <w:vAlign w:val="center"/>
            <w:hideMark/>
          </w:tcPr>
          <w:p w14:paraId="3F98E3C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vAlign w:val="center"/>
          </w:tcPr>
          <w:p w14:paraId="0C1ACF29" w14:textId="1753F544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2</w:t>
            </w:r>
          </w:p>
        </w:tc>
        <w:tc>
          <w:tcPr>
            <w:tcW w:w="605" w:type="dxa"/>
            <w:vAlign w:val="center"/>
          </w:tcPr>
          <w:p w14:paraId="7B8A055F" w14:textId="0AF4F85D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vAlign w:val="center"/>
          </w:tcPr>
          <w:p w14:paraId="78FD1787" w14:textId="72E8C646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54" w:type="dxa"/>
            <w:vAlign w:val="center"/>
          </w:tcPr>
          <w:p w14:paraId="207C865D" w14:textId="670B5800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vAlign w:val="center"/>
          </w:tcPr>
          <w:p w14:paraId="643B5C0C" w14:textId="393BD97C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3</w:t>
            </w:r>
          </w:p>
        </w:tc>
        <w:tc>
          <w:tcPr>
            <w:tcW w:w="605" w:type="dxa"/>
            <w:vAlign w:val="center"/>
          </w:tcPr>
          <w:p w14:paraId="54473663" w14:textId="48132996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vAlign w:val="center"/>
          </w:tcPr>
          <w:p w14:paraId="4AFE61BC" w14:textId="222F3A88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830" w:type="dxa"/>
            <w:vAlign w:val="center"/>
          </w:tcPr>
          <w:p w14:paraId="1BF8471C" w14:textId="08E5417C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  <w:tr w:rsidR="00A07B5B" w:rsidRPr="00A07B5B" w14:paraId="7CB2A994" w14:textId="21974DD1" w:rsidTr="0042375D">
        <w:trPr>
          <w:trHeight w:val="285"/>
        </w:trPr>
        <w:tc>
          <w:tcPr>
            <w:tcW w:w="111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0533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rovince</w:t>
            </w:r>
          </w:p>
        </w:tc>
        <w:tc>
          <w:tcPr>
            <w:tcW w:w="60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42AD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C4E6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8862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F83F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B6C05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FCF41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DCCB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3236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1221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5D51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D0CE0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3E3B0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30030690" w14:textId="5E0DEFDC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7F1F7E07" w14:textId="57B7C581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7632C9D3" w14:textId="4020C5F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4" w:type="dxa"/>
            <w:tcBorders>
              <w:bottom w:val="single" w:sz="4" w:space="0" w:color="auto"/>
            </w:tcBorders>
            <w:vAlign w:val="center"/>
          </w:tcPr>
          <w:p w14:paraId="1575AA74" w14:textId="4458A333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5E18CEEC" w14:textId="1779B405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78C72912" w14:textId="32FBEB26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0B7F829D" w14:textId="0578E7A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830" w:type="dxa"/>
            <w:tcBorders>
              <w:bottom w:val="single" w:sz="4" w:space="0" w:color="auto"/>
            </w:tcBorders>
            <w:vAlign w:val="center"/>
          </w:tcPr>
          <w:p w14:paraId="35C28A3E" w14:textId="0A5B92CA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</w:tr>
      <w:tr w:rsidR="00A07B5B" w:rsidRPr="00A07B5B" w14:paraId="554A9EEF" w14:textId="0A8ABAF0" w:rsidTr="0042375D">
        <w:trPr>
          <w:trHeight w:val="285"/>
        </w:trPr>
        <w:tc>
          <w:tcPr>
            <w:tcW w:w="111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D20A06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king</w:t>
            </w:r>
          </w:p>
        </w:tc>
        <w:tc>
          <w:tcPr>
            <w:tcW w:w="60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D10EBC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9</w:t>
            </w:r>
          </w:p>
        </w:tc>
        <w:tc>
          <w:tcPr>
            <w:tcW w:w="60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D329B4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2</w:t>
            </w:r>
          </w:p>
        </w:tc>
        <w:tc>
          <w:tcPr>
            <w:tcW w:w="60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97C703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2</w:t>
            </w:r>
          </w:p>
        </w:tc>
        <w:tc>
          <w:tcPr>
            <w:tcW w:w="75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5E93A5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F70892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B49892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1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F20B3E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75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4A1967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616BB0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6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113084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4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231D0A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2</w:t>
            </w:r>
          </w:p>
        </w:tc>
        <w:tc>
          <w:tcPr>
            <w:tcW w:w="75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C1D90D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0407B307" w14:textId="761B0DCC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6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366BB4F7" w14:textId="06ED30B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3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5D0A32A6" w14:textId="54729BA5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2</w:t>
            </w:r>
          </w:p>
        </w:tc>
        <w:tc>
          <w:tcPr>
            <w:tcW w:w="754" w:type="dxa"/>
            <w:tcBorders>
              <w:bottom w:val="nil"/>
            </w:tcBorders>
            <w:vAlign w:val="center"/>
          </w:tcPr>
          <w:p w14:paraId="6B45ED6F" w14:textId="4BC9E780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74B2A113" w14:textId="1BC2FC2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4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03DA4985" w14:textId="22515305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1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68433148" w14:textId="24EAA648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7</w:t>
            </w:r>
          </w:p>
        </w:tc>
        <w:tc>
          <w:tcPr>
            <w:tcW w:w="830" w:type="dxa"/>
            <w:tcBorders>
              <w:bottom w:val="nil"/>
            </w:tcBorders>
            <w:vAlign w:val="center"/>
          </w:tcPr>
          <w:p w14:paraId="74C6794F" w14:textId="58F9EC39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685A3F46" w14:textId="2CAD1EAC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C0295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anji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60369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1BBBA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6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FB3D0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2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6202D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13301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28E19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62FB4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4FA19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F6594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CB1AC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CFCFD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64AD5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0D87208" w14:textId="06E83F45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8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A9B4F09" w14:textId="16CFF783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333D39A" w14:textId="43570DF8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8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164991CA" w14:textId="7DBFB1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F6AB9DE" w14:textId="3E082249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3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C693810" w14:textId="59180E54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B98A36A" w14:textId="0AEA951E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76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39C1FF09" w14:textId="64676940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25272BE8" w14:textId="78F9AF90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3A5B1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be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142B9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8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D81B8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A54A0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151680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0D1C4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03436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3CF427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6F1EB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F9FBD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3F4B2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3243F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67760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F14D9B2" w14:textId="6E3DB5C8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DF063F8" w14:textId="5073AB52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A3806EC" w14:textId="008057C3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8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626E5FCD" w14:textId="56B387B0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F5E3408" w14:textId="40695F74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BFEFAB7" w14:textId="257FB564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FE4EFDC" w14:textId="2F5E8569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2CD2994C" w14:textId="5830DCF1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A07B5B" w:rsidRPr="00A07B5B" w14:paraId="22BE898B" w14:textId="7A9853B3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CC1C7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x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D3FBE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739BA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27C54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C87D8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846F1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A7D240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39C0E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5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AB68F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E5B06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AD4AD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1DEC4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FD6FF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F4397B5" w14:textId="6598F48C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F1FDC63" w14:textId="37EA8763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4568F71" w14:textId="3B58A35A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9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47C9B4D9" w14:textId="527F8AFC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02BB7A9" w14:textId="0203D6D8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831852B" w14:textId="6855C228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ECE93FF" w14:textId="3D066062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6105B27" w14:textId="38AC7701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10E431CA" w14:textId="03A033B4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AF4F60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nner Mongolia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A74CD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3B79A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B688E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6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AFF21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E66DA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0AC7E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A420B7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5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87FC0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DD43F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84E18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CDA60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664EA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30512FE" w14:textId="4B5E2E50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4B67469" w14:textId="7723A1CE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69CCDB1" w14:textId="2D034782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088BC836" w14:textId="71DB20D0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58C68FA" w14:textId="7E86BC8D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6A422DA" w14:textId="11FC6A22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1D9CB8F" w14:textId="1B80460A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9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B62CF92" w14:textId="230B9D24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53E98317" w14:textId="0591D437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56D30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iaoni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D4B13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9F35E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E42EE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E8D03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8824C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F7772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A2E7F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2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AAA01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CB66C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326F0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DB3D9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D7552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C97410E" w14:textId="0F9827B4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1A7C067" w14:textId="5B37CBA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B8D153F" w14:textId="068CA66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E74E5F4" w14:textId="5CD88400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5A6BA33" w14:textId="794CD1E2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8421A55" w14:textId="131CBBCC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AF906A0" w14:textId="505D3BC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E7FD024" w14:textId="23CB23C0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A07B5B" w:rsidRPr="00A07B5B" w14:paraId="620E2088" w14:textId="42863B0C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56FAB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li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0F12E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5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5588A0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6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67585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B5B36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AFC15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9A1C4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3B7D47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41CA2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F557A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310D9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E43FB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6D16B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F296185" w14:textId="43274A2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9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18EE696" w14:textId="555485F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230D5F8" w14:textId="26A55A96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39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468D5DE4" w14:textId="3090E2E4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857C2A7" w14:textId="415D19B9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9D35DCE" w14:textId="2BB0A054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CC27935" w14:textId="3203935A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6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2BB0CA23" w14:textId="4E38BF8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411669F3" w14:textId="754EBF16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02F35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ilongjia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755A47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15330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5285B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5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E02A27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BDD2E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503B8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09C8C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681617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24591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7B381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24085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6216E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4308512" w14:textId="72199EF2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6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46DB73D" w14:textId="5BF3AD7D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01B85BD" w14:textId="2E536CC1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8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2AE670C3" w14:textId="517FE182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580BF28" w14:textId="31FB1750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8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73244F7" w14:textId="08BA1ECC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E8C6CA0" w14:textId="673C3D91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4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6C303F77" w14:textId="0D12CC21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6BEBC856" w14:textId="177B613B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EB5FA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gha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8D769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0A910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69EEF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02440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F81AB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254FA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6D482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74F60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0E39E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D1812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54B4C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A7D03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A088F70" w14:textId="252DC969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5736DBD" w14:textId="68947631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845D263" w14:textId="228726B8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8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39A4FAEE" w14:textId="35E5306B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93B4392" w14:textId="347F4EF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19BF9FA" w14:textId="13052842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7D1BFAB" w14:textId="47E62D3D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5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64B2C069" w14:textId="64625F04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678D0CC2" w14:textId="0B5117EE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717CD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Jiangsu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78CEC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A1E85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5AF3A0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4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41066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A0AAD7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C6BDC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6AE2D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8E303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DDB34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34B00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5287B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2E2D4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E240FAD" w14:textId="2CE3FED6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87A5F27" w14:textId="41B41E2D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9A12606" w14:textId="35F6744C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63C7943" w14:textId="4AD85A2E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904EB4F" w14:textId="690876FE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CC42C15" w14:textId="04C9D7C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CDC2189" w14:textId="4E67972D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73FF3AA4" w14:textId="771F87CA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A07B5B" w:rsidRPr="00A07B5B" w14:paraId="3C41F893" w14:textId="14675327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2F5F3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Zhejia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8D1D2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A54B2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40B7C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D68E3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1A3CF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A225B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8E216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A4DF57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18BB9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E13F0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3D0CE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2597E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08C75FD" w14:textId="0FA9468C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7975310" w14:textId="6C042D91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35A52B9" w14:textId="7755032B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6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7B2448BD" w14:textId="13676D41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A076A14" w14:textId="01D707F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97D5F00" w14:textId="315A69A6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9B265C1" w14:textId="7493DEFE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7BF68662" w14:textId="67DEB75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A07B5B" w:rsidRPr="00A07B5B" w14:paraId="022F357A" w14:textId="6F608DC7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E9EFF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Anhu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9CD30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8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57AC4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79BEC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7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98594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A56D67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62F13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CDB5C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5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C3A6D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E3DF7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FFED6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42A1D7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5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479BC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0DF4BED" w14:textId="662DB683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170B822" w14:textId="02BFBB3A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C54E5EB" w14:textId="107E484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3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30051BB3" w14:textId="57A8C6EE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F0465C3" w14:textId="00E48D34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6C0CB78" w14:textId="5B09B73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D4AAE6E" w14:textId="1EC6A315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8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512AB46" w14:textId="456B235C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7A28916F" w14:textId="42321F5A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232E2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uji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E8455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B9A05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48A26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8B859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8FC30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3A861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37EFC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F7B9E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A3CDB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18273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A66B1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67049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D1363E9" w14:textId="3A386C3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BECB3C3" w14:textId="219D6EFA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2B9430A" w14:textId="2FB7283D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84DB292" w14:textId="208F8793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7C86002" w14:textId="3D50DCF5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D1805D2" w14:textId="62397293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DA3FBA4" w14:textId="50ED6DDC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56F99ED0" w14:textId="3F9C5F72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4968F9B8" w14:textId="75106CD4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605B7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x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8EFED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D41D9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80B26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49E7C0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4C76A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70F6E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BDD18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1B92A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D74CC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A8EB8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6031D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6608B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BED9862" w14:textId="6D06800A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4FBE82D" w14:textId="2D6AE17E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F06FADD" w14:textId="78595AF0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7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39D2B512" w14:textId="1702A3EC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37943A3" w14:textId="5B575C9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0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E24A4B9" w14:textId="4187EE1D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ED02540" w14:textId="16C69F89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3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3231CC23" w14:textId="5CE30BCE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383F678B" w14:textId="3E8DA3C7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40EC3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do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7121B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26820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564020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E6C45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07511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BDBEA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47354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2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D4ACC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F4438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CF5C9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20293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DA997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E7BD9F7" w14:textId="0D48D12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065D2A3" w14:textId="3D8C8D8D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D4EA570" w14:textId="541F1F88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6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1D2D74A9" w14:textId="49097EEB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3E128FF" w14:textId="0C56E766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FEEA1EB" w14:textId="7CF7E85A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0C681C6" w14:textId="4D99BCA8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2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7A6D54C1" w14:textId="1DE74B88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3704D834" w14:textId="182B1D9B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74012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n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2C770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DFC720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E6E03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3412F7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C8730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F1E9E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A7F1C7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F3407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FD525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4D0BD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CC9D3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B7F37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42E3112" w14:textId="4D49535B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B1D5B66" w14:textId="110FB7A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0484C6B" w14:textId="23065E16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7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0A88228" w14:textId="46543D98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B9617D6" w14:textId="28CBD4A0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81D6EBD" w14:textId="2EA8C0E3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C2E4E8F" w14:textId="1AFC983D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8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37888E34" w14:textId="6769127B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37DBB263" w14:textId="41D8FE74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E71BE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be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ACD5E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98253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6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D87E5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5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73442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09FAE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EC853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BF08A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BD17E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4A321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71436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34829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83AEF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F168937" w14:textId="44F6ECF9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8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E9AF65E" w14:textId="4FEDE2B3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9EA69DD" w14:textId="741EC97C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8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0EC048C" w14:textId="5C249FCB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97750B8" w14:textId="0413116E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1605EDD" w14:textId="6A9064E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9240AB8" w14:textId="407BD7B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5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66BC04CA" w14:textId="6A108E74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6993C415" w14:textId="5A5F7128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57617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n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61059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6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20EB5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8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F249B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8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03DAA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E7662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47805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13B26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B095D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71A40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ADDC6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EE63E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5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7B0C4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995ADB5" w14:textId="1835F0B4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E35E240" w14:textId="685FE6D4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435A7DC" w14:textId="4227511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6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2975915E" w14:textId="795FE0A2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E5692F3" w14:textId="6E39A6E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A5038E9" w14:textId="34C4D618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2A42B2B" w14:textId="7E56190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2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F18F973" w14:textId="480B183B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1B11A282" w14:textId="79A20530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D638D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do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C88C5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BD9A17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CD10B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07045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3E3880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0A577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CB8A8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8E9D1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2D1D5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CCB12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B632A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C26E6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88D5B87" w14:textId="6CAD5E7B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1FD125A" w14:textId="520E86B9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4B5C509" w14:textId="125352BB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C54C8E7" w14:textId="21999C83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BAC2F91" w14:textId="1D16197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7A9ABDC" w14:textId="73DCD0A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332FD20" w14:textId="793EC893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7625852C" w14:textId="78A1AB1B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A07B5B" w:rsidRPr="00A07B5B" w14:paraId="187A8CF0" w14:textId="462FE75D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94273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x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9AD8D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7DDCF7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92CB4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6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8DD4B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271DF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B6701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F7F66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B3CC0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A69B0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974D9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895E9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FECFE7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72CF905" w14:textId="6D2E26D0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8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359E285" w14:textId="1E93EB15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A5400E1" w14:textId="2BAE3F4D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3B2752E" w14:textId="56BF2910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0463D75" w14:textId="7E973E93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1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1B05985" w14:textId="0B487F99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566F6A6" w14:textId="7753BD29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24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5A10EA10" w14:textId="628CD104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6FDA4114" w14:textId="3D3F6DEE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7D999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ain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1297B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5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5335E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4894E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76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85004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67F9D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E8450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AC357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8C0AF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8DA5C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7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1DD3C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5174B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7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F890D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D86702A" w14:textId="4F3B81DC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6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989EFA0" w14:textId="38F1B4FB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BBA840D" w14:textId="2BB8D5C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8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2D689FAB" w14:textId="6CEE0FE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1C23EC3" w14:textId="03E4FE3E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0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3EE77F0" w14:textId="02FA449A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E7BF566" w14:textId="562684A3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18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54822145" w14:textId="1EBB4001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598A209A" w14:textId="6CAFC37A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FF917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ongqi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BF84D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58794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30BF8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7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31779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C6916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C4442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77670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B96A9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3AE8E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062C7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E52B7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C2858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1BD5280" w14:textId="1093283A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712DFFB" w14:textId="787B05F2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A274DD0" w14:textId="229FFCB1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9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0E11627" w14:textId="6EADDBCE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61BBE17" w14:textId="1ED64EF2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1587616" w14:textId="1E9F5CFA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9B6FBE3" w14:textId="62BEAC19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BEA21C3" w14:textId="47DD2DA6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3F10C1E4" w14:textId="3044C815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119E9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chu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1AC90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9EA3A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F9FC0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46DD7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AA9277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C1CB9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ABB94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EF510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034B0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62708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841090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7C212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8B48145" w14:textId="0B2D08BB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FCFF57B" w14:textId="59B4B61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809391D" w14:textId="04BA6720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4E0E7AC" w14:textId="7E12F723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3249F07" w14:textId="389FE29D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EF5BED0" w14:textId="68C58643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4A60149" w14:textId="7CBCA163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8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F8C318D" w14:textId="6B884621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120ADC27" w14:textId="30ABCF3B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EB10D0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izhou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322FB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5D2E1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BDDB3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904D1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EA18F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CD6D2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E0BFA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24CDF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FD8ED0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5C897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138F00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61BFE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2FD811C" w14:textId="65F740DE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24EE5DD" w14:textId="59807F9B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7D52F32" w14:textId="31AC39EC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8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188057D3" w14:textId="3736D9B1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EB5F825" w14:textId="4E4A35AA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5FD69A5" w14:textId="0FF996D9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5CAE6B7" w14:textId="751CBF5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9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2401B30E" w14:textId="6AE696B8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6EA0D55B" w14:textId="27E91AC5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AC8D9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Yunn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14785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59B49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72D36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8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253DF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C6BF8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AEDB5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205F2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EF6C3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17EB8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B44B1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B1035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DA594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61323CE" w14:textId="2B3110B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7515740" w14:textId="145C4BA0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68CFBAE" w14:textId="33CE039B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09A01C5A" w14:textId="016D19EB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E6C6FE0" w14:textId="51880039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10CD3A6" w14:textId="697D58DB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42030AA" w14:textId="08C6C02C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1F7CDCA" w14:textId="4BC72011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A07B5B" w:rsidRPr="00A07B5B" w14:paraId="3A610882" w14:textId="15CA0BDD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2603F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bet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CDBA8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7AC57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F6FA9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F7625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83AED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D854A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33D0D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DEFFC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082A7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51427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707E8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B358C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00C2259" w14:textId="3125FBFA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C8E7A70" w14:textId="19406A75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0FBE6D1" w14:textId="5740CCAA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1AD2A862" w14:textId="6BF87E81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E9283E2" w14:textId="371A1885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5DA2521" w14:textId="7F2B7151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CCF4D63" w14:textId="40A729C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03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7D8A61B" w14:textId="67FBCDED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71631FCB" w14:textId="4511DDEE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902AA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anx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06AEC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6B28E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6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0D43C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2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EE91B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592AE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D0429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96ED00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0EEC8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957EA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2833D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5AA0D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D9461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95C488E" w14:textId="4217F43C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7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4583053" w14:textId="2C01744B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642B798" w14:textId="4ED73A8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7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88A1B15" w14:textId="31EE6D92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53DDECD" w14:textId="22EE49EA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1994712" w14:textId="2A96619D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0486D42" w14:textId="662B8213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2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594503A" w14:textId="2E29FC0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7A391673" w14:textId="7EECFB38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C7B28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nsu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1BBF4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86068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6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B5F71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D4D2B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A5B55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2B91A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8021A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97663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3963D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B8CFE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0BC660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C6305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E1F9D98" w14:textId="1BB66C51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DEDA3EA" w14:textId="406615C0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0B61DBB" w14:textId="275D34AD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5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659F3A9D" w14:textId="3DBAA71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8989545" w14:textId="3CA8F9D1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0A33D28" w14:textId="3984A64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16DC6C8" w14:textId="30ED074E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6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3B6F9051" w14:textId="103E16AD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7CCCD6FA" w14:textId="01C02C5E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1F375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Qingha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0A8AB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7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7983E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C6E85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79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CC829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BA8FA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26E23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C180A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05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710EE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55D9E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3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9499C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DB551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3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5CDE6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24EB815" w14:textId="38F8AE6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0F8B1DB" w14:textId="3748AC05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FCBE931" w14:textId="79FC1188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86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6CBDACFA" w14:textId="563986D1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3A1EB28" w14:textId="77F5D5DE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5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5C72C95" w14:textId="2D1A8C9A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5061BCF" w14:textId="6E90B999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59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6659935" w14:textId="412D11A0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1DB093D0" w14:textId="02F77296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60328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Ningxia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87624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1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D1407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A1E6F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23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25BF1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207B6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2B9C3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1432A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E93B7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9B209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3F25CF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9A834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AB88EC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826971E" w14:textId="790A0874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1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B80596C" w14:textId="10F34879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5F38A6F" w14:textId="60300706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29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6B128416" w14:textId="2D8A4C72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0622FEF" w14:textId="2DA36E08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1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1D5CC0D" w14:textId="71C100B8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201DB99" w14:textId="14458E8E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25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2C52645C" w14:textId="4B7A8CDE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3F43C92A" w14:textId="41AF500B" w:rsidTr="0042375D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23506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Xinjia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5F355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8E948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E5399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5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E020D0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57B13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375DA7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10D078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1A6EB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1694F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5D6E7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63C7E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F91914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2051356" w14:textId="377AEBBA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7C39180" w14:textId="01B21890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4B1AB5F" w14:textId="2865058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7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0F084D7B" w14:textId="46931019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C9125B9" w14:textId="12DD7510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7611354" w14:textId="54E0A274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22F77A6" w14:textId="48C52C75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7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520DF824" w14:textId="4F47690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1120B38F" w14:textId="4703B649" w:rsidTr="0042375D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689333D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A4296A1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8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79957B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7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0C79872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3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4301C63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4BDED09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9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53B61D7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4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2253A6A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1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93ECF0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998DCD6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4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85CFEC5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5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2A69D2B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3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CE826AE" w14:textId="7777777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B61E38C" w14:textId="01963527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4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5637583" w14:textId="7A81BE54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5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739FDB9C" w14:textId="5E6FA050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5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56B8D247" w14:textId="7B6615EB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B67C922" w14:textId="1663D80D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79BE0F0" w14:textId="0F6431FC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1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2112AE2" w14:textId="11DE3A0F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07A6F5D3" w14:textId="15661D0E" w:rsidR="00A07B5B" w:rsidRPr="00A07B5B" w:rsidRDefault="00A07B5B" w:rsidP="0042375D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</w:tbl>
    <w:p w14:paraId="77354671" w14:textId="76DE573E" w:rsidR="00AC7D69" w:rsidRDefault="00AC7D69" w:rsidP="00996638">
      <w:pPr>
        <w:spacing w:line="480" w:lineRule="auto"/>
        <w:ind w:firstLine="480"/>
      </w:pPr>
    </w:p>
    <w:tbl>
      <w:tblPr>
        <w:tblW w:w="14034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156"/>
        <w:gridCol w:w="621"/>
        <w:gridCol w:w="621"/>
        <w:gridCol w:w="621"/>
        <w:gridCol w:w="776"/>
        <w:gridCol w:w="621"/>
        <w:gridCol w:w="621"/>
        <w:gridCol w:w="621"/>
        <w:gridCol w:w="776"/>
        <w:gridCol w:w="621"/>
        <w:gridCol w:w="621"/>
        <w:gridCol w:w="621"/>
        <w:gridCol w:w="776"/>
        <w:gridCol w:w="621"/>
        <w:gridCol w:w="621"/>
        <w:gridCol w:w="621"/>
        <w:gridCol w:w="776"/>
        <w:gridCol w:w="621"/>
        <w:gridCol w:w="621"/>
        <w:gridCol w:w="621"/>
        <w:gridCol w:w="776"/>
      </w:tblGrid>
      <w:tr w:rsidR="00A07B5B" w:rsidRPr="00A07B5B" w14:paraId="21910D94" w14:textId="1D0BD4E3" w:rsidTr="00C17674">
        <w:trPr>
          <w:trHeight w:val="278"/>
        </w:trPr>
        <w:tc>
          <w:tcPr>
            <w:tcW w:w="111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8B8B37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 xml:space="preserve">　</w:t>
            </w:r>
          </w:p>
        </w:tc>
        <w:tc>
          <w:tcPr>
            <w:tcW w:w="604" w:type="dxa"/>
            <w:shd w:val="clear" w:color="auto" w:fill="auto"/>
            <w:noWrap/>
            <w:vAlign w:val="center"/>
            <w:hideMark/>
          </w:tcPr>
          <w:p w14:paraId="4EFC39C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4</w:t>
            </w:r>
          </w:p>
        </w:tc>
        <w:tc>
          <w:tcPr>
            <w:tcW w:w="604" w:type="dxa"/>
            <w:shd w:val="clear" w:color="auto" w:fill="auto"/>
            <w:noWrap/>
            <w:vAlign w:val="center"/>
            <w:hideMark/>
          </w:tcPr>
          <w:p w14:paraId="3D41E81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4" w:type="dxa"/>
            <w:shd w:val="clear" w:color="auto" w:fill="auto"/>
            <w:noWrap/>
            <w:vAlign w:val="center"/>
            <w:hideMark/>
          </w:tcPr>
          <w:p w14:paraId="24711E1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53" w:type="dxa"/>
            <w:shd w:val="clear" w:color="auto" w:fill="auto"/>
            <w:noWrap/>
            <w:vAlign w:val="center"/>
            <w:hideMark/>
          </w:tcPr>
          <w:p w14:paraId="229CDFA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73CEE7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5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7794710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shd w:val="clear" w:color="auto" w:fill="auto"/>
            <w:noWrap/>
            <w:vAlign w:val="center"/>
            <w:hideMark/>
          </w:tcPr>
          <w:p w14:paraId="14C08BF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54" w:type="dxa"/>
            <w:shd w:val="clear" w:color="auto" w:fill="auto"/>
            <w:noWrap/>
            <w:vAlign w:val="center"/>
            <w:hideMark/>
          </w:tcPr>
          <w:p w14:paraId="39C6FAD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vAlign w:val="center"/>
          </w:tcPr>
          <w:p w14:paraId="246918E1" w14:textId="7433F88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6</w:t>
            </w:r>
          </w:p>
        </w:tc>
        <w:tc>
          <w:tcPr>
            <w:tcW w:w="605" w:type="dxa"/>
            <w:vAlign w:val="center"/>
          </w:tcPr>
          <w:p w14:paraId="6EEC350B" w14:textId="08D3365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vAlign w:val="center"/>
          </w:tcPr>
          <w:p w14:paraId="76BBE7DF" w14:textId="29D901B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54" w:type="dxa"/>
            <w:vAlign w:val="center"/>
          </w:tcPr>
          <w:p w14:paraId="21BB400A" w14:textId="0523E6A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vAlign w:val="center"/>
          </w:tcPr>
          <w:p w14:paraId="27947402" w14:textId="4D557E3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7</w:t>
            </w:r>
          </w:p>
        </w:tc>
        <w:tc>
          <w:tcPr>
            <w:tcW w:w="605" w:type="dxa"/>
            <w:vAlign w:val="center"/>
          </w:tcPr>
          <w:p w14:paraId="0533494C" w14:textId="63D72DF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vAlign w:val="center"/>
          </w:tcPr>
          <w:p w14:paraId="1B8F908C" w14:textId="510B227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54" w:type="dxa"/>
            <w:vAlign w:val="center"/>
          </w:tcPr>
          <w:p w14:paraId="6DA91D94" w14:textId="3336F35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vAlign w:val="center"/>
          </w:tcPr>
          <w:p w14:paraId="0BE0A4FD" w14:textId="5E2354C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8</w:t>
            </w:r>
          </w:p>
        </w:tc>
        <w:tc>
          <w:tcPr>
            <w:tcW w:w="605" w:type="dxa"/>
            <w:vAlign w:val="center"/>
          </w:tcPr>
          <w:p w14:paraId="442638E1" w14:textId="0C79661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vAlign w:val="center"/>
          </w:tcPr>
          <w:p w14:paraId="0960E7B5" w14:textId="284F230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830" w:type="dxa"/>
            <w:vAlign w:val="center"/>
          </w:tcPr>
          <w:p w14:paraId="65A5C7AB" w14:textId="7EFEA73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  <w:tr w:rsidR="00A07B5B" w:rsidRPr="00A07B5B" w14:paraId="3CF315C4" w14:textId="23D293AD" w:rsidTr="00C17674">
        <w:trPr>
          <w:trHeight w:val="285"/>
        </w:trPr>
        <w:tc>
          <w:tcPr>
            <w:tcW w:w="111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29E9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rovince</w:t>
            </w:r>
          </w:p>
        </w:tc>
        <w:tc>
          <w:tcPr>
            <w:tcW w:w="60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4884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C666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51651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118B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E4F7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B756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3BCD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08EC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5E15966C" w14:textId="0A62D31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7D38844C" w14:textId="0C49AE1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7C385A5B" w14:textId="01A7944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4" w:type="dxa"/>
            <w:tcBorders>
              <w:bottom w:val="single" w:sz="4" w:space="0" w:color="auto"/>
            </w:tcBorders>
            <w:vAlign w:val="center"/>
          </w:tcPr>
          <w:p w14:paraId="18EF53EA" w14:textId="14F1047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3072FF6A" w14:textId="7D44654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46BD6351" w14:textId="43EE2E4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6A980426" w14:textId="2372DF3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54" w:type="dxa"/>
            <w:tcBorders>
              <w:bottom w:val="single" w:sz="4" w:space="0" w:color="auto"/>
            </w:tcBorders>
            <w:vAlign w:val="center"/>
          </w:tcPr>
          <w:p w14:paraId="64E40AF5" w14:textId="08EA375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1B853B16" w14:textId="1C5AEAB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61388BEA" w14:textId="66EA3E1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05" w:type="dxa"/>
            <w:tcBorders>
              <w:bottom w:val="single" w:sz="4" w:space="0" w:color="auto"/>
            </w:tcBorders>
            <w:vAlign w:val="center"/>
          </w:tcPr>
          <w:p w14:paraId="515C7071" w14:textId="435D2EF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830" w:type="dxa"/>
            <w:tcBorders>
              <w:bottom w:val="single" w:sz="4" w:space="0" w:color="auto"/>
            </w:tcBorders>
            <w:vAlign w:val="center"/>
          </w:tcPr>
          <w:p w14:paraId="6252701F" w14:textId="68DF39B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</w:tr>
      <w:tr w:rsidR="00A07B5B" w:rsidRPr="00A07B5B" w14:paraId="39F4B38F" w14:textId="7B754204" w:rsidTr="00C17674">
        <w:trPr>
          <w:trHeight w:val="285"/>
        </w:trPr>
        <w:tc>
          <w:tcPr>
            <w:tcW w:w="111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496E6C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king</w:t>
            </w:r>
          </w:p>
        </w:tc>
        <w:tc>
          <w:tcPr>
            <w:tcW w:w="60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6EC1CF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1</w:t>
            </w:r>
          </w:p>
        </w:tc>
        <w:tc>
          <w:tcPr>
            <w:tcW w:w="60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B1F254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2</w:t>
            </w:r>
          </w:p>
        </w:tc>
        <w:tc>
          <w:tcPr>
            <w:tcW w:w="60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4E561C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5</w:t>
            </w:r>
          </w:p>
        </w:tc>
        <w:tc>
          <w:tcPr>
            <w:tcW w:w="753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EE481A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F4EE19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9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032779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4</w:t>
            </w:r>
          </w:p>
        </w:tc>
        <w:tc>
          <w:tcPr>
            <w:tcW w:w="605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B21B13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6</w:t>
            </w:r>
          </w:p>
        </w:tc>
        <w:tc>
          <w:tcPr>
            <w:tcW w:w="754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69980F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2BC366AF" w14:textId="56B694C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02471055" w14:textId="3576419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7B4A4EAA" w14:textId="14BF8A5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4</w:t>
            </w:r>
          </w:p>
        </w:tc>
        <w:tc>
          <w:tcPr>
            <w:tcW w:w="754" w:type="dxa"/>
            <w:tcBorders>
              <w:bottom w:val="nil"/>
            </w:tcBorders>
            <w:vAlign w:val="center"/>
          </w:tcPr>
          <w:p w14:paraId="6CB8BC07" w14:textId="132AD37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06125B72" w14:textId="6CFF6E5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094AE47B" w14:textId="1E39185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7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192C01C7" w14:textId="0F666FB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2</w:t>
            </w:r>
          </w:p>
        </w:tc>
        <w:tc>
          <w:tcPr>
            <w:tcW w:w="754" w:type="dxa"/>
            <w:tcBorders>
              <w:bottom w:val="nil"/>
            </w:tcBorders>
            <w:vAlign w:val="center"/>
          </w:tcPr>
          <w:p w14:paraId="484CE085" w14:textId="67D93B6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484E351E" w14:textId="13C838B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2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7B58A1D4" w14:textId="033529C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</w:t>
            </w:r>
          </w:p>
        </w:tc>
        <w:tc>
          <w:tcPr>
            <w:tcW w:w="605" w:type="dxa"/>
            <w:tcBorders>
              <w:bottom w:val="nil"/>
            </w:tcBorders>
            <w:vAlign w:val="center"/>
          </w:tcPr>
          <w:p w14:paraId="12452B5E" w14:textId="298FF0C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9</w:t>
            </w:r>
          </w:p>
        </w:tc>
        <w:tc>
          <w:tcPr>
            <w:tcW w:w="830" w:type="dxa"/>
            <w:tcBorders>
              <w:bottom w:val="nil"/>
            </w:tcBorders>
            <w:vAlign w:val="center"/>
          </w:tcPr>
          <w:p w14:paraId="029D779D" w14:textId="12152BC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78EED210" w14:textId="2F52EB57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99412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anji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AC5EC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6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BD129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7E44C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83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225D8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6B54A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9B0BC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203A0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5EB26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00C8CA2" w14:textId="513D838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C7C0648" w14:textId="3FECA7A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D09D37F" w14:textId="74E81C3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5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6D0372B8" w14:textId="07902BF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854F6E7" w14:textId="40F2D06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1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E90D1B6" w14:textId="3E3127E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4CA0C23" w14:textId="7ED49CC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15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6404619" w14:textId="3D8EC87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ACE0D70" w14:textId="29AE7A1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DE67228" w14:textId="258EA8E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CB634BC" w14:textId="6CF2C35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511DFB9" w14:textId="383CD27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5118266A" w14:textId="7B7E32E0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FD95F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be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4E43E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8FFC9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DAEB1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79222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1FFB6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FB571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49A0B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A77AA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9A2BA8E" w14:textId="10642F9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2DB9A1A" w14:textId="6E81E14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DB399FC" w14:textId="07AC80E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9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3E27176A" w14:textId="7FDA714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CBA0031" w14:textId="7A390D6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6A64AF8" w14:textId="79C338D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496C69D" w14:textId="5168CB5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8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174E498F" w14:textId="3C4E128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168A23B" w14:textId="1A29FF9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6247C84" w14:textId="58400ED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0C98795" w14:textId="2C85272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8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E631860" w14:textId="0B3C5BC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18A6AC21" w14:textId="4FCFF9C3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8685A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x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70682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599CF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E71A3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4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E5F7F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6690E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D2B7E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E5F0A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4E51D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A2D7127" w14:textId="259A0C9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C5AD03D" w14:textId="21E16C7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2F3A3A7" w14:textId="600A33B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07DA224D" w14:textId="026EFFA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6629559" w14:textId="77533D8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F086C13" w14:textId="4F6D42C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126C83B" w14:textId="2DA7ED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67DC432B" w14:textId="1E4DBCE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809AA42" w14:textId="2754DF7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5D54D16" w14:textId="7E0E4B4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2FB3E28" w14:textId="056B85B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B8C2D11" w14:textId="08F6897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A07B5B" w:rsidRPr="00A07B5B" w14:paraId="443B8866" w14:textId="34159191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262D9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nner Mongolia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0FB8C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314CA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5603F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8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E2492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1C7E9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31F7D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FD025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4F8F5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B9B9C69" w14:textId="7505547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BCC2609" w14:textId="6886C4E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1DC0276" w14:textId="153BCF9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5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10571E85" w14:textId="3298BF1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93A89E3" w14:textId="28E85F6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5C8C4CC" w14:textId="75A1B2A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2329F5A" w14:textId="574FE3F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3B17FFFC" w14:textId="2EE9948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2C43A8B" w14:textId="51F5084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D06B1B9" w14:textId="404AFC2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4DCEE21" w14:textId="17B77F9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AA865B9" w14:textId="75A78D0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A07B5B" w:rsidRPr="00A07B5B" w14:paraId="2B2F42DA" w14:textId="151D9F3C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EC91F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iaoni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67F2E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DF241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7991A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D6809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0F625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3D774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14E0E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0544D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375E1F5" w14:textId="37D9AA4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C6A35DD" w14:textId="3465EE6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1A15286" w14:textId="457807B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6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4E7C674" w14:textId="28CCBB9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AB54002" w14:textId="51456DF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6656DD5" w14:textId="6F987BF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C336DCE" w14:textId="47D8876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2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4C084131" w14:textId="58CF37C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3B9C7F8" w14:textId="209BEAC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93966C3" w14:textId="188B403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A280F71" w14:textId="312C63D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4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DE562A1" w14:textId="0EFEF65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7543728F" w14:textId="42054383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246F2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li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7B5F4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033B3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03F36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9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9D1C9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5DCD5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9AE38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16E3D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5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2EB0D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357C05C" w14:textId="663E1DA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87B7FE2" w14:textId="7804A7F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4E5E19B" w14:textId="65ADC60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320CF5B7" w14:textId="569356C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63B3171" w14:textId="6D74243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7E48C3A" w14:textId="1B9F619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5E44E2F" w14:textId="4C6F126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129834FF" w14:textId="5C21D6A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435DEE5" w14:textId="1933B6D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1B4E33D" w14:textId="6FF9C2C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37E724E" w14:textId="5BB2050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2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4F3D754" w14:textId="5777314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743461F0" w14:textId="7AA57B95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8ED03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ilongjia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C8935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C8C10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A1F65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82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746EC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CA95D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1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E3593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E31D8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2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EF950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B523D4D" w14:textId="12A9A3C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D068A6A" w14:textId="10FC7A8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EF8DD5F" w14:textId="40F5959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7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C516FAF" w14:textId="28778D3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B367540" w14:textId="0D70E03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33CE893" w14:textId="3E55FC5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2B31E74" w14:textId="03BE5A1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2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6CA413D1" w14:textId="3892FEF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D99244C" w14:textId="7A4B548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6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7125CB1" w14:textId="36F72F0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67AA721" w14:textId="43D464A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64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2A6A52A3" w14:textId="46273D1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5097F593" w14:textId="71492F74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9E29D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gha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E1EE5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82435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6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5F685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6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32500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3523D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ADB0C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636D8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6DA67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A789422" w14:textId="6A5F083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ED7DBCD" w14:textId="5ACC4CE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A1846A0" w14:textId="6AAE0E1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2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05A4B68" w14:textId="32600EC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30BA21C" w14:textId="2A22E00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056D108" w14:textId="16F82A5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D9DF6F8" w14:textId="497CB98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30188AD8" w14:textId="50E7125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89358F6" w14:textId="4BB67AD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7C89CB4" w14:textId="3292E2D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63055DF" w14:textId="48154B6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4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775B137E" w14:textId="73FAFE4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69B1B537" w14:textId="7F044EE3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B4FA3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su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D44EA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DAD19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A8363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3404F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B03C2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012AC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D37A2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02CE5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D99DFE6" w14:textId="7EF971F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32F6721" w14:textId="4295BC9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C941808" w14:textId="056FC43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5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086AC9D8" w14:textId="2BC66A8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3CE1C58" w14:textId="75F0EDD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5220A47" w14:textId="36E1518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5F10302" w14:textId="7D01B52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1A0D4CEE" w14:textId="458EB45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B4CFAD7" w14:textId="0EA84EB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33FBC4F" w14:textId="69DF5F7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F27F0FF" w14:textId="395D8A6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9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A555FB9" w14:textId="54928FA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A07B5B" w:rsidRPr="00A07B5B" w14:paraId="11617A41" w14:textId="0FB0451C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81FD3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Zhejia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7B6F7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6F4B3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A679C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9A31C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74E73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D6810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2163F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04634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116BB13" w14:textId="159D6FB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013728A" w14:textId="53D3202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51DD92B" w14:textId="6585A19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152139F0" w14:textId="52949F0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6B874A5" w14:textId="2AA6B25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D5FAA38" w14:textId="58141CF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A11FCBD" w14:textId="16A8823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F19A2B2" w14:textId="5997E77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5835DCD" w14:textId="3398CE7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BB28B31" w14:textId="0835E1E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B92AB3F" w14:textId="162854F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8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64C05E8F" w14:textId="2450D08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6A6614EB" w14:textId="63729AE5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9BD2D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Anhu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EFA91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8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36CA8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6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04312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2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DD662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A5A61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E2716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24CE6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0F7E1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3C04034" w14:textId="4B5D102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16BEE06" w14:textId="4C428A9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4971B91" w14:textId="2FCB2FC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4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64097D23" w14:textId="20F3A66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B12A478" w14:textId="3E42919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53C79FD" w14:textId="1AD8D44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C20DC6B" w14:textId="0B539F8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8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03B4B1F1" w14:textId="221ABBD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61B1F73" w14:textId="76A4950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99261C3" w14:textId="22F6CFD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FBD274B" w14:textId="718F527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4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36993D97" w14:textId="225BEC1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0269C1ED" w14:textId="1502ADC4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3D7B4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uji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B981B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B1CC0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ED092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5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83EFA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8CFFF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4509D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9745C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5D113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DDCDCB5" w14:textId="3B7CD2D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D0BE9DD" w14:textId="3EB193E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D17A285" w14:textId="3D8463F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2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7EC29CFB" w14:textId="1AFC643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B0D5321" w14:textId="5F9D1EC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93ADBE7" w14:textId="29B32DE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212E844" w14:textId="59F5072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6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2A6526C9" w14:textId="2820564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58DBBB3" w14:textId="7B99FBD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96681DE" w14:textId="5D5E529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C90F232" w14:textId="0693912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3FA84C1E" w14:textId="66332E6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7B472960" w14:textId="472A1EA3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413FE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x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07178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1EE28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8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E4FCF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6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C9FBE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D1BB2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6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050EF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1C379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8E044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48BF3E5" w14:textId="5488CF1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81898FE" w14:textId="1F7E31E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2B22B68" w14:textId="474D1E6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7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2837F42C" w14:textId="7493DA5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59F0917" w14:textId="672CFB2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2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12C674F" w14:textId="43ACBBA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F842521" w14:textId="54A7A20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6B913E40" w14:textId="3DFFAE6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E0E003B" w14:textId="14D2605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A2BAF53" w14:textId="65C5AE0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8F1DF77" w14:textId="6BB35CD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7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3216A9AE" w14:textId="5AFDE42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4EF4A235" w14:textId="5AA60065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0B456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do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9084D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462C4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1CEA9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7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60A46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9005C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3B18A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2EC68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2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839B9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1BD5340" w14:textId="59264E4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72FAF3E" w14:textId="2D952C9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B62B411" w14:textId="4EDD7FC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4A2C225" w14:textId="227C52C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2FEFAB5" w14:textId="168099C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AE4AF80" w14:textId="5E990A7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22D6865" w14:textId="30334B8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6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230A9937" w14:textId="3AE53AC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8A495D8" w14:textId="070CE21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D1578A2" w14:textId="144AB1F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BC18751" w14:textId="10997B1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3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A70E533" w14:textId="6B13E39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</w:tr>
      <w:tr w:rsidR="00A07B5B" w:rsidRPr="00A07B5B" w14:paraId="2137D8B9" w14:textId="57293225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FFA77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n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213AD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5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DBBE6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23220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DDF08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61B13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D8E8C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669A3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37294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1B0A96E" w14:textId="750F079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160E61C" w14:textId="5CA265A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D689179" w14:textId="5D2263A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4FA18581" w14:textId="0B55C90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28B88B3" w14:textId="750EA0D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E07DE8B" w14:textId="4D3DE70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EF15815" w14:textId="5AD58A0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3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1BCD0974" w14:textId="4D1C2F9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3F0693B" w14:textId="4D5B7F6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901B7DA" w14:textId="4A33D62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1F7019C" w14:textId="41AA9AE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5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6C058839" w14:textId="4905BE3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6C22089F" w14:textId="5470BE88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81E6B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be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D6E6B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5CBD7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DC40D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9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AF3E3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F2758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5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92D88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89F79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EBD39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0B4D830" w14:textId="7C5E976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4D65F89" w14:textId="53E2FAF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F1BEA28" w14:textId="45C2F0E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4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0CF2C847" w14:textId="62A0D4F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8FA0F6A" w14:textId="4F15E12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C2E3FDF" w14:textId="156BEA4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5550E73" w14:textId="6806FCA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0B1833B6" w14:textId="6F179D9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A84901B" w14:textId="7805543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A991E20" w14:textId="7F7BA76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F255B96" w14:textId="45D1FEE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6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737588B" w14:textId="242C875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015BAB16" w14:textId="3250C18E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B1ACC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n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84740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65264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7A994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8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56518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830FC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01D7D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7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C1CE3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11B50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276BB5B" w14:textId="5B51AB0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FFE770F" w14:textId="671B779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02A74F5" w14:textId="23C70D2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7D5B43E" w14:textId="2651823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C70952D" w14:textId="1FFC5B8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617B358" w14:textId="2F50400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6480233" w14:textId="34B6362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63892016" w14:textId="4D481A3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EA0E9B9" w14:textId="62224B4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E33301B" w14:textId="58ADDAF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CC943BE" w14:textId="20B56A0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03891E3" w14:textId="6AB2636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A07B5B" w:rsidRPr="00A07B5B" w14:paraId="65DA3CD1" w14:textId="26AF68E0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BF2C0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do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30587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BECA3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60528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4C02B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117E0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1D827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226BC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8E017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C98B761" w14:textId="589BD80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9BFF409" w14:textId="6DBB898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401B10B" w14:textId="4E985CC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7FF1E08A" w14:textId="462C42F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D3FFD8C" w14:textId="2B12D80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AEEE7F6" w14:textId="0CF7330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A4584D5" w14:textId="026D784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3805CF9F" w14:textId="3CAAE78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1FAE459" w14:textId="0380C2F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116FF27" w14:textId="7DC472E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A474653" w14:textId="74797E8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6B6198BE" w14:textId="73F712A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A07B5B" w:rsidRPr="00A07B5B" w14:paraId="71C97358" w14:textId="5283429F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5C05E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x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64C2E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955DA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8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3590D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01D65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89238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24839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D88B9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6F52D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6340CF8" w14:textId="68943B6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5E27EE0" w14:textId="19B7E66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D2A5017" w14:textId="3F0F3DF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2B4F2772" w14:textId="46C9BF5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6A916E2" w14:textId="44BE61C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FDFA71A" w14:textId="56BA85E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21A89D4" w14:textId="4CAF007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8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7F266DBE" w14:textId="70B205D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04D093D" w14:textId="7896C17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6681C57" w14:textId="4A88496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313EB69" w14:textId="697481D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2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2E3AC6AE" w14:textId="35A58F9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2BC45C98" w14:textId="5ADEAEBC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5AF02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ain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D6F64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1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B28DC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F60DE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2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7FD4A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0E931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2DB39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4EB63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65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B03A9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705694F" w14:textId="2B81503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3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5A5BF83" w14:textId="1AEF441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2B0C6D4" w14:textId="6813243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54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22C87C5F" w14:textId="4160CB8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0581BB0" w14:textId="396D2F2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1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F2AD3E0" w14:textId="2CB6794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90F2745" w14:textId="6F56922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26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156263B3" w14:textId="673185F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A979780" w14:textId="71EDE7C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3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49C02A9" w14:textId="4EE2290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01EDC4C" w14:textId="554C696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53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AF60D5B" w14:textId="6F73696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333BFC8C" w14:textId="2043E6BC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20ED5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Chongqi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4B79F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4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93F90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C5C07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7541D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6AA56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5815E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6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4DA65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6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F467B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05CE22B" w14:textId="39A08DD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65D66D0" w14:textId="5F6DFB5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83DEF37" w14:textId="195140E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1B0EC68F" w14:textId="5D34C6F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0E40A8F" w14:textId="4CC30AF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775C2AC" w14:textId="71896A6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BBA3F90" w14:textId="3FC3806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3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2325538D" w14:textId="4A21D5D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A0312B3" w14:textId="0F15A4E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7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2F14C00" w14:textId="4C64C95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DFD4FDA" w14:textId="518C5BF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3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9ED2C59" w14:textId="10B0819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2335E292" w14:textId="1D93B011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54669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chu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C29C6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F5E60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877AB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7B408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666B0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2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24E76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CE179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5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6AAB2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C42AA00" w14:textId="5E67A76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4807C37" w14:textId="498D69A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02A4F5B" w14:textId="511A88E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8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723315D2" w14:textId="0202D4F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CD9093C" w14:textId="41B0F9C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D4412E6" w14:textId="3D6AE5F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795BBB3" w14:textId="4904243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5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264E9A12" w14:textId="3EED5D3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079686D" w14:textId="331EED8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CA7E6CE" w14:textId="448A9A3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04E3213" w14:textId="144A67A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7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22E3B016" w14:textId="057826D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5FE19D84" w14:textId="44CC6CE4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41D36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izhou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88BC6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2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B07CE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B4A0A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2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85093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BFE3F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9A4CB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7E8A6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8FB36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0889D38" w14:textId="6D76315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4044277" w14:textId="6A5085E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2768FE5" w14:textId="2E2E46A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9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397B14AA" w14:textId="4058B2E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1D49ABE" w14:textId="25D34F8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0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44154D3" w14:textId="369E0C0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95FE86A" w14:textId="68409EF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15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F63E21A" w14:textId="12205B6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5E5F71C" w14:textId="7E6046A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5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245A3B9" w14:textId="4E84522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4A6ACAD" w14:textId="454FC2C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7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793B32B9" w14:textId="1FF06A1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7EA47ED8" w14:textId="7BA7DF6D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64AA3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Yunnan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FB278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6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28DD2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B9237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6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92879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67786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82E02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DD549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02EF5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651BE6D" w14:textId="6522E2B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9032DCA" w14:textId="0660C26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A00A88E" w14:textId="490EB22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564F00F6" w14:textId="53D62A2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FE4D21B" w14:textId="5A1B469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85D2F7F" w14:textId="63712DA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9F4053D" w14:textId="07F1757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1179B06E" w14:textId="55339A7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4723971" w14:textId="37B8967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D12507C" w14:textId="3F718D5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2A673DF" w14:textId="0248970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6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36B80F26" w14:textId="35D6BF8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5557823B" w14:textId="355B93CF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A3250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bet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3F3AE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3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C3C04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B54AF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33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0B109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88900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4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0948B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37399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43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A86C8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AD6003A" w14:textId="0A7DC18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2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ED38FC8" w14:textId="15757C8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53FB5E9" w14:textId="573835B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24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083285B6" w14:textId="227291E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5405755" w14:textId="20549A5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5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06324E7" w14:textId="68B10D3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68BA7A1" w14:textId="6B55A1A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056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46AAB30A" w14:textId="4F27118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DA36186" w14:textId="28D8591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0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FE111D2" w14:textId="0EDF64B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8756B5A" w14:textId="2B265B6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03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6BA408CD" w14:textId="798E33D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1A514B0A" w14:textId="2943CDCA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2BE47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anx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A2169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49991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9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81DE8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5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434B4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AB688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3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D735B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3408B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3E410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94AC9CB" w14:textId="5F68D29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52C2619" w14:textId="5363F04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9BE4D25" w14:textId="3C06A71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3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74A269E4" w14:textId="664422F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5C54DC9" w14:textId="5EFF791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D45D888" w14:textId="09D522C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B90C24F" w14:textId="50A3E15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4B7B0F90" w14:textId="3A08B78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B10F05D" w14:textId="7B755F4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8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3E1EC96" w14:textId="60D416B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9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D3E174C" w14:textId="4377EC5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4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0210B287" w14:textId="6AB3274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36DD5752" w14:textId="480B5316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B8798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nsu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22BF6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1617E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A0D7C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2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83EB9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F15C4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9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6D6BD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CE76A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7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AB18A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9F0F7FE" w14:textId="75F71F9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C66954D" w14:textId="2484D32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67A967F" w14:textId="16A5689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23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77EC52B6" w14:textId="62AA587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02E0262" w14:textId="3C11F2B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04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01E4397" w14:textId="1798B2D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413D776" w14:textId="5810C41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04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683DC160" w14:textId="163F306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4307537" w14:textId="1130799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17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20D83B0" w14:textId="0BB4989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B81E66F" w14:textId="2A4E24A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3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1171EE98" w14:textId="12E01D8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6265822A" w14:textId="2F34DEBE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6BB56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Qinghai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F9C2C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72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B38A1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C671B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74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0685D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49D16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44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F2B0F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7B99B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44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C5053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BFD5217" w14:textId="3ADA03E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4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042F3CD" w14:textId="58D5C8A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038FE933" w14:textId="1C7EBC6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7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42F20851" w14:textId="450E952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A35ED81" w14:textId="5B7DF6C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1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61E56526" w14:textId="0A710DC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866433D" w14:textId="2E2B65B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16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462E4C3C" w14:textId="51E8E03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92F61CD" w14:textId="6DEE583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9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9C7E4AB" w14:textId="6BBA7B8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49C3CE0" w14:textId="6C221CE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91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28D84587" w14:textId="73BB6D3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5FA8D98D" w14:textId="54271A94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3F832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Ningxia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DF7C8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7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B995E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3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B9514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6F8DA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99DB0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88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740DC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40952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2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A6020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3F342EB" w14:textId="7859795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65AF22E" w14:textId="1B9219B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1A09D37D" w14:textId="4EF2349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3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060310CB" w14:textId="3CD9336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EA7FFEE" w14:textId="7396552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4E12328A" w14:textId="694EA03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B29B33F" w14:textId="086594B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58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79CE4CED" w14:textId="3C07A49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A6A2684" w14:textId="0C42532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82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554910F" w14:textId="677DDE2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8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84DD713" w14:textId="62BF90B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99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4D40B996" w14:textId="6A1EEE6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24AE8511" w14:textId="036DA2B9" w:rsidTr="00C17674">
        <w:trPr>
          <w:trHeight w:val="285"/>
        </w:trPr>
        <w:tc>
          <w:tcPr>
            <w:tcW w:w="111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AEDE9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Xinjiang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4460B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7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3F449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37353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7</w:t>
            </w:r>
          </w:p>
        </w:tc>
        <w:tc>
          <w:tcPr>
            <w:tcW w:w="753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01491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5D9D2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6176B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143D1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79A4A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C601877" w14:textId="3FACDB4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D9769C3" w14:textId="6565284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34C16A8E" w14:textId="74C724C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7B21A838" w14:textId="16DBB3B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53F55FE" w14:textId="058AA5B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5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9D2CF9B" w14:textId="3304FBD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27736173" w14:textId="613EE33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5</w:t>
            </w:r>
          </w:p>
        </w:tc>
        <w:tc>
          <w:tcPr>
            <w:tcW w:w="754" w:type="dxa"/>
            <w:tcBorders>
              <w:top w:val="nil"/>
              <w:bottom w:val="nil"/>
            </w:tcBorders>
            <w:vAlign w:val="center"/>
          </w:tcPr>
          <w:p w14:paraId="106E413C" w14:textId="44A07D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0C96712" w14:textId="5BFA240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79841A4B" w14:textId="2646278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6</w:t>
            </w:r>
          </w:p>
        </w:tc>
        <w:tc>
          <w:tcPr>
            <w:tcW w:w="605" w:type="dxa"/>
            <w:tcBorders>
              <w:top w:val="nil"/>
              <w:bottom w:val="nil"/>
            </w:tcBorders>
            <w:vAlign w:val="center"/>
          </w:tcPr>
          <w:p w14:paraId="5BF199B8" w14:textId="6C66EB8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8</w:t>
            </w:r>
          </w:p>
        </w:tc>
        <w:tc>
          <w:tcPr>
            <w:tcW w:w="830" w:type="dxa"/>
            <w:tcBorders>
              <w:top w:val="nil"/>
              <w:bottom w:val="nil"/>
            </w:tcBorders>
            <w:vAlign w:val="center"/>
          </w:tcPr>
          <w:p w14:paraId="5EA30607" w14:textId="4365E46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48DCA2F2" w14:textId="77B20312" w:rsidTr="00C17674">
        <w:trPr>
          <w:trHeight w:val="278"/>
        </w:trPr>
        <w:tc>
          <w:tcPr>
            <w:tcW w:w="111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633B45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9ED27E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3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A1FE63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</w:t>
            </w:r>
          </w:p>
        </w:tc>
        <w:tc>
          <w:tcPr>
            <w:tcW w:w="60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4D0839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7</w:t>
            </w:r>
          </w:p>
        </w:tc>
        <w:tc>
          <w:tcPr>
            <w:tcW w:w="753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E55BC2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A20251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2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E3CE0E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7</w:t>
            </w:r>
          </w:p>
        </w:tc>
        <w:tc>
          <w:tcPr>
            <w:tcW w:w="60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08C615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2</w:t>
            </w:r>
          </w:p>
        </w:tc>
        <w:tc>
          <w:tcPr>
            <w:tcW w:w="754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4804B7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24940FF0" w14:textId="36F7CE6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9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5F3427C7" w14:textId="5BB746B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5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EE6E2F8" w14:textId="21201AB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6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2A9E3097" w14:textId="67ADC89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11BAEB4C" w14:textId="10F4B76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6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AE17F4D" w14:textId="172C918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5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47DD8BC2" w14:textId="23D7E13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8</w:t>
            </w:r>
          </w:p>
        </w:tc>
        <w:tc>
          <w:tcPr>
            <w:tcW w:w="754" w:type="dxa"/>
            <w:tcBorders>
              <w:top w:val="nil"/>
            </w:tcBorders>
            <w:vAlign w:val="center"/>
          </w:tcPr>
          <w:p w14:paraId="194762B4" w14:textId="2BE756B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2A242F8" w14:textId="64F6879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2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05F00B0D" w14:textId="60BD89C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9</w:t>
            </w:r>
          </w:p>
        </w:tc>
        <w:tc>
          <w:tcPr>
            <w:tcW w:w="605" w:type="dxa"/>
            <w:tcBorders>
              <w:top w:val="nil"/>
            </w:tcBorders>
            <w:vAlign w:val="center"/>
          </w:tcPr>
          <w:p w14:paraId="64E494DD" w14:textId="625B2E7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5</w:t>
            </w:r>
          </w:p>
        </w:tc>
        <w:tc>
          <w:tcPr>
            <w:tcW w:w="830" w:type="dxa"/>
            <w:tcBorders>
              <w:top w:val="nil"/>
            </w:tcBorders>
            <w:vAlign w:val="center"/>
          </w:tcPr>
          <w:p w14:paraId="302FC365" w14:textId="5F11AA1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</w:tbl>
    <w:p w14:paraId="4AC5EC3F" w14:textId="2D8DB06F" w:rsidR="00516B8A" w:rsidRDefault="00516B8A" w:rsidP="00996638">
      <w:pPr>
        <w:spacing w:line="480" w:lineRule="auto"/>
        <w:ind w:firstLine="480"/>
      </w:pPr>
    </w:p>
    <w:tbl>
      <w:tblPr>
        <w:tblW w:w="9073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156"/>
        <w:gridCol w:w="621"/>
        <w:gridCol w:w="621"/>
        <w:gridCol w:w="621"/>
        <w:gridCol w:w="776"/>
        <w:gridCol w:w="621"/>
        <w:gridCol w:w="621"/>
        <w:gridCol w:w="621"/>
        <w:gridCol w:w="776"/>
        <w:gridCol w:w="621"/>
        <w:gridCol w:w="621"/>
        <w:gridCol w:w="621"/>
        <w:gridCol w:w="776"/>
      </w:tblGrid>
      <w:tr w:rsidR="00A07B5B" w:rsidRPr="00A07B5B" w14:paraId="373CE1C4" w14:textId="78B5FCF7" w:rsidTr="00DB32AD">
        <w:trPr>
          <w:trHeight w:val="278"/>
        </w:trPr>
        <w:tc>
          <w:tcPr>
            <w:tcW w:w="115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F40CB9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354EDCA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9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2D72F49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21" w:type="dxa"/>
            <w:shd w:val="clear" w:color="auto" w:fill="auto"/>
            <w:noWrap/>
            <w:vAlign w:val="center"/>
            <w:hideMark/>
          </w:tcPr>
          <w:p w14:paraId="2E1D1D9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76" w:type="dxa"/>
            <w:shd w:val="clear" w:color="auto" w:fill="auto"/>
            <w:noWrap/>
            <w:vAlign w:val="center"/>
            <w:hideMark/>
          </w:tcPr>
          <w:p w14:paraId="2E06000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21" w:type="dxa"/>
            <w:vAlign w:val="center"/>
          </w:tcPr>
          <w:p w14:paraId="76917DEE" w14:textId="57DE9EB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20</w:t>
            </w:r>
          </w:p>
        </w:tc>
        <w:tc>
          <w:tcPr>
            <w:tcW w:w="621" w:type="dxa"/>
            <w:vAlign w:val="center"/>
          </w:tcPr>
          <w:p w14:paraId="46990A5F" w14:textId="127B65A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21" w:type="dxa"/>
            <w:vAlign w:val="center"/>
          </w:tcPr>
          <w:p w14:paraId="782FC28A" w14:textId="22F7F16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76" w:type="dxa"/>
            <w:vAlign w:val="center"/>
          </w:tcPr>
          <w:p w14:paraId="5B4714C7" w14:textId="1CF5545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21" w:type="dxa"/>
            <w:vAlign w:val="center"/>
          </w:tcPr>
          <w:p w14:paraId="50F4FED1" w14:textId="0AB239F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21</w:t>
            </w:r>
          </w:p>
        </w:tc>
        <w:tc>
          <w:tcPr>
            <w:tcW w:w="621" w:type="dxa"/>
            <w:vAlign w:val="center"/>
          </w:tcPr>
          <w:p w14:paraId="61E080AC" w14:textId="7267A6A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21" w:type="dxa"/>
            <w:vAlign w:val="center"/>
          </w:tcPr>
          <w:p w14:paraId="7CB54423" w14:textId="0D72402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776" w:type="dxa"/>
            <w:vAlign w:val="center"/>
          </w:tcPr>
          <w:p w14:paraId="5103E401" w14:textId="7313AAA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  <w:tr w:rsidR="00A07B5B" w:rsidRPr="00A07B5B" w14:paraId="154A7523" w14:textId="0F970BBF" w:rsidTr="00DB32AD">
        <w:trPr>
          <w:trHeight w:val="285"/>
        </w:trPr>
        <w:tc>
          <w:tcPr>
            <w:tcW w:w="115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DFD6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rovince</w:t>
            </w:r>
          </w:p>
        </w:tc>
        <w:tc>
          <w:tcPr>
            <w:tcW w:w="62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82CC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2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7B3C4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2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3D25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7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96B6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21" w:type="dxa"/>
            <w:tcBorders>
              <w:bottom w:val="single" w:sz="4" w:space="0" w:color="auto"/>
            </w:tcBorders>
            <w:vAlign w:val="center"/>
          </w:tcPr>
          <w:p w14:paraId="77DE7624" w14:textId="5487838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21" w:type="dxa"/>
            <w:tcBorders>
              <w:bottom w:val="single" w:sz="4" w:space="0" w:color="auto"/>
            </w:tcBorders>
            <w:vAlign w:val="center"/>
          </w:tcPr>
          <w:p w14:paraId="2C6739D7" w14:textId="6DCD42A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21" w:type="dxa"/>
            <w:tcBorders>
              <w:bottom w:val="single" w:sz="4" w:space="0" w:color="auto"/>
            </w:tcBorders>
            <w:vAlign w:val="center"/>
          </w:tcPr>
          <w:p w14:paraId="0F22C334" w14:textId="7684045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76" w:type="dxa"/>
            <w:tcBorders>
              <w:bottom w:val="single" w:sz="4" w:space="0" w:color="auto"/>
            </w:tcBorders>
            <w:vAlign w:val="center"/>
          </w:tcPr>
          <w:p w14:paraId="43A74A0D" w14:textId="41A79CF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  <w:tc>
          <w:tcPr>
            <w:tcW w:w="621" w:type="dxa"/>
            <w:tcBorders>
              <w:bottom w:val="single" w:sz="4" w:space="0" w:color="auto"/>
            </w:tcBorders>
            <w:vAlign w:val="center"/>
          </w:tcPr>
          <w:p w14:paraId="03D0BC5A" w14:textId="563E0A2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</w:t>
            </w:r>
          </w:p>
        </w:tc>
        <w:tc>
          <w:tcPr>
            <w:tcW w:w="621" w:type="dxa"/>
            <w:tcBorders>
              <w:bottom w:val="single" w:sz="4" w:space="0" w:color="auto"/>
            </w:tcBorders>
            <w:vAlign w:val="center"/>
          </w:tcPr>
          <w:p w14:paraId="79D6842F" w14:textId="251819C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TE</w:t>
            </w:r>
          </w:p>
        </w:tc>
        <w:tc>
          <w:tcPr>
            <w:tcW w:w="621" w:type="dxa"/>
            <w:tcBorders>
              <w:bottom w:val="single" w:sz="4" w:space="0" w:color="auto"/>
            </w:tcBorders>
            <w:vAlign w:val="center"/>
          </w:tcPr>
          <w:p w14:paraId="359A07D2" w14:textId="28A226E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</w:t>
            </w:r>
          </w:p>
        </w:tc>
        <w:tc>
          <w:tcPr>
            <w:tcW w:w="776" w:type="dxa"/>
            <w:tcBorders>
              <w:bottom w:val="single" w:sz="4" w:space="0" w:color="auto"/>
            </w:tcBorders>
            <w:vAlign w:val="center"/>
          </w:tcPr>
          <w:p w14:paraId="712AC9CB" w14:textId="6FBA976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Returns to scale</w:t>
            </w:r>
          </w:p>
        </w:tc>
      </w:tr>
      <w:tr w:rsidR="00A07B5B" w:rsidRPr="00A07B5B" w14:paraId="048CDFCA" w14:textId="111EDC71" w:rsidTr="00DB32AD">
        <w:trPr>
          <w:trHeight w:val="285"/>
        </w:trPr>
        <w:tc>
          <w:tcPr>
            <w:tcW w:w="115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47C78F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king</w:t>
            </w:r>
          </w:p>
        </w:tc>
        <w:tc>
          <w:tcPr>
            <w:tcW w:w="621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5C21B1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8</w:t>
            </w:r>
          </w:p>
        </w:tc>
        <w:tc>
          <w:tcPr>
            <w:tcW w:w="621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2972FA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1</w:t>
            </w:r>
          </w:p>
        </w:tc>
        <w:tc>
          <w:tcPr>
            <w:tcW w:w="621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D0D01A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</w:t>
            </w:r>
          </w:p>
        </w:tc>
        <w:tc>
          <w:tcPr>
            <w:tcW w:w="77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70421A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bottom w:val="nil"/>
            </w:tcBorders>
            <w:vAlign w:val="center"/>
          </w:tcPr>
          <w:p w14:paraId="5365D0FE" w14:textId="644F021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9</w:t>
            </w:r>
          </w:p>
        </w:tc>
        <w:tc>
          <w:tcPr>
            <w:tcW w:w="621" w:type="dxa"/>
            <w:tcBorders>
              <w:bottom w:val="nil"/>
            </w:tcBorders>
            <w:vAlign w:val="center"/>
          </w:tcPr>
          <w:p w14:paraId="040F80EF" w14:textId="461004B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6</w:t>
            </w:r>
          </w:p>
        </w:tc>
        <w:tc>
          <w:tcPr>
            <w:tcW w:w="621" w:type="dxa"/>
            <w:tcBorders>
              <w:bottom w:val="nil"/>
            </w:tcBorders>
            <w:vAlign w:val="center"/>
          </w:tcPr>
          <w:p w14:paraId="61D21070" w14:textId="6F91006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6</w:t>
            </w:r>
          </w:p>
        </w:tc>
        <w:tc>
          <w:tcPr>
            <w:tcW w:w="776" w:type="dxa"/>
            <w:tcBorders>
              <w:bottom w:val="nil"/>
            </w:tcBorders>
            <w:vAlign w:val="center"/>
          </w:tcPr>
          <w:p w14:paraId="52CD7AB1" w14:textId="28CA0E5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bottom w:val="nil"/>
            </w:tcBorders>
            <w:vAlign w:val="center"/>
          </w:tcPr>
          <w:p w14:paraId="2FE8C89F" w14:textId="6A94269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7</w:t>
            </w:r>
          </w:p>
        </w:tc>
        <w:tc>
          <w:tcPr>
            <w:tcW w:w="621" w:type="dxa"/>
            <w:tcBorders>
              <w:bottom w:val="nil"/>
            </w:tcBorders>
            <w:vAlign w:val="center"/>
          </w:tcPr>
          <w:p w14:paraId="106539F5" w14:textId="5099880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8</w:t>
            </w:r>
          </w:p>
        </w:tc>
        <w:tc>
          <w:tcPr>
            <w:tcW w:w="621" w:type="dxa"/>
            <w:tcBorders>
              <w:bottom w:val="nil"/>
            </w:tcBorders>
            <w:vAlign w:val="center"/>
          </w:tcPr>
          <w:p w14:paraId="166D1657" w14:textId="2D03990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79</w:t>
            </w:r>
          </w:p>
        </w:tc>
        <w:tc>
          <w:tcPr>
            <w:tcW w:w="776" w:type="dxa"/>
            <w:tcBorders>
              <w:bottom w:val="nil"/>
            </w:tcBorders>
            <w:vAlign w:val="center"/>
          </w:tcPr>
          <w:p w14:paraId="71FED321" w14:textId="7E13903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1ECA4726" w14:textId="3BCDBDBA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71F81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anjin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C8803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2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EBD63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86993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3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B159A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AE9B857" w14:textId="4F91726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351BBF8" w14:textId="19DF28E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3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1A4F52E" w14:textId="2130B19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405EC89E" w14:textId="641A6E0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F432640" w14:textId="64FC2A3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8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E1F185A" w14:textId="38ED06E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4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9F609E4" w14:textId="782EB43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2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5EE63775" w14:textId="32C49C3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6233FD70" w14:textId="61F7163A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18359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bei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243BB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3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12BD1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2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ECA8E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7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19147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DC61FB3" w14:textId="3BA8C12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6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4BB22AB" w14:textId="54075F6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A2DD1B7" w14:textId="39E3783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5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1AD319EC" w14:textId="6686A2C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F962E4E" w14:textId="561E8D5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F7B2953" w14:textId="6D22456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6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2ED1777" w14:textId="56CCB29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7CAA008D" w14:textId="05EB492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54A7A845" w14:textId="66EACB3A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8E9F7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xi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19EDC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7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C47D8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109CC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7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5A637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94536F7" w14:textId="2E624D4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F5A9413" w14:textId="0C3AD2F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0EF576B" w14:textId="47BD10F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28F99EC1" w14:textId="3B40EAD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B4C27C3" w14:textId="447EE1E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39E088F" w14:textId="52ADF91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0BB0993" w14:textId="7738F55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26B2C04" w14:textId="5F27ECB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A07B5B" w:rsidRPr="00A07B5B" w14:paraId="1750DAFF" w14:textId="4091B77D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EF548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nner Mongolia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99D5F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B211B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5D662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25B30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0A13323" w14:textId="19B1A6B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333A16E" w14:textId="4F5579B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EC4B906" w14:textId="1D2B6D6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BFB00A3" w14:textId="260FB41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7543586" w14:textId="437BF93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4961405" w14:textId="0614BBA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C8AE273" w14:textId="646FB52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771E3F6C" w14:textId="2C84AD6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A07B5B" w:rsidRPr="00A07B5B" w14:paraId="5CCC6BEA" w14:textId="742E848F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EE33D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iaoning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ED6D9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91676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39EEA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857AF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6A09CAD" w14:textId="78FDDA6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AA7681E" w14:textId="3DB191C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3524DD9" w14:textId="6031E3F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781368E" w14:textId="7502894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316AC53" w14:textId="7D59B59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7DDA23E" w14:textId="75978C3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CA5F4A7" w14:textId="51EADC4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75A78336" w14:textId="3A11F9A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A07B5B" w:rsidRPr="00A07B5B" w14:paraId="680D3904" w14:textId="1CE85AAE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54E3B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lin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A40BE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8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68CE3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5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BD052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3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7B80E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BEFA672" w14:textId="5EA304F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8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3D154DC" w14:textId="2F0218E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6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0B12F8C" w14:textId="7E83017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879ED79" w14:textId="02DCAD2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897E5BE" w14:textId="66EC0A3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3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6557900" w14:textId="085181C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80FB9B6" w14:textId="39ED9CC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3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2E544440" w14:textId="6BA4F33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6CE7B45E" w14:textId="1CF1E491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514E8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ilongjiang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B6BA0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6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0B07B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7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32DBC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1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26506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538E49F" w14:textId="3214165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2A76F52" w14:textId="47A9133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9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C66622D" w14:textId="3C5407F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4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6ED11377" w14:textId="7EC3664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5E4A222" w14:textId="293784D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53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F2CCD65" w14:textId="51EF034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6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4D04367" w14:textId="595E250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4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4B6AA9A" w14:textId="0BBF035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5EB51D96" w14:textId="02C04EF3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FF6D6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Shanghai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9B6B9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4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7AF5B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4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323FD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5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C8997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ABC2F9B" w14:textId="39EEED6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5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07B28F3" w14:textId="1E15697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FDEAB5F" w14:textId="367CFD0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4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7C614515" w14:textId="740327B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AA43436" w14:textId="381695B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53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873BF94" w14:textId="557A038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7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B8960F1" w14:textId="44E5B2B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058BEAB" w14:textId="3B063FE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35187498" w14:textId="1B30214C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3CE0C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su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02060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6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ADE04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2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82FF2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1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836DD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371FE79" w14:textId="79CE021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7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73C3C07" w14:textId="6F340F2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CD7AABE" w14:textId="3B35B49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7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18BDF878" w14:textId="165ED1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AF1C4F9" w14:textId="4E96815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81E52D5" w14:textId="7EEBFE6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E5C8F11" w14:textId="3E8AB60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9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3FE96946" w14:textId="6A767F9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5A88E88E" w14:textId="0A553425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3DAF4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Zhejiang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BB1A3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7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E9ABC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8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6F346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6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392D3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26F274A" w14:textId="5F08A0A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D4314D4" w14:textId="69085C1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182E5C7" w14:textId="00C0EED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6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25B5D830" w14:textId="0498635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C337B8F" w14:textId="6527A5E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7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E17F9C8" w14:textId="3D151F3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8D66FE2" w14:textId="6E5C533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7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458EFF40" w14:textId="66F0EF3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1A1B4FD3" w14:textId="77511767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4E6B4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Anhui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17FEF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5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9D378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9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671E5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6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02C3B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A1E8A27" w14:textId="4417196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0A6DAAD" w14:textId="453581B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6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C1FF6E3" w14:textId="30BF384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514F4CB6" w14:textId="32DDF47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A3ED1AF" w14:textId="07F89E2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6FF122D" w14:textId="67D7E9A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8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268F589" w14:textId="612A867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4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FA02A31" w14:textId="3774D62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3DAC61B0" w14:textId="5EB0CB71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D20D4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ujian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F3368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8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80EF1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8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60B80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1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8064E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4D5C4B1" w14:textId="1847562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5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7E79842" w14:textId="03BFF4E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7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AC913A2" w14:textId="7623DFC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7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3F033120" w14:textId="594C60D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8807B74" w14:textId="622BA45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44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40D0161" w14:textId="3F4BA89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4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1FAEA57" w14:textId="548EA72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1FCC814" w14:textId="7FAF734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4E1665E2" w14:textId="35283E73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2C805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xi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B37C4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5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B3877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9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60814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7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4C383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905B83F" w14:textId="08E5A0F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B7A0E58" w14:textId="6C5DE70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6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4852E6A" w14:textId="697588B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3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3452A0A7" w14:textId="5D0B51F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0EA0227" w14:textId="1654370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3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C618A0F" w14:textId="37CF56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5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4FA068B" w14:textId="2834EE0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9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56D9B299" w14:textId="119CFB8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00E70550" w14:textId="1D80F140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4F745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dong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481DD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6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AC862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A3A55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6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09E6C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183A54D" w14:textId="4E6A5A9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8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2693857" w14:textId="6121FF9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9A33262" w14:textId="7057083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8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54D0913C" w14:textId="55E20C7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d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06092C2" w14:textId="5C04911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3EB0A78" w14:textId="363ED5C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AFD9050" w14:textId="239B220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C960423" w14:textId="117478D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A07B5B" w:rsidRPr="00A07B5B" w14:paraId="706442C0" w14:textId="6D987E88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C3775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nan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A8BAD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9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13DC3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2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F2E55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1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562F5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C2AB5FA" w14:textId="3C4CF9A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D94181A" w14:textId="7012F0F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4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56D86F2" w14:textId="21B3C18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15DEC22A" w14:textId="0814F52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DCB8D57" w14:textId="270D6BC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3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4FA1268" w14:textId="48EB806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7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8A0E46B" w14:textId="0DA9356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8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3F679F08" w14:textId="2F7359C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1B5E2FD4" w14:textId="0C20F7CE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61A78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bei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51C57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2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11887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8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AC874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3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CEB76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106AA52" w14:textId="7749316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7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7C0FD15" w14:textId="4DF999D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6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1B9DAAF" w14:textId="7B8F50A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84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42072D10" w14:textId="4414F89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8588F36" w14:textId="7390C8F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5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87AE0A2" w14:textId="147B647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D0894C5" w14:textId="5CCAA31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4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5D403550" w14:textId="64E086F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330F5389" w14:textId="1751622D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5D89D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nan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E6DB5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46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79E71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A3E7B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4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FD9A2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DA8FD66" w14:textId="14A6C6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23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70E0D18" w14:textId="5D188C0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5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11936CD" w14:textId="11C20A9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45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5F580B38" w14:textId="5C1C44D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FB35EC0" w14:textId="43893EE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3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F46CBCF" w14:textId="033FCFA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5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A0598CB" w14:textId="420D42E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04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53C3805B" w14:textId="11CC9BF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415AC4F0" w14:textId="5861B6E1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047D4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dong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FFA82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E263F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22C4D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E737F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F213399" w14:textId="71875F5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7C57708" w14:textId="716170E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D7450E3" w14:textId="4236630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624FEC47" w14:textId="3B82EF0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F285B80" w14:textId="291871F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A4B1312" w14:textId="29D9518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D275DA5" w14:textId="1119430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1A40876B" w14:textId="112CD94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</w:tr>
      <w:tr w:rsidR="00A07B5B" w:rsidRPr="00A07B5B" w14:paraId="7B815923" w14:textId="3A9A850B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420C9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xi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2363C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B680A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6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71B66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2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70127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29669B2" w14:textId="0098570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97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F618EE1" w14:textId="6F507AE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CB336EF" w14:textId="7D876F9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9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324F6FED" w14:textId="4FD1F04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C85AFBD" w14:textId="43FB41E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4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FB3BAEE" w14:textId="191B6B7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6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D170B0F" w14:textId="4BF7AC4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8102D0C" w14:textId="7799AC2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38E4234E" w14:textId="6A6F40A9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4581D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ainan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53EE2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49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E37C6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7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290E8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69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2036D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FCCD4B0" w14:textId="5D6F795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54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0084D5D" w14:textId="188ED89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98CB223" w14:textId="3B181ED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54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259AE240" w14:textId="27637C2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1E67CB4" w14:textId="2E9F263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08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24ADBDC" w14:textId="2A8A908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CE151ED" w14:textId="20D6945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08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7B10C41D" w14:textId="63064BA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024F9646" w14:textId="1899ED2F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2B3B5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ongqing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EA690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2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CCF88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5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6746F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6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19FEC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1DF6F56" w14:textId="0392769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9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3BF0FB5" w14:textId="24DCDFB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3CA67F3" w14:textId="487F4D4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9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47029CE9" w14:textId="56C4F99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A4A62FF" w14:textId="5DA8947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7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2C4AE00" w14:textId="275454F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E53F5E9" w14:textId="694BBF3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7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260DE987" w14:textId="19F2E7F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7CC4AC9B" w14:textId="2930588F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44B29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chuan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66786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27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24ABF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E58882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7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B2A73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7421CA4" w14:textId="16B9997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5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E51A8B4" w14:textId="69404C0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93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DC1D529" w14:textId="62B2A44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5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501B6295" w14:textId="7A5526E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5A1BC0E" w14:textId="2FC2A0C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4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8B83B54" w14:textId="589F782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7EC8E1F9" w14:textId="78D1DD1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84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7B921333" w14:textId="261BA28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316FCF0A" w14:textId="38DA4AD0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1EC42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izhou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6F313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4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C1307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4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6CA1A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62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81DFB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E0B876C" w14:textId="0D3719E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18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B5700AA" w14:textId="15E91B8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5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3C17013" w14:textId="2AD2639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2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2EF53530" w14:textId="64424A6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0063354" w14:textId="5E2D290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23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8EBDC87" w14:textId="058B188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B781E07" w14:textId="4438D4F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3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7A24DD76" w14:textId="534F3DC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287E9825" w14:textId="01EA2E1B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66738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Yunnan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3DBA9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9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2B2AE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4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1AFFF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5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DBA60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5748ED7" w14:textId="2202F08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3988194" w14:textId="65D1A1E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CB002CC" w14:textId="363D5D0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37684BDD" w14:textId="6B27D42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-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7332B96" w14:textId="7201BAF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8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11BEC37" w14:textId="476FADB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3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741C1D6" w14:textId="226820A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2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60B60FFF" w14:textId="0FBA1C2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2F961E8E" w14:textId="24BCD34A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9F7F5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bet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4F525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1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1799D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75C81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11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88EA6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E7D3E0A" w14:textId="71D6204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95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5C1D296" w14:textId="3EA18BD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7B88CE0" w14:textId="567F036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95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3E0132AF" w14:textId="61B39FF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F023E16" w14:textId="430D0DD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44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414BC05" w14:textId="66D7D62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A7DC01E" w14:textId="013F7E1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144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5540107F" w14:textId="7BD5361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6313DE38" w14:textId="29EB8F44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1F07F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anxi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DE74C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64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333B4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36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76011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7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14913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B2D024B" w14:textId="3D88BBE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43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8BDE8FC" w14:textId="419CED6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67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8A00168" w14:textId="3C4B43A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14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D62E846" w14:textId="2E6F5E5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67571B7" w14:textId="018244E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9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2983A5F" w14:textId="7D9A5F4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79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5040D87" w14:textId="26472A2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5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2787C4AC" w14:textId="1329C28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43FF77BC" w14:textId="5DDF3911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40F21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nsu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04D65C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379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A05A97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C0448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11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119149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FB0A511" w14:textId="4417DDF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0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6B94482" w14:textId="62AB971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83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C860612" w14:textId="6BD0FE7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04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2CA3A806" w14:textId="4BBEE74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D71AC99" w14:textId="75BB9D1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3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CF728D3" w14:textId="398605F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0E5E5D2" w14:textId="65A0D9A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75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2EAE617D" w14:textId="66CBE47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7D5DF028" w14:textId="45B1459E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A13573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Qinghai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E970D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04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999FC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7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92477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1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CC86D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4C825E0" w14:textId="3707A30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D61E833" w14:textId="3B065DE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015E6F5" w14:textId="7E4CFAE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1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434A3DB7" w14:textId="6A431CA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22E60DD" w14:textId="2BB01D3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7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846A76C" w14:textId="1E5ED22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991A95B" w14:textId="36B0FAF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37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141B0112" w14:textId="3E986C36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20BFB304" w14:textId="78AD1500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D3357B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Ningxia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D14AA1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79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28EBC4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52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E9798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293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E8C44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32BCCAFA" w14:textId="787C19F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26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FC3A985" w14:textId="4BFD54CD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5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04B1ED8" w14:textId="50AB135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29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3CEB21E8" w14:textId="4E10D1E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2380882A" w14:textId="7651960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8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4F486A8" w14:textId="32F6A30E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3DE94E1" w14:textId="3ADA0F4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488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0D0237E9" w14:textId="5A87E8C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5A203BFC" w14:textId="0C8B03CD" w:rsidTr="00DB32AD">
        <w:trPr>
          <w:trHeight w:val="285"/>
        </w:trPr>
        <w:tc>
          <w:tcPr>
            <w:tcW w:w="115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43605D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Xinjiang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E388D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1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069540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98</w:t>
            </w:r>
          </w:p>
        </w:tc>
        <w:tc>
          <w:tcPr>
            <w:tcW w:w="621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98819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32</w:t>
            </w:r>
          </w:p>
        </w:tc>
        <w:tc>
          <w:tcPr>
            <w:tcW w:w="77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B0EA7A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6E58355F" w14:textId="2AFB2FE2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597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9047732" w14:textId="0168AD0C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2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4B5D9267" w14:textId="27C364D3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54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5FC66011" w14:textId="0DFFC6BA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58606688" w14:textId="287784E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41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054A6100" w14:textId="0C32846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34</w:t>
            </w:r>
          </w:p>
        </w:tc>
        <w:tc>
          <w:tcPr>
            <w:tcW w:w="621" w:type="dxa"/>
            <w:tcBorders>
              <w:top w:val="nil"/>
              <w:bottom w:val="nil"/>
            </w:tcBorders>
            <w:vAlign w:val="center"/>
          </w:tcPr>
          <w:p w14:paraId="1177FE91" w14:textId="090D08AB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93</w:t>
            </w:r>
          </w:p>
        </w:tc>
        <w:tc>
          <w:tcPr>
            <w:tcW w:w="776" w:type="dxa"/>
            <w:tcBorders>
              <w:top w:val="nil"/>
              <w:bottom w:val="nil"/>
            </w:tcBorders>
            <w:vAlign w:val="center"/>
          </w:tcPr>
          <w:p w14:paraId="436DB1AE" w14:textId="5412434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rs</w:t>
            </w:r>
          </w:p>
        </w:tc>
      </w:tr>
      <w:tr w:rsidR="00A07B5B" w:rsidRPr="00A07B5B" w14:paraId="3AC2A1AD" w14:textId="244C4968" w:rsidTr="00DB32AD">
        <w:trPr>
          <w:trHeight w:val="278"/>
        </w:trPr>
        <w:tc>
          <w:tcPr>
            <w:tcW w:w="115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1AA2185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62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E5E57DE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13</w:t>
            </w:r>
          </w:p>
        </w:tc>
        <w:tc>
          <w:tcPr>
            <w:tcW w:w="62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45D89AF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04</w:t>
            </w:r>
          </w:p>
        </w:tc>
        <w:tc>
          <w:tcPr>
            <w:tcW w:w="62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377D498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681</w:t>
            </w:r>
          </w:p>
        </w:tc>
        <w:tc>
          <w:tcPr>
            <w:tcW w:w="77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72392C6" w14:textId="77777777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21" w:type="dxa"/>
            <w:tcBorders>
              <w:top w:val="nil"/>
            </w:tcBorders>
            <w:vAlign w:val="center"/>
          </w:tcPr>
          <w:p w14:paraId="39FD241B" w14:textId="5BABD0F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11</w:t>
            </w:r>
          </w:p>
        </w:tc>
        <w:tc>
          <w:tcPr>
            <w:tcW w:w="621" w:type="dxa"/>
            <w:tcBorders>
              <w:top w:val="nil"/>
            </w:tcBorders>
            <w:vAlign w:val="center"/>
          </w:tcPr>
          <w:p w14:paraId="3F5EE1AC" w14:textId="697DB2D5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11</w:t>
            </w:r>
          </w:p>
        </w:tc>
        <w:tc>
          <w:tcPr>
            <w:tcW w:w="621" w:type="dxa"/>
            <w:tcBorders>
              <w:top w:val="nil"/>
            </w:tcBorders>
            <w:vAlign w:val="center"/>
          </w:tcPr>
          <w:p w14:paraId="3604505D" w14:textId="16427A4F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84</w:t>
            </w:r>
          </w:p>
        </w:tc>
        <w:tc>
          <w:tcPr>
            <w:tcW w:w="776" w:type="dxa"/>
            <w:tcBorders>
              <w:top w:val="nil"/>
            </w:tcBorders>
            <w:vAlign w:val="center"/>
          </w:tcPr>
          <w:p w14:paraId="5E8BC132" w14:textId="0F5AF5E1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621" w:type="dxa"/>
            <w:tcBorders>
              <w:top w:val="nil"/>
            </w:tcBorders>
            <w:vAlign w:val="center"/>
          </w:tcPr>
          <w:p w14:paraId="327F8AF5" w14:textId="2F976FA9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06</w:t>
            </w:r>
          </w:p>
        </w:tc>
        <w:tc>
          <w:tcPr>
            <w:tcW w:w="621" w:type="dxa"/>
            <w:tcBorders>
              <w:top w:val="nil"/>
            </w:tcBorders>
            <w:vAlign w:val="center"/>
          </w:tcPr>
          <w:p w14:paraId="6202B324" w14:textId="5FA385B4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928</w:t>
            </w:r>
          </w:p>
        </w:tc>
        <w:tc>
          <w:tcPr>
            <w:tcW w:w="621" w:type="dxa"/>
            <w:tcBorders>
              <w:top w:val="nil"/>
            </w:tcBorders>
            <w:vAlign w:val="center"/>
          </w:tcPr>
          <w:p w14:paraId="1C9F59A0" w14:textId="1F4D2608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0.763</w:t>
            </w:r>
          </w:p>
        </w:tc>
        <w:tc>
          <w:tcPr>
            <w:tcW w:w="776" w:type="dxa"/>
            <w:tcBorders>
              <w:top w:val="nil"/>
            </w:tcBorders>
            <w:vAlign w:val="center"/>
          </w:tcPr>
          <w:p w14:paraId="283E1808" w14:textId="6DB8BA00" w:rsidR="00A07B5B" w:rsidRPr="00A07B5B" w:rsidRDefault="00A07B5B" w:rsidP="00C1767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A07B5B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</w:tbl>
    <w:p w14:paraId="4FCEE74E" w14:textId="30AC7648" w:rsidR="00E85347" w:rsidRDefault="00DB32AD" w:rsidP="00996638">
      <w:pPr>
        <w:spacing w:line="480" w:lineRule="auto"/>
        <w:ind w:firstLine="420"/>
        <w:rPr>
          <w:sz w:val="21"/>
        </w:rPr>
      </w:pPr>
      <w:r w:rsidRPr="00E4179B">
        <w:rPr>
          <w:sz w:val="21"/>
        </w:rPr>
        <w:t>Note: - means that the returns to scale are constant, drs means that the returns to scale are decreasing, and irs means that the returns to scale are increasing.</w:t>
      </w:r>
    </w:p>
    <w:p w14:paraId="63426393" w14:textId="77777777" w:rsidR="00DB32AD" w:rsidRDefault="00DB32AD" w:rsidP="00996638">
      <w:pPr>
        <w:spacing w:line="480" w:lineRule="auto"/>
        <w:ind w:firstLine="480"/>
      </w:pPr>
    </w:p>
    <w:p w14:paraId="18D01CC6" w14:textId="38C8759E" w:rsidR="00D36494" w:rsidRDefault="00610D65" w:rsidP="00675F23">
      <w:pPr>
        <w:pStyle w:val="1"/>
        <w:spacing w:before="163" w:after="163"/>
        <w:jc w:val="center"/>
      </w:pPr>
      <w:r>
        <w:t xml:space="preserve">Table </w:t>
      </w:r>
      <w:r w:rsidR="00341C5B">
        <w:t>S.6</w:t>
      </w:r>
      <w:r w:rsidR="00D36494">
        <w:t xml:space="preserve"> </w:t>
      </w:r>
      <w:r w:rsidR="00D36494" w:rsidRPr="00D36494">
        <w:t>Malmquist productivity index</w:t>
      </w:r>
      <w:r w:rsidR="00D36494">
        <w:t xml:space="preserve"> results</w:t>
      </w:r>
    </w:p>
    <w:tbl>
      <w:tblPr>
        <w:tblW w:w="13130" w:type="dxa"/>
        <w:tblInd w:w="-5" w:type="dxa"/>
        <w:tblLook w:val="04A0" w:firstRow="1" w:lastRow="0" w:firstColumn="1" w:lastColumn="0" w:noHBand="0" w:noVBand="1"/>
      </w:tblPr>
      <w:tblGrid>
        <w:gridCol w:w="1418"/>
        <w:gridCol w:w="697"/>
        <w:gridCol w:w="936"/>
        <w:gridCol w:w="677"/>
        <w:gridCol w:w="677"/>
        <w:gridCol w:w="777"/>
        <w:gridCol w:w="891"/>
        <w:gridCol w:w="936"/>
        <w:gridCol w:w="677"/>
        <w:gridCol w:w="891"/>
        <w:gridCol w:w="891"/>
        <w:gridCol w:w="777"/>
        <w:gridCol w:w="936"/>
        <w:gridCol w:w="677"/>
        <w:gridCol w:w="677"/>
        <w:gridCol w:w="777"/>
      </w:tblGrid>
      <w:tr w:rsidR="004A6833" w:rsidRPr="00D36494" w14:paraId="3358584D" w14:textId="77777777" w:rsidTr="004A6833">
        <w:trPr>
          <w:trHeight w:val="278"/>
        </w:trPr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DCA46" w14:textId="77777777" w:rsidR="004A6833" w:rsidRPr="00D36494" w:rsidRDefault="004A6833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3582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9906D" w14:textId="381F223F" w:rsidR="004A6833" w:rsidRPr="00D36494" w:rsidRDefault="004A6833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4-2005</w:t>
            </w:r>
          </w:p>
        </w:tc>
        <w:tc>
          <w:tcPr>
            <w:tcW w:w="4286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14E90" w14:textId="6D92B573" w:rsidR="004A6833" w:rsidRPr="00D36494" w:rsidRDefault="004A6833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5-2006</w:t>
            </w:r>
          </w:p>
        </w:tc>
        <w:tc>
          <w:tcPr>
            <w:tcW w:w="3844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BDA01" w14:textId="483F385B" w:rsidR="004A6833" w:rsidRPr="00D36494" w:rsidRDefault="004A6833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6-2007</w:t>
            </w:r>
          </w:p>
        </w:tc>
      </w:tr>
      <w:tr w:rsidR="001C4BC2" w:rsidRPr="00D36494" w14:paraId="0757FFC6" w14:textId="77777777" w:rsidTr="004A6833">
        <w:trPr>
          <w:trHeight w:val="278"/>
        </w:trPr>
        <w:tc>
          <w:tcPr>
            <w:tcW w:w="141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04F7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rovince</w:t>
            </w:r>
          </w:p>
        </w:tc>
        <w:tc>
          <w:tcPr>
            <w:tcW w:w="51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4C193" w14:textId="505717E4" w:rsidR="001C4BC2" w:rsidRPr="00D36494" w:rsidRDefault="004156AF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FFch</w:t>
            </w:r>
          </w:p>
        </w:tc>
        <w:tc>
          <w:tcPr>
            <w:tcW w:w="93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2F33B" w14:textId="53761614" w:rsidR="001C4BC2" w:rsidRPr="00D36494" w:rsidRDefault="004156AF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CHch</w:t>
            </w:r>
          </w:p>
        </w:tc>
        <w:tc>
          <w:tcPr>
            <w:tcW w:w="67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9D535" w14:textId="6C44CFC9" w:rsidR="001C4BC2" w:rsidRPr="00D36494" w:rsidRDefault="004156AF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ch</w:t>
            </w:r>
          </w:p>
        </w:tc>
        <w:tc>
          <w:tcPr>
            <w:tcW w:w="67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523A0" w14:textId="4C68E1BE" w:rsidR="001C4BC2" w:rsidRPr="00D36494" w:rsidRDefault="004156AF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ch</w:t>
            </w:r>
          </w:p>
        </w:tc>
        <w:tc>
          <w:tcPr>
            <w:tcW w:w="77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49501" w14:textId="5089F41F" w:rsidR="001C4BC2" w:rsidRPr="00D36494" w:rsidRDefault="004156AF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FPch</w:t>
            </w:r>
          </w:p>
        </w:tc>
        <w:tc>
          <w:tcPr>
            <w:tcW w:w="89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52612" w14:textId="00B30357" w:rsidR="001C4BC2" w:rsidRPr="00D36494" w:rsidRDefault="004156AF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FFch</w:t>
            </w:r>
          </w:p>
        </w:tc>
        <w:tc>
          <w:tcPr>
            <w:tcW w:w="93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27128" w14:textId="69AD7C19" w:rsidR="001C4BC2" w:rsidRPr="00D36494" w:rsidRDefault="004156AF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CHch</w:t>
            </w:r>
          </w:p>
        </w:tc>
        <w:tc>
          <w:tcPr>
            <w:tcW w:w="67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BE599" w14:textId="1C08C1E6" w:rsidR="001C4BC2" w:rsidRPr="00D36494" w:rsidRDefault="004156AF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ch</w:t>
            </w:r>
          </w:p>
        </w:tc>
        <w:tc>
          <w:tcPr>
            <w:tcW w:w="89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3DECB" w14:textId="65B8AFA1" w:rsidR="001C4BC2" w:rsidRPr="00D36494" w:rsidRDefault="004156AF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ch</w:t>
            </w:r>
          </w:p>
        </w:tc>
        <w:tc>
          <w:tcPr>
            <w:tcW w:w="89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70522" w14:textId="29DA3835" w:rsidR="001C4BC2" w:rsidRPr="00D36494" w:rsidRDefault="004156AF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FPch</w:t>
            </w:r>
          </w:p>
        </w:tc>
        <w:tc>
          <w:tcPr>
            <w:tcW w:w="77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CDF10" w14:textId="3547FD51" w:rsidR="001C4BC2" w:rsidRPr="00D36494" w:rsidRDefault="004156AF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FFch</w:t>
            </w:r>
          </w:p>
        </w:tc>
        <w:tc>
          <w:tcPr>
            <w:tcW w:w="93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65070" w14:textId="7E498130" w:rsidR="001C4BC2" w:rsidRPr="00D36494" w:rsidRDefault="004156AF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CHch</w:t>
            </w:r>
          </w:p>
        </w:tc>
        <w:tc>
          <w:tcPr>
            <w:tcW w:w="67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8BA8C" w14:textId="789DD6A5" w:rsidR="001C4BC2" w:rsidRPr="00D36494" w:rsidRDefault="004156AF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ch</w:t>
            </w:r>
          </w:p>
        </w:tc>
        <w:tc>
          <w:tcPr>
            <w:tcW w:w="67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948E1" w14:textId="3FCF7F0C" w:rsidR="001C4BC2" w:rsidRPr="00D36494" w:rsidRDefault="004156AF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ch</w:t>
            </w:r>
          </w:p>
        </w:tc>
        <w:tc>
          <w:tcPr>
            <w:tcW w:w="77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DA62C" w14:textId="43CACB4B" w:rsidR="001C4BC2" w:rsidRPr="00D36494" w:rsidRDefault="004156AF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FPch</w:t>
            </w:r>
          </w:p>
        </w:tc>
      </w:tr>
      <w:tr w:rsidR="001C4BC2" w:rsidRPr="00D36494" w14:paraId="31B520B2" w14:textId="77777777" w:rsidTr="004A6833">
        <w:trPr>
          <w:trHeight w:val="278"/>
        </w:trPr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BFF5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king</w:t>
            </w:r>
          </w:p>
        </w:tc>
        <w:tc>
          <w:tcPr>
            <w:tcW w:w="51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F46C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3 </w:t>
            </w:r>
          </w:p>
        </w:tc>
        <w:tc>
          <w:tcPr>
            <w:tcW w:w="93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A430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3 </w:t>
            </w:r>
          </w:p>
        </w:tc>
        <w:tc>
          <w:tcPr>
            <w:tcW w:w="67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9AF5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0 </w:t>
            </w:r>
          </w:p>
        </w:tc>
        <w:tc>
          <w:tcPr>
            <w:tcW w:w="67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479F7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1 </w:t>
            </w:r>
          </w:p>
        </w:tc>
        <w:tc>
          <w:tcPr>
            <w:tcW w:w="77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DD81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1 </w:t>
            </w:r>
          </w:p>
        </w:tc>
        <w:tc>
          <w:tcPr>
            <w:tcW w:w="89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8FE1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1 </w:t>
            </w:r>
          </w:p>
        </w:tc>
        <w:tc>
          <w:tcPr>
            <w:tcW w:w="93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D7C61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0 </w:t>
            </w:r>
          </w:p>
        </w:tc>
        <w:tc>
          <w:tcPr>
            <w:tcW w:w="67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73A1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2 </w:t>
            </w:r>
          </w:p>
        </w:tc>
        <w:tc>
          <w:tcPr>
            <w:tcW w:w="89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D81F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9 </w:t>
            </w:r>
          </w:p>
        </w:tc>
        <w:tc>
          <w:tcPr>
            <w:tcW w:w="89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FD53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8 </w:t>
            </w:r>
          </w:p>
        </w:tc>
        <w:tc>
          <w:tcPr>
            <w:tcW w:w="77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496A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5 </w:t>
            </w:r>
          </w:p>
        </w:tc>
        <w:tc>
          <w:tcPr>
            <w:tcW w:w="93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5149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71 </w:t>
            </w:r>
          </w:p>
        </w:tc>
        <w:tc>
          <w:tcPr>
            <w:tcW w:w="67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7378A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2 </w:t>
            </w:r>
          </w:p>
        </w:tc>
        <w:tc>
          <w:tcPr>
            <w:tcW w:w="67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7DD4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3 </w:t>
            </w:r>
          </w:p>
        </w:tc>
        <w:tc>
          <w:tcPr>
            <w:tcW w:w="77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FF0D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93 </w:t>
            </w:r>
          </w:p>
        </w:tc>
      </w:tr>
      <w:tr w:rsidR="001C4BC2" w:rsidRPr="00D36494" w14:paraId="33DE611C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CB4186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anjin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4198CD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33D41B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00EDE1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8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56A5B8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0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C459DE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2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5C7CE0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D36FED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5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1DA547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9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FE7507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33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805D88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29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350152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3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2481A7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8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32B070B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4B9FEF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4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E7859D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24 </w:t>
            </w:r>
          </w:p>
        </w:tc>
      </w:tr>
      <w:tr w:rsidR="001C4BC2" w:rsidRPr="00D36494" w14:paraId="7592907B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540511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bei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F743BCB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926C39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F29964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977CEC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0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4449B1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4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6FE58F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5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6A7912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7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578A9C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3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116605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3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27A6E5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9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DE7510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3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E1B479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3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796367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1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8B5099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1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43DB7D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92 </w:t>
            </w:r>
          </w:p>
        </w:tc>
      </w:tr>
      <w:tr w:rsidR="001C4BC2" w:rsidRPr="00D36494" w14:paraId="78C45B98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2BDC7F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xi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5ACAC7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C6210E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3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92E369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CF046AB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8D400D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3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830EF2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8547E9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8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C89609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D4C473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255F80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8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71A057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C50213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5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916E7F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ECCBB6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F3F2B4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5 </w:t>
            </w:r>
          </w:p>
        </w:tc>
      </w:tr>
      <w:tr w:rsidR="001C4BC2" w:rsidRPr="00D36494" w14:paraId="480C3034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FFABE7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nner Mongolia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168E85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8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0A7268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9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77DF4D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627AAB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8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ACDD01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1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4B46AA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704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86D5FC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3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6FFB1C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1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A53F56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0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1F9A57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71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14E940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9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E91FF2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87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1F5512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9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B373FF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4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19E289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0 </w:t>
            </w:r>
          </w:p>
        </w:tc>
      </w:tr>
      <w:tr w:rsidR="001C4BC2" w:rsidRPr="00D36494" w14:paraId="4E78CB9C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6A2078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iaoning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108325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6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28115F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6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D33979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F4A676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6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46E7AAB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D64C33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61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DA11D2B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8E8E9D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A5EBFA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61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FEC5E5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4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9ECDBB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4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EB5013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0FBCA9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69793CB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4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00D882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1 </w:t>
            </w:r>
          </w:p>
        </w:tc>
      </w:tr>
      <w:tr w:rsidR="001C4BC2" w:rsidRPr="00D36494" w14:paraId="6DC65F3C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B27F77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lin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74E4BC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78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1BD00A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3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ACFFDA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84400A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02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3DB18C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32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75391D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4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C0FD53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01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673FB4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7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A7B60C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A3D976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83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7E618B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82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14F1D9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32E0B8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8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87D41A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34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84CE7C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60 </w:t>
            </w:r>
          </w:p>
        </w:tc>
      </w:tr>
      <w:tr w:rsidR="001C4BC2" w:rsidRPr="00D36494" w14:paraId="3C02DD5D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E406F1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ilongjiang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8F2AD9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54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0F9FA1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3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0FBC00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8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501F86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8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7A33B9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22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C3113B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86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1CD94B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6CE1C0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6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C16D8B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32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384EBF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03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D5CB2B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98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8406CA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7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A95CEA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7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027055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40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40588F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18 </w:t>
            </w:r>
          </w:p>
        </w:tc>
      </w:tr>
      <w:tr w:rsidR="001C4BC2" w:rsidRPr="00D36494" w14:paraId="47949120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4F31C8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ghai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D99C4BB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F1CE61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2B2F37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633F00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18C32DB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4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A87CE2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6FBA84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5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F73489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4B3B2E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CE3F62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5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068128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39AF03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72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9FEA33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8C8F73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0BF9D5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72 </w:t>
            </w:r>
          </w:p>
        </w:tc>
      </w:tr>
      <w:tr w:rsidR="001C4BC2" w:rsidRPr="00D36494" w14:paraId="1A5CAD24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990417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su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E2BEE4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660422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6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5D5B1E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2168A1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5BC5D6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6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65862E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9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7D6347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7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FA8AF0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550411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9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2DCFD9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6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2FA8B6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3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0C416E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93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DAEDC1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8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83DCE6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5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623DE7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32 </w:t>
            </w:r>
          </w:p>
        </w:tc>
      </w:tr>
      <w:tr w:rsidR="001C4BC2" w:rsidRPr="00D36494" w14:paraId="6CA75E3A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06AFE7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Zhejiang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3B0100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46330B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1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C5085F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8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8312CE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2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19371C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9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080C86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79584A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E0E646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92F125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DE0948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4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BAE42C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7458AD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79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1EB2D5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63681E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421351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79 </w:t>
            </w:r>
          </w:p>
        </w:tc>
      </w:tr>
      <w:tr w:rsidR="001C4BC2" w:rsidRPr="00D36494" w14:paraId="2BAB2922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BD6D38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Anhui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B7DB0A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4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FEE724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7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9A1BF9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6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D3FE27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6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6E0BF0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93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70E80A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5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269AD2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2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B23A28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9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11E0EB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2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926A8B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5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B235D7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3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6C522F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3DAAF2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5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77D395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9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A0E7D5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38 </w:t>
            </w:r>
          </w:p>
        </w:tc>
      </w:tr>
      <w:tr w:rsidR="001C4BC2" w:rsidRPr="00D36494" w14:paraId="08408559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055D50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ujian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7D9E83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7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DAEB08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1B6A1A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6654F0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7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794951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1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A28178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9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F1C5CA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5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E1B6A1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9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CC255D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9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662FBD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85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E63EA1B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4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A18CB7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25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442CD9B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8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1D6755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7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B5FA59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63 </w:t>
            </w:r>
          </w:p>
        </w:tc>
      </w:tr>
      <w:tr w:rsidR="001C4BC2" w:rsidRPr="00D36494" w14:paraId="2B6CF418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E48688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xi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ADE913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7755E6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3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CB30EC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C49AF3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1D3DE8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3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80C72C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3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09CFE3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8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1D0378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9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BEE0EF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3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6C07E3B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5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1B7844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2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85BB3A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8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108B9A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2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6C82D2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8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8788B4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9 </w:t>
            </w:r>
          </w:p>
        </w:tc>
      </w:tr>
      <w:tr w:rsidR="001C4BC2" w:rsidRPr="00D36494" w14:paraId="28FC892C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DDD00A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dong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26FE36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57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9730E1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7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DEFE94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58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7D47A9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9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D6EF49B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87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4AA8F4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42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E48C1F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5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845C25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42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73EA5B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967D98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3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010386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3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94FA72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21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FCC226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2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5510C8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1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15A96F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04 </w:t>
            </w:r>
          </w:p>
        </w:tc>
      </w:tr>
      <w:tr w:rsidR="001C4BC2" w:rsidRPr="00D36494" w14:paraId="00E226BB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B27186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nan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5E002D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51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DD96FE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63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9A7F36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12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B31662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2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1288E5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5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BE9142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51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7B68AE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7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0FCD55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2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E91D86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1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C28BBD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93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1BA222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1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CBE361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4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82D37F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8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9C7E58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60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4BC4E3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82 </w:t>
            </w:r>
          </w:p>
        </w:tc>
      </w:tr>
      <w:tr w:rsidR="001C4BC2" w:rsidRPr="00D36494" w14:paraId="727CED59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EF4804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bei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4EA851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401235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7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AB4B15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1044B6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CCE288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7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BF5A92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56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A67C69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8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A396A6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8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7B33D4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89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24249B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0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41306E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7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8FC13A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3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98A915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3F6556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4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C371CF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67 </w:t>
            </w:r>
          </w:p>
        </w:tc>
      </w:tr>
      <w:tr w:rsidR="001C4BC2" w:rsidRPr="00D36494" w14:paraId="7B70115A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DAA736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nan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F1B25C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2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F85A6A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6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55625B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4F18BE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2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192415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2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2E187A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0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11D5AB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25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E2F25C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2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1C84B5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3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BFEDD2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35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B7658B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8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636258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64A2C4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6911B7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9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7D6D01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8 </w:t>
            </w:r>
          </w:p>
        </w:tc>
      </w:tr>
      <w:tr w:rsidR="001C4BC2" w:rsidRPr="00D36494" w14:paraId="774A4B4D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5569B8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Guangdong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698C72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5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E1C355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5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B36800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4DB56D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5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D9ED04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1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0A8A4F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0CD263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6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93F01C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135648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85D577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6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FF16FA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C56654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978A41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43D03B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3C558A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4 </w:t>
            </w:r>
          </w:p>
        </w:tc>
      </w:tr>
      <w:tr w:rsidR="001C4BC2" w:rsidRPr="00D36494" w14:paraId="37DD16E5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837B33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xi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BE35B1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24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C29480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2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6BE39B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1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AB9329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5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DD7AB0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68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5C8AD9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7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EB769E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D6738D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9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BFC22C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3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2CE757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2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57C71C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33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224BCB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79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667F2B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6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CD778E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24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146EE2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36 </w:t>
            </w:r>
          </w:p>
        </w:tc>
      </w:tr>
      <w:tr w:rsidR="001C4BC2" w:rsidRPr="00D36494" w14:paraId="1DEB567D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7C42D2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ainan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C05027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9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73C6C2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1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40D83E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2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58A4B8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8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580314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6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1EED28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73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20F29D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7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AC4B15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6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6D40BB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69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FD2D68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37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67CF1D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78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256245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13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DBDCF2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1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5C14DC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51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3D0F19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678 </w:t>
            </w:r>
          </w:p>
        </w:tc>
      </w:tr>
      <w:tr w:rsidR="001C4BC2" w:rsidRPr="00D36494" w14:paraId="0F6BC784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861C37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ongqing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9938B3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4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C50633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2FA411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59F032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7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04941D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9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570B2C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9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F880B1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1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11E1E1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8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B7464B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2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B499C7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08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203AFE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1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2813AA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97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2B4799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9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0A9EDE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15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217778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80 </w:t>
            </w:r>
          </w:p>
        </w:tc>
      </w:tr>
      <w:tr w:rsidR="001C4BC2" w:rsidRPr="00D36494" w14:paraId="67BEF4BF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4D1D6E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chuan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12E9F2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79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49D8F3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5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B8AF86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16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D69858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2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4355A2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9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DD03B2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87AD8E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7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BDF1E0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66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990012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6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488423B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8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A6192D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7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C4B584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13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185DC7B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9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76821D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4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0E80A8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37 </w:t>
            </w:r>
          </w:p>
        </w:tc>
      </w:tr>
      <w:tr w:rsidR="001C4BC2" w:rsidRPr="00D36494" w14:paraId="48A84B7B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3C0306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izhou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F0DEAA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3EF356B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AE151A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105DF8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95C83C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D372A9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86A253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32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B22B5E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DAA241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33805E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32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74891C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60CF46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82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A09ECD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9CFB58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07378D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82 </w:t>
            </w:r>
          </w:p>
        </w:tc>
      </w:tr>
      <w:tr w:rsidR="001C4BC2" w:rsidRPr="00D36494" w14:paraId="0F8B3FC6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B64847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Yunnan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A3A16A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77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183EDA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D4098C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5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231C8DB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7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AF3788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7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96501A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6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2FD5FA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D4C3AE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6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07D701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42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741DB9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87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492741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24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17C8BB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78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207F05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59D5C0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24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0DF76F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796 </w:t>
            </w:r>
          </w:p>
        </w:tc>
      </w:tr>
      <w:tr w:rsidR="001C4BC2" w:rsidRPr="00D36494" w14:paraId="6D9D6405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C1A35F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bet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49536E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11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B68CEA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26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ECDC5F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730B65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11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2D06CE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13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0EE4AA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480.717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0B2009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65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7CD959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4F0C20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480.717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3518B3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269.192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A55DD8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46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B2027C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7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BA3162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A95784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46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3336E9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714 </w:t>
            </w:r>
          </w:p>
        </w:tc>
      </w:tr>
      <w:tr w:rsidR="001C4BC2" w:rsidRPr="00D36494" w14:paraId="3443EF3B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A12F8E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anxi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4E3446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1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DC3194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0AC883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89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5F16E6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7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A2564D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8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79B97BB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7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71896C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8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55E4DA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6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DD6D4F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7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5B4EFE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7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963770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92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7D973A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77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C358A2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D02E45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9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2FFEC7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2 </w:t>
            </w:r>
          </w:p>
        </w:tc>
      </w:tr>
      <w:tr w:rsidR="001C4BC2" w:rsidRPr="00D36494" w14:paraId="60492CA1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D3D808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nsu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B78A09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98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DB4DF9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8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EF2D34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7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49F93A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32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8F006C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37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B4087A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947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5A04A6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1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15381F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6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BAD1F0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64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B8BD13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185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DE52A0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58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B8A379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6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0838F2B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3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218535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18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A43027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17 </w:t>
            </w:r>
          </w:p>
        </w:tc>
      </w:tr>
      <w:tr w:rsidR="001C4BC2" w:rsidRPr="00D36494" w14:paraId="0411CB1C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2420E3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Qinghai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B28BCE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7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4E4EC0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8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D3F7BD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77FDDB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7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F6ACA0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06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ED4EF5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07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9EFC2F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7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E18359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1CC6E8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07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AB8B28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13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AA64A4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31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87B453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7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C1BA2F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3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B473F2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68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74EDD8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695 </w:t>
            </w:r>
          </w:p>
        </w:tc>
      </w:tr>
      <w:tr w:rsidR="001C4BC2" w:rsidRPr="00D36494" w14:paraId="332E6911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9A9A1E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Ningxia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BB3EAC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5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0421342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1E98B5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8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793639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2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C5FAD8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2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D90AB0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62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1FEBC3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48716B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5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D7F660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90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B7A554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01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F25DE0E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63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AC49C8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5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3B5878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8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61E72D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76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92929B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84 </w:t>
            </w:r>
          </w:p>
        </w:tc>
      </w:tr>
      <w:tr w:rsidR="001C4BC2" w:rsidRPr="00D36494" w14:paraId="1DD053BB" w14:textId="77777777" w:rsidTr="004A6833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68176F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Xinjiang</w:t>
            </w:r>
          </w:p>
        </w:tc>
        <w:tc>
          <w:tcPr>
            <w:tcW w:w="515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FBC8CC8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21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F71CC5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9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BB81C6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5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126D20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7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953D68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5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05A6C5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80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7FAF0F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9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0FBFA4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7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DBCF32B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63 </w:t>
            </w:r>
          </w:p>
        </w:tc>
        <w:tc>
          <w:tcPr>
            <w:tcW w:w="891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4C9AB1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20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7B64B75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85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7798BC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18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CF3A3E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1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9E3127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92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747E7EC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65 </w:t>
            </w:r>
          </w:p>
        </w:tc>
      </w:tr>
      <w:tr w:rsidR="001C4BC2" w:rsidRPr="00D36494" w14:paraId="5ECDA096" w14:textId="77777777" w:rsidTr="004A6833">
        <w:trPr>
          <w:trHeight w:val="278"/>
        </w:trPr>
        <w:tc>
          <w:tcPr>
            <w:tcW w:w="141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8DE4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515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5717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1 </w:t>
            </w:r>
          </w:p>
        </w:tc>
        <w:tc>
          <w:tcPr>
            <w:tcW w:w="93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DAF6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5 </w:t>
            </w:r>
          </w:p>
        </w:tc>
        <w:tc>
          <w:tcPr>
            <w:tcW w:w="67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DDFFA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0 </w:t>
            </w:r>
          </w:p>
        </w:tc>
        <w:tc>
          <w:tcPr>
            <w:tcW w:w="67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63517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5 </w:t>
            </w:r>
          </w:p>
        </w:tc>
        <w:tc>
          <w:tcPr>
            <w:tcW w:w="77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F80D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05 </w:t>
            </w:r>
          </w:p>
        </w:tc>
        <w:tc>
          <w:tcPr>
            <w:tcW w:w="89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E3E2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39 </w:t>
            </w:r>
          </w:p>
        </w:tc>
        <w:tc>
          <w:tcPr>
            <w:tcW w:w="93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4133F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4 </w:t>
            </w:r>
          </w:p>
        </w:tc>
        <w:tc>
          <w:tcPr>
            <w:tcW w:w="67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33BFD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6 </w:t>
            </w:r>
          </w:p>
        </w:tc>
        <w:tc>
          <w:tcPr>
            <w:tcW w:w="89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14C86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8 </w:t>
            </w:r>
          </w:p>
        </w:tc>
        <w:tc>
          <w:tcPr>
            <w:tcW w:w="89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19501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8 </w:t>
            </w:r>
          </w:p>
        </w:tc>
        <w:tc>
          <w:tcPr>
            <w:tcW w:w="77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E4FE3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7 </w:t>
            </w:r>
          </w:p>
        </w:tc>
        <w:tc>
          <w:tcPr>
            <w:tcW w:w="936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B692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3 </w:t>
            </w:r>
          </w:p>
        </w:tc>
        <w:tc>
          <w:tcPr>
            <w:tcW w:w="67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D7454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6 </w:t>
            </w:r>
          </w:p>
        </w:tc>
        <w:tc>
          <w:tcPr>
            <w:tcW w:w="67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483B9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4 </w:t>
            </w:r>
          </w:p>
        </w:tc>
        <w:tc>
          <w:tcPr>
            <w:tcW w:w="77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E1570" w14:textId="77777777" w:rsidR="001C4BC2" w:rsidRPr="00D36494" w:rsidRDefault="001C4BC2" w:rsidP="004A6833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D36494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83 </w:t>
            </w:r>
          </w:p>
        </w:tc>
      </w:tr>
    </w:tbl>
    <w:p w14:paraId="5B907873" w14:textId="5370326B" w:rsidR="00D36494" w:rsidRPr="0038560D" w:rsidRDefault="00D36494" w:rsidP="00996638">
      <w:pPr>
        <w:spacing w:line="480" w:lineRule="auto"/>
        <w:ind w:firstLine="360"/>
        <w:rPr>
          <w:sz w:val="18"/>
          <w:szCs w:val="18"/>
        </w:rPr>
      </w:pPr>
    </w:p>
    <w:tbl>
      <w:tblPr>
        <w:tblW w:w="12950" w:type="dxa"/>
        <w:tblInd w:w="-5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777"/>
        <w:gridCol w:w="936"/>
        <w:gridCol w:w="677"/>
        <w:gridCol w:w="677"/>
        <w:gridCol w:w="777"/>
        <w:gridCol w:w="777"/>
        <w:gridCol w:w="936"/>
        <w:gridCol w:w="677"/>
        <w:gridCol w:w="677"/>
        <w:gridCol w:w="777"/>
        <w:gridCol w:w="777"/>
        <w:gridCol w:w="936"/>
        <w:gridCol w:w="677"/>
        <w:gridCol w:w="677"/>
        <w:gridCol w:w="777"/>
      </w:tblGrid>
      <w:tr w:rsidR="0046704A" w:rsidRPr="0038560D" w14:paraId="603E7DD5" w14:textId="77777777" w:rsidTr="00E435A0">
        <w:trPr>
          <w:trHeight w:val="278"/>
        </w:trPr>
        <w:tc>
          <w:tcPr>
            <w:tcW w:w="1418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8D47202" w14:textId="77777777" w:rsidR="0046704A" w:rsidRPr="0038560D" w:rsidRDefault="0046704A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3844" w:type="dxa"/>
            <w:gridSpan w:val="5"/>
            <w:shd w:val="clear" w:color="auto" w:fill="auto"/>
            <w:noWrap/>
            <w:vAlign w:val="center"/>
            <w:hideMark/>
          </w:tcPr>
          <w:p w14:paraId="22ED8DEF" w14:textId="1FED107B" w:rsidR="0046704A" w:rsidRPr="0038560D" w:rsidRDefault="0046704A" w:rsidP="0046704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7-2008</w:t>
            </w:r>
          </w:p>
        </w:tc>
        <w:tc>
          <w:tcPr>
            <w:tcW w:w="3844" w:type="dxa"/>
            <w:gridSpan w:val="5"/>
            <w:shd w:val="clear" w:color="auto" w:fill="auto"/>
            <w:noWrap/>
            <w:vAlign w:val="center"/>
            <w:hideMark/>
          </w:tcPr>
          <w:p w14:paraId="3D235D26" w14:textId="187BAC58" w:rsidR="0046704A" w:rsidRPr="0038560D" w:rsidRDefault="0046704A" w:rsidP="0046704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8-2009</w:t>
            </w:r>
          </w:p>
        </w:tc>
        <w:tc>
          <w:tcPr>
            <w:tcW w:w="3844" w:type="dxa"/>
            <w:gridSpan w:val="5"/>
            <w:shd w:val="clear" w:color="auto" w:fill="auto"/>
            <w:noWrap/>
            <w:vAlign w:val="center"/>
            <w:hideMark/>
          </w:tcPr>
          <w:p w14:paraId="37D0CC68" w14:textId="514A78B6" w:rsidR="0046704A" w:rsidRPr="0038560D" w:rsidRDefault="0046704A" w:rsidP="0046704A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09-2010</w:t>
            </w:r>
          </w:p>
        </w:tc>
      </w:tr>
      <w:tr w:rsidR="005134F1" w:rsidRPr="0038560D" w14:paraId="54DD4404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E3C3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rovince</w:t>
            </w:r>
          </w:p>
        </w:tc>
        <w:tc>
          <w:tcPr>
            <w:tcW w:w="7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0973D6" w14:textId="6466EEA3" w:rsidR="005134F1" w:rsidRPr="0038560D" w:rsidRDefault="004156AF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FFch</w:t>
            </w:r>
          </w:p>
        </w:tc>
        <w:tc>
          <w:tcPr>
            <w:tcW w:w="93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D8866" w14:textId="1BA33C1A" w:rsidR="005134F1" w:rsidRPr="0038560D" w:rsidRDefault="004156AF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CH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6789C" w14:textId="776A8875" w:rsidR="005134F1" w:rsidRPr="0038560D" w:rsidRDefault="004156AF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DE46C" w14:textId="259C1384" w:rsidR="005134F1" w:rsidRPr="0038560D" w:rsidRDefault="004156AF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ch</w:t>
            </w:r>
          </w:p>
        </w:tc>
        <w:tc>
          <w:tcPr>
            <w:tcW w:w="7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0BE5B" w14:textId="6C22295F" w:rsidR="005134F1" w:rsidRPr="0038560D" w:rsidRDefault="004156AF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FPch</w:t>
            </w:r>
          </w:p>
        </w:tc>
        <w:tc>
          <w:tcPr>
            <w:tcW w:w="7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36899" w14:textId="65628B7B" w:rsidR="005134F1" w:rsidRPr="0038560D" w:rsidRDefault="004156AF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FFch</w:t>
            </w:r>
          </w:p>
        </w:tc>
        <w:tc>
          <w:tcPr>
            <w:tcW w:w="93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090A0" w14:textId="65EC2D7A" w:rsidR="005134F1" w:rsidRPr="0038560D" w:rsidRDefault="004156AF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CH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8F1D7" w14:textId="5CDB5454" w:rsidR="005134F1" w:rsidRPr="0038560D" w:rsidRDefault="004156AF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282ED" w14:textId="37CC1B7A" w:rsidR="005134F1" w:rsidRPr="0038560D" w:rsidRDefault="004156AF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ch</w:t>
            </w:r>
          </w:p>
        </w:tc>
        <w:tc>
          <w:tcPr>
            <w:tcW w:w="7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56BF4" w14:textId="3174649D" w:rsidR="005134F1" w:rsidRPr="0038560D" w:rsidRDefault="004156AF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FPch</w:t>
            </w:r>
          </w:p>
        </w:tc>
        <w:tc>
          <w:tcPr>
            <w:tcW w:w="7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B4FC6" w14:textId="2AD2E9DA" w:rsidR="005134F1" w:rsidRPr="0038560D" w:rsidRDefault="004156AF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FFch</w:t>
            </w:r>
          </w:p>
        </w:tc>
        <w:tc>
          <w:tcPr>
            <w:tcW w:w="93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03A7E" w14:textId="0C3338C4" w:rsidR="005134F1" w:rsidRPr="0038560D" w:rsidRDefault="004156AF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CH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0CC44" w14:textId="3AC6BD84" w:rsidR="005134F1" w:rsidRPr="0038560D" w:rsidRDefault="004156AF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91409" w14:textId="37FD8ACF" w:rsidR="005134F1" w:rsidRPr="0038560D" w:rsidRDefault="004156AF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ch</w:t>
            </w:r>
          </w:p>
        </w:tc>
        <w:tc>
          <w:tcPr>
            <w:tcW w:w="7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2741D" w14:textId="3940E50D" w:rsidR="005134F1" w:rsidRPr="0038560D" w:rsidRDefault="004156AF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FPch</w:t>
            </w:r>
          </w:p>
        </w:tc>
      </w:tr>
      <w:tr w:rsidR="005134F1" w:rsidRPr="0038560D" w14:paraId="41311F8C" w14:textId="77777777" w:rsidTr="0046704A">
        <w:trPr>
          <w:trHeight w:val="278"/>
        </w:trPr>
        <w:tc>
          <w:tcPr>
            <w:tcW w:w="1418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787323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king</w:t>
            </w:r>
          </w:p>
        </w:tc>
        <w:tc>
          <w:tcPr>
            <w:tcW w:w="7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89EE70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5 </w:t>
            </w:r>
          </w:p>
        </w:tc>
        <w:tc>
          <w:tcPr>
            <w:tcW w:w="93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31229C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0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ADA55A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7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51563F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8 </w:t>
            </w:r>
          </w:p>
        </w:tc>
        <w:tc>
          <w:tcPr>
            <w:tcW w:w="7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0A8518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6 </w:t>
            </w:r>
          </w:p>
        </w:tc>
        <w:tc>
          <w:tcPr>
            <w:tcW w:w="7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44C38E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5 </w:t>
            </w:r>
          </w:p>
        </w:tc>
        <w:tc>
          <w:tcPr>
            <w:tcW w:w="93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B2FCAB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8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3817FD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8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A112F9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3 </w:t>
            </w:r>
          </w:p>
        </w:tc>
        <w:tc>
          <w:tcPr>
            <w:tcW w:w="7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05BBCA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6 </w:t>
            </w:r>
          </w:p>
        </w:tc>
        <w:tc>
          <w:tcPr>
            <w:tcW w:w="7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A62064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2 </w:t>
            </w:r>
          </w:p>
        </w:tc>
        <w:tc>
          <w:tcPr>
            <w:tcW w:w="936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D96911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7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4487F3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3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C45176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8 </w:t>
            </w:r>
          </w:p>
        </w:tc>
        <w:tc>
          <w:tcPr>
            <w:tcW w:w="7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19EB92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2 </w:t>
            </w:r>
          </w:p>
        </w:tc>
      </w:tr>
      <w:tr w:rsidR="005134F1" w:rsidRPr="0038560D" w14:paraId="19B6EE4F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9421A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anjin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DC59F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741F1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D97E5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D07FF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5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C8D3C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62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7279D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6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B8746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55C08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C898C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2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98A1B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2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80CA8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5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E5E61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BA07A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C3998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8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E6D64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2 </w:t>
            </w:r>
          </w:p>
        </w:tc>
      </w:tr>
      <w:tr w:rsidR="005134F1" w:rsidRPr="0038560D" w14:paraId="66ADF5A8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E10CF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bei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BC19E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1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3AA48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C5F72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A76A9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3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B1BB89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4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7460F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B7E639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080F6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4364B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7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7C98B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9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FAF66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8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CB8C1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6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C8FB0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543F99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189F8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61 </w:t>
            </w:r>
          </w:p>
        </w:tc>
      </w:tr>
      <w:tr w:rsidR="005134F1" w:rsidRPr="0038560D" w14:paraId="0B6486B8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B61D8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xi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97824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6EE85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D525B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14562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395E3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6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DF8A1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C0893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5CD10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CCEA4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4406E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9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CA6BD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5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98FF3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83934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B5203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5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A2DF7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6 </w:t>
            </w:r>
          </w:p>
        </w:tc>
      </w:tr>
      <w:tr w:rsidR="005134F1" w:rsidRPr="0038560D" w14:paraId="653A4DDB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90FF3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nner Mongolia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9A8CB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2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14E56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B17E99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3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52C02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2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A2425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95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D85AA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6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1A77F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79C4A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7B21A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36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C6C05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1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CE683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7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808A7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7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4D404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A7314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9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1AD3C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0 </w:t>
            </w:r>
          </w:p>
        </w:tc>
      </w:tr>
      <w:tr w:rsidR="005134F1" w:rsidRPr="0038560D" w14:paraId="2E2B72FC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C9B3F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iaoning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0A93D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2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D5F83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A04BC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878CB9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2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2E6BF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8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F121D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9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ABDFE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BA6CB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EA648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9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1F6F0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3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F32D2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1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18AB5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7288A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F0D97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1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D3748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1 </w:t>
            </w:r>
          </w:p>
        </w:tc>
      </w:tr>
      <w:tr w:rsidR="005134F1" w:rsidRPr="0038560D" w14:paraId="390D7899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E6E9A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lin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9E05F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34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583A0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B6580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5C2E0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34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5EBDC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36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A4339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51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5C2B0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3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EC940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F77F2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49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D5ADE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4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7D02E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6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E55A8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CE6AC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8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E3DCD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81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9CF26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8 </w:t>
            </w:r>
          </w:p>
        </w:tc>
      </w:tr>
      <w:tr w:rsidR="005134F1" w:rsidRPr="0038560D" w14:paraId="472BC631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D84B3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Heilongjiang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C966D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35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7A863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7AE1F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9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3B843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98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4D0B4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2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B5701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92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99F40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8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3389E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3F641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83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F0F259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5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8E083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7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DCFAB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8A4FA9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1EEDC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5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95780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89 </w:t>
            </w:r>
          </w:p>
        </w:tc>
      </w:tr>
      <w:tr w:rsidR="005134F1" w:rsidRPr="0038560D" w14:paraId="62871F75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5F319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ghai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FF893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3FBE8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7DEA3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8EDBE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9809C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6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BC331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00054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D7DA4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DE7D7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7FE84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1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FE4EB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1ED6C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21E29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FE75F9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00B75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1 </w:t>
            </w:r>
          </w:p>
        </w:tc>
      </w:tr>
      <w:tr w:rsidR="005134F1" w:rsidRPr="0038560D" w14:paraId="57C19DE0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CEBFF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su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A664B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1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732E3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7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C14E2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E0C56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4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02BF7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8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77FC0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6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0CF43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026B2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D58A5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7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28F6E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8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95112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5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C0BE9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5C9F7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5F692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6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5303B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65 </w:t>
            </w:r>
          </w:p>
        </w:tc>
      </w:tr>
      <w:tr w:rsidR="005134F1" w:rsidRPr="0038560D" w14:paraId="58609C7E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D28EE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Zhejiang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C0859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D2A82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8900D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F2CFF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20FA9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3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3B489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5D278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3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C2D30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2714C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54F09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37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9E594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D2ACE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405D7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4F14A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D8CDE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6 </w:t>
            </w:r>
          </w:p>
        </w:tc>
      </w:tr>
      <w:tr w:rsidR="005134F1" w:rsidRPr="0038560D" w14:paraId="3797356D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606BB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Anhui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11DC9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6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48902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CE24D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67562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3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618D3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3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72FF1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9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B0470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A2C50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6E127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1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C7F0A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3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67BC5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7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B20E2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D4F9B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7D4A6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5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9D537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2 </w:t>
            </w:r>
          </w:p>
        </w:tc>
      </w:tr>
      <w:tr w:rsidR="005134F1" w:rsidRPr="0038560D" w14:paraId="0538AB49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E9577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ujian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CE156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9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18C739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9F9A4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EE044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5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2644D9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9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2C0FC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4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65073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D2102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C3C10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4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D1F1C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6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363CD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2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C89EC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802B9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15C80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2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A8866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7 </w:t>
            </w:r>
          </w:p>
        </w:tc>
      </w:tr>
      <w:tr w:rsidR="005134F1" w:rsidRPr="0038560D" w14:paraId="651CB255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0FB3C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xi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70FC8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95F249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7CA99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8211B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EE84D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6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6B843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BB6CA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44DBA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AB4EF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02180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5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608F6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3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6A012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BA87A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F43B0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1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89A8C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9 </w:t>
            </w:r>
          </w:p>
        </w:tc>
      </w:tr>
      <w:tr w:rsidR="005134F1" w:rsidRPr="0038560D" w14:paraId="79C6636B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F2512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dong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1F283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8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55CB6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68DB99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BD6AC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8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B71BB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8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AFA5E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9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7D82D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123C3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9DD5D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9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215F3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2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4F8199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2BADA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B1252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EB020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2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BA0E6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1 </w:t>
            </w:r>
          </w:p>
        </w:tc>
      </w:tr>
      <w:tr w:rsidR="005134F1" w:rsidRPr="0038560D" w14:paraId="15517418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E10B5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nan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7BD74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68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FD8E4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7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477C4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7784C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9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2D05E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9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49542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2F359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9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27A34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AF579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6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BF5D2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4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653DD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9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0336E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5F14A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A88D4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8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3FEC1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3 </w:t>
            </w:r>
          </w:p>
        </w:tc>
      </w:tr>
      <w:tr w:rsidR="005134F1" w:rsidRPr="0038560D" w14:paraId="45EAEFFA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DF7D9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bei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E288B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3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A298A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C670B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E0067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64A3C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1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EAD02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5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3FFBA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8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A5F1D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3B732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6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BEC71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9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E972E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1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E92FA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D5F48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13D21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7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6F8269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3 </w:t>
            </w:r>
          </w:p>
        </w:tc>
      </w:tr>
      <w:tr w:rsidR="005134F1" w:rsidRPr="0038560D" w14:paraId="4B3F3DFF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05312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nan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3B44C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4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CAC5E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165A6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96D91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131FA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5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B0EF8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E2D76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6F745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CE541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75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7BE7B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3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74512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95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596B6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7A378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1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B1A34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8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D1448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04 </w:t>
            </w:r>
          </w:p>
        </w:tc>
      </w:tr>
      <w:tr w:rsidR="005134F1" w:rsidRPr="0038560D" w14:paraId="0E5EDFE4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3A2DA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dong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F5A36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8B64F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AC2AF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F8650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4777B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3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C92CC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C6D0A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0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3EE5F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090C0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1F0D1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04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46B73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EFED8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79575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18C76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A76F2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9 </w:t>
            </w:r>
          </w:p>
        </w:tc>
      </w:tr>
      <w:tr w:rsidR="005134F1" w:rsidRPr="0038560D" w14:paraId="02B0A8E5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BFE95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xi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66D12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02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734B6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2117D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9BA5E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05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39A91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3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18234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2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0E51D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670A1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FACB6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5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5B01D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628F0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6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15543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4D5C1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D28D2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2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7F321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2 </w:t>
            </w:r>
          </w:p>
        </w:tc>
      </w:tr>
      <w:tr w:rsidR="005134F1" w:rsidRPr="0038560D" w14:paraId="5BD67649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4C103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ainan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15E7B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9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6745F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F544C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5BFA3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2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9B79E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2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A0964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9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B1989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37327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98E59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2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AD89B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6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88BE2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3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F35FA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A9EED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3DD35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1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E2049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2 </w:t>
            </w:r>
          </w:p>
        </w:tc>
      </w:tr>
      <w:tr w:rsidR="005134F1" w:rsidRPr="0038560D" w14:paraId="0E3EF51C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84A429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ongqing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9AAA5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8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857F3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6EDA1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B2891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9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42092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9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66EAA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8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45B4E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39FBC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7BDBE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7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B0F18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6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2DDCF9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9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8300A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BC78A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6DA02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9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A5807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7 </w:t>
            </w:r>
          </w:p>
        </w:tc>
      </w:tr>
      <w:tr w:rsidR="005134F1" w:rsidRPr="0038560D" w14:paraId="7BE2BE1D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4DE16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chuan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CD090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3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E03ED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D87EA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7F826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6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BA193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2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66E3A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7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380A6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F40CF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A29A8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1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0F005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8DC90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65D1E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1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328C3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3B13F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7ADFA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19 </w:t>
            </w:r>
          </w:p>
        </w:tc>
      </w:tr>
      <w:tr w:rsidR="005134F1" w:rsidRPr="0038560D" w14:paraId="2A4CB86B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A4646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izhou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ADC09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C1C7D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1BF6B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D5B1F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19FE2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9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38877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B2DEB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2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17DD1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8897F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39A5F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22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A084B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0F483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1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52AF5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1C6C8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7C301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18 </w:t>
            </w:r>
          </w:p>
        </w:tc>
      </w:tr>
      <w:tr w:rsidR="005134F1" w:rsidRPr="0038560D" w14:paraId="753A18C8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4BBC3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Yunnan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80273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6CC99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3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7E553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97CAA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46B1B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39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1C06F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3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4494B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09050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13606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8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66D88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9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8D0C2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7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1829F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7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0E642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254FA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2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6DED6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14 </w:t>
            </w:r>
          </w:p>
        </w:tc>
      </w:tr>
      <w:tr w:rsidR="005134F1" w:rsidRPr="0038560D" w14:paraId="74718247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D5949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bet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B30A8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A6A49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0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04473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2DACA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4647A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001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36E31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566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B225D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8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62B66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FD16E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566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63F19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9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37C95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08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34750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60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79BC8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43132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08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41FC1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3 </w:t>
            </w:r>
          </w:p>
        </w:tc>
      </w:tr>
      <w:tr w:rsidR="005134F1" w:rsidRPr="0038560D" w14:paraId="5190095B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9FE25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anxi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BB09E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13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76FA9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795F3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3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47409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6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849DE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46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AA1BE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98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FD523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481E5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9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C19E7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8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E91C9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53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F9985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4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569EF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1C731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79317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9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6CA8A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0 </w:t>
            </w:r>
          </w:p>
        </w:tc>
      </w:tr>
      <w:tr w:rsidR="005134F1" w:rsidRPr="0038560D" w14:paraId="36F0EE62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C3C259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nsu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03A57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9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EF13C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D7966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B111A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6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FE3A2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2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0912B9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08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20447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1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EF231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21A9A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86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76616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82ADD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96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54D92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6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1B1C7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1FA14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7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7BD6E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3 </w:t>
            </w:r>
          </w:p>
        </w:tc>
      </w:tr>
      <w:tr w:rsidR="005134F1" w:rsidRPr="0038560D" w14:paraId="103563FE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F5E69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Qinghai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9B0EA9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8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8E35E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B67D7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F9027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4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DFA7A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4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30970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9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1DBE3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16BD9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74F90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8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81E52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0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409C6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5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BDCF39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C39E7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A21BA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2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0AF3B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3 </w:t>
            </w:r>
          </w:p>
        </w:tc>
      </w:tr>
      <w:tr w:rsidR="005134F1" w:rsidRPr="0038560D" w14:paraId="10582CB1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49C1F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Ningxia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A21D0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3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3FA34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67B48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869CC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5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3A4FE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2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18D67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5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E97DBC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89669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31B22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09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8B7ED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1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8D082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04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7F373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75C12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7FA0EE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76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4D80E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80 </w:t>
            </w:r>
          </w:p>
        </w:tc>
      </w:tr>
      <w:tr w:rsidR="005134F1" w:rsidRPr="0038560D" w14:paraId="0687E9F2" w14:textId="77777777" w:rsidTr="0046704A">
        <w:trPr>
          <w:trHeight w:val="278"/>
        </w:trPr>
        <w:tc>
          <w:tcPr>
            <w:tcW w:w="1418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B729F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Xinjiang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D0B967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7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65566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B0407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A55AD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8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9B970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63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FD604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0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6345E2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7CAA8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A68BB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62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4B4F7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4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353DFB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67 </w:t>
            </w:r>
          </w:p>
        </w:tc>
        <w:tc>
          <w:tcPr>
            <w:tcW w:w="936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97C2A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12DC1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92B91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87 </w:t>
            </w:r>
          </w:p>
        </w:tc>
        <w:tc>
          <w:tcPr>
            <w:tcW w:w="7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D2C97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7 </w:t>
            </w:r>
          </w:p>
        </w:tc>
      </w:tr>
      <w:tr w:rsidR="005134F1" w:rsidRPr="0038560D" w14:paraId="00B77755" w14:textId="77777777" w:rsidTr="0046704A">
        <w:trPr>
          <w:trHeight w:val="278"/>
        </w:trPr>
        <w:tc>
          <w:tcPr>
            <w:tcW w:w="141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726AB3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183A06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88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1AD11B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7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78E71B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2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EACCB66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71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604041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09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31CA4E5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1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CEE98D0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8696989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7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F0294FF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7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11AC784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4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B64D45D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2 </w:t>
            </w:r>
          </w:p>
        </w:tc>
        <w:tc>
          <w:tcPr>
            <w:tcW w:w="93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633E393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2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FAE7EE8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1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447518A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1 </w:t>
            </w:r>
          </w:p>
        </w:tc>
        <w:tc>
          <w:tcPr>
            <w:tcW w:w="7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F0FEB01" w14:textId="77777777" w:rsidR="005134F1" w:rsidRPr="0038560D" w:rsidRDefault="005134F1" w:rsidP="005134F1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4 </w:t>
            </w:r>
          </w:p>
        </w:tc>
      </w:tr>
    </w:tbl>
    <w:p w14:paraId="124B21D8" w14:textId="3E303522" w:rsidR="005134F1" w:rsidRPr="0038560D" w:rsidRDefault="005134F1" w:rsidP="00996638">
      <w:pPr>
        <w:spacing w:line="480" w:lineRule="auto"/>
        <w:ind w:firstLine="360"/>
        <w:rPr>
          <w:sz w:val="18"/>
          <w:szCs w:val="18"/>
        </w:rPr>
      </w:pPr>
    </w:p>
    <w:tbl>
      <w:tblPr>
        <w:tblW w:w="13365" w:type="dxa"/>
        <w:tblInd w:w="-5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400"/>
        <w:gridCol w:w="860"/>
        <w:gridCol w:w="960"/>
        <w:gridCol w:w="677"/>
        <w:gridCol w:w="860"/>
        <w:gridCol w:w="860"/>
        <w:gridCol w:w="780"/>
        <w:gridCol w:w="960"/>
        <w:gridCol w:w="677"/>
        <w:gridCol w:w="677"/>
        <w:gridCol w:w="780"/>
        <w:gridCol w:w="780"/>
        <w:gridCol w:w="960"/>
        <w:gridCol w:w="677"/>
        <w:gridCol w:w="677"/>
        <w:gridCol w:w="780"/>
      </w:tblGrid>
      <w:tr w:rsidR="001C58DF" w:rsidRPr="0038560D" w14:paraId="61D2E91E" w14:textId="77777777" w:rsidTr="001C58DF">
        <w:trPr>
          <w:trHeight w:val="278"/>
        </w:trPr>
        <w:tc>
          <w:tcPr>
            <w:tcW w:w="140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08F7BF9" w14:textId="77777777" w:rsidR="001C58DF" w:rsidRPr="0038560D" w:rsidRDefault="001C58DF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4217" w:type="dxa"/>
            <w:gridSpan w:val="5"/>
            <w:shd w:val="clear" w:color="auto" w:fill="auto"/>
            <w:noWrap/>
            <w:vAlign w:val="center"/>
            <w:hideMark/>
          </w:tcPr>
          <w:p w14:paraId="28649E11" w14:textId="04F27C6B" w:rsidR="001C58DF" w:rsidRPr="0038560D" w:rsidRDefault="001C58DF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0-2011</w:t>
            </w:r>
          </w:p>
        </w:tc>
        <w:tc>
          <w:tcPr>
            <w:tcW w:w="3874" w:type="dxa"/>
            <w:gridSpan w:val="5"/>
            <w:shd w:val="clear" w:color="auto" w:fill="auto"/>
            <w:noWrap/>
            <w:vAlign w:val="center"/>
            <w:hideMark/>
          </w:tcPr>
          <w:p w14:paraId="73141346" w14:textId="7800658C" w:rsidR="001C58DF" w:rsidRPr="0038560D" w:rsidRDefault="001C58DF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1-2012</w:t>
            </w:r>
          </w:p>
        </w:tc>
        <w:tc>
          <w:tcPr>
            <w:tcW w:w="3874" w:type="dxa"/>
            <w:gridSpan w:val="5"/>
            <w:shd w:val="clear" w:color="auto" w:fill="auto"/>
            <w:noWrap/>
            <w:vAlign w:val="center"/>
            <w:hideMark/>
          </w:tcPr>
          <w:p w14:paraId="5CA9313D" w14:textId="64B4DB78" w:rsidR="001C58DF" w:rsidRPr="0038560D" w:rsidRDefault="001C58DF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2-2013</w:t>
            </w:r>
          </w:p>
        </w:tc>
      </w:tr>
      <w:tr w:rsidR="0038560D" w:rsidRPr="0038560D" w14:paraId="1F4A1BCB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461CA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rovince</w:t>
            </w:r>
          </w:p>
        </w:tc>
        <w:tc>
          <w:tcPr>
            <w:tcW w:w="8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C737EB" w14:textId="678EFCFA" w:rsidR="0038560D" w:rsidRPr="0038560D" w:rsidRDefault="004156AF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FFch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9242F" w14:textId="66B2AF79" w:rsidR="0038560D" w:rsidRPr="0038560D" w:rsidRDefault="004156AF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CH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E1BE8" w14:textId="304881E0" w:rsidR="0038560D" w:rsidRPr="0038560D" w:rsidRDefault="004156AF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ch</w:t>
            </w:r>
          </w:p>
        </w:tc>
        <w:tc>
          <w:tcPr>
            <w:tcW w:w="8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15E6F" w14:textId="18116E0C" w:rsidR="0038560D" w:rsidRPr="0038560D" w:rsidRDefault="004156AF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ch</w:t>
            </w:r>
          </w:p>
        </w:tc>
        <w:tc>
          <w:tcPr>
            <w:tcW w:w="8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0A948" w14:textId="594B14EF" w:rsidR="0038560D" w:rsidRPr="0038560D" w:rsidRDefault="004156AF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FPch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AB0AA5" w14:textId="5968FC5F" w:rsidR="0038560D" w:rsidRPr="0038560D" w:rsidRDefault="004156AF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FFch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42D76" w14:textId="304EF5B3" w:rsidR="0038560D" w:rsidRPr="0038560D" w:rsidRDefault="004156AF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CH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0F9AE" w14:textId="0E2C3596" w:rsidR="0038560D" w:rsidRPr="0038560D" w:rsidRDefault="004156AF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7851F" w14:textId="70A2B133" w:rsidR="0038560D" w:rsidRPr="0038560D" w:rsidRDefault="004156AF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ch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AA1F2" w14:textId="2A5F4616" w:rsidR="0038560D" w:rsidRPr="0038560D" w:rsidRDefault="004156AF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FPch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396C9" w14:textId="374F7316" w:rsidR="0038560D" w:rsidRPr="0038560D" w:rsidRDefault="004156AF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FFch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C56A4" w14:textId="601BAE06" w:rsidR="0038560D" w:rsidRPr="0038560D" w:rsidRDefault="004156AF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CH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49F34" w14:textId="000A9FEC" w:rsidR="0038560D" w:rsidRPr="0038560D" w:rsidRDefault="004156AF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C6E9F" w14:textId="1A4588E5" w:rsidR="0038560D" w:rsidRPr="0038560D" w:rsidRDefault="004156AF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ch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CB6B5" w14:textId="2A2F6D9F" w:rsidR="0038560D" w:rsidRPr="0038560D" w:rsidRDefault="004156AF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FPch</w:t>
            </w:r>
          </w:p>
        </w:tc>
      </w:tr>
      <w:tr w:rsidR="0038560D" w:rsidRPr="0038560D" w14:paraId="11C02246" w14:textId="77777777" w:rsidTr="001C58DF">
        <w:trPr>
          <w:trHeight w:val="278"/>
        </w:trPr>
        <w:tc>
          <w:tcPr>
            <w:tcW w:w="140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918ECA5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king</w:t>
            </w:r>
          </w:p>
        </w:tc>
        <w:tc>
          <w:tcPr>
            <w:tcW w:w="86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C3B751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6 </w:t>
            </w:r>
          </w:p>
        </w:tc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007FD0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7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D81B65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1 </w:t>
            </w:r>
          </w:p>
        </w:tc>
        <w:tc>
          <w:tcPr>
            <w:tcW w:w="86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43C796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3 </w:t>
            </w:r>
          </w:p>
        </w:tc>
        <w:tc>
          <w:tcPr>
            <w:tcW w:w="86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F092F0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6 </w:t>
            </w:r>
          </w:p>
        </w:tc>
        <w:tc>
          <w:tcPr>
            <w:tcW w:w="78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E5D8FC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83 </w:t>
            </w:r>
          </w:p>
        </w:tc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662CC7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1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74BE4E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21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5983CD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4 </w:t>
            </w:r>
          </w:p>
        </w:tc>
        <w:tc>
          <w:tcPr>
            <w:tcW w:w="78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C61F6C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0 </w:t>
            </w:r>
          </w:p>
        </w:tc>
        <w:tc>
          <w:tcPr>
            <w:tcW w:w="78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5458D8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3 </w:t>
            </w:r>
          </w:p>
        </w:tc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854692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4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9541FC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6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B5481F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5 </w:t>
            </w:r>
          </w:p>
        </w:tc>
        <w:tc>
          <w:tcPr>
            <w:tcW w:w="78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40BBF8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1 </w:t>
            </w:r>
          </w:p>
        </w:tc>
      </w:tr>
      <w:tr w:rsidR="0038560D" w:rsidRPr="0038560D" w14:paraId="153244DB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EF84B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anjin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C222B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B9901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3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DA314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3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A23A8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9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AD1C6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2835F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6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AB6A0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0F367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A9DF6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EC60A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442E7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B7A8F5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D9800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11F2F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0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A21CA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15 </w:t>
            </w:r>
          </w:p>
        </w:tc>
      </w:tr>
      <w:tr w:rsidR="0038560D" w:rsidRPr="0038560D" w14:paraId="3CBA412F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8847B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bei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34469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850C8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3DC88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1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42625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6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C4980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08088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3CC6D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A3FF3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83B3B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92EE5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CE5E8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0DB34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4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A411F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51589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C167D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673 </w:t>
            </w:r>
          </w:p>
        </w:tc>
      </w:tr>
      <w:tr w:rsidR="0038560D" w:rsidRPr="0038560D" w14:paraId="556EE249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636EE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xi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A1A08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983F6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C401A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80D50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0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78BC0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D1BCD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45962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9F775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B3396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ACE4C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2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D0818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4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05E17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1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A7B91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74BB5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8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43C87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0 </w:t>
            </w:r>
          </w:p>
        </w:tc>
      </w:tr>
      <w:tr w:rsidR="0038560D" w:rsidRPr="0038560D" w14:paraId="0A05BFA9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EBEEE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nner Mongolia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39BCD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6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0F17B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0CBDF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7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E160D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7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4CC7F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A0EB0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648B1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3993C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E714A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0F4E7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40F26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6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9F6F5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7E6ED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6EDD9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2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3889A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24 </w:t>
            </w:r>
          </w:p>
        </w:tc>
      </w:tr>
      <w:tr w:rsidR="0038560D" w:rsidRPr="0038560D" w14:paraId="77D9CE4C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9670C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iaoning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70D5C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C65DE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0D579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E6DCB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9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ADC7D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D89D6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1A925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6DEAD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D78AC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F3EF7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36E67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3490E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2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A83C7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25A5A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510FD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26 </w:t>
            </w:r>
          </w:p>
        </w:tc>
      </w:tr>
      <w:tr w:rsidR="0038560D" w:rsidRPr="0038560D" w14:paraId="0BC8E305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CC2AF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lin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998BE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997AC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081E4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92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7E588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61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17A2A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8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C8294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8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E35FC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DD515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867BD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2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494C35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8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FD5F1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54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35433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7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60F46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8D798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22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7BDC8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959 </w:t>
            </w:r>
          </w:p>
        </w:tc>
      </w:tr>
      <w:tr w:rsidR="0038560D" w:rsidRPr="0038560D" w14:paraId="1F5BDB78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B9E97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ilongjiang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3E725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B553F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62F4D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54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5781D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15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1E107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2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6A97E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2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511C6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BB85D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2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097A1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3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9CC19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BC329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ECEE0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2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74192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F5115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A732F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0 </w:t>
            </w:r>
          </w:p>
        </w:tc>
      </w:tr>
      <w:tr w:rsidR="0038560D" w:rsidRPr="0038560D" w14:paraId="181BA69B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FF500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ghai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AEEB2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80D8C5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3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08B29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B921F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4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585D3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FCE88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71BCA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5EB67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8BF49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32FF2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733AC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A2ECA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0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5DFFB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27CDA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0A102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31 </w:t>
            </w:r>
          </w:p>
        </w:tc>
      </w:tr>
      <w:tr w:rsidR="0038560D" w:rsidRPr="0038560D" w14:paraId="269B8F3E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D33F6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su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33597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FCBD9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5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02381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5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2E122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3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7B7FE5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3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E6353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94E56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30CF5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8F4EA5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C8C42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1A704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511DC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F0C6B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044FB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74102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8 </w:t>
            </w:r>
          </w:p>
        </w:tc>
      </w:tr>
      <w:tr w:rsidR="0038560D" w:rsidRPr="0038560D" w14:paraId="27394001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D2FB6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Zhejiang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03ECB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9C44A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037CC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9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D6FFF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3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2765F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80E6B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1FD6B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7D1B5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8E07C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CC77B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188F7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1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4419E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2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A3693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3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0783A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53358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1 </w:t>
            </w:r>
          </w:p>
        </w:tc>
      </w:tr>
      <w:tr w:rsidR="0038560D" w:rsidRPr="0038560D" w14:paraId="41F4A1E4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59368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Anhui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8E0D3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9EFDC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7BB27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6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7A1E8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4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F2DE3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43B97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2F3A7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E2A31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97D4F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D0F9B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09BFD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11A8C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85602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C7251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E6CA8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1 </w:t>
            </w:r>
          </w:p>
        </w:tc>
      </w:tr>
      <w:tr w:rsidR="0038560D" w:rsidRPr="0038560D" w14:paraId="3E783719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F3838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ujian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0A2B8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35F26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A1312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7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E7C04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1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C7F0C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6C064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3A073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32D97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CE5F75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30FD8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7BA8D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0A31B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2287B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BC199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2FA27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42 </w:t>
            </w:r>
          </w:p>
        </w:tc>
      </w:tr>
      <w:tr w:rsidR="0038560D" w:rsidRPr="0038560D" w14:paraId="7F90316E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E696B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xi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30000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5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7D224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9981B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6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124E0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84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4848B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5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1B97F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0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A08FC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B8AAF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83D8A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1BD32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80D13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E6240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01420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4E57A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2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84ED4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56 </w:t>
            </w:r>
          </w:p>
        </w:tc>
      </w:tr>
      <w:tr w:rsidR="0038560D" w:rsidRPr="0038560D" w14:paraId="65524978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C54B5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dong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E7FE2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0EFFA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79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738F4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7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4D612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0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94E96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97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CA5B1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15A9B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3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1CD74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7C8E8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75681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9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268B3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B8005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F111D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4767F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6C1AF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40 </w:t>
            </w:r>
          </w:p>
        </w:tc>
      </w:tr>
      <w:tr w:rsidR="0038560D" w:rsidRPr="0038560D" w14:paraId="0A8EB7C1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D96A1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nan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C7EAF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8DF42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6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DD322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9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D9A07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1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ECD13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3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22ED5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F9067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78E7F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68543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7469A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05D5D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E9F02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AEC77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27A64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21ED0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1 </w:t>
            </w:r>
          </w:p>
        </w:tc>
      </w:tr>
      <w:tr w:rsidR="0038560D" w:rsidRPr="0038560D" w14:paraId="286E11CC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2C1FE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bei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D0FB5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0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4746A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6EF6F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3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04802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6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B6052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F09BF5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9BEA55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79A11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268E0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23A11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E80DE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6A3E4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E2BCD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8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74838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E63AE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7 </w:t>
            </w:r>
          </w:p>
        </w:tc>
      </w:tr>
      <w:tr w:rsidR="0038560D" w:rsidRPr="0038560D" w14:paraId="3569B12B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AD985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nan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BA74F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26BB8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F58EB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2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71372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0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5CEAC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A8469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A9B8F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2ADEC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B292A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B1CAD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BF8BB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5F139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8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7F5F3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74DFC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B8C4F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84 </w:t>
            </w:r>
          </w:p>
        </w:tc>
      </w:tr>
      <w:tr w:rsidR="0038560D" w:rsidRPr="0038560D" w14:paraId="001ACDB2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BE8C5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dong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1A0D7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845D3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F9A50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3DF74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436B6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7C32B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B3AB8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7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C8CB6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2F715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1C621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7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ECB2E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97FC8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BF416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3DB48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43BF9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6 </w:t>
            </w:r>
          </w:p>
        </w:tc>
      </w:tr>
      <w:tr w:rsidR="0038560D" w:rsidRPr="0038560D" w14:paraId="7F230706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51C91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xi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9CE76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0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6727E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737515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8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5F732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17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D0A44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8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3B628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8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40B9D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26B8F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937EC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72787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7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8482F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0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A007E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5B22A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4D00F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8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2ACDB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35 </w:t>
            </w:r>
          </w:p>
        </w:tc>
      </w:tr>
      <w:tr w:rsidR="0038560D" w:rsidRPr="0038560D" w14:paraId="2099FB99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D162B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ainan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C427B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2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33BA3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7AE48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8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9E237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21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C3D2A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4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74B6D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1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96569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843FC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8EE725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4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463EF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8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EAA9B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8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7D30A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C0AE2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E67B3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7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12C84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39 </w:t>
            </w:r>
          </w:p>
        </w:tc>
      </w:tr>
      <w:tr w:rsidR="0038560D" w:rsidRPr="0038560D" w14:paraId="01BA112C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55F21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Chongqing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34A66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E0C60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0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193FF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0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B7257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1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253E7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0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DB2FB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8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C1F49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7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D21E4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E04B3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B1F9C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1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C7689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04058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55F8D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39462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44F00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30 </w:t>
            </w:r>
          </w:p>
        </w:tc>
      </w:tr>
      <w:tr w:rsidR="0038560D" w:rsidRPr="0038560D" w14:paraId="450C1D5D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316E6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chuan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65E9D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C9E92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3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03430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2F620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D04B0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3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DB5D5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9931A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133D2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1D8DF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DCB25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B2C3D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7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10023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31120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8C820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7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656CC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59 </w:t>
            </w:r>
          </w:p>
        </w:tc>
      </w:tr>
      <w:tr w:rsidR="0038560D" w:rsidRPr="0038560D" w14:paraId="15E04C7D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CF534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izhou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BB74A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1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76459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2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588A6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8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C31F8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26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9D9D9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8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B2928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AB15A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69EB1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6C9D7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E2668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832F3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7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B72E5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79A5E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DDA69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7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4DDB3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09 </w:t>
            </w:r>
          </w:p>
        </w:tc>
      </w:tr>
      <w:tr w:rsidR="0038560D" w:rsidRPr="0038560D" w14:paraId="1FD0544E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E31A05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Yunnan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6A1E0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0E3E0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1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6E12F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DB778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86884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1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26279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CA917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3C787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E7854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F149F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AF59A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0F3C1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9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81828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78F05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A868F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93 </w:t>
            </w:r>
          </w:p>
        </w:tc>
      </w:tr>
      <w:tr w:rsidR="0038560D" w:rsidRPr="0038560D" w14:paraId="6A09875B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3EF62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bet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74EF8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02.76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16204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2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E2196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F4EEF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02.760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813BB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25.65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DC092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8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5745A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17EB8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B2E43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8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EB0EB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9F72E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3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087A4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60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4919D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713195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3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88113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40 </w:t>
            </w:r>
          </w:p>
        </w:tc>
      </w:tr>
      <w:tr w:rsidR="0038560D" w:rsidRPr="0038560D" w14:paraId="7A0BAC95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9A8B2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anxi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D7EEA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EBD7C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C10BD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82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EEF85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59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B9E9E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4F745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0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2F58F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74E562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90986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344D7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2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8B923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75EBC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E20A6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7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B6E41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59472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3 </w:t>
            </w:r>
          </w:p>
        </w:tc>
      </w:tr>
      <w:tr w:rsidR="0038560D" w:rsidRPr="0038560D" w14:paraId="54B097BF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E8D54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nsu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4AD61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040D45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2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7DCC8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65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1C6DA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5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A7626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7679D5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2CC29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32B98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046E9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13B56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2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2317B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52C05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AAC92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F4232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0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F47EC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52 </w:t>
            </w:r>
          </w:p>
        </w:tc>
      </w:tr>
      <w:tr w:rsidR="0038560D" w:rsidRPr="0038560D" w14:paraId="12EC9B18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BA531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Qinghai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12E8A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754C0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F37DB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6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29C99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6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277AF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5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A5897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3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982A8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A40D4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9F2CC5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5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856DB0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2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CDD6E5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4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BA06D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9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A5B61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480CA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9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19B975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3 </w:t>
            </w:r>
          </w:p>
        </w:tc>
      </w:tr>
      <w:tr w:rsidR="0038560D" w:rsidRPr="0038560D" w14:paraId="638D856B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06962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Ningxia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BC078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789A7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CA55F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9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51C2C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2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AAD79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1C85D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5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47F48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7CD44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E9988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5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8CD43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5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B75BF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6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50D05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55E58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54894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8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23129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42 </w:t>
            </w:r>
          </w:p>
        </w:tc>
      </w:tr>
      <w:tr w:rsidR="0038560D" w:rsidRPr="0038560D" w14:paraId="35F396B6" w14:textId="77777777" w:rsidTr="001C58DF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44542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Xinjiang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5D46C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719F6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FE15F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9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9D070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1 </w:t>
            </w:r>
          </w:p>
        </w:tc>
        <w:tc>
          <w:tcPr>
            <w:tcW w:w="8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24A6FC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26F7E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01110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F7885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367E66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9BCE24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403909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D8CEC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81B78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6BA7D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11BFB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7 </w:t>
            </w:r>
          </w:p>
        </w:tc>
      </w:tr>
      <w:tr w:rsidR="0038560D" w:rsidRPr="0038560D" w14:paraId="582DB5E6" w14:textId="77777777" w:rsidTr="001C58DF">
        <w:trPr>
          <w:trHeight w:val="278"/>
        </w:trPr>
        <w:tc>
          <w:tcPr>
            <w:tcW w:w="140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CE985F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8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5C44B2B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0 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6845137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D2C855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9 </w:t>
            </w:r>
          </w:p>
        </w:tc>
        <w:tc>
          <w:tcPr>
            <w:tcW w:w="8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0045D0F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0 </w:t>
            </w:r>
          </w:p>
        </w:tc>
        <w:tc>
          <w:tcPr>
            <w:tcW w:w="8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272C4FD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4 </w:t>
            </w:r>
          </w:p>
        </w:tc>
        <w:tc>
          <w:tcPr>
            <w:tcW w:w="7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7FC151E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7 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CC31FB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9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4A4F7C3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3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7C1E1D5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0 </w:t>
            </w:r>
          </w:p>
        </w:tc>
        <w:tc>
          <w:tcPr>
            <w:tcW w:w="7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4019B1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7 </w:t>
            </w:r>
          </w:p>
        </w:tc>
        <w:tc>
          <w:tcPr>
            <w:tcW w:w="7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CA7C52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2 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B43566A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1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156F3E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2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FD7C521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3 </w:t>
            </w:r>
          </w:p>
        </w:tc>
        <w:tc>
          <w:tcPr>
            <w:tcW w:w="7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3B23F28" w14:textId="77777777" w:rsidR="0038560D" w:rsidRPr="0038560D" w:rsidRDefault="0038560D" w:rsidP="001C58DF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0 </w:t>
            </w:r>
          </w:p>
        </w:tc>
      </w:tr>
    </w:tbl>
    <w:p w14:paraId="5A732E05" w14:textId="3B27F42B" w:rsidR="005134F1" w:rsidRPr="0038560D" w:rsidRDefault="005134F1" w:rsidP="00996638">
      <w:pPr>
        <w:spacing w:line="480" w:lineRule="auto"/>
        <w:ind w:firstLine="360"/>
        <w:rPr>
          <w:sz w:val="18"/>
          <w:szCs w:val="18"/>
        </w:rPr>
      </w:pPr>
    </w:p>
    <w:tbl>
      <w:tblPr>
        <w:tblW w:w="13022" w:type="dxa"/>
        <w:tblInd w:w="-5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400"/>
        <w:gridCol w:w="780"/>
        <w:gridCol w:w="960"/>
        <w:gridCol w:w="677"/>
        <w:gridCol w:w="677"/>
        <w:gridCol w:w="780"/>
        <w:gridCol w:w="780"/>
        <w:gridCol w:w="960"/>
        <w:gridCol w:w="677"/>
        <w:gridCol w:w="677"/>
        <w:gridCol w:w="780"/>
        <w:gridCol w:w="780"/>
        <w:gridCol w:w="960"/>
        <w:gridCol w:w="677"/>
        <w:gridCol w:w="677"/>
        <w:gridCol w:w="780"/>
      </w:tblGrid>
      <w:tr w:rsidR="001C58DF" w:rsidRPr="0038560D" w14:paraId="61DB7D5B" w14:textId="77777777" w:rsidTr="002A5904">
        <w:trPr>
          <w:trHeight w:val="278"/>
        </w:trPr>
        <w:tc>
          <w:tcPr>
            <w:tcW w:w="140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38F41CA" w14:textId="77777777" w:rsidR="001C58DF" w:rsidRPr="0038560D" w:rsidRDefault="001C58DF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3874" w:type="dxa"/>
            <w:gridSpan w:val="5"/>
            <w:shd w:val="clear" w:color="auto" w:fill="auto"/>
            <w:noWrap/>
            <w:vAlign w:val="center"/>
            <w:hideMark/>
          </w:tcPr>
          <w:p w14:paraId="6FB201B0" w14:textId="3E322CA9" w:rsidR="001C58DF" w:rsidRPr="0038560D" w:rsidRDefault="001C58DF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3-2014</w:t>
            </w:r>
          </w:p>
        </w:tc>
        <w:tc>
          <w:tcPr>
            <w:tcW w:w="3874" w:type="dxa"/>
            <w:gridSpan w:val="5"/>
            <w:shd w:val="clear" w:color="auto" w:fill="auto"/>
            <w:noWrap/>
            <w:vAlign w:val="center"/>
            <w:hideMark/>
          </w:tcPr>
          <w:p w14:paraId="2B8FF5F9" w14:textId="1508F9E1" w:rsidR="001C58DF" w:rsidRPr="0038560D" w:rsidRDefault="001C58DF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4-2015</w:t>
            </w:r>
          </w:p>
        </w:tc>
        <w:tc>
          <w:tcPr>
            <w:tcW w:w="3874" w:type="dxa"/>
            <w:gridSpan w:val="5"/>
            <w:shd w:val="clear" w:color="auto" w:fill="auto"/>
            <w:noWrap/>
            <w:vAlign w:val="center"/>
            <w:hideMark/>
          </w:tcPr>
          <w:p w14:paraId="50E44FF0" w14:textId="2B25056F" w:rsidR="001C58DF" w:rsidRPr="0038560D" w:rsidRDefault="001C58DF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5-2016</w:t>
            </w:r>
          </w:p>
        </w:tc>
      </w:tr>
      <w:tr w:rsidR="0038560D" w:rsidRPr="0038560D" w14:paraId="665CD039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4FDB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rovince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6911B" w14:textId="3643CAE6" w:rsidR="0038560D" w:rsidRPr="0038560D" w:rsidRDefault="004156AF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FFch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D965B1" w14:textId="35FF32F7" w:rsidR="0038560D" w:rsidRPr="0038560D" w:rsidRDefault="004156AF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CH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F0993" w14:textId="1FBC626E" w:rsidR="0038560D" w:rsidRPr="0038560D" w:rsidRDefault="004156AF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F10D1" w14:textId="653FBD5E" w:rsidR="0038560D" w:rsidRPr="0038560D" w:rsidRDefault="004156AF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ch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4CF2E" w14:textId="5E7E57C1" w:rsidR="0038560D" w:rsidRPr="0038560D" w:rsidRDefault="004156AF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FPch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D0CD4" w14:textId="5D9A07C7" w:rsidR="0038560D" w:rsidRPr="0038560D" w:rsidRDefault="004156AF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FFch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A1E7D2" w14:textId="7CB29097" w:rsidR="0038560D" w:rsidRPr="0038560D" w:rsidRDefault="004156AF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CH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75615" w14:textId="68CC0A26" w:rsidR="0038560D" w:rsidRPr="0038560D" w:rsidRDefault="004156AF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E2198" w14:textId="06099C91" w:rsidR="0038560D" w:rsidRPr="0038560D" w:rsidRDefault="004156AF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ch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BA65F" w14:textId="0F81A5DD" w:rsidR="0038560D" w:rsidRPr="0038560D" w:rsidRDefault="004156AF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FPch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A88C4" w14:textId="3EEF911C" w:rsidR="0038560D" w:rsidRPr="0038560D" w:rsidRDefault="004156AF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FFch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DA397" w14:textId="6B86B3EC" w:rsidR="0038560D" w:rsidRPr="0038560D" w:rsidRDefault="004156AF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CH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9B046" w14:textId="153C0C0B" w:rsidR="0038560D" w:rsidRPr="0038560D" w:rsidRDefault="004156AF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C2DCC" w14:textId="4BDCA4A2" w:rsidR="0038560D" w:rsidRPr="0038560D" w:rsidRDefault="004156AF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ch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59FB5" w14:textId="487BACF9" w:rsidR="0038560D" w:rsidRPr="0038560D" w:rsidRDefault="004156AF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FPch</w:t>
            </w:r>
          </w:p>
        </w:tc>
      </w:tr>
      <w:tr w:rsidR="0038560D" w:rsidRPr="0038560D" w14:paraId="3B12FF87" w14:textId="77777777" w:rsidTr="002A5904">
        <w:trPr>
          <w:trHeight w:val="278"/>
        </w:trPr>
        <w:tc>
          <w:tcPr>
            <w:tcW w:w="140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1AD030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king</w:t>
            </w:r>
          </w:p>
        </w:tc>
        <w:tc>
          <w:tcPr>
            <w:tcW w:w="78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559379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0 </w:t>
            </w:r>
          </w:p>
        </w:tc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AB5BFB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16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987D97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71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BAEA73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4 </w:t>
            </w:r>
          </w:p>
        </w:tc>
        <w:tc>
          <w:tcPr>
            <w:tcW w:w="78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6519B8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87 </w:t>
            </w:r>
          </w:p>
        </w:tc>
        <w:tc>
          <w:tcPr>
            <w:tcW w:w="78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3C987B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58 </w:t>
            </w:r>
          </w:p>
        </w:tc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568CF0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3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0DBEF7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4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07E04C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8 </w:t>
            </w:r>
          </w:p>
        </w:tc>
        <w:tc>
          <w:tcPr>
            <w:tcW w:w="78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D8A967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28 </w:t>
            </w:r>
          </w:p>
        </w:tc>
        <w:tc>
          <w:tcPr>
            <w:tcW w:w="78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8BA5DD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45 </w:t>
            </w:r>
          </w:p>
        </w:tc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0AE02E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7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EB31C6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1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8569C1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2 </w:t>
            </w:r>
          </w:p>
        </w:tc>
        <w:tc>
          <w:tcPr>
            <w:tcW w:w="78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DAF59C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27 </w:t>
            </w:r>
          </w:p>
        </w:tc>
      </w:tr>
      <w:tr w:rsidR="0038560D" w:rsidRPr="0038560D" w14:paraId="3DF02DF5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E1C3A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anji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1B767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4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9CB82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8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5192D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7B712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4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B0318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70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69759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D00E0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B6C78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12887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0972E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89DA9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92ADA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1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1C329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CC8AD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7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F638D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9 </w:t>
            </w:r>
          </w:p>
        </w:tc>
      </w:tr>
      <w:tr w:rsidR="0038560D" w:rsidRPr="0038560D" w14:paraId="6C577AEA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1FE84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be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1E77D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E8EFC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42F89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46755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1174C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BB04F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BB24F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4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8512E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32571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4327D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4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5BC52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0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A6906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FDA9B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9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64939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7E037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47 </w:t>
            </w:r>
          </w:p>
        </w:tc>
      </w:tr>
      <w:tr w:rsidR="0038560D" w:rsidRPr="0038560D" w14:paraId="256FEC9F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1353E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x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877AB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7CCE8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1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0BBC0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3A229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4E4CA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6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DF934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6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22319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D507D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6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9B379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7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B0B6A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7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5C2F3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8BFED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BC37E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B867E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783AA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1 </w:t>
            </w:r>
          </w:p>
        </w:tc>
      </w:tr>
      <w:tr w:rsidR="0038560D" w:rsidRPr="0038560D" w14:paraId="2D295DBD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D5473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nner Mongolia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19A5F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2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014CF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6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F2CEB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F014C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5AAE4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3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DDA8C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A1785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939B7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C024F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56A73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5AC00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84BA6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82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F1068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94002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D57D0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773 </w:t>
            </w:r>
          </w:p>
        </w:tc>
      </w:tr>
      <w:tr w:rsidR="0038560D" w:rsidRPr="0038560D" w14:paraId="08D836EF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FDF55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iaoning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BA416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6CFA9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D666C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316D5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3C209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BAD1A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094E6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12A13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C05B6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7E774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B1920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3B6D0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0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D2B3F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4F897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5A4A1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97 </w:t>
            </w:r>
          </w:p>
        </w:tc>
      </w:tr>
      <w:tr w:rsidR="0038560D" w:rsidRPr="0038560D" w14:paraId="69274C39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C0309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li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15BCF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FE557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9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20E5D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1DFA0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0E2D6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4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F14F4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7AC50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5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E5C23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595B1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07DBA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9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82FB0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E4EF1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3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B5445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0C52B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CD1EE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59 </w:t>
            </w:r>
          </w:p>
        </w:tc>
      </w:tr>
      <w:tr w:rsidR="0038560D" w:rsidRPr="0038560D" w14:paraId="0FD06407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A40B6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ilongjiang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5699C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5650F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7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6C0BB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0B117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AB3A6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7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ED378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78C86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AE046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EB67C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F8923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0DEA7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E8068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4F779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3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AA6ED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6BB37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9 </w:t>
            </w:r>
          </w:p>
        </w:tc>
      </w:tr>
      <w:tr w:rsidR="0038560D" w:rsidRPr="0038560D" w14:paraId="6457C72A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9A0FD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gha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5DDCB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E9CBE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4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40FC5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1D8D1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BB926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8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EB404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0D774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A59AF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36A3B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34515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22568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5EF2B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91C5E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62C32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E68A6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5 </w:t>
            </w:r>
          </w:p>
        </w:tc>
      </w:tr>
      <w:tr w:rsidR="0038560D" w:rsidRPr="0038560D" w14:paraId="0A66B686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806FE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su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50A12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42C7D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F9037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075C0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614F6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310A3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621D5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6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0BD34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B5AB6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7E6F5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83478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5D0DB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70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E329D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C94EE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E51BC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720 </w:t>
            </w:r>
          </w:p>
        </w:tc>
      </w:tr>
      <w:tr w:rsidR="0038560D" w:rsidRPr="0038560D" w14:paraId="159B6360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74EC6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Zhejiang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9CF37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351F3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1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FAFB3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8420F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F2196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1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C60EB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2F4B1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6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60653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17706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400A9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6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E22CC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DC887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63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6B08B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3AB1D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C48E7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637 </w:t>
            </w:r>
          </w:p>
        </w:tc>
      </w:tr>
      <w:tr w:rsidR="0038560D" w:rsidRPr="0038560D" w14:paraId="74E7B180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40071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Anhu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5B923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05BBB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2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FF7D5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77C02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14752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4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E0690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2B4E5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6892F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DA7B7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BECF5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24C09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3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FCB94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7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5D4FA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C6B37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6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DF630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817 </w:t>
            </w:r>
          </w:p>
        </w:tc>
      </w:tr>
      <w:tr w:rsidR="0038560D" w:rsidRPr="0038560D" w14:paraId="0B41F9D3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917C2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ujia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54B95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5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57EC7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1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18711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3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B77EF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8E63A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2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91F80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E4EFC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CF407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E9F92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07ABF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5D5DC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E276F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0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FB21B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48917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00657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87 </w:t>
            </w:r>
          </w:p>
        </w:tc>
      </w:tr>
      <w:tr w:rsidR="0038560D" w:rsidRPr="0038560D" w14:paraId="11EC61AE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19DAD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x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ED0CA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0B0C1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7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DC2C7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A1D39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3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3E973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3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3C6A6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CAE58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D5674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E70D5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F6BB1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73182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1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73352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6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CA61C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16A00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4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06335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214 </w:t>
            </w:r>
          </w:p>
        </w:tc>
      </w:tr>
      <w:tr w:rsidR="0038560D" w:rsidRPr="0038560D" w14:paraId="363D4830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6C183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dong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E9E52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9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09B81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9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E8A59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2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25A4A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29FB0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90E28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4F802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F5397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1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AA01B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0FA20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4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C74EA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20C59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71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490DC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A310B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C532D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717 </w:t>
            </w:r>
          </w:p>
        </w:tc>
      </w:tr>
      <w:tr w:rsidR="0038560D" w:rsidRPr="0038560D" w14:paraId="7EF1A8A3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07359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na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A0187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D70D3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2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236A4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B0D11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52ABF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9CBEC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4FEF8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A3CA1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8D480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10DC5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E16DA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38E2D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63CC1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98803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7BA83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1 </w:t>
            </w:r>
          </w:p>
        </w:tc>
      </w:tr>
      <w:tr w:rsidR="0038560D" w:rsidRPr="0038560D" w14:paraId="348877EE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DF60D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be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91DF1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28FCF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5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7CF71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1F9D5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E3319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6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F1A5A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6BC11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DA902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D80B7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3DC1E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43BE2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E31A9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80CC3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26D89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4EAE7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8 </w:t>
            </w:r>
          </w:p>
        </w:tc>
      </w:tr>
      <w:tr w:rsidR="0038560D" w:rsidRPr="0038560D" w14:paraId="20CA1BF6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6DB7B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na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2E6BB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E6D27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2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245B9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D9C92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05CFB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4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FE08A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9DD2F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B33CB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2C793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340DA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FD763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7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AE24E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65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CAAE3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8AA7A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4EDEE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277 </w:t>
            </w:r>
          </w:p>
        </w:tc>
      </w:tr>
      <w:tr w:rsidR="0038560D" w:rsidRPr="0038560D" w14:paraId="4C75FD72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9F704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dong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A236D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1DDB8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7B773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99B3D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958C7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3B462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FFA04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4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B4E0F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284D4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28C6C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4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5E860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497EA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4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8DD0D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92D7F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753B7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40 </w:t>
            </w:r>
          </w:p>
        </w:tc>
      </w:tr>
      <w:tr w:rsidR="0038560D" w:rsidRPr="0038560D" w14:paraId="74E52350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88DC5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x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7B202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9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8E14E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7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C4780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3D480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5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02450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2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1F3F1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C4208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1FFC3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1A729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A9CFD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97103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3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5524A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8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6B260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8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9DD55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0D864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270 </w:t>
            </w:r>
          </w:p>
        </w:tc>
      </w:tr>
      <w:tr w:rsidR="0038560D" w:rsidRPr="0038560D" w14:paraId="689599DB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88A5E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aina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507F4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9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2FBF2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1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C423E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A19F9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7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73714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81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CE082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1B01E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24D6E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56446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3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8AE90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1A819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E9713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A9272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4F79F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06527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4 </w:t>
            </w:r>
          </w:p>
        </w:tc>
      </w:tr>
      <w:tr w:rsidR="0038560D" w:rsidRPr="0038560D" w14:paraId="5CEE60EE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3C5A7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ongqing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67ADB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8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805CE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4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79343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D5904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0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0BD8C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9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87B82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B0D86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69F92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870C1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E731B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6BC44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5690F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3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05440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0EAB2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C8303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10 </w:t>
            </w:r>
          </w:p>
        </w:tc>
      </w:tr>
      <w:tr w:rsidR="0038560D" w:rsidRPr="0038560D" w14:paraId="2853E43A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09839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chua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09C9B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9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8B479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475AB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6F913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8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22E56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9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C7E5B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C40E3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616BE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7571A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9613D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8523C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B9A9D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B540D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8590F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170CD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7 </w:t>
            </w:r>
          </w:p>
        </w:tc>
      </w:tr>
      <w:tr w:rsidR="0038560D" w:rsidRPr="0038560D" w14:paraId="7B8BF04A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675C5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izhou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4F26B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2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8D068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2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40774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2BEF6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4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8B0BE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0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5417C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1FE62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CC87D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83F34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19097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8DF5A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16C29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4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34056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C0257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6B544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68 </w:t>
            </w:r>
          </w:p>
        </w:tc>
      </w:tr>
      <w:tr w:rsidR="0038560D" w:rsidRPr="0038560D" w14:paraId="06F6A541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8E4D4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Yunna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387E1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9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49AFD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EAA3A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94A5B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9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A54C5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6EAC0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5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CA5D2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3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63E45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3B317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5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E5C95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3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692AE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9EB64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C3B90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9D34D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007E3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1 </w:t>
            </w:r>
          </w:p>
        </w:tc>
      </w:tr>
      <w:tr w:rsidR="0038560D" w:rsidRPr="0038560D" w14:paraId="2D1B6355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2E549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bet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70754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9.84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51179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03B9A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F515E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9.84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57070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0.99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B580E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0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1E93A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134BE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54B04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0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FB137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27AD1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5.17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28A09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A60BD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20ED0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5.17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33038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5.961 </w:t>
            </w:r>
          </w:p>
        </w:tc>
      </w:tr>
      <w:tr w:rsidR="0038560D" w:rsidRPr="0038560D" w14:paraId="5B1ADB61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BE6F1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anx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B7F26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DB7D1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7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599D4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F2F40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6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87639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4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05600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424FF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0201D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0D191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87DFC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A14C2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F46DF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2B236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F9E04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1D4CE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1 </w:t>
            </w:r>
          </w:p>
        </w:tc>
      </w:tr>
      <w:tr w:rsidR="0038560D" w:rsidRPr="0038560D" w14:paraId="33BABFB7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5F064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nsu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81D80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5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49110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202CB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6122A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5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7B524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1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0F95E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F6964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F0406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E410C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6570B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A14FE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8338B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5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22CE1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4948D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7CE71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14 </w:t>
            </w:r>
          </w:p>
        </w:tc>
      </w:tr>
      <w:tr w:rsidR="0038560D" w:rsidRPr="0038560D" w14:paraId="5E319856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599F3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Qingha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3D71E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48310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3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8D4EF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1BB59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11795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0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687CE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6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8BBD1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4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E331FE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01AE0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5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7ED4D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69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B8AED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198EA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17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81C3B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3E9F7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78A3D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191 </w:t>
            </w:r>
          </w:p>
        </w:tc>
      </w:tr>
      <w:tr w:rsidR="0038560D" w:rsidRPr="0038560D" w14:paraId="560FF1EA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AE0E8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Ningxia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714C5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75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8A1E2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2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B4F1F4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B2E14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77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7A21A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15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693BF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2E2CB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76A5A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BEA9F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8BA44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2A041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6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EAFCE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62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F620D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576F1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1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4C9C2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538 </w:t>
            </w:r>
          </w:p>
        </w:tc>
      </w:tr>
      <w:tr w:rsidR="0038560D" w:rsidRPr="0038560D" w14:paraId="2898B50E" w14:textId="77777777" w:rsidTr="002A5904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C0851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Xinjiang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BF5A9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7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0411E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2F8EB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835E2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7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C0875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1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14E7D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0F687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71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27880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9961F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50CF4B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93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2D6CC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B2E3C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63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D97987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17EBE9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C22880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636 </w:t>
            </w:r>
          </w:p>
        </w:tc>
      </w:tr>
      <w:tr w:rsidR="0038560D" w:rsidRPr="0038560D" w14:paraId="358D6355" w14:textId="77777777" w:rsidTr="002A5904">
        <w:trPr>
          <w:trHeight w:val="278"/>
        </w:trPr>
        <w:tc>
          <w:tcPr>
            <w:tcW w:w="140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566ABF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7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EE0AA7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9 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BF8F28C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18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87DB1B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6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9186113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16 </w:t>
            </w:r>
          </w:p>
        </w:tc>
        <w:tc>
          <w:tcPr>
            <w:tcW w:w="7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750DF5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61 </w:t>
            </w:r>
          </w:p>
        </w:tc>
        <w:tc>
          <w:tcPr>
            <w:tcW w:w="7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4949A06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3 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3E578FF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6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55FBDE8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5053D01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0 </w:t>
            </w:r>
          </w:p>
        </w:tc>
        <w:tc>
          <w:tcPr>
            <w:tcW w:w="7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502336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0 </w:t>
            </w:r>
          </w:p>
        </w:tc>
        <w:tc>
          <w:tcPr>
            <w:tcW w:w="7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07A6FFA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8 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4268BD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75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5CF4532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5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B9E4855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0 </w:t>
            </w:r>
          </w:p>
        </w:tc>
        <w:tc>
          <w:tcPr>
            <w:tcW w:w="7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249D56D" w14:textId="77777777" w:rsidR="0038560D" w:rsidRPr="0038560D" w:rsidRDefault="0038560D" w:rsidP="002A5904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25 </w:t>
            </w:r>
          </w:p>
        </w:tc>
      </w:tr>
    </w:tbl>
    <w:p w14:paraId="06CEDA2F" w14:textId="7344C0E5" w:rsidR="0038560D" w:rsidRPr="0038560D" w:rsidRDefault="0038560D" w:rsidP="00996638">
      <w:pPr>
        <w:spacing w:line="480" w:lineRule="auto"/>
        <w:ind w:firstLine="360"/>
        <w:rPr>
          <w:sz w:val="18"/>
          <w:szCs w:val="18"/>
        </w:rPr>
      </w:pPr>
    </w:p>
    <w:tbl>
      <w:tblPr>
        <w:tblW w:w="13022" w:type="dxa"/>
        <w:tblInd w:w="-5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400"/>
        <w:gridCol w:w="780"/>
        <w:gridCol w:w="960"/>
        <w:gridCol w:w="677"/>
        <w:gridCol w:w="677"/>
        <w:gridCol w:w="780"/>
        <w:gridCol w:w="780"/>
        <w:gridCol w:w="960"/>
        <w:gridCol w:w="677"/>
        <w:gridCol w:w="677"/>
        <w:gridCol w:w="780"/>
        <w:gridCol w:w="780"/>
        <w:gridCol w:w="960"/>
        <w:gridCol w:w="677"/>
        <w:gridCol w:w="677"/>
        <w:gridCol w:w="780"/>
      </w:tblGrid>
      <w:tr w:rsidR="000B0558" w:rsidRPr="0038560D" w14:paraId="143566FC" w14:textId="77777777" w:rsidTr="000B0558">
        <w:trPr>
          <w:trHeight w:val="278"/>
        </w:trPr>
        <w:tc>
          <w:tcPr>
            <w:tcW w:w="140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11FD832" w14:textId="77777777" w:rsidR="000B0558" w:rsidRPr="0038560D" w:rsidRDefault="000B0558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3874" w:type="dxa"/>
            <w:gridSpan w:val="5"/>
            <w:shd w:val="clear" w:color="auto" w:fill="auto"/>
            <w:noWrap/>
            <w:vAlign w:val="center"/>
            <w:hideMark/>
          </w:tcPr>
          <w:p w14:paraId="53E46322" w14:textId="01774E9A" w:rsidR="000B0558" w:rsidRPr="0038560D" w:rsidRDefault="000B0558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6-2017</w:t>
            </w:r>
          </w:p>
        </w:tc>
        <w:tc>
          <w:tcPr>
            <w:tcW w:w="3874" w:type="dxa"/>
            <w:gridSpan w:val="5"/>
            <w:shd w:val="clear" w:color="auto" w:fill="auto"/>
            <w:noWrap/>
            <w:vAlign w:val="center"/>
            <w:hideMark/>
          </w:tcPr>
          <w:p w14:paraId="7DE3E21A" w14:textId="40CDEE1C" w:rsidR="000B0558" w:rsidRPr="0038560D" w:rsidRDefault="000B0558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7-2018</w:t>
            </w:r>
          </w:p>
        </w:tc>
        <w:tc>
          <w:tcPr>
            <w:tcW w:w="3874" w:type="dxa"/>
            <w:gridSpan w:val="5"/>
            <w:shd w:val="clear" w:color="auto" w:fill="auto"/>
            <w:noWrap/>
            <w:vAlign w:val="center"/>
            <w:hideMark/>
          </w:tcPr>
          <w:p w14:paraId="0C1EC9EE" w14:textId="3AB9395A" w:rsidR="000B0558" w:rsidRPr="0038560D" w:rsidRDefault="000B0558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8-2019</w:t>
            </w:r>
          </w:p>
        </w:tc>
      </w:tr>
      <w:tr w:rsidR="0038560D" w:rsidRPr="0038560D" w14:paraId="792D962B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C9BE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Province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4C168" w14:textId="6BFC1E7D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FFch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C953C" w14:textId="10F970DF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CH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A6128F" w14:textId="08DF8E5A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2EA37" w14:textId="4D63E893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ch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019E6" w14:textId="7C27664F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FPch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E3ED5" w14:textId="75A13725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FFch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D46A6" w14:textId="6152E6C2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CH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C1CE8" w14:textId="4D2D0AFB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DB883" w14:textId="41290979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ch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C5754" w14:textId="4DC90894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FPch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EEDE8" w14:textId="1B09A13F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FFch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9C68F" w14:textId="6CE98872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CH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3174B" w14:textId="4B722E55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16CB0" w14:textId="39C26CD6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ch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390FA" w14:textId="2119AE4D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FPch</w:t>
            </w:r>
          </w:p>
        </w:tc>
      </w:tr>
      <w:tr w:rsidR="0038560D" w:rsidRPr="0038560D" w14:paraId="22C60D36" w14:textId="77777777" w:rsidTr="000B0558">
        <w:trPr>
          <w:trHeight w:val="278"/>
        </w:trPr>
        <w:tc>
          <w:tcPr>
            <w:tcW w:w="140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4E6D72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king</w:t>
            </w:r>
          </w:p>
        </w:tc>
        <w:tc>
          <w:tcPr>
            <w:tcW w:w="78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6D98E0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5 </w:t>
            </w:r>
          </w:p>
        </w:tc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32A4A4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038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86F83C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82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91FD6F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08 </w:t>
            </w:r>
          </w:p>
        </w:tc>
        <w:tc>
          <w:tcPr>
            <w:tcW w:w="78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586A1D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945 </w:t>
            </w:r>
          </w:p>
        </w:tc>
        <w:tc>
          <w:tcPr>
            <w:tcW w:w="78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8FC76D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1 </w:t>
            </w:r>
          </w:p>
        </w:tc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8683B7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36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1BE663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23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0648DA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0 </w:t>
            </w:r>
          </w:p>
        </w:tc>
        <w:tc>
          <w:tcPr>
            <w:tcW w:w="78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C9BC7C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0 </w:t>
            </w:r>
          </w:p>
        </w:tc>
        <w:tc>
          <w:tcPr>
            <w:tcW w:w="78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F4C751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2 </w:t>
            </w:r>
          </w:p>
        </w:tc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334ABA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04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6A902C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5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3CDC441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4 </w:t>
            </w:r>
          </w:p>
        </w:tc>
        <w:tc>
          <w:tcPr>
            <w:tcW w:w="78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92DF2B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25 </w:t>
            </w:r>
          </w:p>
        </w:tc>
      </w:tr>
      <w:tr w:rsidR="0038560D" w:rsidRPr="0038560D" w14:paraId="6FE19A28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F58E3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anji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5D6CE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0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28D2F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90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31DB7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BC611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0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E6279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04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89C37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6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1B9BF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1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3C463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5EE8B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12F04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65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97A86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25745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5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EDA33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9B855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5841D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48 </w:t>
            </w:r>
          </w:p>
        </w:tc>
      </w:tr>
      <w:tr w:rsidR="0038560D" w:rsidRPr="0038560D" w14:paraId="66A8F8A1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E3E95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be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7A9AC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90695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91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24CB3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9432A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68034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09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53FB5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DD119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9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F8AC6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FB412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00B0B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894ED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A2D54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4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DC63E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F1525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F16B2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79 </w:t>
            </w:r>
          </w:p>
        </w:tc>
      </w:tr>
      <w:tr w:rsidR="0038560D" w:rsidRPr="0038560D" w14:paraId="6D97BFD4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57388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x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20F03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ACE91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4.12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75FEA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B71F9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44A6C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4.12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BFB50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8FB97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0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CBBDF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43602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CBC30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0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06CD9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0A347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6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8A559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02AF2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06BD4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67 </w:t>
            </w:r>
          </w:p>
        </w:tc>
      </w:tr>
      <w:tr w:rsidR="0038560D" w:rsidRPr="0038560D" w14:paraId="446CA05B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A717F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nner Mongolia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4EFA3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E2766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43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E47C5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8327A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94992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67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C4D14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9C5AC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93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53EFB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2034B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94412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93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935C3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46747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8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EFC19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E1AF9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1929F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81 </w:t>
            </w:r>
          </w:p>
        </w:tc>
      </w:tr>
      <w:tr w:rsidR="0038560D" w:rsidRPr="0038560D" w14:paraId="5C039FBE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50ADE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iaoning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2C77D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2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FF70A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4.54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911A1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A3E93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3771B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76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119DC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DE5BD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8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75452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EBD0E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B9E3A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5EED7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0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C97EE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6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15F0A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BE323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0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99A2B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79 </w:t>
            </w:r>
          </w:p>
        </w:tc>
      </w:tr>
      <w:tr w:rsidR="0038560D" w:rsidRPr="0038560D" w14:paraId="7EC00FA5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14197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li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218AC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9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D4BB2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4.13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1C5AA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CE74D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9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650A1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85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41C23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C597D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5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5F12B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5D907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7C99A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5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1F3C6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5D707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5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AF994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975CA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C97CA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01 </w:t>
            </w:r>
          </w:p>
        </w:tc>
      </w:tr>
      <w:tr w:rsidR="0038560D" w:rsidRPr="0038560D" w14:paraId="5B1FC2F2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252C3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ilongjiang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1F37B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AA391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83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5DACC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BA44A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2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E9A0B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58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C8C1E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8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C3F1A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1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1B07C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067B9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8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C12ED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2E0F0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031FC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4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E659B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0CFEE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6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9B9E9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19 </w:t>
            </w:r>
          </w:p>
        </w:tc>
      </w:tr>
      <w:tr w:rsidR="0038560D" w:rsidRPr="0038560D" w14:paraId="06391A61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86B1A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gha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5B2C0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B54E9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15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94608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47F01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D25C0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65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22335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17870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2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A4519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DAE83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0B886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9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7DC6F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45E35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6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30627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2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3F515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20611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13 </w:t>
            </w:r>
          </w:p>
        </w:tc>
      </w:tr>
      <w:tr w:rsidR="0038560D" w:rsidRPr="0038560D" w14:paraId="78E464CD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B5B41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su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CB6AD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CE9DA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10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842BD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93058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48539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43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BB237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4B756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3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E3B19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21623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C0FEB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8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F98C0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7E9E1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5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83002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AA2D1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9193E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17 </w:t>
            </w:r>
          </w:p>
        </w:tc>
      </w:tr>
      <w:tr w:rsidR="0038560D" w:rsidRPr="0038560D" w14:paraId="69295B4B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FC02C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Zhejiang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03ABA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DD801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76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8791F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F7F07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D124D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55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7EAEC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05143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3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E553B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C9E6E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AD029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6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4840C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EAE74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5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B7F49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2F6F0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C2D9C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13 </w:t>
            </w:r>
          </w:p>
        </w:tc>
      </w:tr>
      <w:tr w:rsidR="0038560D" w:rsidRPr="0038560D" w14:paraId="22C07B0E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A0285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Anhu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3827C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5B1AD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45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22901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FF7DB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7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87369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00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45336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D2421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2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3DA13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3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5E1A9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2FC0E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7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07CC1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2D38F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6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F0294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6DAF0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DFF4D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79 </w:t>
            </w:r>
          </w:p>
        </w:tc>
      </w:tr>
      <w:tr w:rsidR="0038560D" w:rsidRPr="0038560D" w14:paraId="609AF377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3D7C3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ujia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D3F3D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5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3D99F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00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47F73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E4B19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9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7D737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27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C3DAB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A9D48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7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4B0E3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6E3A2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B933D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2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06CB3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AF16C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1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0AD99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4A604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5B74C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70 </w:t>
            </w:r>
          </w:p>
        </w:tc>
      </w:tr>
      <w:tr w:rsidR="0038560D" w:rsidRPr="0038560D" w14:paraId="0D580C20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7B16E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x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29E99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F2371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71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3952C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8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28ED0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1974B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60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9E73A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C7C73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1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31E13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9903B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2F96E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4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BD3AE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8A0DC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5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3F854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E8C38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A281B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78 </w:t>
            </w:r>
          </w:p>
        </w:tc>
      </w:tr>
      <w:tr w:rsidR="0038560D" w:rsidRPr="0038560D" w14:paraId="28B17273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D5E0C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dong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1DBC4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7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CD35F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15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9CA29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1674D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7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8D2AD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71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B1E9B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605A1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4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6BFB5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9534A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11EFE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2CD60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1B4FA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0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CB078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ED257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C3AC2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54 </w:t>
            </w:r>
          </w:p>
        </w:tc>
      </w:tr>
      <w:tr w:rsidR="0038560D" w:rsidRPr="0038560D" w14:paraId="55536679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80647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na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9C10E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6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40A98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58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B3C04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E4851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ED3948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99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F60DE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7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814C3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5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558B0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C4976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F0A21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87CA4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68429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7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D050A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B426A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3B059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53 </w:t>
            </w:r>
          </w:p>
        </w:tc>
      </w:tr>
      <w:tr w:rsidR="0038560D" w:rsidRPr="0038560D" w14:paraId="260CD426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8F154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be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2F74F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A8236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72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629B7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8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F3839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0C23C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75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C46C2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768B4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5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CA24F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F81EF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C80B3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6447D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62559A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1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EC2A6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22FAF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01EDC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32 </w:t>
            </w:r>
          </w:p>
        </w:tc>
      </w:tr>
      <w:tr w:rsidR="0038560D" w:rsidRPr="0038560D" w14:paraId="7DDC93AF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33874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na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D88D1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A9D2A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77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03DB1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F9BE1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FDD74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77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39EDE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69A39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2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B5D9C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70A62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A2C72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2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BE608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8B156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1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C201E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CF550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FCE4A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294 </w:t>
            </w:r>
          </w:p>
        </w:tc>
      </w:tr>
      <w:tr w:rsidR="0038560D" w:rsidRPr="0038560D" w14:paraId="589C4648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1AA98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dong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E714D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17195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78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337F3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A4106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16652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78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33A7A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B31EF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B6A74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3CB45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E08F5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E77C2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92E0E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2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CBA82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FDF77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0C802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24 </w:t>
            </w:r>
          </w:p>
        </w:tc>
      </w:tr>
      <w:tr w:rsidR="0038560D" w:rsidRPr="0038560D" w14:paraId="49067582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411F5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x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5BDE4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6B91A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31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BE91A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E7589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3D676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11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B595A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3A94A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8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6505C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9CBE4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3C68B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8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8ABDF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A6025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9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B3E4F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63EE9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C3D67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78 </w:t>
            </w:r>
          </w:p>
        </w:tc>
      </w:tr>
      <w:tr w:rsidR="0038560D" w:rsidRPr="0038560D" w14:paraId="2DAA038B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D6C88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aina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D6D34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5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734F0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98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AAFD3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C1A3C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3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B550A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95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E4E3F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09B8B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5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0043B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3260E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BD4CC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8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37184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BAA44A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4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18F98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28E29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88B59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67 </w:t>
            </w:r>
          </w:p>
        </w:tc>
      </w:tr>
      <w:tr w:rsidR="0038560D" w:rsidRPr="0038560D" w14:paraId="1F9207DE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56C81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ongqing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47A12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7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FD496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84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F6BDA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D68E7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3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23C97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20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F3AA9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E4926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4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D1B66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4ED18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4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C9E30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7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17E82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31DAC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6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A2467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7695C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5CDCD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96 </w:t>
            </w:r>
          </w:p>
        </w:tc>
      </w:tr>
      <w:tr w:rsidR="0038560D" w:rsidRPr="0038560D" w14:paraId="0642E4EB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44939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chua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DF97D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D120F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55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E9B7D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3E510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B6590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36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82F85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7E6A1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7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B9B71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B12AE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C7689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7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05053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A5A89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5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4220C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F0E77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EC59E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54 </w:t>
            </w:r>
          </w:p>
        </w:tc>
      </w:tr>
      <w:tr w:rsidR="0038560D" w:rsidRPr="0038560D" w14:paraId="482A0435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54BC9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izhou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D42BE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7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A43FB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31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2D155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978E7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4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40E3A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56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6ABD5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EE582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6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B85D5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E244B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725C4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61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4B9E5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07059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6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6E475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B404E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2D47D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57 </w:t>
            </w:r>
          </w:p>
        </w:tc>
      </w:tr>
      <w:tr w:rsidR="0038560D" w:rsidRPr="0038560D" w14:paraId="03457133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F03DD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Yunna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806F9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45C69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4.36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DFE39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2C2C0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A18CD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96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A3EEF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1346A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9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8B6FF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52CF5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E80A9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4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EA936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26974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6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85B6E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C7E79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0D1E0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93 </w:t>
            </w:r>
          </w:p>
        </w:tc>
      </w:tr>
      <w:tr w:rsidR="0038560D" w:rsidRPr="0038560D" w14:paraId="6097EB10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145AA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bet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E6FAE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25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3399C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74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F9E38E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FB0F0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25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7C501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8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19665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84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76CA6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7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3EB15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2763F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84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32445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53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744FA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20FDF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6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BC5C2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271EA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CFBD2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04 </w:t>
            </w:r>
          </w:p>
        </w:tc>
      </w:tr>
      <w:tr w:rsidR="0038560D" w:rsidRPr="0038560D" w14:paraId="6556BCBE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21AEB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anx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3762A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D0ED9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19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37D84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0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700F0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FC679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82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1ED79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4247A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3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C38C3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E5E1F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1A49A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7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88307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B7D97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5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1E5F8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0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42B75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7FAE8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44 </w:t>
            </w:r>
          </w:p>
        </w:tc>
      </w:tr>
      <w:tr w:rsidR="0038560D" w:rsidRPr="0038560D" w14:paraId="6F20BC88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93A71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nsu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7E87B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29F15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54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1D744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03569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7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1D7D3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95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58FD0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EF8D7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0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12261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4BBB0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53261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4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E8B6F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C0ED2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0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5640C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FF6C0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DF432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65 </w:t>
            </w:r>
          </w:p>
        </w:tc>
      </w:tr>
      <w:tr w:rsidR="0038560D" w:rsidRPr="0038560D" w14:paraId="34E43B31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EDAD9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Qingha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2A0B6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3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04E83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18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4DE98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051F4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1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8D15C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89FF6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65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174F5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1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4C408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547F8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65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ACCA2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33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D5681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07B76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3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133A2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AB37F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900A3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63 </w:t>
            </w:r>
          </w:p>
        </w:tc>
      </w:tr>
      <w:tr w:rsidR="0038560D" w:rsidRPr="0038560D" w14:paraId="30B1D83A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BF998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Ningxia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71718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7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1D760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64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45BBB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3E444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4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CE1C8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09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284A1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AE59C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60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B6D47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02142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CCE39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75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F44824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2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47D1B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4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8460C9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5EAB6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3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E2ED2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395 </w:t>
            </w:r>
          </w:p>
        </w:tc>
      </w:tr>
      <w:tr w:rsidR="0038560D" w:rsidRPr="0038560D" w14:paraId="765A275E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C0ECB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Xinjiang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469C9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F26B2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56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06962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BA68B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4F666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24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18734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1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0B604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2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797CC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B5ABC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1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8C9D7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815E0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0037B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4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670C4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4FBA1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A3EA2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52 </w:t>
            </w:r>
          </w:p>
        </w:tc>
      </w:tr>
      <w:tr w:rsidR="0038560D" w:rsidRPr="0038560D" w14:paraId="60FF9893" w14:textId="77777777" w:rsidTr="000B0558">
        <w:trPr>
          <w:trHeight w:val="278"/>
        </w:trPr>
        <w:tc>
          <w:tcPr>
            <w:tcW w:w="140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BA52C2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7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A9B6FF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6 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8233F8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3.187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B4A08D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9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24233A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97 </w:t>
            </w:r>
          </w:p>
        </w:tc>
        <w:tc>
          <w:tcPr>
            <w:tcW w:w="7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0C3E70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664 </w:t>
            </w:r>
          </w:p>
        </w:tc>
        <w:tc>
          <w:tcPr>
            <w:tcW w:w="7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681F5B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5 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2BB698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85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ACC654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0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E55B9E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6 </w:t>
            </w:r>
          </w:p>
        </w:tc>
        <w:tc>
          <w:tcPr>
            <w:tcW w:w="7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9C9580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92 </w:t>
            </w:r>
          </w:p>
        </w:tc>
        <w:tc>
          <w:tcPr>
            <w:tcW w:w="7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C42526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4 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76098D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36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FD4D61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1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7324E8B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5 </w:t>
            </w:r>
          </w:p>
        </w:tc>
        <w:tc>
          <w:tcPr>
            <w:tcW w:w="7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A01C56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429 </w:t>
            </w:r>
          </w:p>
        </w:tc>
      </w:tr>
    </w:tbl>
    <w:p w14:paraId="2FA91883" w14:textId="77777777" w:rsidR="0038560D" w:rsidRPr="0038560D" w:rsidRDefault="0038560D" w:rsidP="00996638">
      <w:pPr>
        <w:spacing w:line="480" w:lineRule="auto"/>
        <w:ind w:firstLine="360"/>
        <w:rPr>
          <w:sz w:val="18"/>
          <w:szCs w:val="18"/>
        </w:rPr>
      </w:pPr>
    </w:p>
    <w:tbl>
      <w:tblPr>
        <w:tblW w:w="9148" w:type="dxa"/>
        <w:tblInd w:w="-5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400"/>
        <w:gridCol w:w="780"/>
        <w:gridCol w:w="960"/>
        <w:gridCol w:w="677"/>
        <w:gridCol w:w="677"/>
        <w:gridCol w:w="780"/>
        <w:gridCol w:w="780"/>
        <w:gridCol w:w="960"/>
        <w:gridCol w:w="677"/>
        <w:gridCol w:w="677"/>
        <w:gridCol w:w="780"/>
      </w:tblGrid>
      <w:tr w:rsidR="000B0558" w:rsidRPr="0038560D" w14:paraId="51286902" w14:textId="77777777" w:rsidTr="000B0558">
        <w:trPr>
          <w:trHeight w:val="278"/>
        </w:trPr>
        <w:tc>
          <w:tcPr>
            <w:tcW w:w="140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499F8945" w14:textId="77777777" w:rsidR="000B0558" w:rsidRPr="0038560D" w:rsidRDefault="000B0558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3874" w:type="dxa"/>
            <w:gridSpan w:val="5"/>
            <w:shd w:val="clear" w:color="auto" w:fill="auto"/>
            <w:noWrap/>
            <w:vAlign w:val="center"/>
            <w:hideMark/>
          </w:tcPr>
          <w:p w14:paraId="4F1E6120" w14:textId="752286C3" w:rsidR="000B0558" w:rsidRPr="0038560D" w:rsidRDefault="000B0558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19-2020</w:t>
            </w:r>
          </w:p>
        </w:tc>
        <w:tc>
          <w:tcPr>
            <w:tcW w:w="3874" w:type="dxa"/>
            <w:gridSpan w:val="5"/>
            <w:shd w:val="clear" w:color="auto" w:fill="auto"/>
            <w:noWrap/>
            <w:vAlign w:val="center"/>
            <w:hideMark/>
          </w:tcPr>
          <w:p w14:paraId="699340C3" w14:textId="1446AB95" w:rsidR="000B0558" w:rsidRPr="0038560D" w:rsidRDefault="000B0558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2020-2021</w:t>
            </w:r>
          </w:p>
        </w:tc>
      </w:tr>
      <w:tr w:rsidR="0038560D" w:rsidRPr="0038560D" w14:paraId="64B809AA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1485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rovince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130E9" w14:textId="32CA48DC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FFch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E256D" w14:textId="4E3F2763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CH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E84B6" w14:textId="183D5893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B62A36" w14:textId="19E4F165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ch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7E2944" w14:textId="515A6BC9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FPch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01F2C5" w14:textId="38175C48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EFFch</w:t>
            </w:r>
          </w:p>
        </w:tc>
        <w:tc>
          <w:tcPr>
            <w:tcW w:w="9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CB139C" w14:textId="39F6729A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ECH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C094F" w14:textId="185C357B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ch</w:t>
            </w:r>
          </w:p>
        </w:tc>
        <w:tc>
          <w:tcPr>
            <w:tcW w:w="67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DFA0A" w14:textId="3FFE3628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Ech</w:t>
            </w:r>
          </w:p>
        </w:tc>
        <w:tc>
          <w:tcPr>
            <w:tcW w:w="7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DF90C" w14:textId="4F66324D" w:rsidR="0038560D" w:rsidRPr="0038560D" w:rsidRDefault="004156AF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FPch</w:t>
            </w:r>
          </w:p>
        </w:tc>
      </w:tr>
      <w:tr w:rsidR="0038560D" w:rsidRPr="0038560D" w14:paraId="65251248" w14:textId="77777777" w:rsidTr="000B0558">
        <w:trPr>
          <w:trHeight w:val="278"/>
        </w:trPr>
        <w:tc>
          <w:tcPr>
            <w:tcW w:w="140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357A37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Peking</w:t>
            </w:r>
          </w:p>
        </w:tc>
        <w:tc>
          <w:tcPr>
            <w:tcW w:w="78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426C48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1 </w:t>
            </w:r>
          </w:p>
        </w:tc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6E4D4C2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8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266F2BF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1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11F76F3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36 </w:t>
            </w:r>
          </w:p>
        </w:tc>
        <w:tc>
          <w:tcPr>
            <w:tcW w:w="78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C715BF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0 </w:t>
            </w:r>
          </w:p>
        </w:tc>
        <w:tc>
          <w:tcPr>
            <w:tcW w:w="78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3E17F7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4 </w:t>
            </w:r>
          </w:p>
        </w:tc>
        <w:tc>
          <w:tcPr>
            <w:tcW w:w="96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CE42B0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8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852D4B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5 </w:t>
            </w:r>
          </w:p>
        </w:tc>
        <w:tc>
          <w:tcPr>
            <w:tcW w:w="677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7CB6C34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2 </w:t>
            </w:r>
          </w:p>
        </w:tc>
        <w:tc>
          <w:tcPr>
            <w:tcW w:w="780" w:type="dxa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0A6F268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5 </w:t>
            </w:r>
          </w:p>
        </w:tc>
      </w:tr>
      <w:tr w:rsidR="0038560D" w:rsidRPr="0038560D" w14:paraId="51046963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3B31D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anji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F2FAB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7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89058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A553E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915CB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6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9E224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7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96FE0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E9C176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3AA17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51EE6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2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334F0B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9 </w:t>
            </w:r>
          </w:p>
        </w:tc>
      </w:tr>
      <w:tr w:rsidR="0038560D" w:rsidRPr="0038560D" w14:paraId="44195D79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4BD60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be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5DB27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5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9356D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7856D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A962C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9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3F6E3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7432D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CF031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B5C6B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96605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FA79A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4 </w:t>
            </w:r>
          </w:p>
        </w:tc>
      </w:tr>
      <w:tr w:rsidR="0038560D" w:rsidRPr="0038560D" w14:paraId="050D7411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23BD1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x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219851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814124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0F2EB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7F663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820A8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D9B05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4E92E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679D7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0F978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34AE3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9 </w:t>
            </w:r>
          </w:p>
        </w:tc>
      </w:tr>
      <w:tr w:rsidR="0038560D" w:rsidRPr="0038560D" w14:paraId="3F580352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2A671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Inner Mongolia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C2096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EF1CF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370F3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4E8E0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AAE04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86BFAA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7BF5A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8B830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2E4CF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4BFDE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4 </w:t>
            </w:r>
          </w:p>
        </w:tc>
      </w:tr>
      <w:tr w:rsidR="0038560D" w:rsidRPr="0038560D" w14:paraId="727BC4AC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84456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Liaoning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67F18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AA028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3045F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F8184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C81A9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B0A83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31F09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E89E6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12FBA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4C8AF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7 </w:t>
            </w:r>
          </w:p>
        </w:tc>
      </w:tr>
      <w:tr w:rsidR="0038560D" w:rsidRPr="0038560D" w14:paraId="04BCF27C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34FB7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li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9EC26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8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9453D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612CF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106824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C0BE8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3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5A07B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E642E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A09E7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EBDDE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0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AD846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6 </w:t>
            </w:r>
          </w:p>
        </w:tc>
      </w:tr>
      <w:tr w:rsidR="0038560D" w:rsidRPr="0038560D" w14:paraId="4C55E2FD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AF1FC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ilongjiang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6370A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5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E6BD6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FD958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5E25F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9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4E48C3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E3048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306E0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F9DFF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12671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08CAB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7 </w:t>
            </w:r>
          </w:p>
        </w:tc>
      </w:tr>
      <w:tr w:rsidR="0038560D" w:rsidRPr="0038560D" w14:paraId="7963C977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F1DE3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gha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E61FA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6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58E3F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2E71A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8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CA848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3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4B3B1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3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26811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2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34831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94DFF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60064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DEAB7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8 </w:t>
            </w:r>
          </w:p>
        </w:tc>
      </w:tr>
      <w:tr w:rsidR="0038560D" w:rsidRPr="0038560D" w14:paraId="07EC2901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34DC0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Jiangsu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E90ED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EA5CD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F77F3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D7364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4ABDA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598FE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F320A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39AC2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38DE7B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FF8DB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0 </w:t>
            </w:r>
          </w:p>
        </w:tc>
      </w:tr>
      <w:tr w:rsidR="0038560D" w:rsidRPr="0038560D" w14:paraId="1F9B7557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EDD37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Zhejiang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3D58C3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270DE9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19159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5CF7B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97655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16C5C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AECFC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6575E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6A304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C9FA7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8 </w:t>
            </w:r>
          </w:p>
        </w:tc>
      </w:tr>
      <w:tr w:rsidR="0038560D" w:rsidRPr="0038560D" w14:paraId="4FAA23B2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F13B9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Anhu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688A19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9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AB25F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DC835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8A6ADA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4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613A8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9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0F633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5D75A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77E84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17C16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62F6F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4 </w:t>
            </w:r>
          </w:p>
        </w:tc>
      </w:tr>
      <w:tr w:rsidR="0038560D" w:rsidRPr="0038560D" w14:paraId="41AB0EBA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28510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Fujia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BA8DC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4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DE099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23FC0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88FF6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BAB7E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2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2D2C0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FFA52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66E6B2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11AFA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8C768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40 </w:t>
            </w:r>
          </w:p>
        </w:tc>
      </w:tr>
      <w:tr w:rsidR="0038560D" w:rsidRPr="0038560D" w14:paraId="080BC7F8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60C39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lastRenderedPageBreak/>
              <w:t>Jiangx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3B954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D9909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8CD09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2BF61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2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8DE10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FD796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26DA9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9D27A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07061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82553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6 </w:t>
            </w:r>
          </w:p>
        </w:tc>
      </w:tr>
      <w:tr w:rsidR="0038560D" w:rsidRPr="0038560D" w14:paraId="6CDFFB29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703364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ndong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46430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86E37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4D26B8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75206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69900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C7FAC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EC2C4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6CBD3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A4FF1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DBE4A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2 </w:t>
            </w:r>
          </w:p>
        </w:tc>
      </w:tr>
      <w:tr w:rsidR="0038560D" w:rsidRPr="0038560D" w14:paraId="2F9653AA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B3571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ena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210FA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62750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52F5A1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9FFD1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BC77C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6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4BD7C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A18F8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0C54F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2515B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BE38D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9 </w:t>
            </w:r>
          </w:p>
        </w:tc>
      </w:tr>
      <w:tr w:rsidR="0038560D" w:rsidRPr="0038560D" w14:paraId="2B2A1922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5145AE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be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8F027F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7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39CC4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5DA2D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0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3C178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5F433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9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A2CFD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0CB87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0E422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0D2C4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68BD1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9 </w:t>
            </w:r>
          </w:p>
        </w:tc>
      </w:tr>
      <w:tr w:rsidR="0038560D" w:rsidRPr="0038560D" w14:paraId="5DBAA0C1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912ECD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una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13E1F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6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D1C5D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9F603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39C2D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5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F39A4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7355A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AA1E7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60A96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4FC84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C25EC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7 </w:t>
            </w:r>
          </w:p>
        </w:tc>
      </w:tr>
      <w:tr w:rsidR="0038560D" w:rsidRPr="0038560D" w14:paraId="6346DC21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B5E93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dong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C20D9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9170A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59B225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B821B1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55D18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547DF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7136B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4BBC3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7FEE8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CEFB6D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1 </w:t>
            </w:r>
          </w:p>
        </w:tc>
      </w:tr>
      <w:tr w:rsidR="0038560D" w:rsidRPr="0038560D" w14:paraId="057C01A3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77BF6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angx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F6649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06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7F2D4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F9176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0266C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2E0D9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3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CCABF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5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DED95C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2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97702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B6238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07D644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7 </w:t>
            </w:r>
          </w:p>
        </w:tc>
      </w:tr>
      <w:tr w:rsidR="0038560D" w:rsidRPr="0038560D" w14:paraId="24594B56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57838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Haina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5DF6E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2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0D52D5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38736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79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9AEFE1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1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56BED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E48CC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F8C6F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F5DF6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892F7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7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EDC98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3 </w:t>
            </w:r>
          </w:p>
        </w:tc>
      </w:tr>
      <w:tr w:rsidR="0038560D" w:rsidRPr="0038560D" w14:paraId="45EBE2F8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ABEF6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Chongqing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0CB92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5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2812D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679DB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1B617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5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77954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4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BA5DC3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FD2E2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FDF51E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54C67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04E464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45 </w:t>
            </w:r>
          </w:p>
        </w:tc>
      </w:tr>
      <w:tr w:rsidR="0038560D" w:rsidRPr="0038560D" w14:paraId="51257321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6F2C9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ichua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0F922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166931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25F10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59BCC2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9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F368E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0D430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54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D087C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9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F4E3C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2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BD271D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66931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8 </w:t>
            </w:r>
          </w:p>
        </w:tc>
      </w:tr>
      <w:tr w:rsidR="0038560D" w:rsidRPr="0038560D" w14:paraId="10CB4EAD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4BEA56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uizhou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DC809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7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3EEE3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456C0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4E1D4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4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8C6641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3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DF9C54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1129B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77A999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563FC1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7CAF95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2 </w:t>
            </w:r>
          </w:p>
        </w:tc>
      </w:tr>
      <w:tr w:rsidR="0038560D" w:rsidRPr="0038560D" w14:paraId="29C7FCD7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9609C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Yunnan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02FE3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5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DEC69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7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7657F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8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18896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4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5BE78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85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2CDAE8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3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AC9F3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5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651A0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5A58ED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9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64817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554 </w:t>
            </w:r>
          </w:p>
        </w:tc>
      </w:tr>
      <w:tr w:rsidR="0038560D" w:rsidRPr="0038560D" w14:paraId="6308DD4B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83B7D9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Tibet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4D567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76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FA894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7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70C97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9EE03A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76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0E9ED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598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F180E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3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EA874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3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955014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1E704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3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C7620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688 </w:t>
            </w:r>
          </w:p>
        </w:tc>
      </w:tr>
      <w:tr w:rsidR="0038560D" w:rsidRPr="0038560D" w14:paraId="23FC9734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1E60E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Shaanx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6789C3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3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C0EC8F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3FBE4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E72DBB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1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63F17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344BD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39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14E1B2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1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74427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6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325C76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5EEED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0 </w:t>
            </w:r>
          </w:p>
        </w:tc>
      </w:tr>
      <w:tr w:rsidR="0038560D" w:rsidRPr="0038560D" w14:paraId="61518E84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41601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Gansu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10F12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22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0157D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939CA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EECDA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466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3543EA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32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F5903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6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A9B916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2E628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11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48781B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4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88B9E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1 </w:t>
            </w:r>
          </w:p>
        </w:tc>
      </w:tr>
      <w:tr w:rsidR="0038560D" w:rsidRPr="0038560D" w14:paraId="2954A3D2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D53A7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Qinghai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31B3C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118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CA1E5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4FA31D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3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D57D1B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05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D15189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2.209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5C70C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5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E5F770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25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66479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1D57C6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15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11F0E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7 </w:t>
            </w:r>
          </w:p>
        </w:tc>
      </w:tr>
      <w:tr w:rsidR="0038560D" w:rsidRPr="0038560D" w14:paraId="17AF4AE8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1D731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Ningxia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D56EA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890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03F8E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5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D7195A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986334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807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6B0DC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80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1FD62D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C5A52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83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95CA05B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18093D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CB4305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19 </w:t>
            </w:r>
          </w:p>
        </w:tc>
      </w:tr>
      <w:tr w:rsidR="0038560D" w:rsidRPr="0038560D" w14:paraId="6C620552" w14:textId="77777777" w:rsidTr="000B0558">
        <w:trPr>
          <w:trHeight w:val="278"/>
        </w:trPr>
        <w:tc>
          <w:tcPr>
            <w:tcW w:w="140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D95CD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Xinjiang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FCB13D9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47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CC535B5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6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AA64B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794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7E62248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93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2BE1CA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90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25D9C6A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41 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C466A5F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838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6B8C82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80 </w:t>
            </w:r>
          </w:p>
        </w:tc>
        <w:tc>
          <w:tcPr>
            <w:tcW w:w="67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FA5AC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52 </w:t>
            </w:r>
          </w:p>
        </w:tc>
        <w:tc>
          <w:tcPr>
            <w:tcW w:w="78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B7A42D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40 </w:t>
            </w:r>
          </w:p>
        </w:tc>
      </w:tr>
      <w:tr w:rsidR="0038560D" w:rsidRPr="0038560D" w14:paraId="35B126D6" w14:textId="77777777" w:rsidTr="000B0558">
        <w:trPr>
          <w:trHeight w:val="278"/>
        </w:trPr>
        <w:tc>
          <w:tcPr>
            <w:tcW w:w="140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772F9E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>Mean</w:t>
            </w:r>
          </w:p>
        </w:tc>
        <w:tc>
          <w:tcPr>
            <w:tcW w:w="7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0E8CD2E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17 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E14508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74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C6122D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06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582012C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210 </w:t>
            </w:r>
          </w:p>
        </w:tc>
        <w:tc>
          <w:tcPr>
            <w:tcW w:w="7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773CCE1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186 </w:t>
            </w:r>
          </w:p>
        </w:tc>
        <w:tc>
          <w:tcPr>
            <w:tcW w:w="7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208789B0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81 </w:t>
            </w: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0AB9F663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27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1B2DF874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1.021 </w:t>
            </w:r>
          </w:p>
        </w:tc>
        <w:tc>
          <w:tcPr>
            <w:tcW w:w="677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4DA12E5D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61 </w:t>
            </w:r>
          </w:p>
        </w:tc>
        <w:tc>
          <w:tcPr>
            <w:tcW w:w="780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3B7C96C7" w14:textId="77777777" w:rsidR="0038560D" w:rsidRPr="0038560D" w:rsidRDefault="0038560D" w:rsidP="000B0558">
            <w:pPr>
              <w:widowControl/>
              <w:spacing w:line="240" w:lineRule="auto"/>
              <w:ind w:firstLineChars="0" w:firstLine="0"/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</w:pPr>
            <w:r w:rsidRPr="0038560D">
              <w:rPr>
                <w:rFonts w:eastAsia="等线" w:cs="Times New Roman"/>
                <w:color w:val="000000"/>
                <w:kern w:val="0"/>
                <w:sz w:val="18"/>
                <w:szCs w:val="18"/>
              </w:rPr>
              <w:t xml:space="preserve">0.909 </w:t>
            </w:r>
          </w:p>
        </w:tc>
      </w:tr>
    </w:tbl>
    <w:p w14:paraId="60A22973" w14:textId="39C41D44" w:rsidR="009944D7" w:rsidRDefault="009944D7" w:rsidP="00DC6A20">
      <w:pPr>
        <w:ind w:firstLineChars="0" w:firstLine="0"/>
      </w:pPr>
    </w:p>
    <w:p w14:paraId="6F3C23CD" w14:textId="2CFE87BC" w:rsidR="00D40B55" w:rsidRPr="000B41C9" w:rsidRDefault="00D40B55" w:rsidP="00675F23">
      <w:pPr>
        <w:pStyle w:val="1"/>
        <w:spacing w:before="163" w:after="163"/>
        <w:jc w:val="center"/>
      </w:pPr>
      <w:r>
        <w:t xml:space="preserve">Table </w:t>
      </w:r>
      <w:r w:rsidR="00341C5B">
        <w:t>S.7</w:t>
      </w:r>
      <w:r w:rsidRPr="003579C1">
        <w:t xml:space="preserve"> Mean values of Malmquist index of OE</w:t>
      </w:r>
      <w:r w:rsidRPr="003579C1">
        <w:rPr>
          <w:rFonts w:hint="eastAsia"/>
        </w:rPr>
        <w:t>o</w:t>
      </w:r>
      <w:r w:rsidRPr="003579C1">
        <w:t xml:space="preserve">UEI for 31 </w:t>
      </w:r>
      <w:r w:rsidRPr="00240100">
        <w:t xml:space="preserve">Chinese </w:t>
      </w:r>
      <w:r>
        <w:t>provinces</w:t>
      </w:r>
    </w:p>
    <w:tbl>
      <w:tblPr>
        <w:tblW w:w="13892" w:type="dxa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4"/>
        <w:gridCol w:w="1985"/>
        <w:gridCol w:w="1984"/>
        <w:gridCol w:w="1985"/>
        <w:gridCol w:w="1984"/>
        <w:gridCol w:w="1985"/>
        <w:gridCol w:w="1985"/>
      </w:tblGrid>
      <w:tr w:rsidR="00D40B55" w:rsidRPr="000B41C9" w14:paraId="5233688B" w14:textId="77777777" w:rsidTr="006E47E6">
        <w:trPr>
          <w:trHeight w:val="285"/>
        </w:trPr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65D51" w14:textId="77777777" w:rsidR="00D40B55" w:rsidRPr="000B41C9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0B41C9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Province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6D15B" w14:textId="77777777" w:rsidR="00D40B55" w:rsidRPr="000B41C9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0B41C9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EFFch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A5D50" w14:textId="77777777" w:rsidR="00D40B55" w:rsidRPr="000B41C9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0B41C9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TECHch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A83F3" w14:textId="77777777" w:rsidR="00D40B55" w:rsidRPr="000B41C9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0B41C9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PEch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502D5" w14:textId="77777777" w:rsidR="00D40B55" w:rsidRPr="000B41C9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0B41C9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SEch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A5B1A" w14:textId="77777777" w:rsidR="00D40B55" w:rsidRPr="000B41C9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0B41C9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TFPch</w:t>
            </w:r>
          </w:p>
        </w:tc>
        <w:tc>
          <w:tcPr>
            <w:tcW w:w="1985" w:type="dxa"/>
            <w:tcBorders>
              <w:top w:val="single" w:sz="4" w:space="0" w:color="auto"/>
              <w:bottom w:val="single" w:sz="4" w:space="0" w:color="auto"/>
            </w:tcBorders>
          </w:tcPr>
          <w:p w14:paraId="2255D75A" w14:textId="77777777" w:rsidR="00D40B55" w:rsidRPr="000B41C9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0B41C9">
              <w:rPr>
                <w:rFonts w:eastAsia="等线" w:cs="Times New Roman" w:hint="eastAsia"/>
                <w:color w:val="000000"/>
                <w:kern w:val="0"/>
                <w:sz w:val="21"/>
                <w:szCs w:val="21"/>
              </w:rPr>
              <w:t>Rank</w:t>
            </w:r>
            <w:r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 of TFPch</w:t>
            </w:r>
          </w:p>
        </w:tc>
      </w:tr>
      <w:tr w:rsidR="00D40B55" w:rsidRPr="005C3475" w14:paraId="2C460BD9" w14:textId="77777777" w:rsidTr="006E47E6">
        <w:trPr>
          <w:trHeight w:val="285"/>
        </w:trPr>
        <w:tc>
          <w:tcPr>
            <w:tcW w:w="198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E75F7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Tibet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03390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279 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6E2F2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46 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D2A45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0 </w:t>
            </w:r>
          </w:p>
        </w:tc>
        <w:tc>
          <w:tcPr>
            <w:tcW w:w="198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B5010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279 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B5C16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338 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E58B5DE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</w:t>
            </w:r>
          </w:p>
        </w:tc>
      </w:tr>
      <w:tr w:rsidR="00D40B55" w:rsidRPr="005C3475" w14:paraId="31E5DF47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16414399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lastRenderedPageBreak/>
              <w:t>Inner Mongolia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60CB0E29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51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68EB22F8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119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1FA96966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35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413D37B6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16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648F09CC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177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5E77B84A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2</w:t>
            </w:r>
          </w:p>
        </w:tc>
      </w:tr>
      <w:tr w:rsidR="00D40B55" w:rsidRPr="005C3475" w14:paraId="057549EC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5AB36BF3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Xinjiang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30413C38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23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51AFFC3F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140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676CD6CC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11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55794F1D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12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29DCE0CE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166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19A90D70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3</w:t>
            </w:r>
          </w:p>
        </w:tc>
      </w:tr>
      <w:tr w:rsidR="00D40B55" w:rsidRPr="005C3475" w14:paraId="472B86E4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7FA19A1A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Ningxia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75A1E090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21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5E30DDBC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115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13B76505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10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7DAB1D9F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11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289C4E6E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138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0F799A92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4</w:t>
            </w:r>
          </w:p>
        </w:tc>
      </w:tr>
      <w:tr w:rsidR="00D40B55" w:rsidRPr="005C3475" w14:paraId="3B0E778F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6BE2A6FA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Qinghai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712CAFF7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4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5A678D57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126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51A63120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0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6FB76F64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4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6B393634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130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0CE151DE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5</w:t>
            </w:r>
          </w:p>
        </w:tc>
      </w:tr>
      <w:tr w:rsidR="00D40B55" w:rsidRPr="005C3475" w14:paraId="28D02FF7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350D6E7C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Jiangsu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5F54541A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5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412B471B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110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3453B299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5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09F75E9E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0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71F58E5D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104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7463841D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6</w:t>
            </w:r>
          </w:p>
        </w:tc>
      </w:tr>
      <w:tr w:rsidR="00D40B55" w:rsidRPr="005C3475" w14:paraId="2BEFB5FF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55CCF211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Zhejiang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326F6020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3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75C77F51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80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016C4283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0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31404746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3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09FB1E4D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83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01C63519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7</w:t>
            </w:r>
          </w:p>
        </w:tc>
      </w:tr>
      <w:tr w:rsidR="00D40B55" w:rsidRPr="005C3475" w14:paraId="00561D50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2625B26C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Chongqing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0F3AA39B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25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57A31C47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56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2780C35F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14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11D3E124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11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0870DC73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82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6CC5EE5B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8</w:t>
            </w:r>
          </w:p>
        </w:tc>
      </w:tr>
      <w:tr w:rsidR="00D40B55" w:rsidRPr="005C3475" w14:paraId="2F0B8FEB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02AF2A1B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Anhui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14EF0F73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0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32307520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81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080A15B9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4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05F001CF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6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638228BE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81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1361EE9C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9</w:t>
            </w:r>
          </w:p>
        </w:tc>
      </w:tr>
      <w:tr w:rsidR="00D40B55" w:rsidRPr="005C3475" w14:paraId="3603D4C2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699CFB84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Tianjin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4669EC4A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5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689ABDF4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73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13762923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15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3714E1FB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0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372E31DA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78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023B3F9B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0</w:t>
            </w:r>
          </w:p>
        </w:tc>
      </w:tr>
      <w:tr w:rsidR="00D40B55" w:rsidRPr="005C3475" w14:paraId="3099AD8A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4C05D9D7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Shandong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1782E2E7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0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13476A93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73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35D034C9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0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0F85E361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0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1E70CA58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73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680F5E18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1</w:t>
            </w:r>
          </w:p>
        </w:tc>
      </w:tr>
      <w:tr w:rsidR="00D40B55" w:rsidRPr="005C3475" w14:paraId="17AEB5C1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12A3536A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Sichuan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1EC3B98A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32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55B1A72B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40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1B66F3C4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26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57A26332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6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0BC44976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73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0442F49C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2</w:t>
            </w:r>
          </w:p>
        </w:tc>
      </w:tr>
      <w:tr w:rsidR="00D40B55" w:rsidRPr="005C3475" w14:paraId="55323AFF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247F5F9E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Guangxi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4583F435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9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723C7DDA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58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15B503EB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6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5C63FB40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3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02AABEE3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67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6B69CEDF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3</w:t>
            </w:r>
          </w:p>
        </w:tc>
      </w:tr>
      <w:tr w:rsidR="00D40B55" w:rsidRPr="005C3475" w14:paraId="1A6DE157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030E2E78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Hainan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52195F4D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6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3269DF2C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60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22A36F6E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1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72F69DA2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5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7A0A4569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56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7715CD32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4</w:t>
            </w:r>
          </w:p>
        </w:tc>
      </w:tr>
      <w:tr w:rsidR="00D40B55" w:rsidRPr="005C3475" w14:paraId="07F86AFB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046A88EC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Hebei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06136FB3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1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32B0CEB7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58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43F70E28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2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77E6FFE7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8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73F425EB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48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785FA2E0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5</w:t>
            </w:r>
          </w:p>
        </w:tc>
      </w:tr>
      <w:tr w:rsidR="00D40B55" w:rsidRPr="005C3475" w14:paraId="02DC7BFD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602CDF8C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Fujian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3488D8D3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77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00F2DDC3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72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003243C8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89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235EFD24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88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0E2216DF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47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4CD42D59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6</w:t>
            </w:r>
          </w:p>
        </w:tc>
      </w:tr>
      <w:tr w:rsidR="00D40B55" w:rsidRPr="005C3475" w14:paraId="68FCE140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5F8D456A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Liaoning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49ACEFAB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12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0A733CC7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34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01EF66FA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0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584E3FA3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12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4CEC409C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46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1E777CD6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7</w:t>
            </w:r>
          </w:p>
        </w:tc>
      </w:tr>
      <w:tr w:rsidR="00D40B55" w:rsidRPr="005C3475" w14:paraId="27B1B161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485A4757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Yunnan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4A6FAE72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0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39841D16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45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1C5CAE62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6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2A9AB3D4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5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0BF197C6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46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4E582C8B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8</w:t>
            </w:r>
          </w:p>
        </w:tc>
      </w:tr>
      <w:tr w:rsidR="00D40B55" w:rsidRPr="005C3475" w14:paraId="4A50582D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66EEAAC1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Shaanxi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6D19AA1E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9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0CA03258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36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78B80DBE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8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47F41F92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1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7B6BED17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45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76738F60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9</w:t>
            </w:r>
          </w:p>
        </w:tc>
      </w:tr>
      <w:tr w:rsidR="00D40B55" w:rsidRPr="005C3475" w14:paraId="415E9644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07538B65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Jilin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2B175B63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4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3A19B98F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33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07F07F90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10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305A7E45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4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1AAAF76F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38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2BE3130D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20</w:t>
            </w:r>
          </w:p>
        </w:tc>
      </w:tr>
      <w:tr w:rsidR="00D40B55" w:rsidRPr="005C3475" w14:paraId="1FEBEE5A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64B77F8D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Gansu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6EA51DAF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6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4F70BE21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42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333AE60F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9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7598A0C4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8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7B5C7ECD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38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26798B91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21</w:t>
            </w:r>
          </w:p>
        </w:tc>
      </w:tr>
      <w:tr w:rsidR="00D40B55" w:rsidRPr="005C3475" w14:paraId="42E12EB8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3923C0C5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Jiangxi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2BA729BF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78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46F9589B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58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66C91271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5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4AD5549D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82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751BE386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34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49F47960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22</w:t>
            </w:r>
          </w:p>
        </w:tc>
      </w:tr>
      <w:tr w:rsidR="00D40B55" w:rsidRPr="005C3475" w14:paraId="22B8889A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53CA1053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Guangdong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09E124EF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1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1D52A411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29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066CDF58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0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19C0EB2B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1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190A8CF1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31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44CDB57E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23</w:t>
            </w:r>
          </w:p>
        </w:tc>
      </w:tr>
      <w:tr w:rsidR="00D40B55" w:rsidRPr="005C3475" w14:paraId="59670E98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1C5D5004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lastRenderedPageBreak/>
              <w:t>Hunan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42D37BA6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80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463B731C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49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71BBD0E9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2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4D4A6F62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87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3B9FDC71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27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7ED8ACB8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24</w:t>
            </w:r>
          </w:p>
        </w:tc>
      </w:tr>
      <w:tr w:rsidR="00D40B55" w:rsidRPr="005C3475" w14:paraId="67CC3020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61A7D1E1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Shaanxi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7E2B9DD2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0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6A526F82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24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778CAF8E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0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6B37D8EA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0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58896C70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24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2B11E007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25</w:t>
            </w:r>
          </w:p>
        </w:tc>
      </w:tr>
      <w:tr w:rsidR="00D40B55" w:rsidRPr="005C3475" w14:paraId="23311E1B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1F5F35AF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Heilongjiang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229B504B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8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3B641F4B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21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0B11561E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21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33217685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77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25CC99F2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19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353A9349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26</w:t>
            </w:r>
          </w:p>
        </w:tc>
      </w:tr>
      <w:tr w:rsidR="00D40B55" w:rsidRPr="005C3475" w14:paraId="57A02722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2E5CA955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Shanghai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33D8EC35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75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23EA8E4A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38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786168F9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0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4C050C39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85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78B2B29B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13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7A7AE495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27</w:t>
            </w:r>
          </w:p>
        </w:tc>
      </w:tr>
      <w:tr w:rsidR="00D40B55" w:rsidRPr="005C3475" w14:paraId="419A2A0A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360A18B2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Peking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3C623A3C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69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1F60D3E9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41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60AE4964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86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19426091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83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227F48FC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9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081FA8C4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28</w:t>
            </w:r>
          </w:p>
        </w:tc>
      </w:tr>
      <w:tr w:rsidR="00D40B55" w:rsidRPr="005C3475" w14:paraId="7FA0CA4C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524B9C5F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Hubei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39BAC114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86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4C8DEA91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21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7B6C8F65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6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0EC603EA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0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5D90E2FA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6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1A6068CA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29</w:t>
            </w:r>
          </w:p>
        </w:tc>
      </w:tr>
      <w:tr w:rsidR="00D40B55" w:rsidRPr="005C3475" w14:paraId="0312C950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567DB94C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Henan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303A83D5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79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4FE05972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1.003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6CD446CC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85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26ACFEE4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4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55BB3131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83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095AFFC4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30</w:t>
            </w:r>
          </w:p>
        </w:tc>
      </w:tr>
      <w:tr w:rsidR="00D40B55" w:rsidRPr="005C3475" w14:paraId="3D88B599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02C1C401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Guizhou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5E8907D8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63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49FEE41F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83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528258B8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95 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14:paraId="6D92746A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68 </w:t>
            </w:r>
          </w:p>
        </w:tc>
        <w:tc>
          <w:tcPr>
            <w:tcW w:w="1985" w:type="dxa"/>
            <w:shd w:val="clear" w:color="auto" w:fill="auto"/>
            <w:noWrap/>
            <w:vAlign w:val="bottom"/>
            <w:hideMark/>
          </w:tcPr>
          <w:p w14:paraId="26890417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 xml:space="preserve">0.947 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716EAA50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5C3475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31</w:t>
            </w:r>
          </w:p>
        </w:tc>
      </w:tr>
      <w:tr w:rsidR="00D40B55" w:rsidRPr="005C3475" w14:paraId="7AA66601" w14:textId="77777777" w:rsidTr="006E47E6">
        <w:trPr>
          <w:trHeight w:val="285"/>
        </w:trPr>
        <w:tc>
          <w:tcPr>
            <w:tcW w:w="1984" w:type="dxa"/>
            <w:shd w:val="clear" w:color="auto" w:fill="auto"/>
            <w:noWrap/>
            <w:vAlign w:val="bottom"/>
          </w:tcPr>
          <w:p w14:paraId="40AB9635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0B41C9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Mean</w:t>
            </w:r>
          </w:p>
        </w:tc>
        <w:tc>
          <w:tcPr>
            <w:tcW w:w="1985" w:type="dxa"/>
            <w:shd w:val="clear" w:color="auto" w:fill="auto"/>
            <w:noWrap/>
            <w:vAlign w:val="bottom"/>
          </w:tcPr>
          <w:p w14:paraId="11AE511D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0B41C9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.007</w:t>
            </w:r>
          </w:p>
        </w:tc>
        <w:tc>
          <w:tcPr>
            <w:tcW w:w="1984" w:type="dxa"/>
            <w:shd w:val="clear" w:color="auto" w:fill="auto"/>
            <w:noWrap/>
            <w:vAlign w:val="bottom"/>
          </w:tcPr>
          <w:p w14:paraId="676A818D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0B41C9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.056</w:t>
            </w:r>
          </w:p>
        </w:tc>
        <w:tc>
          <w:tcPr>
            <w:tcW w:w="1985" w:type="dxa"/>
            <w:shd w:val="clear" w:color="auto" w:fill="auto"/>
            <w:noWrap/>
            <w:vAlign w:val="bottom"/>
          </w:tcPr>
          <w:p w14:paraId="7BF8EB04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0B41C9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.002</w:t>
            </w:r>
          </w:p>
        </w:tc>
        <w:tc>
          <w:tcPr>
            <w:tcW w:w="1984" w:type="dxa"/>
            <w:shd w:val="clear" w:color="auto" w:fill="auto"/>
            <w:noWrap/>
            <w:vAlign w:val="bottom"/>
          </w:tcPr>
          <w:p w14:paraId="175CEEC5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0B41C9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.005</w:t>
            </w:r>
          </w:p>
        </w:tc>
        <w:tc>
          <w:tcPr>
            <w:tcW w:w="1985" w:type="dxa"/>
            <w:shd w:val="clear" w:color="auto" w:fill="auto"/>
            <w:noWrap/>
            <w:vAlign w:val="bottom"/>
          </w:tcPr>
          <w:p w14:paraId="6340A7D9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 w:rsidRPr="000B41C9"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  <w:t>1.064</w:t>
            </w:r>
          </w:p>
        </w:tc>
        <w:tc>
          <w:tcPr>
            <w:tcW w:w="1985" w:type="dxa"/>
            <w:shd w:val="clear" w:color="auto" w:fill="auto"/>
            <w:vAlign w:val="bottom"/>
          </w:tcPr>
          <w:p w14:paraId="42741715" w14:textId="77777777" w:rsidR="00D40B55" w:rsidRPr="005C3475" w:rsidRDefault="00D40B55" w:rsidP="006E47E6">
            <w:pPr>
              <w:widowControl/>
              <w:snapToGrid w:val="0"/>
              <w:ind w:firstLineChars="0" w:firstLine="0"/>
              <w:jc w:val="center"/>
              <w:rPr>
                <w:rFonts w:eastAsia="等线" w:cs="Times New Roman"/>
                <w:color w:val="000000"/>
                <w:kern w:val="0"/>
                <w:sz w:val="21"/>
                <w:szCs w:val="21"/>
              </w:rPr>
            </w:pPr>
            <w:r>
              <w:rPr>
                <w:rFonts w:eastAsia="等线" w:cs="Times New Roman" w:hint="eastAsia"/>
                <w:color w:val="000000"/>
                <w:kern w:val="0"/>
                <w:sz w:val="21"/>
                <w:szCs w:val="21"/>
              </w:rPr>
              <w:t>/</w:t>
            </w:r>
          </w:p>
        </w:tc>
      </w:tr>
    </w:tbl>
    <w:p w14:paraId="477AFC56" w14:textId="42291554" w:rsidR="00C540F3" w:rsidRPr="00CF4707" w:rsidRDefault="00C87312" w:rsidP="00341C5B">
      <w:pPr>
        <w:ind w:firstLine="480"/>
      </w:pPr>
      <w:fldSimple w:instr=" ADDIN EN.REFLIST "/>
    </w:p>
    <w:sectPr w:rsidR="00C540F3" w:rsidRPr="00CF4707" w:rsidSect="00DC6A2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1800" w:right="1440" w:bottom="1800" w:left="1440" w:header="851" w:footer="850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15FC0D" w14:textId="77777777" w:rsidR="00BA2B5B" w:rsidRDefault="00BA2B5B" w:rsidP="00DD3B5D">
      <w:pPr>
        <w:spacing w:line="240" w:lineRule="auto"/>
        <w:ind w:firstLine="480"/>
      </w:pPr>
      <w:r>
        <w:separator/>
      </w:r>
    </w:p>
  </w:endnote>
  <w:endnote w:type="continuationSeparator" w:id="0">
    <w:p w14:paraId="66F3D427" w14:textId="77777777" w:rsidR="00BA2B5B" w:rsidRDefault="00BA2B5B" w:rsidP="00DD3B5D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C3EDF" w14:textId="77777777" w:rsidR="00BF1F4D" w:rsidRDefault="00BF1F4D">
    <w:pPr>
      <w:pStyle w:val="a5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1"/>
      </w:rPr>
      <w:id w:val="-1627005584"/>
      <w:docPartObj>
        <w:docPartGallery w:val="Page Numbers (Bottom of Page)"/>
        <w:docPartUnique/>
      </w:docPartObj>
    </w:sdtPr>
    <w:sdtEndPr/>
    <w:sdtContent>
      <w:p w14:paraId="49AD658B" w14:textId="0ED7ED70" w:rsidR="00BF1F4D" w:rsidRPr="00EB2161" w:rsidRDefault="00BF1F4D" w:rsidP="00500554">
        <w:pPr>
          <w:pStyle w:val="a5"/>
          <w:ind w:firstLineChars="0" w:firstLine="0"/>
          <w:jc w:val="center"/>
          <w:rPr>
            <w:sz w:val="21"/>
          </w:rPr>
        </w:pPr>
        <w:r w:rsidRPr="00EB2161">
          <w:rPr>
            <w:sz w:val="21"/>
          </w:rPr>
          <w:fldChar w:fldCharType="begin"/>
        </w:r>
        <w:r w:rsidRPr="00EB2161">
          <w:rPr>
            <w:sz w:val="21"/>
          </w:rPr>
          <w:instrText>PAGE   \* MERGEFORMAT</w:instrText>
        </w:r>
        <w:r w:rsidRPr="00EB2161">
          <w:rPr>
            <w:sz w:val="21"/>
          </w:rPr>
          <w:fldChar w:fldCharType="separate"/>
        </w:r>
        <w:r w:rsidR="00C2307F" w:rsidRPr="00C2307F">
          <w:rPr>
            <w:noProof/>
            <w:sz w:val="21"/>
            <w:lang w:val="zh-CN"/>
          </w:rPr>
          <w:t>14</w:t>
        </w:r>
        <w:r w:rsidRPr="00EB2161">
          <w:rPr>
            <w:sz w:val="21"/>
          </w:rPr>
          <w:fldChar w:fldCharType="end"/>
        </w:r>
      </w:p>
    </w:sdtContent>
  </w:sdt>
  <w:p w14:paraId="6F04D265" w14:textId="77777777" w:rsidR="00BF1F4D" w:rsidRPr="00EB2161" w:rsidRDefault="00BF1F4D">
    <w:pPr>
      <w:pStyle w:val="a5"/>
      <w:ind w:firstLine="420"/>
      <w:rPr>
        <w:sz w:val="21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FB35BC" w14:textId="77777777" w:rsidR="00BF1F4D" w:rsidRDefault="00BF1F4D">
    <w:pPr>
      <w:pStyle w:val="a5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705AB7" w14:textId="77777777" w:rsidR="00BA2B5B" w:rsidRDefault="00BA2B5B" w:rsidP="00DD3B5D">
      <w:pPr>
        <w:spacing w:line="240" w:lineRule="auto"/>
        <w:ind w:firstLine="480"/>
      </w:pPr>
      <w:r>
        <w:separator/>
      </w:r>
    </w:p>
  </w:footnote>
  <w:footnote w:type="continuationSeparator" w:id="0">
    <w:p w14:paraId="46D1ADF5" w14:textId="77777777" w:rsidR="00BA2B5B" w:rsidRDefault="00BA2B5B" w:rsidP="00DD3B5D"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081CD1" w14:textId="77777777" w:rsidR="00BF1F4D" w:rsidRDefault="00BF1F4D">
    <w:pPr>
      <w:pStyle w:val="a3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E6B5F" w14:textId="77777777" w:rsidR="00BF1F4D" w:rsidRDefault="00BF1F4D" w:rsidP="002B00F8">
    <w:pPr>
      <w:ind w:firstLine="48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A3365" w14:textId="77777777" w:rsidR="00BF1F4D" w:rsidRDefault="00BF1F4D">
    <w:pPr>
      <w:pStyle w:val="a3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802E82"/>
    <w:multiLevelType w:val="hybridMultilevel"/>
    <w:tmpl w:val="FA0A0AFC"/>
    <w:lvl w:ilvl="0" w:tplc="57F4A29E">
      <w:start w:val="1"/>
      <w:numFmt w:val="decimal"/>
      <w:lvlText w:val="(%1)"/>
      <w:lvlJc w:val="left"/>
      <w:pPr>
        <w:ind w:left="383" w:hanging="383"/>
      </w:pPr>
      <w:rPr>
        <w:rFonts w:ascii="宋体" w:eastAsia="宋体" w:hAnsi="宋体" w:cs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40234DD"/>
    <w:multiLevelType w:val="hybridMultilevel"/>
    <w:tmpl w:val="F71A482C"/>
    <w:lvl w:ilvl="0" w:tplc="07BE4A12">
      <w:start w:val="1"/>
      <w:numFmt w:val="decimal"/>
      <w:lvlText w:val="(%1)"/>
      <w:lvlJc w:val="left"/>
      <w:pPr>
        <w:ind w:left="360" w:hanging="360"/>
      </w:pPr>
      <w:rPr>
        <w:rFonts w:eastAsia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9F46B62"/>
    <w:multiLevelType w:val="hybridMultilevel"/>
    <w:tmpl w:val="2E2E1C10"/>
    <w:lvl w:ilvl="0" w:tplc="79BC9302">
      <w:start w:val="1"/>
      <w:numFmt w:val="decimal"/>
      <w:lvlText w:val="(%1)"/>
      <w:lvlJc w:val="left"/>
      <w:pPr>
        <w:ind w:left="360" w:hanging="360"/>
      </w:pPr>
      <w:rPr>
        <w:rFonts w:eastAsia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E6E18EA"/>
    <w:multiLevelType w:val="hybridMultilevel"/>
    <w:tmpl w:val="A2CAB7A0"/>
    <w:lvl w:ilvl="0" w:tplc="2EECA288">
      <w:start w:val="1"/>
      <w:numFmt w:val="decimal"/>
      <w:lvlText w:val="(%1)"/>
      <w:lvlJc w:val="left"/>
      <w:pPr>
        <w:ind w:left="360" w:hanging="360"/>
      </w:pPr>
      <w:rPr>
        <w:rFonts w:eastAsia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MTIzMbQwtLQ0MjZW0lEKTi0uzszPAykwqwUAEZ7cyy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ournal of Cleaner Production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pafvrre1pdzwce0at859zpyxaaptwespeet&quot;&gt;OEoUEI-Converted&lt;record-ids&gt;&lt;item&gt;8&lt;/item&gt;&lt;item&gt;10&lt;/item&gt;&lt;item&gt;17&lt;/item&gt;&lt;item&gt;23&lt;/item&gt;&lt;item&gt;38&lt;/item&gt;&lt;item&gt;48&lt;/item&gt;&lt;item&gt;49&lt;/item&gt;&lt;item&gt;52&lt;/item&gt;&lt;/record-ids&gt;&lt;/item&gt;&lt;/Libraries&gt;"/>
  </w:docVars>
  <w:rsids>
    <w:rsidRoot w:val="006E4EB0"/>
    <w:rsid w:val="0000002B"/>
    <w:rsid w:val="00001CB9"/>
    <w:rsid w:val="00001E13"/>
    <w:rsid w:val="00001E67"/>
    <w:rsid w:val="000029AC"/>
    <w:rsid w:val="00002F57"/>
    <w:rsid w:val="00003DA0"/>
    <w:rsid w:val="00003F96"/>
    <w:rsid w:val="0000531E"/>
    <w:rsid w:val="00005920"/>
    <w:rsid w:val="0000607F"/>
    <w:rsid w:val="00006719"/>
    <w:rsid w:val="000068CC"/>
    <w:rsid w:val="000069B0"/>
    <w:rsid w:val="00006A0F"/>
    <w:rsid w:val="000071D1"/>
    <w:rsid w:val="00007511"/>
    <w:rsid w:val="00010434"/>
    <w:rsid w:val="00010E87"/>
    <w:rsid w:val="00011073"/>
    <w:rsid w:val="00011524"/>
    <w:rsid w:val="00013567"/>
    <w:rsid w:val="0001372B"/>
    <w:rsid w:val="00013B48"/>
    <w:rsid w:val="00016746"/>
    <w:rsid w:val="00017214"/>
    <w:rsid w:val="00017C44"/>
    <w:rsid w:val="00020734"/>
    <w:rsid w:val="00020B64"/>
    <w:rsid w:val="0002111E"/>
    <w:rsid w:val="00021610"/>
    <w:rsid w:val="000223E0"/>
    <w:rsid w:val="000223EB"/>
    <w:rsid w:val="0002289C"/>
    <w:rsid w:val="0002343F"/>
    <w:rsid w:val="00023947"/>
    <w:rsid w:val="00023F05"/>
    <w:rsid w:val="00024604"/>
    <w:rsid w:val="00024820"/>
    <w:rsid w:val="00024A83"/>
    <w:rsid w:val="00025C74"/>
    <w:rsid w:val="00025D83"/>
    <w:rsid w:val="00025DCB"/>
    <w:rsid w:val="00025F87"/>
    <w:rsid w:val="00026C04"/>
    <w:rsid w:val="000271CC"/>
    <w:rsid w:val="00027817"/>
    <w:rsid w:val="00027D23"/>
    <w:rsid w:val="00027E26"/>
    <w:rsid w:val="00030244"/>
    <w:rsid w:val="000308ED"/>
    <w:rsid w:val="00030F0A"/>
    <w:rsid w:val="00032185"/>
    <w:rsid w:val="000330F0"/>
    <w:rsid w:val="000333E1"/>
    <w:rsid w:val="00033A6C"/>
    <w:rsid w:val="00033F7D"/>
    <w:rsid w:val="00033F80"/>
    <w:rsid w:val="0003423C"/>
    <w:rsid w:val="00035149"/>
    <w:rsid w:val="00036D75"/>
    <w:rsid w:val="00037577"/>
    <w:rsid w:val="00037F78"/>
    <w:rsid w:val="00040404"/>
    <w:rsid w:val="000410E0"/>
    <w:rsid w:val="00042542"/>
    <w:rsid w:val="000427F9"/>
    <w:rsid w:val="00042A92"/>
    <w:rsid w:val="00042DC4"/>
    <w:rsid w:val="00043F2B"/>
    <w:rsid w:val="00044236"/>
    <w:rsid w:val="00044465"/>
    <w:rsid w:val="0004494C"/>
    <w:rsid w:val="00044BBB"/>
    <w:rsid w:val="00044BE3"/>
    <w:rsid w:val="00046098"/>
    <w:rsid w:val="000464B6"/>
    <w:rsid w:val="00046546"/>
    <w:rsid w:val="00046C51"/>
    <w:rsid w:val="0004747E"/>
    <w:rsid w:val="000502FB"/>
    <w:rsid w:val="000506B0"/>
    <w:rsid w:val="000509A2"/>
    <w:rsid w:val="00050D05"/>
    <w:rsid w:val="0005100D"/>
    <w:rsid w:val="00051334"/>
    <w:rsid w:val="0005191A"/>
    <w:rsid w:val="00052985"/>
    <w:rsid w:val="00053297"/>
    <w:rsid w:val="00053464"/>
    <w:rsid w:val="00053A9C"/>
    <w:rsid w:val="00053B3A"/>
    <w:rsid w:val="00053F78"/>
    <w:rsid w:val="0005402E"/>
    <w:rsid w:val="00054A5F"/>
    <w:rsid w:val="00054F90"/>
    <w:rsid w:val="00055178"/>
    <w:rsid w:val="0005531C"/>
    <w:rsid w:val="00056578"/>
    <w:rsid w:val="00056A42"/>
    <w:rsid w:val="00057420"/>
    <w:rsid w:val="00057743"/>
    <w:rsid w:val="00060278"/>
    <w:rsid w:val="000609E2"/>
    <w:rsid w:val="00060A17"/>
    <w:rsid w:val="00060AA8"/>
    <w:rsid w:val="000614DF"/>
    <w:rsid w:val="000616F8"/>
    <w:rsid w:val="00061AB9"/>
    <w:rsid w:val="0006211C"/>
    <w:rsid w:val="0006255F"/>
    <w:rsid w:val="000625FA"/>
    <w:rsid w:val="00062A6D"/>
    <w:rsid w:val="00062D2F"/>
    <w:rsid w:val="000632CB"/>
    <w:rsid w:val="00063F4C"/>
    <w:rsid w:val="0006412E"/>
    <w:rsid w:val="00064867"/>
    <w:rsid w:val="000659DF"/>
    <w:rsid w:val="00066EDF"/>
    <w:rsid w:val="000672F4"/>
    <w:rsid w:val="00067357"/>
    <w:rsid w:val="00067EA9"/>
    <w:rsid w:val="00067F71"/>
    <w:rsid w:val="00067FC0"/>
    <w:rsid w:val="00070462"/>
    <w:rsid w:val="000708A3"/>
    <w:rsid w:val="00070955"/>
    <w:rsid w:val="000710C2"/>
    <w:rsid w:val="000728B3"/>
    <w:rsid w:val="00072D1E"/>
    <w:rsid w:val="00072ED4"/>
    <w:rsid w:val="00073033"/>
    <w:rsid w:val="000732A3"/>
    <w:rsid w:val="000738D0"/>
    <w:rsid w:val="0007411D"/>
    <w:rsid w:val="0007470C"/>
    <w:rsid w:val="00075CB6"/>
    <w:rsid w:val="000762ED"/>
    <w:rsid w:val="000774E6"/>
    <w:rsid w:val="00077BD4"/>
    <w:rsid w:val="0008030B"/>
    <w:rsid w:val="000803D1"/>
    <w:rsid w:val="00081393"/>
    <w:rsid w:val="000815F2"/>
    <w:rsid w:val="000817A8"/>
    <w:rsid w:val="000832F7"/>
    <w:rsid w:val="0008340D"/>
    <w:rsid w:val="0008362F"/>
    <w:rsid w:val="00083D27"/>
    <w:rsid w:val="000845C6"/>
    <w:rsid w:val="0008465D"/>
    <w:rsid w:val="00084691"/>
    <w:rsid w:val="000846F5"/>
    <w:rsid w:val="000857A0"/>
    <w:rsid w:val="00085C88"/>
    <w:rsid w:val="00085CA9"/>
    <w:rsid w:val="00085EFA"/>
    <w:rsid w:val="000868D9"/>
    <w:rsid w:val="00086D0B"/>
    <w:rsid w:val="00086DBB"/>
    <w:rsid w:val="00087594"/>
    <w:rsid w:val="00087DA0"/>
    <w:rsid w:val="00090095"/>
    <w:rsid w:val="000906DF"/>
    <w:rsid w:val="00090FF6"/>
    <w:rsid w:val="00091492"/>
    <w:rsid w:val="00092160"/>
    <w:rsid w:val="000922C0"/>
    <w:rsid w:val="00092392"/>
    <w:rsid w:val="00093308"/>
    <w:rsid w:val="00093B0D"/>
    <w:rsid w:val="00093E01"/>
    <w:rsid w:val="00094344"/>
    <w:rsid w:val="00094DE4"/>
    <w:rsid w:val="00094F85"/>
    <w:rsid w:val="00095881"/>
    <w:rsid w:val="00096B68"/>
    <w:rsid w:val="00097195"/>
    <w:rsid w:val="0009728C"/>
    <w:rsid w:val="00097A43"/>
    <w:rsid w:val="00097AC1"/>
    <w:rsid w:val="000A03EA"/>
    <w:rsid w:val="000A041F"/>
    <w:rsid w:val="000A079E"/>
    <w:rsid w:val="000A0EE0"/>
    <w:rsid w:val="000A1130"/>
    <w:rsid w:val="000A1D74"/>
    <w:rsid w:val="000A23C3"/>
    <w:rsid w:val="000A2563"/>
    <w:rsid w:val="000A25D2"/>
    <w:rsid w:val="000A3BD7"/>
    <w:rsid w:val="000A3E9B"/>
    <w:rsid w:val="000A44A7"/>
    <w:rsid w:val="000A4610"/>
    <w:rsid w:val="000A46BF"/>
    <w:rsid w:val="000A4ABF"/>
    <w:rsid w:val="000A6ADA"/>
    <w:rsid w:val="000A71B8"/>
    <w:rsid w:val="000B0558"/>
    <w:rsid w:val="000B0634"/>
    <w:rsid w:val="000B0685"/>
    <w:rsid w:val="000B0BF2"/>
    <w:rsid w:val="000B1D48"/>
    <w:rsid w:val="000B2036"/>
    <w:rsid w:val="000B26C9"/>
    <w:rsid w:val="000B2CC7"/>
    <w:rsid w:val="000B47E2"/>
    <w:rsid w:val="000B4C52"/>
    <w:rsid w:val="000B57B2"/>
    <w:rsid w:val="000B661F"/>
    <w:rsid w:val="000B79B5"/>
    <w:rsid w:val="000B7B74"/>
    <w:rsid w:val="000C0215"/>
    <w:rsid w:val="000C0574"/>
    <w:rsid w:val="000C06D2"/>
    <w:rsid w:val="000C0A80"/>
    <w:rsid w:val="000C0C27"/>
    <w:rsid w:val="000C0D0B"/>
    <w:rsid w:val="000C1730"/>
    <w:rsid w:val="000C17E6"/>
    <w:rsid w:val="000C2A15"/>
    <w:rsid w:val="000C3AC7"/>
    <w:rsid w:val="000C439C"/>
    <w:rsid w:val="000C47B8"/>
    <w:rsid w:val="000C5321"/>
    <w:rsid w:val="000C5A11"/>
    <w:rsid w:val="000C5E80"/>
    <w:rsid w:val="000C5EB1"/>
    <w:rsid w:val="000C606C"/>
    <w:rsid w:val="000C6D58"/>
    <w:rsid w:val="000C6D6D"/>
    <w:rsid w:val="000C7921"/>
    <w:rsid w:val="000C7E6B"/>
    <w:rsid w:val="000D034D"/>
    <w:rsid w:val="000D0519"/>
    <w:rsid w:val="000D0B52"/>
    <w:rsid w:val="000D0D0E"/>
    <w:rsid w:val="000D0E50"/>
    <w:rsid w:val="000D0F0C"/>
    <w:rsid w:val="000D1289"/>
    <w:rsid w:val="000D20D5"/>
    <w:rsid w:val="000D2297"/>
    <w:rsid w:val="000D2420"/>
    <w:rsid w:val="000D2FAC"/>
    <w:rsid w:val="000D38CB"/>
    <w:rsid w:val="000D3BEA"/>
    <w:rsid w:val="000D4799"/>
    <w:rsid w:val="000D5065"/>
    <w:rsid w:val="000D56E6"/>
    <w:rsid w:val="000D5C37"/>
    <w:rsid w:val="000D6400"/>
    <w:rsid w:val="000D7249"/>
    <w:rsid w:val="000D7A9E"/>
    <w:rsid w:val="000D7D21"/>
    <w:rsid w:val="000E0C12"/>
    <w:rsid w:val="000E0DF1"/>
    <w:rsid w:val="000E24E9"/>
    <w:rsid w:val="000E40FE"/>
    <w:rsid w:val="000E42C2"/>
    <w:rsid w:val="000E4B6C"/>
    <w:rsid w:val="000E4C72"/>
    <w:rsid w:val="000E5327"/>
    <w:rsid w:val="000E55F4"/>
    <w:rsid w:val="000E57C4"/>
    <w:rsid w:val="000E5B18"/>
    <w:rsid w:val="000E5E62"/>
    <w:rsid w:val="000E6E37"/>
    <w:rsid w:val="000F0EFA"/>
    <w:rsid w:val="000F1DE7"/>
    <w:rsid w:val="000F213E"/>
    <w:rsid w:val="000F29B5"/>
    <w:rsid w:val="000F3657"/>
    <w:rsid w:val="000F3F8E"/>
    <w:rsid w:val="000F44B7"/>
    <w:rsid w:val="000F4964"/>
    <w:rsid w:val="000F4C06"/>
    <w:rsid w:val="000F6738"/>
    <w:rsid w:val="000F7609"/>
    <w:rsid w:val="000F7A1D"/>
    <w:rsid w:val="000F7D00"/>
    <w:rsid w:val="00100F3E"/>
    <w:rsid w:val="001011F6"/>
    <w:rsid w:val="0010164F"/>
    <w:rsid w:val="0010208D"/>
    <w:rsid w:val="001022E7"/>
    <w:rsid w:val="00102829"/>
    <w:rsid w:val="00102A5B"/>
    <w:rsid w:val="00102EB5"/>
    <w:rsid w:val="001035AD"/>
    <w:rsid w:val="00103877"/>
    <w:rsid w:val="0010445B"/>
    <w:rsid w:val="00104DF0"/>
    <w:rsid w:val="0010530A"/>
    <w:rsid w:val="00105395"/>
    <w:rsid w:val="001056D1"/>
    <w:rsid w:val="00105716"/>
    <w:rsid w:val="00105928"/>
    <w:rsid w:val="00105D6C"/>
    <w:rsid w:val="00105E5B"/>
    <w:rsid w:val="0010695F"/>
    <w:rsid w:val="00106AD7"/>
    <w:rsid w:val="001076A6"/>
    <w:rsid w:val="0011011F"/>
    <w:rsid w:val="001108AF"/>
    <w:rsid w:val="00111ABE"/>
    <w:rsid w:val="00111E9F"/>
    <w:rsid w:val="00111FC6"/>
    <w:rsid w:val="00112228"/>
    <w:rsid w:val="00112CD9"/>
    <w:rsid w:val="001133EA"/>
    <w:rsid w:val="00113713"/>
    <w:rsid w:val="00113FBF"/>
    <w:rsid w:val="0011402F"/>
    <w:rsid w:val="001142F9"/>
    <w:rsid w:val="00114F40"/>
    <w:rsid w:val="00115983"/>
    <w:rsid w:val="00115A29"/>
    <w:rsid w:val="0011667A"/>
    <w:rsid w:val="00116C45"/>
    <w:rsid w:val="0011719B"/>
    <w:rsid w:val="00117C84"/>
    <w:rsid w:val="00117FDD"/>
    <w:rsid w:val="0012102C"/>
    <w:rsid w:val="00121206"/>
    <w:rsid w:val="001218D1"/>
    <w:rsid w:val="00121C09"/>
    <w:rsid w:val="00121F3B"/>
    <w:rsid w:val="001221AD"/>
    <w:rsid w:val="001233A9"/>
    <w:rsid w:val="001233C3"/>
    <w:rsid w:val="00123F44"/>
    <w:rsid w:val="0012425D"/>
    <w:rsid w:val="0012444B"/>
    <w:rsid w:val="001244FA"/>
    <w:rsid w:val="001246AC"/>
    <w:rsid w:val="00124AFF"/>
    <w:rsid w:val="00124F04"/>
    <w:rsid w:val="00125480"/>
    <w:rsid w:val="0012569E"/>
    <w:rsid w:val="00126689"/>
    <w:rsid w:val="00126CC6"/>
    <w:rsid w:val="0012701F"/>
    <w:rsid w:val="00127F24"/>
    <w:rsid w:val="00130071"/>
    <w:rsid w:val="001307FB"/>
    <w:rsid w:val="00130C43"/>
    <w:rsid w:val="00131284"/>
    <w:rsid w:val="00131311"/>
    <w:rsid w:val="00131410"/>
    <w:rsid w:val="00131438"/>
    <w:rsid w:val="00132D19"/>
    <w:rsid w:val="00133137"/>
    <w:rsid w:val="0013373D"/>
    <w:rsid w:val="001337D7"/>
    <w:rsid w:val="00133BAF"/>
    <w:rsid w:val="00133E65"/>
    <w:rsid w:val="0013516E"/>
    <w:rsid w:val="0013594B"/>
    <w:rsid w:val="00136D50"/>
    <w:rsid w:val="0013732A"/>
    <w:rsid w:val="00137CD0"/>
    <w:rsid w:val="00137E15"/>
    <w:rsid w:val="00140210"/>
    <w:rsid w:val="00140E27"/>
    <w:rsid w:val="001414B5"/>
    <w:rsid w:val="001416F7"/>
    <w:rsid w:val="00141AFC"/>
    <w:rsid w:val="00141B67"/>
    <w:rsid w:val="0014218F"/>
    <w:rsid w:val="0014250F"/>
    <w:rsid w:val="00142CD8"/>
    <w:rsid w:val="00143201"/>
    <w:rsid w:val="001437B8"/>
    <w:rsid w:val="00143B22"/>
    <w:rsid w:val="00143F39"/>
    <w:rsid w:val="0014458D"/>
    <w:rsid w:val="00145605"/>
    <w:rsid w:val="00145EA1"/>
    <w:rsid w:val="001468D1"/>
    <w:rsid w:val="00147513"/>
    <w:rsid w:val="00147A91"/>
    <w:rsid w:val="0015071B"/>
    <w:rsid w:val="00150CBF"/>
    <w:rsid w:val="00151985"/>
    <w:rsid w:val="00151CC7"/>
    <w:rsid w:val="0015254F"/>
    <w:rsid w:val="001529B6"/>
    <w:rsid w:val="00152F30"/>
    <w:rsid w:val="001530CD"/>
    <w:rsid w:val="00153615"/>
    <w:rsid w:val="00153AAA"/>
    <w:rsid w:val="001543E4"/>
    <w:rsid w:val="00154E15"/>
    <w:rsid w:val="00155F10"/>
    <w:rsid w:val="001563D7"/>
    <w:rsid w:val="0015701C"/>
    <w:rsid w:val="0015753F"/>
    <w:rsid w:val="00157E9D"/>
    <w:rsid w:val="00157F7B"/>
    <w:rsid w:val="00160704"/>
    <w:rsid w:val="00160BEB"/>
    <w:rsid w:val="0016136E"/>
    <w:rsid w:val="001619D7"/>
    <w:rsid w:val="00161AD3"/>
    <w:rsid w:val="00161AEF"/>
    <w:rsid w:val="00162569"/>
    <w:rsid w:val="00162723"/>
    <w:rsid w:val="00162FAF"/>
    <w:rsid w:val="00163350"/>
    <w:rsid w:val="0016369A"/>
    <w:rsid w:val="001636A5"/>
    <w:rsid w:val="00163727"/>
    <w:rsid w:val="00164F99"/>
    <w:rsid w:val="00165394"/>
    <w:rsid w:val="0016633A"/>
    <w:rsid w:val="001668FB"/>
    <w:rsid w:val="00166F0E"/>
    <w:rsid w:val="00167501"/>
    <w:rsid w:val="00167514"/>
    <w:rsid w:val="0016777F"/>
    <w:rsid w:val="0017053B"/>
    <w:rsid w:val="00170738"/>
    <w:rsid w:val="00170A2C"/>
    <w:rsid w:val="00170DD6"/>
    <w:rsid w:val="00171059"/>
    <w:rsid w:val="00171373"/>
    <w:rsid w:val="001715C1"/>
    <w:rsid w:val="001723A9"/>
    <w:rsid w:val="001724FD"/>
    <w:rsid w:val="00172B2A"/>
    <w:rsid w:val="00172F2D"/>
    <w:rsid w:val="0017315D"/>
    <w:rsid w:val="001742D5"/>
    <w:rsid w:val="00174813"/>
    <w:rsid w:val="001749B8"/>
    <w:rsid w:val="0017582E"/>
    <w:rsid w:val="00177D4C"/>
    <w:rsid w:val="00180249"/>
    <w:rsid w:val="0018034F"/>
    <w:rsid w:val="00180822"/>
    <w:rsid w:val="00180DA5"/>
    <w:rsid w:val="00181195"/>
    <w:rsid w:val="001822CC"/>
    <w:rsid w:val="0018357E"/>
    <w:rsid w:val="0018501C"/>
    <w:rsid w:val="00185CAE"/>
    <w:rsid w:val="001862A1"/>
    <w:rsid w:val="001869F1"/>
    <w:rsid w:val="00186D3D"/>
    <w:rsid w:val="001912DD"/>
    <w:rsid w:val="00191EBA"/>
    <w:rsid w:val="00191FC2"/>
    <w:rsid w:val="001925B7"/>
    <w:rsid w:val="00192D96"/>
    <w:rsid w:val="001931DC"/>
    <w:rsid w:val="00193874"/>
    <w:rsid w:val="00193A27"/>
    <w:rsid w:val="00193D17"/>
    <w:rsid w:val="00194019"/>
    <w:rsid w:val="001945EB"/>
    <w:rsid w:val="00194615"/>
    <w:rsid w:val="0019539D"/>
    <w:rsid w:val="00195A8C"/>
    <w:rsid w:val="00196074"/>
    <w:rsid w:val="001961E4"/>
    <w:rsid w:val="00196A8B"/>
    <w:rsid w:val="00196D4D"/>
    <w:rsid w:val="001972B7"/>
    <w:rsid w:val="00197361"/>
    <w:rsid w:val="001978A6"/>
    <w:rsid w:val="001A00F5"/>
    <w:rsid w:val="001A0E35"/>
    <w:rsid w:val="001A1318"/>
    <w:rsid w:val="001A1970"/>
    <w:rsid w:val="001A1CD6"/>
    <w:rsid w:val="001A3972"/>
    <w:rsid w:val="001A42A9"/>
    <w:rsid w:val="001A449E"/>
    <w:rsid w:val="001A45B5"/>
    <w:rsid w:val="001A4F96"/>
    <w:rsid w:val="001A514A"/>
    <w:rsid w:val="001A5FF1"/>
    <w:rsid w:val="001A6362"/>
    <w:rsid w:val="001A6A56"/>
    <w:rsid w:val="001A6CF7"/>
    <w:rsid w:val="001A6D6F"/>
    <w:rsid w:val="001A6EE4"/>
    <w:rsid w:val="001A7A9B"/>
    <w:rsid w:val="001B070F"/>
    <w:rsid w:val="001B1AF8"/>
    <w:rsid w:val="001B1C65"/>
    <w:rsid w:val="001B20BC"/>
    <w:rsid w:val="001B25B8"/>
    <w:rsid w:val="001B2948"/>
    <w:rsid w:val="001B2E78"/>
    <w:rsid w:val="001B4047"/>
    <w:rsid w:val="001B4632"/>
    <w:rsid w:val="001B5F3A"/>
    <w:rsid w:val="001B6280"/>
    <w:rsid w:val="001B6697"/>
    <w:rsid w:val="001B6CB7"/>
    <w:rsid w:val="001B71EC"/>
    <w:rsid w:val="001C0333"/>
    <w:rsid w:val="001C0978"/>
    <w:rsid w:val="001C0FC5"/>
    <w:rsid w:val="001C147F"/>
    <w:rsid w:val="001C1A95"/>
    <w:rsid w:val="001C2314"/>
    <w:rsid w:val="001C2A4C"/>
    <w:rsid w:val="001C31D3"/>
    <w:rsid w:val="001C4489"/>
    <w:rsid w:val="001C461C"/>
    <w:rsid w:val="001C4BC2"/>
    <w:rsid w:val="001C5463"/>
    <w:rsid w:val="001C58DF"/>
    <w:rsid w:val="001C6157"/>
    <w:rsid w:val="001C6C1D"/>
    <w:rsid w:val="001C6F62"/>
    <w:rsid w:val="001D043C"/>
    <w:rsid w:val="001D17C2"/>
    <w:rsid w:val="001D1EB2"/>
    <w:rsid w:val="001D1F2F"/>
    <w:rsid w:val="001D2D36"/>
    <w:rsid w:val="001D30A8"/>
    <w:rsid w:val="001D41AD"/>
    <w:rsid w:val="001D44E4"/>
    <w:rsid w:val="001D55B4"/>
    <w:rsid w:val="001D55E4"/>
    <w:rsid w:val="001D59A5"/>
    <w:rsid w:val="001D5D22"/>
    <w:rsid w:val="001D6D08"/>
    <w:rsid w:val="001D7680"/>
    <w:rsid w:val="001D7A25"/>
    <w:rsid w:val="001D7C8E"/>
    <w:rsid w:val="001D7F2E"/>
    <w:rsid w:val="001E20C0"/>
    <w:rsid w:val="001E2858"/>
    <w:rsid w:val="001E324D"/>
    <w:rsid w:val="001E336A"/>
    <w:rsid w:val="001E3696"/>
    <w:rsid w:val="001E39D3"/>
    <w:rsid w:val="001E3E03"/>
    <w:rsid w:val="001E3E7A"/>
    <w:rsid w:val="001E41BB"/>
    <w:rsid w:val="001E46A4"/>
    <w:rsid w:val="001E4FA6"/>
    <w:rsid w:val="001E5298"/>
    <w:rsid w:val="001E5C51"/>
    <w:rsid w:val="001E5CC3"/>
    <w:rsid w:val="001E612D"/>
    <w:rsid w:val="001E691F"/>
    <w:rsid w:val="001E6F61"/>
    <w:rsid w:val="001E7DBC"/>
    <w:rsid w:val="001F0186"/>
    <w:rsid w:val="001F0507"/>
    <w:rsid w:val="001F1180"/>
    <w:rsid w:val="001F1AD3"/>
    <w:rsid w:val="001F2C72"/>
    <w:rsid w:val="001F2CCC"/>
    <w:rsid w:val="001F2E00"/>
    <w:rsid w:val="001F369B"/>
    <w:rsid w:val="001F3BE5"/>
    <w:rsid w:val="001F488F"/>
    <w:rsid w:val="001F4CE9"/>
    <w:rsid w:val="001F5314"/>
    <w:rsid w:val="001F5501"/>
    <w:rsid w:val="001F5D14"/>
    <w:rsid w:val="001F5E07"/>
    <w:rsid w:val="001F600C"/>
    <w:rsid w:val="001F614C"/>
    <w:rsid w:val="001F63BE"/>
    <w:rsid w:val="001F6EE9"/>
    <w:rsid w:val="00201E4C"/>
    <w:rsid w:val="0020238C"/>
    <w:rsid w:val="0020439C"/>
    <w:rsid w:val="00204967"/>
    <w:rsid w:val="002049E8"/>
    <w:rsid w:val="00204EC4"/>
    <w:rsid w:val="00205F64"/>
    <w:rsid w:val="00206245"/>
    <w:rsid w:val="00206D19"/>
    <w:rsid w:val="00206E7B"/>
    <w:rsid w:val="00206FDD"/>
    <w:rsid w:val="00207953"/>
    <w:rsid w:val="00210394"/>
    <w:rsid w:val="002103A7"/>
    <w:rsid w:val="002109E8"/>
    <w:rsid w:val="00211421"/>
    <w:rsid w:val="002116FF"/>
    <w:rsid w:val="00211962"/>
    <w:rsid w:val="0021231E"/>
    <w:rsid w:val="00213A27"/>
    <w:rsid w:val="00213C62"/>
    <w:rsid w:val="00214C34"/>
    <w:rsid w:val="00214EF2"/>
    <w:rsid w:val="002154F2"/>
    <w:rsid w:val="0021573E"/>
    <w:rsid w:val="0021598A"/>
    <w:rsid w:val="00215D4B"/>
    <w:rsid w:val="002161F8"/>
    <w:rsid w:val="00216A64"/>
    <w:rsid w:val="002179CA"/>
    <w:rsid w:val="00217F0C"/>
    <w:rsid w:val="00220C07"/>
    <w:rsid w:val="00221798"/>
    <w:rsid w:val="00221C93"/>
    <w:rsid w:val="002220C6"/>
    <w:rsid w:val="0022242E"/>
    <w:rsid w:val="00222D14"/>
    <w:rsid w:val="002232ED"/>
    <w:rsid w:val="0022372A"/>
    <w:rsid w:val="002241FE"/>
    <w:rsid w:val="00224739"/>
    <w:rsid w:val="00225445"/>
    <w:rsid w:val="0022557E"/>
    <w:rsid w:val="00225C32"/>
    <w:rsid w:val="00225CA5"/>
    <w:rsid w:val="00225F6A"/>
    <w:rsid w:val="00226D15"/>
    <w:rsid w:val="002276B0"/>
    <w:rsid w:val="00227AA9"/>
    <w:rsid w:val="00227B57"/>
    <w:rsid w:val="00227FAE"/>
    <w:rsid w:val="0023095C"/>
    <w:rsid w:val="00230C68"/>
    <w:rsid w:val="00231264"/>
    <w:rsid w:val="002324D1"/>
    <w:rsid w:val="002335DA"/>
    <w:rsid w:val="00233713"/>
    <w:rsid w:val="00233C7B"/>
    <w:rsid w:val="00234D25"/>
    <w:rsid w:val="00234D29"/>
    <w:rsid w:val="00234E09"/>
    <w:rsid w:val="00235CCE"/>
    <w:rsid w:val="00235DD8"/>
    <w:rsid w:val="00235DE8"/>
    <w:rsid w:val="002362CE"/>
    <w:rsid w:val="002373F8"/>
    <w:rsid w:val="002403E9"/>
    <w:rsid w:val="00241BCB"/>
    <w:rsid w:val="00242044"/>
    <w:rsid w:val="00242160"/>
    <w:rsid w:val="00244032"/>
    <w:rsid w:val="002443DE"/>
    <w:rsid w:val="00244694"/>
    <w:rsid w:val="00244C8C"/>
    <w:rsid w:val="00245AF6"/>
    <w:rsid w:val="00246B2E"/>
    <w:rsid w:val="00246F82"/>
    <w:rsid w:val="00247281"/>
    <w:rsid w:val="00247C34"/>
    <w:rsid w:val="00250269"/>
    <w:rsid w:val="00250289"/>
    <w:rsid w:val="0025070C"/>
    <w:rsid w:val="00251378"/>
    <w:rsid w:val="00251B2A"/>
    <w:rsid w:val="002526BA"/>
    <w:rsid w:val="00252805"/>
    <w:rsid w:val="00252C6B"/>
    <w:rsid w:val="00253F34"/>
    <w:rsid w:val="002548B0"/>
    <w:rsid w:val="00255724"/>
    <w:rsid w:val="00255BFD"/>
    <w:rsid w:val="00256A0B"/>
    <w:rsid w:val="00262002"/>
    <w:rsid w:val="0026306C"/>
    <w:rsid w:val="00263CB3"/>
    <w:rsid w:val="00263F20"/>
    <w:rsid w:val="002641C4"/>
    <w:rsid w:val="002644CE"/>
    <w:rsid w:val="00264580"/>
    <w:rsid w:val="00266FA0"/>
    <w:rsid w:val="0026742F"/>
    <w:rsid w:val="0026798B"/>
    <w:rsid w:val="00270277"/>
    <w:rsid w:val="002709B2"/>
    <w:rsid w:val="00271CEE"/>
    <w:rsid w:val="00271DD5"/>
    <w:rsid w:val="00272430"/>
    <w:rsid w:val="0027287F"/>
    <w:rsid w:val="00272CBF"/>
    <w:rsid w:val="002731AB"/>
    <w:rsid w:val="00273B57"/>
    <w:rsid w:val="00274891"/>
    <w:rsid w:val="00275CC7"/>
    <w:rsid w:val="00276A28"/>
    <w:rsid w:val="00277035"/>
    <w:rsid w:val="002771D5"/>
    <w:rsid w:val="002778CF"/>
    <w:rsid w:val="002800C6"/>
    <w:rsid w:val="0028070E"/>
    <w:rsid w:val="00280774"/>
    <w:rsid w:val="002812C3"/>
    <w:rsid w:val="0028150F"/>
    <w:rsid w:val="00281B09"/>
    <w:rsid w:val="00283276"/>
    <w:rsid w:val="002836DC"/>
    <w:rsid w:val="00283962"/>
    <w:rsid w:val="00283B88"/>
    <w:rsid w:val="00283C99"/>
    <w:rsid w:val="0028488F"/>
    <w:rsid w:val="00285200"/>
    <w:rsid w:val="002857AF"/>
    <w:rsid w:val="00285A10"/>
    <w:rsid w:val="00285AA2"/>
    <w:rsid w:val="00285CF7"/>
    <w:rsid w:val="00286324"/>
    <w:rsid w:val="0028640F"/>
    <w:rsid w:val="00286689"/>
    <w:rsid w:val="00286AEF"/>
    <w:rsid w:val="002870F3"/>
    <w:rsid w:val="00290861"/>
    <w:rsid w:val="00290BFF"/>
    <w:rsid w:val="002911A2"/>
    <w:rsid w:val="00291E98"/>
    <w:rsid w:val="00291FD0"/>
    <w:rsid w:val="00292642"/>
    <w:rsid w:val="00293AB8"/>
    <w:rsid w:val="00293F0E"/>
    <w:rsid w:val="00294554"/>
    <w:rsid w:val="002945F3"/>
    <w:rsid w:val="002964CE"/>
    <w:rsid w:val="00296586"/>
    <w:rsid w:val="00296955"/>
    <w:rsid w:val="00296D8C"/>
    <w:rsid w:val="002978AE"/>
    <w:rsid w:val="00297EEC"/>
    <w:rsid w:val="002A0494"/>
    <w:rsid w:val="002A1146"/>
    <w:rsid w:val="002A1698"/>
    <w:rsid w:val="002A270D"/>
    <w:rsid w:val="002A2BFB"/>
    <w:rsid w:val="002A30DE"/>
    <w:rsid w:val="002A394F"/>
    <w:rsid w:val="002A3C9D"/>
    <w:rsid w:val="002A44D5"/>
    <w:rsid w:val="002A4954"/>
    <w:rsid w:val="002A4C68"/>
    <w:rsid w:val="002A5610"/>
    <w:rsid w:val="002A5904"/>
    <w:rsid w:val="002A639E"/>
    <w:rsid w:val="002A6961"/>
    <w:rsid w:val="002A6AE7"/>
    <w:rsid w:val="002A6FE8"/>
    <w:rsid w:val="002A7F92"/>
    <w:rsid w:val="002B00F8"/>
    <w:rsid w:val="002B0657"/>
    <w:rsid w:val="002B096A"/>
    <w:rsid w:val="002B0C98"/>
    <w:rsid w:val="002B0EA5"/>
    <w:rsid w:val="002B107A"/>
    <w:rsid w:val="002B2317"/>
    <w:rsid w:val="002B255F"/>
    <w:rsid w:val="002B2845"/>
    <w:rsid w:val="002B2B06"/>
    <w:rsid w:val="002B6402"/>
    <w:rsid w:val="002B6DFA"/>
    <w:rsid w:val="002B72BC"/>
    <w:rsid w:val="002B77F7"/>
    <w:rsid w:val="002B7A82"/>
    <w:rsid w:val="002B7F77"/>
    <w:rsid w:val="002C0793"/>
    <w:rsid w:val="002C07BD"/>
    <w:rsid w:val="002C0D53"/>
    <w:rsid w:val="002C14FA"/>
    <w:rsid w:val="002C18AC"/>
    <w:rsid w:val="002C211D"/>
    <w:rsid w:val="002C2ABB"/>
    <w:rsid w:val="002C2F38"/>
    <w:rsid w:val="002C30CC"/>
    <w:rsid w:val="002C30F9"/>
    <w:rsid w:val="002C3371"/>
    <w:rsid w:val="002C40A7"/>
    <w:rsid w:val="002C5316"/>
    <w:rsid w:val="002C5BF3"/>
    <w:rsid w:val="002C5E7B"/>
    <w:rsid w:val="002C5F62"/>
    <w:rsid w:val="002C6069"/>
    <w:rsid w:val="002C60A8"/>
    <w:rsid w:val="002C700C"/>
    <w:rsid w:val="002C7667"/>
    <w:rsid w:val="002C7E3F"/>
    <w:rsid w:val="002D0091"/>
    <w:rsid w:val="002D0177"/>
    <w:rsid w:val="002D0301"/>
    <w:rsid w:val="002D09A3"/>
    <w:rsid w:val="002D0A86"/>
    <w:rsid w:val="002D0C5D"/>
    <w:rsid w:val="002D1161"/>
    <w:rsid w:val="002D14B2"/>
    <w:rsid w:val="002D1759"/>
    <w:rsid w:val="002D20E6"/>
    <w:rsid w:val="002D23B5"/>
    <w:rsid w:val="002D2716"/>
    <w:rsid w:val="002D293C"/>
    <w:rsid w:val="002D2A88"/>
    <w:rsid w:val="002D2B24"/>
    <w:rsid w:val="002D2B30"/>
    <w:rsid w:val="002D2D6F"/>
    <w:rsid w:val="002D3CFD"/>
    <w:rsid w:val="002D4690"/>
    <w:rsid w:val="002D4C82"/>
    <w:rsid w:val="002D4E57"/>
    <w:rsid w:val="002D5000"/>
    <w:rsid w:val="002D50D8"/>
    <w:rsid w:val="002D53FC"/>
    <w:rsid w:val="002D6753"/>
    <w:rsid w:val="002D72C5"/>
    <w:rsid w:val="002D73D1"/>
    <w:rsid w:val="002D7444"/>
    <w:rsid w:val="002D7601"/>
    <w:rsid w:val="002D77A7"/>
    <w:rsid w:val="002D7C66"/>
    <w:rsid w:val="002E0800"/>
    <w:rsid w:val="002E0C97"/>
    <w:rsid w:val="002E13F8"/>
    <w:rsid w:val="002E1DC8"/>
    <w:rsid w:val="002E1EB5"/>
    <w:rsid w:val="002E2400"/>
    <w:rsid w:val="002E2676"/>
    <w:rsid w:val="002E2813"/>
    <w:rsid w:val="002E4476"/>
    <w:rsid w:val="002E4BD5"/>
    <w:rsid w:val="002E5A61"/>
    <w:rsid w:val="002E5D84"/>
    <w:rsid w:val="002E63A7"/>
    <w:rsid w:val="002E6680"/>
    <w:rsid w:val="002E6F2B"/>
    <w:rsid w:val="002E7906"/>
    <w:rsid w:val="002F00F3"/>
    <w:rsid w:val="002F01DA"/>
    <w:rsid w:val="002F2309"/>
    <w:rsid w:val="002F237F"/>
    <w:rsid w:val="002F25C1"/>
    <w:rsid w:val="002F25FA"/>
    <w:rsid w:val="002F29D9"/>
    <w:rsid w:val="002F33A8"/>
    <w:rsid w:val="002F3CD7"/>
    <w:rsid w:val="002F42EF"/>
    <w:rsid w:val="002F4479"/>
    <w:rsid w:val="002F5224"/>
    <w:rsid w:val="002F646D"/>
    <w:rsid w:val="002F6503"/>
    <w:rsid w:val="002F6967"/>
    <w:rsid w:val="002F77BB"/>
    <w:rsid w:val="002F7B46"/>
    <w:rsid w:val="002F7BC6"/>
    <w:rsid w:val="00300B70"/>
    <w:rsid w:val="0030129E"/>
    <w:rsid w:val="00301623"/>
    <w:rsid w:val="00301BB5"/>
    <w:rsid w:val="003024C7"/>
    <w:rsid w:val="00302614"/>
    <w:rsid w:val="003029D8"/>
    <w:rsid w:val="00302D60"/>
    <w:rsid w:val="00302FEA"/>
    <w:rsid w:val="0030366B"/>
    <w:rsid w:val="00303683"/>
    <w:rsid w:val="0030381B"/>
    <w:rsid w:val="00304DA9"/>
    <w:rsid w:val="003054E0"/>
    <w:rsid w:val="00305FD2"/>
    <w:rsid w:val="00306FFD"/>
    <w:rsid w:val="00307619"/>
    <w:rsid w:val="00307D5F"/>
    <w:rsid w:val="0031083A"/>
    <w:rsid w:val="00312181"/>
    <w:rsid w:val="0031337A"/>
    <w:rsid w:val="00313BD9"/>
    <w:rsid w:val="00313EF8"/>
    <w:rsid w:val="003140E0"/>
    <w:rsid w:val="003140ED"/>
    <w:rsid w:val="00314394"/>
    <w:rsid w:val="00314884"/>
    <w:rsid w:val="00314A48"/>
    <w:rsid w:val="003152FB"/>
    <w:rsid w:val="00315391"/>
    <w:rsid w:val="003154D8"/>
    <w:rsid w:val="00315BE5"/>
    <w:rsid w:val="003161AC"/>
    <w:rsid w:val="003166E3"/>
    <w:rsid w:val="003166FD"/>
    <w:rsid w:val="00316EE5"/>
    <w:rsid w:val="00316F64"/>
    <w:rsid w:val="00317532"/>
    <w:rsid w:val="003200FE"/>
    <w:rsid w:val="003206BB"/>
    <w:rsid w:val="00320806"/>
    <w:rsid w:val="00320912"/>
    <w:rsid w:val="00321524"/>
    <w:rsid w:val="0032162C"/>
    <w:rsid w:val="003220F5"/>
    <w:rsid w:val="003223B0"/>
    <w:rsid w:val="00322710"/>
    <w:rsid w:val="00322800"/>
    <w:rsid w:val="0032324C"/>
    <w:rsid w:val="003236F5"/>
    <w:rsid w:val="003239C4"/>
    <w:rsid w:val="00323B4B"/>
    <w:rsid w:val="00323EFD"/>
    <w:rsid w:val="00323FAF"/>
    <w:rsid w:val="00324294"/>
    <w:rsid w:val="00324347"/>
    <w:rsid w:val="00324BE6"/>
    <w:rsid w:val="00324F18"/>
    <w:rsid w:val="00325776"/>
    <w:rsid w:val="003259B7"/>
    <w:rsid w:val="00326710"/>
    <w:rsid w:val="00326F82"/>
    <w:rsid w:val="0032701A"/>
    <w:rsid w:val="0032703A"/>
    <w:rsid w:val="00327693"/>
    <w:rsid w:val="003276FC"/>
    <w:rsid w:val="00327C02"/>
    <w:rsid w:val="00327C9D"/>
    <w:rsid w:val="0033019C"/>
    <w:rsid w:val="00331510"/>
    <w:rsid w:val="00331F20"/>
    <w:rsid w:val="0033245F"/>
    <w:rsid w:val="00332567"/>
    <w:rsid w:val="0033275E"/>
    <w:rsid w:val="00332A21"/>
    <w:rsid w:val="00332D18"/>
    <w:rsid w:val="0033309E"/>
    <w:rsid w:val="00333390"/>
    <w:rsid w:val="003337F6"/>
    <w:rsid w:val="00333946"/>
    <w:rsid w:val="00333C81"/>
    <w:rsid w:val="0033423E"/>
    <w:rsid w:val="0033536B"/>
    <w:rsid w:val="00335A5F"/>
    <w:rsid w:val="00335FFE"/>
    <w:rsid w:val="003365DC"/>
    <w:rsid w:val="00336EE6"/>
    <w:rsid w:val="00337214"/>
    <w:rsid w:val="00337612"/>
    <w:rsid w:val="003379C1"/>
    <w:rsid w:val="00337AD1"/>
    <w:rsid w:val="00337E77"/>
    <w:rsid w:val="00337F9A"/>
    <w:rsid w:val="0034107B"/>
    <w:rsid w:val="00341916"/>
    <w:rsid w:val="00341C5B"/>
    <w:rsid w:val="00341D95"/>
    <w:rsid w:val="00343145"/>
    <w:rsid w:val="00343984"/>
    <w:rsid w:val="00343D32"/>
    <w:rsid w:val="00344883"/>
    <w:rsid w:val="003452D0"/>
    <w:rsid w:val="0034593C"/>
    <w:rsid w:val="00345D1C"/>
    <w:rsid w:val="00345F20"/>
    <w:rsid w:val="003461BF"/>
    <w:rsid w:val="00346292"/>
    <w:rsid w:val="003462E6"/>
    <w:rsid w:val="00346B86"/>
    <w:rsid w:val="0034709A"/>
    <w:rsid w:val="00347661"/>
    <w:rsid w:val="00347D0B"/>
    <w:rsid w:val="00347EEC"/>
    <w:rsid w:val="003501E5"/>
    <w:rsid w:val="00351096"/>
    <w:rsid w:val="00351A97"/>
    <w:rsid w:val="003523BA"/>
    <w:rsid w:val="0035281C"/>
    <w:rsid w:val="00352DBD"/>
    <w:rsid w:val="00353377"/>
    <w:rsid w:val="0035389A"/>
    <w:rsid w:val="00353C3D"/>
    <w:rsid w:val="003555BA"/>
    <w:rsid w:val="00355C75"/>
    <w:rsid w:val="00356523"/>
    <w:rsid w:val="00356D63"/>
    <w:rsid w:val="00356DA3"/>
    <w:rsid w:val="0035708E"/>
    <w:rsid w:val="00357288"/>
    <w:rsid w:val="00357A59"/>
    <w:rsid w:val="00360024"/>
    <w:rsid w:val="003602C7"/>
    <w:rsid w:val="00360654"/>
    <w:rsid w:val="00360BC1"/>
    <w:rsid w:val="003618BE"/>
    <w:rsid w:val="00361D29"/>
    <w:rsid w:val="00363A65"/>
    <w:rsid w:val="00364542"/>
    <w:rsid w:val="0036546A"/>
    <w:rsid w:val="0036574B"/>
    <w:rsid w:val="0036647C"/>
    <w:rsid w:val="00366695"/>
    <w:rsid w:val="00366BDC"/>
    <w:rsid w:val="0036789F"/>
    <w:rsid w:val="00367912"/>
    <w:rsid w:val="00367DB6"/>
    <w:rsid w:val="00371B07"/>
    <w:rsid w:val="00371C3C"/>
    <w:rsid w:val="003735D3"/>
    <w:rsid w:val="003737AD"/>
    <w:rsid w:val="00373A97"/>
    <w:rsid w:val="00374947"/>
    <w:rsid w:val="00374D6A"/>
    <w:rsid w:val="00375190"/>
    <w:rsid w:val="00375198"/>
    <w:rsid w:val="00375668"/>
    <w:rsid w:val="00376002"/>
    <w:rsid w:val="003765A1"/>
    <w:rsid w:val="00376A2C"/>
    <w:rsid w:val="003770FB"/>
    <w:rsid w:val="0038048B"/>
    <w:rsid w:val="00380844"/>
    <w:rsid w:val="003813A5"/>
    <w:rsid w:val="00381480"/>
    <w:rsid w:val="0038235E"/>
    <w:rsid w:val="0038248A"/>
    <w:rsid w:val="00382A61"/>
    <w:rsid w:val="00382B82"/>
    <w:rsid w:val="00382F45"/>
    <w:rsid w:val="00383064"/>
    <w:rsid w:val="003836C5"/>
    <w:rsid w:val="003839D2"/>
    <w:rsid w:val="003842C9"/>
    <w:rsid w:val="003842DC"/>
    <w:rsid w:val="003855FD"/>
    <w:rsid w:val="0038560D"/>
    <w:rsid w:val="00386197"/>
    <w:rsid w:val="003861A9"/>
    <w:rsid w:val="003868B8"/>
    <w:rsid w:val="00387169"/>
    <w:rsid w:val="00387454"/>
    <w:rsid w:val="00387CC8"/>
    <w:rsid w:val="003904AD"/>
    <w:rsid w:val="00390813"/>
    <w:rsid w:val="00390FDA"/>
    <w:rsid w:val="00391467"/>
    <w:rsid w:val="00391B0C"/>
    <w:rsid w:val="00391BDD"/>
    <w:rsid w:val="00392490"/>
    <w:rsid w:val="00392A8C"/>
    <w:rsid w:val="00392B6E"/>
    <w:rsid w:val="00392FC7"/>
    <w:rsid w:val="003934E7"/>
    <w:rsid w:val="00393AB6"/>
    <w:rsid w:val="00393C79"/>
    <w:rsid w:val="00393E38"/>
    <w:rsid w:val="0039442C"/>
    <w:rsid w:val="0039471E"/>
    <w:rsid w:val="00394AB6"/>
    <w:rsid w:val="00395477"/>
    <w:rsid w:val="003957E5"/>
    <w:rsid w:val="00396442"/>
    <w:rsid w:val="0039700C"/>
    <w:rsid w:val="003A017D"/>
    <w:rsid w:val="003A0768"/>
    <w:rsid w:val="003A08CC"/>
    <w:rsid w:val="003A0B9B"/>
    <w:rsid w:val="003A100A"/>
    <w:rsid w:val="003A1644"/>
    <w:rsid w:val="003A28B6"/>
    <w:rsid w:val="003A34B9"/>
    <w:rsid w:val="003A3F3D"/>
    <w:rsid w:val="003A47DB"/>
    <w:rsid w:val="003A70D7"/>
    <w:rsid w:val="003A7763"/>
    <w:rsid w:val="003B1030"/>
    <w:rsid w:val="003B11F4"/>
    <w:rsid w:val="003B1A90"/>
    <w:rsid w:val="003B1BAC"/>
    <w:rsid w:val="003B1BBF"/>
    <w:rsid w:val="003B1CD8"/>
    <w:rsid w:val="003B1D50"/>
    <w:rsid w:val="003B1F65"/>
    <w:rsid w:val="003B228F"/>
    <w:rsid w:val="003B2508"/>
    <w:rsid w:val="003B3008"/>
    <w:rsid w:val="003B3BAE"/>
    <w:rsid w:val="003B525F"/>
    <w:rsid w:val="003B5389"/>
    <w:rsid w:val="003B608C"/>
    <w:rsid w:val="003B6E4C"/>
    <w:rsid w:val="003B7278"/>
    <w:rsid w:val="003B7EA7"/>
    <w:rsid w:val="003C0155"/>
    <w:rsid w:val="003C02BF"/>
    <w:rsid w:val="003C030C"/>
    <w:rsid w:val="003C1114"/>
    <w:rsid w:val="003C1DCC"/>
    <w:rsid w:val="003C269D"/>
    <w:rsid w:val="003C31C7"/>
    <w:rsid w:val="003C405F"/>
    <w:rsid w:val="003C4578"/>
    <w:rsid w:val="003C4C6E"/>
    <w:rsid w:val="003C59B0"/>
    <w:rsid w:val="003C64C8"/>
    <w:rsid w:val="003C6B14"/>
    <w:rsid w:val="003C74D0"/>
    <w:rsid w:val="003C7C8B"/>
    <w:rsid w:val="003D0941"/>
    <w:rsid w:val="003D0C67"/>
    <w:rsid w:val="003D0D61"/>
    <w:rsid w:val="003D0D8C"/>
    <w:rsid w:val="003D103B"/>
    <w:rsid w:val="003D1334"/>
    <w:rsid w:val="003D17B1"/>
    <w:rsid w:val="003D1AB5"/>
    <w:rsid w:val="003D1E61"/>
    <w:rsid w:val="003D2A08"/>
    <w:rsid w:val="003D2C09"/>
    <w:rsid w:val="003D2DB6"/>
    <w:rsid w:val="003D322F"/>
    <w:rsid w:val="003D35DE"/>
    <w:rsid w:val="003D3AD4"/>
    <w:rsid w:val="003D424B"/>
    <w:rsid w:val="003D4546"/>
    <w:rsid w:val="003D4571"/>
    <w:rsid w:val="003D484E"/>
    <w:rsid w:val="003D5524"/>
    <w:rsid w:val="003D5847"/>
    <w:rsid w:val="003D5C87"/>
    <w:rsid w:val="003D609A"/>
    <w:rsid w:val="003E03D6"/>
    <w:rsid w:val="003E0AB9"/>
    <w:rsid w:val="003E2193"/>
    <w:rsid w:val="003E2322"/>
    <w:rsid w:val="003E2371"/>
    <w:rsid w:val="003E2658"/>
    <w:rsid w:val="003E2788"/>
    <w:rsid w:val="003E2BD3"/>
    <w:rsid w:val="003E3771"/>
    <w:rsid w:val="003E3BB3"/>
    <w:rsid w:val="003E40D8"/>
    <w:rsid w:val="003E42CC"/>
    <w:rsid w:val="003E56D3"/>
    <w:rsid w:val="003E73AD"/>
    <w:rsid w:val="003E753C"/>
    <w:rsid w:val="003F03CA"/>
    <w:rsid w:val="003F05AE"/>
    <w:rsid w:val="003F11C7"/>
    <w:rsid w:val="003F133B"/>
    <w:rsid w:val="003F194A"/>
    <w:rsid w:val="003F1A81"/>
    <w:rsid w:val="003F1E64"/>
    <w:rsid w:val="003F3EC1"/>
    <w:rsid w:val="003F4439"/>
    <w:rsid w:val="003F4A55"/>
    <w:rsid w:val="003F5B57"/>
    <w:rsid w:val="003F5BB5"/>
    <w:rsid w:val="003F5F67"/>
    <w:rsid w:val="003F6436"/>
    <w:rsid w:val="003F7A95"/>
    <w:rsid w:val="004002B8"/>
    <w:rsid w:val="004004B2"/>
    <w:rsid w:val="0040054F"/>
    <w:rsid w:val="00400D7A"/>
    <w:rsid w:val="00401CE5"/>
    <w:rsid w:val="0040220A"/>
    <w:rsid w:val="00402367"/>
    <w:rsid w:val="004026A9"/>
    <w:rsid w:val="00403770"/>
    <w:rsid w:val="0040407B"/>
    <w:rsid w:val="0040429E"/>
    <w:rsid w:val="0040439B"/>
    <w:rsid w:val="00404780"/>
    <w:rsid w:val="00404E94"/>
    <w:rsid w:val="00405769"/>
    <w:rsid w:val="00405966"/>
    <w:rsid w:val="00405A5D"/>
    <w:rsid w:val="004068FC"/>
    <w:rsid w:val="004102C8"/>
    <w:rsid w:val="00410895"/>
    <w:rsid w:val="00410D22"/>
    <w:rsid w:val="0041124F"/>
    <w:rsid w:val="00411E50"/>
    <w:rsid w:val="004124C7"/>
    <w:rsid w:val="004129B2"/>
    <w:rsid w:val="004135C7"/>
    <w:rsid w:val="00413C0E"/>
    <w:rsid w:val="00413F62"/>
    <w:rsid w:val="004140A8"/>
    <w:rsid w:val="004156AF"/>
    <w:rsid w:val="00415A0D"/>
    <w:rsid w:val="00415AA9"/>
    <w:rsid w:val="00415CD3"/>
    <w:rsid w:val="00415E03"/>
    <w:rsid w:val="00416BAF"/>
    <w:rsid w:val="00417035"/>
    <w:rsid w:val="00417190"/>
    <w:rsid w:val="00417D24"/>
    <w:rsid w:val="00420132"/>
    <w:rsid w:val="00420E6F"/>
    <w:rsid w:val="00421703"/>
    <w:rsid w:val="004219BD"/>
    <w:rsid w:val="0042375D"/>
    <w:rsid w:val="00423939"/>
    <w:rsid w:val="0042438E"/>
    <w:rsid w:val="00425278"/>
    <w:rsid w:val="0042542F"/>
    <w:rsid w:val="00425B23"/>
    <w:rsid w:val="0042779A"/>
    <w:rsid w:val="00427D1A"/>
    <w:rsid w:val="004303C0"/>
    <w:rsid w:val="00430721"/>
    <w:rsid w:val="00430777"/>
    <w:rsid w:val="004309FF"/>
    <w:rsid w:val="0043138B"/>
    <w:rsid w:val="004313FD"/>
    <w:rsid w:val="004318FC"/>
    <w:rsid w:val="0043227D"/>
    <w:rsid w:val="004324FA"/>
    <w:rsid w:val="0043259A"/>
    <w:rsid w:val="004326D7"/>
    <w:rsid w:val="0043279F"/>
    <w:rsid w:val="00432A28"/>
    <w:rsid w:val="00433143"/>
    <w:rsid w:val="004334A5"/>
    <w:rsid w:val="004336D8"/>
    <w:rsid w:val="00433B30"/>
    <w:rsid w:val="004342E6"/>
    <w:rsid w:val="004344BB"/>
    <w:rsid w:val="00434600"/>
    <w:rsid w:val="0043472A"/>
    <w:rsid w:val="00435695"/>
    <w:rsid w:val="004356C2"/>
    <w:rsid w:val="00435957"/>
    <w:rsid w:val="004376E1"/>
    <w:rsid w:val="0043784A"/>
    <w:rsid w:val="00437A25"/>
    <w:rsid w:val="00441307"/>
    <w:rsid w:val="004413DE"/>
    <w:rsid w:val="00441AE5"/>
    <w:rsid w:val="00441B22"/>
    <w:rsid w:val="0044238B"/>
    <w:rsid w:val="00442552"/>
    <w:rsid w:val="0044372B"/>
    <w:rsid w:val="00443934"/>
    <w:rsid w:val="00443A0B"/>
    <w:rsid w:val="00443CDD"/>
    <w:rsid w:val="00444CB4"/>
    <w:rsid w:val="00444F9B"/>
    <w:rsid w:val="00445D81"/>
    <w:rsid w:val="00446059"/>
    <w:rsid w:val="004463C7"/>
    <w:rsid w:val="004466FF"/>
    <w:rsid w:val="00446770"/>
    <w:rsid w:val="004468FD"/>
    <w:rsid w:val="00446BC8"/>
    <w:rsid w:val="00447534"/>
    <w:rsid w:val="00447A63"/>
    <w:rsid w:val="00447B18"/>
    <w:rsid w:val="00447D0A"/>
    <w:rsid w:val="004500DF"/>
    <w:rsid w:val="00450244"/>
    <w:rsid w:val="0045046F"/>
    <w:rsid w:val="0045141E"/>
    <w:rsid w:val="00451934"/>
    <w:rsid w:val="00452E12"/>
    <w:rsid w:val="004531B4"/>
    <w:rsid w:val="004533E8"/>
    <w:rsid w:val="00453706"/>
    <w:rsid w:val="00453B19"/>
    <w:rsid w:val="004541A2"/>
    <w:rsid w:val="004542EE"/>
    <w:rsid w:val="00454EB6"/>
    <w:rsid w:val="004558C9"/>
    <w:rsid w:val="00455F33"/>
    <w:rsid w:val="00455FF7"/>
    <w:rsid w:val="00456826"/>
    <w:rsid w:val="004568B5"/>
    <w:rsid w:val="00456B24"/>
    <w:rsid w:val="00456D03"/>
    <w:rsid w:val="00456F4C"/>
    <w:rsid w:val="0045724B"/>
    <w:rsid w:val="004572BA"/>
    <w:rsid w:val="00457EE9"/>
    <w:rsid w:val="00460C92"/>
    <w:rsid w:val="00460E8C"/>
    <w:rsid w:val="004615AF"/>
    <w:rsid w:val="00461885"/>
    <w:rsid w:val="00461B8B"/>
    <w:rsid w:val="0046221D"/>
    <w:rsid w:val="004623FA"/>
    <w:rsid w:val="00462901"/>
    <w:rsid w:val="00462AF3"/>
    <w:rsid w:val="00462C9F"/>
    <w:rsid w:val="00462CA9"/>
    <w:rsid w:val="0046363A"/>
    <w:rsid w:val="00463717"/>
    <w:rsid w:val="00463BD2"/>
    <w:rsid w:val="00464BA6"/>
    <w:rsid w:val="00464D29"/>
    <w:rsid w:val="00465637"/>
    <w:rsid w:val="0046665D"/>
    <w:rsid w:val="0046704A"/>
    <w:rsid w:val="00470C7B"/>
    <w:rsid w:val="00470F96"/>
    <w:rsid w:val="00471710"/>
    <w:rsid w:val="00472221"/>
    <w:rsid w:val="00473292"/>
    <w:rsid w:val="004738F5"/>
    <w:rsid w:val="00473E24"/>
    <w:rsid w:val="004741D4"/>
    <w:rsid w:val="004746B2"/>
    <w:rsid w:val="004747A0"/>
    <w:rsid w:val="0047484E"/>
    <w:rsid w:val="00474AAB"/>
    <w:rsid w:val="004752AB"/>
    <w:rsid w:val="00476147"/>
    <w:rsid w:val="004766DA"/>
    <w:rsid w:val="0047749B"/>
    <w:rsid w:val="004778CB"/>
    <w:rsid w:val="0048084E"/>
    <w:rsid w:val="00480CE3"/>
    <w:rsid w:val="00481565"/>
    <w:rsid w:val="004818F5"/>
    <w:rsid w:val="00481FBB"/>
    <w:rsid w:val="0048248D"/>
    <w:rsid w:val="00482636"/>
    <w:rsid w:val="004826C6"/>
    <w:rsid w:val="004829A0"/>
    <w:rsid w:val="0048353F"/>
    <w:rsid w:val="0048422A"/>
    <w:rsid w:val="00484369"/>
    <w:rsid w:val="00484914"/>
    <w:rsid w:val="00485467"/>
    <w:rsid w:val="00485618"/>
    <w:rsid w:val="004865E2"/>
    <w:rsid w:val="004866C4"/>
    <w:rsid w:val="00486D63"/>
    <w:rsid w:val="00486DF3"/>
    <w:rsid w:val="00486F65"/>
    <w:rsid w:val="00487062"/>
    <w:rsid w:val="0048795D"/>
    <w:rsid w:val="00487AC5"/>
    <w:rsid w:val="00487EA0"/>
    <w:rsid w:val="00487FA4"/>
    <w:rsid w:val="004903E0"/>
    <w:rsid w:val="00490649"/>
    <w:rsid w:val="00491462"/>
    <w:rsid w:val="00491481"/>
    <w:rsid w:val="00491A7D"/>
    <w:rsid w:val="0049234A"/>
    <w:rsid w:val="00493D81"/>
    <w:rsid w:val="00493FBC"/>
    <w:rsid w:val="00494050"/>
    <w:rsid w:val="00494058"/>
    <w:rsid w:val="00494475"/>
    <w:rsid w:val="00494B7C"/>
    <w:rsid w:val="004954D9"/>
    <w:rsid w:val="004955C4"/>
    <w:rsid w:val="0049575A"/>
    <w:rsid w:val="0049577C"/>
    <w:rsid w:val="00496180"/>
    <w:rsid w:val="004965C0"/>
    <w:rsid w:val="004965F7"/>
    <w:rsid w:val="004965FC"/>
    <w:rsid w:val="004966ED"/>
    <w:rsid w:val="00496C67"/>
    <w:rsid w:val="00496ECB"/>
    <w:rsid w:val="004971F2"/>
    <w:rsid w:val="00497369"/>
    <w:rsid w:val="004A0782"/>
    <w:rsid w:val="004A088D"/>
    <w:rsid w:val="004A1711"/>
    <w:rsid w:val="004A20CA"/>
    <w:rsid w:val="004A354F"/>
    <w:rsid w:val="004A3BD1"/>
    <w:rsid w:val="004A3DE6"/>
    <w:rsid w:val="004A3F0A"/>
    <w:rsid w:val="004A46C9"/>
    <w:rsid w:val="004A4991"/>
    <w:rsid w:val="004A51E4"/>
    <w:rsid w:val="004A532B"/>
    <w:rsid w:val="004A5667"/>
    <w:rsid w:val="004A5DE2"/>
    <w:rsid w:val="004A5EDB"/>
    <w:rsid w:val="004A67B7"/>
    <w:rsid w:val="004A6833"/>
    <w:rsid w:val="004A70B2"/>
    <w:rsid w:val="004A766C"/>
    <w:rsid w:val="004A7DD6"/>
    <w:rsid w:val="004A7EF7"/>
    <w:rsid w:val="004A7FA1"/>
    <w:rsid w:val="004B0A09"/>
    <w:rsid w:val="004B0F7A"/>
    <w:rsid w:val="004B12EF"/>
    <w:rsid w:val="004B1A37"/>
    <w:rsid w:val="004B27CD"/>
    <w:rsid w:val="004B2A37"/>
    <w:rsid w:val="004B48D9"/>
    <w:rsid w:val="004B50E9"/>
    <w:rsid w:val="004B56BF"/>
    <w:rsid w:val="004B6421"/>
    <w:rsid w:val="004B70FD"/>
    <w:rsid w:val="004B7705"/>
    <w:rsid w:val="004C081A"/>
    <w:rsid w:val="004C1C75"/>
    <w:rsid w:val="004C1C88"/>
    <w:rsid w:val="004C1C8D"/>
    <w:rsid w:val="004C21D7"/>
    <w:rsid w:val="004C255D"/>
    <w:rsid w:val="004C291D"/>
    <w:rsid w:val="004C2AAC"/>
    <w:rsid w:val="004C2FF6"/>
    <w:rsid w:val="004C3353"/>
    <w:rsid w:val="004C357B"/>
    <w:rsid w:val="004C3FCD"/>
    <w:rsid w:val="004C557B"/>
    <w:rsid w:val="004C5D3C"/>
    <w:rsid w:val="004C5E4F"/>
    <w:rsid w:val="004C6D90"/>
    <w:rsid w:val="004C6E50"/>
    <w:rsid w:val="004C6E8A"/>
    <w:rsid w:val="004C7FEA"/>
    <w:rsid w:val="004D0B1B"/>
    <w:rsid w:val="004D121B"/>
    <w:rsid w:val="004D1BCA"/>
    <w:rsid w:val="004D1D80"/>
    <w:rsid w:val="004D2C6B"/>
    <w:rsid w:val="004D30D8"/>
    <w:rsid w:val="004D3601"/>
    <w:rsid w:val="004D5A82"/>
    <w:rsid w:val="004D69D6"/>
    <w:rsid w:val="004D771E"/>
    <w:rsid w:val="004D7D2D"/>
    <w:rsid w:val="004D7EE6"/>
    <w:rsid w:val="004D7F0F"/>
    <w:rsid w:val="004E01AD"/>
    <w:rsid w:val="004E0C53"/>
    <w:rsid w:val="004E2257"/>
    <w:rsid w:val="004E2781"/>
    <w:rsid w:val="004E2979"/>
    <w:rsid w:val="004E30FD"/>
    <w:rsid w:val="004E3533"/>
    <w:rsid w:val="004E35C8"/>
    <w:rsid w:val="004E3A2A"/>
    <w:rsid w:val="004E3C27"/>
    <w:rsid w:val="004E4B5A"/>
    <w:rsid w:val="004E5A7B"/>
    <w:rsid w:val="004E5E11"/>
    <w:rsid w:val="004E60DE"/>
    <w:rsid w:val="004E6916"/>
    <w:rsid w:val="004E70EF"/>
    <w:rsid w:val="004E7BB3"/>
    <w:rsid w:val="004F0749"/>
    <w:rsid w:val="004F10A7"/>
    <w:rsid w:val="004F162A"/>
    <w:rsid w:val="004F174D"/>
    <w:rsid w:val="004F2DF8"/>
    <w:rsid w:val="004F4582"/>
    <w:rsid w:val="004F46C6"/>
    <w:rsid w:val="004F523B"/>
    <w:rsid w:val="004F5DD6"/>
    <w:rsid w:val="004F5FF6"/>
    <w:rsid w:val="004F634A"/>
    <w:rsid w:val="004F644D"/>
    <w:rsid w:val="004F6583"/>
    <w:rsid w:val="004F66BB"/>
    <w:rsid w:val="004F6C24"/>
    <w:rsid w:val="004F6E43"/>
    <w:rsid w:val="004F7112"/>
    <w:rsid w:val="004F7372"/>
    <w:rsid w:val="004F75E8"/>
    <w:rsid w:val="004F7999"/>
    <w:rsid w:val="004F7CBE"/>
    <w:rsid w:val="0050003A"/>
    <w:rsid w:val="0050017E"/>
    <w:rsid w:val="00500554"/>
    <w:rsid w:val="00500CA1"/>
    <w:rsid w:val="005010A7"/>
    <w:rsid w:val="00501185"/>
    <w:rsid w:val="005011F0"/>
    <w:rsid w:val="00501DFD"/>
    <w:rsid w:val="00502063"/>
    <w:rsid w:val="00502E7E"/>
    <w:rsid w:val="0050320B"/>
    <w:rsid w:val="0050564D"/>
    <w:rsid w:val="00505A60"/>
    <w:rsid w:val="00505D08"/>
    <w:rsid w:val="005067FF"/>
    <w:rsid w:val="00507489"/>
    <w:rsid w:val="00507EA9"/>
    <w:rsid w:val="0051015A"/>
    <w:rsid w:val="00510200"/>
    <w:rsid w:val="00510A7A"/>
    <w:rsid w:val="00512420"/>
    <w:rsid w:val="005124E8"/>
    <w:rsid w:val="005126E3"/>
    <w:rsid w:val="0051285C"/>
    <w:rsid w:val="005129BF"/>
    <w:rsid w:val="00512C1F"/>
    <w:rsid w:val="00512D48"/>
    <w:rsid w:val="00513201"/>
    <w:rsid w:val="005134B6"/>
    <w:rsid w:val="005134F1"/>
    <w:rsid w:val="0051350F"/>
    <w:rsid w:val="00513F39"/>
    <w:rsid w:val="005149C7"/>
    <w:rsid w:val="005151B6"/>
    <w:rsid w:val="00515529"/>
    <w:rsid w:val="00515746"/>
    <w:rsid w:val="00515ADF"/>
    <w:rsid w:val="00515F26"/>
    <w:rsid w:val="00516B8A"/>
    <w:rsid w:val="00517183"/>
    <w:rsid w:val="00517A76"/>
    <w:rsid w:val="00517D69"/>
    <w:rsid w:val="00517E0F"/>
    <w:rsid w:val="005200B5"/>
    <w:rsid w:val="005205A9"/>
    <w:rsid w:val="00521574"/>
    <w:rsid w:val="005228C9"/>
    <w:rsid w:val="00522BC2"/>
    <w:rsid w:val="00522EEA"/>
    <w:rsid w:val="00523D72"/>
    <w:rsid w:val="005243D9"/>
    <w:rsid w:val="00524518"/>
    <w:rsid w:val="005255D3"/>
    <w:rsid w:val="00525B8B"/>
    <w:rsid w:val="00525D58"/>
    <w:rsid w:val="00526513"/>
    <w:rsid w:val="005265E6"/>
    <w:rsid w:val="0052711D"/>
    <w:rsid w:val="005273AF"/>
    <w:rsid w:val="00530A71"/>
    <w:rsid w:val="00530B3B"/>
    <w:rsid w:val="005321AF"/>
    <w:rsid w:val="0053250C"/>
    <w:rsid w:val="00533535"/>
    <w:rsid w:val="00533575"/>
    <w:rsid w:val="00533D7B"/>
    <w:rsid w:val="005351D4"/>
    <w:rsid w:val="005359D4"/>
    <w:rsid w:val="005364BF"/>
    <w:rsid w:val="00540409"/>
    <w:rsid w:val="00540CB7"/>
    <w:rsid w:val="00541D7D"/>
    <w:rsid w:val="00541E2E"/>
    <w:rsid w:val="0054208B"/>
    <w:rsid w:val="00542159"/>
    <w:rsid w:val="005421E1"/>
    <w:rsid w:val="0054232D"/>
    <w:rsid w:val="005424E0"/>
    <w:rsid w:val="0054266A"/>
    <w:rsid w:val="00542689"/>
    <w:rsid w:val="00542BB7"/>
    <w:rsid w:val="00542CA5"/>
    <w:rsid w:val="00543139"/>
    <w:rsid w:val="005431B2"/>
    <w:rsid w:val="00543F6D"/>
    <w:rsid w:val="005440A7"/>
    <w:rsid w:val="00544F02"/>
    <w:rsid w:val="00545444"/>
    <w:rsid w:val="00545C34"/>
    <w:rsid w:val="00546C07"/>
    <w:rsid w:val="00547470"/>
    <w:rsid w:val="00547E21"/>
    <w:rsid w:val="00551265"/>
    <w:rsid w:val="00551872"/>
    <w:rsid w:val="00552130"/>
    <w:rsid w:val="0055271F"/>
    <w:rsid w:val="00552A04"/>
    <w:rsid w:val="00553146"/>
    <w:rsid w:val="005538F4"/>
    <w:rsid w:val="005545E0"/>
    <w:rsid w:val="00554E89"/>
    <w:rsid w:val="00555C8A"/>
    <w:rsid w:val="00555D32"/>
    <w:rsid w:val="00555E38"/>
    <w:rsid w:val="00555FF9"/>
    <w:rsid w:val="005562BB"/>
    <w:rsid w:val="005565E1"/>
    <w:rsid w:val="0055690A"/>
    <w:rsid w:val="00556CA9"/>
    <w:rsid w:val="00556D5C"/>
    <w:rsid w:val="0055705D"/>
    <w:rsid w:val="00557A12"/>
    <w:rsid w:val="00557C0B"/>
    <w:rsid w:val="00560083"/>
    <w:rsid w:val="005601BE"/>
    <w:rsid w:val="0056045B"/>
    <w:rsid w:val="00560843"/>
    <w:rsid w:val="0056086B"/>
    <w:rsid w:val="005611F0"/>
    <w:rsid w:val="005611F5"/>
    <w:rsid w:val="00561E34"/>
    <w:rsid w:val="005622AE"/>
    <w:rsid w:val="00562B1B"/>
    <w:rsid w:val="00562CD2"/>
    <w:rsid w:val="00563614"/>
    <w:rsid w:val="00563833"/>
    <w:rsid w:val="00563EAF"/>
    <w:rsid w:val="00563F3A"/>
    <w:rsid w:val="00564132"/>
    <w:rsid w:val="00564843"/>
    <w:rsid w:val="0056553B"/>
    <w:rsid w:val="00565668"/>
    <w:rsid w:val="00565A4C"/>
    <w:rsid w:val="0056638E"/>
    <w:rsid w:val="00567730"/>
    <w:rsid w:val="00567CEB"/>
    <w:rsid w:val="00567D6D"/>
    <w:rsid w:val="0057025F"/>
    <w:rsid w:val="0057053F"/>
    <w:rsid w:val="00571259"/>
    <w:rsid w:val="005715FA"/>
    <w:rsid w:val="00571636"/>
    <w:rsid w:val="00571A88"/>
    <w:rsid w:val="00571C5B"/>
    <w:rsid w:val="00571EA7"/>
    <w:rsid w:val="005722E0"/>
    <w:rsid w:val="005725A4"/>
    <w:rsid w:val="00572713"/>
    <w:rsid w:val="005728CD"/>
    <w:rsid w:val="005731D9"/>
    <w:rsid w:val="005740F2"/>
    <w:rsid w:val="005758B7"/>
    <w:rsid w:val="00575F46"/>
    <w:rsid w:val="005765DC"/>
    <w:rsid w:val="00576614"/>
    <w:rsid w:val="0057787E"/>
    <w:rsid w:val="00577AB7"/>
    <w:rsid w:val="00577F18"/>
    <w:rsid w:val="00577F52"/>
    <w:rsid w:val="005805D4"/>
    <w:rsid w:val="0058110C"/>
    <w:rsid w:val="005811F8"/>
    <w:rsid w:val="005818E4"/>
    <w:rsid w:val="00582871"/>
    <w:rsid w:val="00582B14"/>
    <w:rsid w:val="0058304E"/>
    <w:rsid w:val="0058340F"/>
    <w:rsid w:val="00583DB9"/>
    <w:rsid w:val="00584337"/>
    <w:rsid w:val="00584523"/>
    <w:rsid w:val="005852AB"/>
    <w:rsid w:val="0058560C"/>
    <w:rsid w:val="005873AF"/>
    <w:rsid w:val="00587D62"/>
    <w:rsid w:val="0059041C"/>
    <w:rsid w:val="00590679"/>
    <w:rsid w:val="005907C4"/>
    <w:rsid w:val="00590B20"/>
    <w:rsid w:val="00590D53"/>
    <w:rsid w:val="00590E6E"/>
    <w:rsid w:val="00591ABC"/>
    <w:rsid w:val="00591FF5"/>
    <w:rsid w:val="00592048"/>
    <w:rsid w:val="00592223"/>
    <w:rsid w:val="005927E5"/>
    <w:rsid w:val="00593AAA"/>
    <w:rsid w:val="005942A7"/>
    <w:rsid w:val="0059437D"/>
    <w:rsid w:val="005943E0"/>
    <w:rsid w:val="00594813"/>
    <w:rsid w:val="00594C9B"/>
    <w:rsid w:val="00595249"/>
    <w:rsid w:val="00595492"/>
    <w:rsid w:val="00595D0F"/>
    <w:rsid w:val="00595D25"/>
    <w:rsid w:val="00596BC1"/>
    <w:rsid w:val="005A016A"/>
    <w:rsid w:val="005A059B"/>
    <w:rsid w:val="005A27A4"/>
    <w:rsid w:val="005A3485"/>
    <w:rsid w:val="005A3FC7"/>
    <w:rsid w:val="005A4466"/>
    <w:rsid w:val="005A4813"/>
    <w:rsid w:val="005A5091"/>
    <w:rsid w:val="005A5BFF"/>
    <w:rsid w:val="005A6F38"/>
    <w:rsid w:val="005A7033"/>
    <w:rsid w:val="005A7693"/>
    <w:rsid w:val="005A784E"/>
    <w:rsid w:val="005A7CFE"/>
    <w:rsid w:val="005B02BF"/>
    <w:rsid w:val="005B0A69"/>
    <w:rsid w:val="005B0C3C"/>
    <w:rsid w:val="005B16EE"/>
    <w:rsid w:val="005B1D37"/>
    <w:rsid w:val="005B1E06"/>
    <w:rsid w:val="005B22FA"/>
    <w:rsid w:val="005B351B"/>
    <w:rsid w:val="005B4252"/>
    <w:rsid w:val="005B4CC3"/>
    <w:rsid w:val="005B4D72"/>
    <w:rsid w:val="005B5564"/>
    <w:rsid w:val="005B5A60"/>
    <w:rsid w:val="005B5D37"/>
    <w:rsid w:val="005B6A78"/>
    <w:rsid w:val="005B71E6"/>
    <w:rsid w:val="005B7D78"/>
    <w:rsid w:val="005C1861"/>
    <w:rsid w:val="005C1ED2"/>
    <w:rsid w:val="005C331C"/>
    <w:rsid w:val="005C3C5B"/>
    <w:rsid w:val="005C474E"/>
    <w:rsid w:val="005C4EB0"/>
    <w:rsid w:val="005C5BEE"/>
    <w:rsid w:val="005C6C88"/>
    <w:rsid w:val="005C6E7A"/>
    <w:rsid w:val="005C6FCE"/>
    <w:rsid w:val="005C76EB"/>
    <w:rsid w:val="005C7F01"/>
    <w:rsid w:val="005D0F3E"/>
    <w:rsid w:val="005D0F7B"/>
    <w:rsid w:val="005D11A1"/>
    <w:rsid w:val="005D1AFA"/>
    <w:rsid w:val="005D223F"/>
    <w:rsid w:val="005D2334"/>
    <w:rsid w:val="005D2969"/>
    <w:rsid w:val="005D2AE0"/>
    <w:rsid w:val="005D42D6"/>
    <w:rsid w:val="005D45E9"/>
    <w:rsid w:val="005D4745"/>
    <w:rsid w:val="005D48EA"/>
    <w:rsid w:val="005D4D1F"/>
    <w:rsid w:val="005D56C9"/>
    <w:rsid w:val="005D59EF"/>
    <w:rsid w:val="005D5E08"/>
    <w:rsid w:val="005D68B0"/>
    <w:rsid w:val="005D6AF6"/>
    <w:rsid w:val="005D7BF7"/>
    <w:rsid w:val="005E0832"/>
    <w:rsid w:val="005E1EB9"/>
    <w:rsid w:val="005E21E7"/>
    <w:rsid w:val="005E3802"/>
    <w:rsid w:val="005E4B7B"/>
    <w:rsid w:val="005E4B9E"/>
    <w:rsid w:val="005E50E8"/>
    <w:rsid w:val="005E5A0A"/>
    <w:rsid w:val="005E5A84"/>
    <w:rsid w:val="005E66FD"/>
    <w:rsid w:val="005E673F"/>
    <w:rsid w:val="005E6962"/>
    <w:rsid w:val="005E7979"/>
    <w:rsid w:val="005E79FB"/>
    <w:rsid w:val="005E7D4C"/>
    <w:rsid w:val="005E7DA1"/>
    <w:rsid w:val="005F0175"/>
    <w:rsid w:val="005F0D61"/>
    <w:rsid w:val="005F0F88"/>
    <w:rsid w:val="005F15E8"/>
    <w:rsid w:val="005F25AD"/>
    <w:rsid w:val="005F287D"/>
    <w:rsid w:val="005F2D4E"/>
    <w:rsid w:val="005F3653"/>
    <w:rsid w:val="005F3905"/>
    <w:rsid w:val="005F41A4"/>
    <w:rsid w:val="005F55EE"/>
    <w:rsid w:val="005F5824"/>
    <w:rsid w:val="005F64BC"/>
    <w:rsid w:val="005F6670"/>
    <w:rsid w:val="005F6B76"/>
    <w:rsid w:val="005F6C8F"/>
    <w:rsid w:val="005F6E0E"/>
    <w:rsid w:val="005F7723"/>
    <w:rsid w:val="006004FC"/>
    <w:rsid w:val="00601942"/>
    <w:rsid w:val="00601EF7"/>
    <w:rsid w:val="00601FFC"/>
    <w:rsid w:val="0060216A"/>
    <w:rsid w:val="006026D0"/>
    <w:rsid w:val="00602736"/>
    <w:rsid w:val="006027F2"/>
    <w:rsid w:val="00602B46"/>
    <w:rsid w:val="00603279"/>
    <w:rsid w:val="00604A59"/>
    <w:rsid w:val="00604F9C"/>
    <w:rsid w:val="00605122"/>
    <w:rsid w:val="00605678"/>
    <w:rsid w:val="006069B7"/>
    <w:rsid w:val="00607A93"/>
    <w:rsid w:val="00607E44"/>
    <w:rsid w:val="006100BC"/>
    <w:rsid w:val="00610D65"/>
    <w:rsid w:val="00611166"/>
    <w:rsid w:val="0061120A"/>
    <w:rsid w:val="0061176C"/>
    <w:rsid w:val="006119EE"/>
    <w:rsid w:val="0061213D"/>
    <w:rsid w:val="00612725"/>
    <w:rsid w:val="0061299B"/>
    <w:rsid w:val="00612F52"/>
    <w:rsid w:val="006131F6"/>
    <w:rsid w:val="006137D0"/>
    <w:rsid w:val="00613806"/>
    <w:rsid w:val="00613D38"/>
    <w:rsid w:val="00616427"/>
    <w:rsid w:val="0061694A"/>
    <w:rsid w:val="00616E5F"/>
    <w:rsid w:val="00620177"/>
    <w:rsid w:val="00620A05"/>
    <w:rsid w:val="00620A9B"/>
    <w:rsid w:val="00620E7F"/>
    <w:rsid w:val="00620F95"/>
    <w:rsid w:val="00621080"/>
    <w:rsid w:val="0062111D"/>
    <w:rsid w:val="00621438"/>
    <w:rsid w:val="00621A79"/>
    <w:rsid w:val="00621CB1"/>
    <w:rsid w:val="00622A92"/>
    <w:rsid w:val="00622D38"/>
    <w:rsid w:val="00624A4D"/>
    <w:rsid w:val="00624B89"/>
    <w:rsid w:val="00624F20"/>
    <w:rsid w:val="00625C52"/>
    <w:rsid w:val="00626144"/>
    <w:rsid w:val="00626FB9"/>
    <w:rsid w:val="00627AC1"/>
    <w:rsid w:val="00627BC3"/>
    <w:rsid w:val="00627F2A"/>
    <w:rsid w:val="00630552"/>
    <w:rsid w:val="0063060E"/>
    <w:rsid w:val="00631136"/>
    <w:rsid w:val="00631711"/>
    <w:rsid w:val="00631932"/>
    <w:rsid w:val="006320E7"/>
    <w:rsid w:val="0063224E"/>
    <w:rsid w:val="006324A9"/>
    <w:rsid w:val="00632B97"/>
    <w:rsid w:val="00632E07"/>
    <w:rsid w:val="00633467"/>
    <w:rsid w:val="0063393B"/>
    <w:rsid w:val="00634253"/>
    <w:rsid w:val="006344D6"/>
    <w:rsid w:val="00634792"/>
    <w:rsid w:val="006347AE"/>
    <w:rsid w:val="006351F8"/>
    <w:rsid w:val="00635DA7"/>
    <w:rsid w:val="006363BE"/>
    <w:rsid w:val="0063674B"/>
    <w:rsid w:val="006374D3"/>
    <w:rsid w:val="00637F62"/>
    <w:rsid w:val="0064001F"/>
    <w:rsid w:val="00640712"/>
    <w:rsid w:val="00641110"/>
    <w:rsid w:val="0064133E"/>
    <w:rsid w:val="00641FAC"/>
    <w:rsid w:val="006435E6"/>
    <w:rsid w:val="006439BA"/>
    <w:rsid w:val="00643F67"/>
    <w:rsid w:val="00644E52"/>
    <w:rsid w:val="00646068"/>
    <w:rsid w:val="00647AC2"/>
    <w:rsid w:val="00650222"/>
    <w:rsid w:val="006504A3"/>
    <w:rsid w:val="00650CCC"/>
    <w:rsid w:val="0065158A"/>
    <w:rsid w:val="006518F4"/>
    <w:rsid w:val="00652560"/>
    <w:rsid w:val="00653193"/>
    <w:rsid w:val="006536E2"/>
    <w:rsid w:val="006542F2"/>
    <w:rsid w:val="0065438C"/>
    <w:rsid w:val="006547EF"/>
    <w:rsid w:val="006548EE"/>
    <w:rsid w:val="00654A19"/>
    <w:rsid w:val="006552AD"/>
    <w:rsid w:val="00655D16"/>
    <w:rsid w:val="00656A3D"/>
    <w:rsid w:val="00656CF8"/>
    <w:rsid w:val="0065706D"/>
    <w:rsid w:val="006604FA"/>
    <w:rsid w:val="00661E09"/>
    <w:rsid w:val="00661E44"/>
    <w:rsid w:val="00662121"/>
    <w:rsid w:val="00662802"/>
    <w:rsid w:val="0066372C"/>
    <w:rsid w:val="00663E3A"/>
    <w:rsid w:val="00664809"/>
    <w:rsid w:val="00664E36"/>
    <w:rsid w:val="00664F40"/>
    <w:rsid w:val="00665570"/>
    <w:rsid w:val="006669CD"/>
    <w:rsid w:val="00666C5B"/>
    <w:rsid w:val="00667219"/>
    <w:rsid w:val="00667B53"/>
    <w:rsid w:val="00667E44"/>
    <w:rsid w:val="0067070B"/>
    <w:rsid w:val="006707CE"/>
    <w:rsid w:val="00670DD3"/>
    <w:rsid w:val="0067155D"/>
    <w:rsid w:val="00672E78"/>
    <w:rsid w:val="0067368C"/>
    <w:rsid w:val="00673BF7"/>
    <w:rsid w:val="0067434B"/>
    <w:rsid w:val="00675CBD"/>
    <w:rsid w:val="00675F23"/>
    <w:rsid w:val="0067619F"/>
    <w:rsid w:val="00676319"/>
    <w:rsid w:val="00676705"/>
    <w:rsid w:val="00676955"/>
    <w:rsid w:val="00676E01"/>
    <w:rsid w:val="006771CA"/>
    <w:rsid w:val="006773EA"/>
    <w:rsid w:val="0068056F"/>
    <w:rsid w:val="00680CA6"/>
    <w:rsid w:val="00681285"/>
    <w:rsid w:val="006812F2"/>
    <w:rsid w:val="00681942"/>
    <w:rsid w:val="00681A8C"/>
    <w:rsid w:val="00681DBB"/>
    <w:rsid w:val="0068252C"/>
    <w:rsid w:val="00682665"/>
    <w:rsid w:val="00683007"/>
    <w:rsid w:val="0068332F"/>
    <w:rsid w:val="006839B8"/>
    <w:rsid w:val="00683C0D"/>
    <w:rsid w:val="0068428E"/>
    <w:rsid w:val="006848A4"/>
    <w:rsid w:val="0068494C"/>
    <w:rsid w:val="00684EA9"/>
    <w:rsid w:val="0068598B"/>
    <w:rsid w:val="00685D9D"/>
    <w:rsid w:val="00685FE7"/>
    <w:rsid w:val="00686009"/>
    <w:rsid w:val="0068619D"/>
    <w:rsid w:val="006862DC"/>
    <w:rsid w:val="00686C14"/>
    <w:rsid w:val="00687137"/>
    <w:rsid w:val="00687E07"/>
    <w:rsid w:val="006901A5"/>
    <w:rsid w:val="006906B1"/>
    <w:rsid w:val="006915BA"/>
    <w:rsid w:val="00691DC9"/>
    <w:rsid w:val="00692AD1"/>
    <w:rsid w:val="00692F9D"/>
    <w:rsid w:val="00693D7D"/>
    <w:rsid w:val="00693F40"/>
    <w:rsid w:val="00693FF9"/>
    <w:rsid w:val="006951C7"/>
    <w:rsid w:val="006955FB"/>
    <w:rsid w:val="006964E5"/>
    <w:rsid w:val="006974C1"/>
    <w:rsid w:val="00697535"/>
    <w:rsid w:val="006A01BE"/>
    <w:rsid w:val="006A0481"/>
    <w:rsid w:val="006A0E99"/>
    <w:rsid w:val="006A1C50"/>
    <w:rsid w:val="006A1CC2"/>
    <w:rsid w:val="006A22B5"/>
    <w:rsid w:val="006A2792"/>
    <w:rsid w:val="006A3092"/>
    <w:rsid w:val="006A330B"/>
    <w:rsid w:val="006A3F71"/>
    <w:rsid w:val="006A46D8"/>
    <w:rsid w:val="006A47C0"/>
    <w:rsid w:val="006A5434"/>
    <w:rsid w:val="006A65D2"/>
    <w:rsid w:val="006A6D33"/>
    <w:rsid w:val="006A766F"/>
    <w:rsid w:val="006A7800"/>
    <w:rsid w:val="006B07AE"/>
    <w:rsid w:val="006B0EAD"/>
    <w:rsid w:val="006B153F"/>
    <w:rsid w:val="006B15EC"/>
    <w:rsid w:val="006B18BF"/>
    <w:rsid w:val="006B2769"/>
    <w:rsid w:val="006B458B"/>
    <w:rsid w:val="006B5830"/>
    <w:rsid w:val="006B595B"/>
    <w:rsid w:val="006B5ECD"/>
    <w:rsid w:val="006B60BB"/>
    <w:rsid w:val="006B62CC"/>
    <w:rsid w:val="006B68E8"/>
    <w:rsid w:val="006B69FA"/>
    <w:rsid w:val="006B6F65"/>
    <w:rsid w:val="006B7177"/>
    <w:rsid w:val="006B7225"/>
    <w:rsid w:val="006B7231"/>
    <w:rsid w:val="006B7743"/>
    <w:rsid w:val="006B7AC6"/>
    <w:rsid w:val="006C0715"/>
    <w:rsid w:val="006C1AB4"/>
    <w:rsid w:val="006C1C0D"/>
    <w:rsid w:val="006C1E6E"/>
    <w:rsid w:val="006C223D"/>
    <w:rsid w:val="006C2336"/>
    <w:rsid w:val="006C2B36"/>
    <w:rsid w:val="006C3E4F"/>
    <w:rsid w:val="006C3EAD"/>
    <w:rsid w:val="006C41FF"/>
    <w:rsid w:val="006C428E"/>
    <w:rsid w:val="006C45F4"/>
    <w:rsid w:val="006C485A"/>
    <w:rsid w:val="006C4B84"/>
    <w:rsid w:val="006C511D"/>
    <w:rsid w:val="006C521B"/>
    <w:rsid w:val="006C5737"/>
    <w:rsid w:val="006C6104"/>
    <w:rsid w:val="006C6223"/>
    <w:rsid w:val="006C76EB"/>
    <w:rsid w:val="006C7F22"/>
    <w:rsid w:val="006D05F9"/>
    <w:rsid w:val="006D08FE"/>
    <w:rsid w:val="006D0F67"/>
    <w:rsid w:val="006D11B2"/>
    <w:rsid w:val="006D21D8"/>
    <w:rsid w:val="006D2227"/>
    <w:rsid w:val="006D26B1"/>
    <w:rsid w:val="006D2C14"/>
    <w:rsid w:val="006D2C84"/>
    <w:rsid w:val="006D3669"/>
    <w:rsid w:val="006D3C14"/>
    <w:rsid w:val="006D43BB"/>
    <w:rsid w:val="006D469D"/>
    <w:rsid w:val="006D46E6"/>
    <w:rsid w:val="006D4874"/>
    <w:rsid w:val="006D4F7B"/>
    <w:rsid w:val="006D51E4"/>
    <w:rsid w:val="006D621E"/>
    <w:rsid w:val="006D6588"/>
    <w:rsid w:val="006D7BE0"/>
    <w:rsid w:val="006E00F1"/>
    <w:rsid w:val="006E0F3D"/>
    <w:rsid w:val="006E13AC"/>
    <w:rsid w:val="006E154F"/>
    <w:rsid w:val="006E1A1F"/>
    <w:rsid w:val="006E1AB2"/>
    <w:rsid w:val="006E1B21"/>
    <w:rsid w:val="006E1C40"/>
    <w:rsid w:val="006E1D4A"/>
    <w:rsid w:val="006E34CB"/>
    <w:rsid w:val="006E34E0"/>
    <w:rsid w:val="006E39B0"/>
    <w:rsid w:val="006E3CDA"/>
    <w:rsid w:val="006E44C8"/>
    <w:rsid w:val="006E45C4"/>
    <w:rsid w:val="006E47E6"/>
    <w:rsid w:val="006E4B2B"/>
    <w:rsid w:val="006E4BD8"/>
    <w:rsid w:val="006E4EB0"/>
    <w:rsid w:val="006E501D"/>
    <w:rsid w:val="006E555A"/>
    <w:rsid w:val="006E5715"/>
    <w:rsid w:val="006E6439"/>
    <w:rsid w:val="006E6472"/>
    <w:rsid w:val="006E6B0E"/>
    <w:rsid w:val="006E732D"/>
    <w:rsid w:val="006F0298"/>
    <w:rsid w:val="006F10CB"/>
    <w:rsid w:val="006F1867"/>
    <w:rsid w:val="006F1DE0"/>
    <w:rsid w:val="006F2849"/>
    <w:rsid w:val="006F2F4B"/>
    <w:rsid w:val="006F2FE0"/>
    <w:rsid w:val="006F3D08"/>
    <w:rsid w:val="006F47C6"/>
    <w:rsid w:val="006F4F45"/>
    <w:rsid w:val="006F5399"/>
    <w:rsid w:val="006F588E"/>
    <w:rsid w:val="006F6006"/>
    <w:rsid w:val="006F60FA"/>
    <w:rsid w:val="006F6416"/>
    <w:rsid w:val="006F649F"/>
    <w:rsid w:val="006F6CCE"/>
    <w:rsid w:val="006F6EBE"/>
    <w:rsid w:val="006F73AC"/>
    <w:rsid w:val="006F7C3A"/>
    <w:rsid w:val="00701784"/>
    <w:rsid w:val="007041C5"/>
    <w:rsid w:val="0070432F"/>
    <w:rsid w:val="007046CE"/>
    <w:rsid w:val="00704C8E"/>
    <w:rsid w:val="00705D72"/>
    <w:rsid w:val="00706017"/>
    <w:rsid w:val="00706B4F"/>
    <w:rsid w:val="007105FE"/>
    <w:rsid w:val="00710683"/>
    <w:rsid w:val="00711347"/>
    <w:rsid w:val="0071217C"/>
    <w:rsid w:val="0071259C"/>
    <w:rsid w:val="00712A96"/>
    <w:rsid w:val="00712C8B"/>
    <w:rsid w:val="00713362"/>
    <w:rsid w:val="00713A5A"/>
    <w:rsid w:val="00713C1E"/>
    <w:rsid w:val="00714B9C"/>
    <w:rsid w:val="00715044"/>
    <w:rsid w:val="00716C98"/>
    <w:rsid w:val="0072017D"/>
    <w:rsid w:val="00720374"/>
    <w:rsid w:val="007211AA"/>
    <w:rsid w:val="00722033"/>
    <w:rsid w:val="00723311"/>
    <w:rsid w:val="0072496E"/>
    <w:rsid w:val="00724A5E"/>
    <w:rsid w:val="00724B33"/>
    <w:rsid w:val="00725430"/>
    <w:rsid w:val="007259DD"/>
    <w:rsid w:val="00725DC0"/>
    <w:rsid w:val="00726112"/>
    <w:rsid w:val="00726591"/>
    <w:rsid w:val="007266AA"/>
    <w:rsid w:val="00726864"/>
    <w:rsid w:val="007268BB"/>
    <w:rsid w:val="00726BDA"/>
    <w:rsid w:val="007273AE"/>
    <w:rsid w:val="0072768A"/>
    <w:rsid w:val="0072796C"/>
    <w:rsid w:val="00730D15"/>
    <w:rsid w:val="00731FF4"/>
    <w:rsid w:val="0073258C"/>
    <w:rsid w:val="00732697"/>
    <w:rsid w:val="0073297A"/>
    <w:rsid w:val="0073339C"/>
    <w:rsid w:val="007338FB"/>
    <w:rsid w:val="007339CA"/>
    <w:rsid w:val="00733AFE"/>
    <w:rsid w:val="00734BED"/>
    <w:rsid w:val="00734C8B"/>
    <w:rsid w:val="0073558E"/>
    <w:rsid w:val="00735757"/>
    <w:rsid w:val="00735F97"/>
    <w:rsid w:val="00736633"/>
    <w:rsid w:val="00736B38"/>
    <w:rsid w:val="0073718C"/>
    <w:rsid w:val="00737981"/>
    <w:rsid w:val="00737AEF"/>
    <w:rsid w:val="00740237"/>
    <w:rsid w:val="00740A51"/>
    <w:rsid w:val="00740AD1"/>
    <w:rsid w:val="00741C32"/>
    <w:rsid w:val="00741D01"/>
    <w:rsid w:val="00742792"/>
    <w:rsid w:val="0074325B"/>
    <w:rsid w:val="00743772"/>
    <w:rsid w:val="00743B60"/>
    <w:rsid w:val="00743E4C"/>
    <w:rsid w:val="00744049"/>
    <w:rsid w:val="00744657"/>
    <w:rsid w:val="00744FC5"/>
    <w:rsid w:val="00745FF2"/>
    <w:rsid w:val="00746ACD"/>
    <w:rsid w:val="00747262"/>
    <w:rsid w:val="00750C20"/>
    <w:rsid w:val="00750D97"/>
    <w:rsid w:val="00751397"/>
    <w:rsid w:val="0075185D"/>
    <w:rsid w:val="00751B1F"/>
    <w:rsid w:val="00751F53"/>
    <w:rsid w:val="00752166"/>
    <w:rsid w:val="00752CB3"/>
    <w:rsid w:val="0075320E"/>
    <w:rsid w:val="00753716"/>
    <w:rsid w:val="0075398C"/>
    <w:rsid w:val="00753E73"/>
    <w:rsid w:val="0075457B"/>
    <w:rsid w:val="00754735"/>
    <w:rsid w:val="00755B05"/>
    <w:rsid w:val="00756358"/>
    <w:rsid w:val="007563A4"/>
    <w:rsid w:val="00756905"/>
    <w:rsid w:val="0075694D"/>
    <w:rsid w:val="00756F80"/>
    <w:rsid w:val="00760958"/>
    <w:rsid w:val="007612E5"/>
    <w:rsid w:val="007618B1"/>
    <w:rsid w:val="00761ECA"/>
    <w:rsid w:val="007626D3"/>
    <w:rsid w:val="00762992"/>
    <w:rsid w:val="00762D34"/>
    <w:rsid w:val="00763983"/>
    <w:rsid w:val="00764689"/>
    <w:rsid w:val="00764947"/>
    <w:rsid w:val="007651F2"/>
    <w:rsid w:val="00766247"/>
    <w:rsid w:val="00766ACD"/>
    <w:rsid w:val="00766B36"/>
    <w:rsid w:val="00766D2B"/>
    <w:rsid w:val="00770663"/>
    <w:rsid w:val="007708C2"/>
    <w:rsid w:val="00770F5B"/>
    <w:rsid w:val="007719A5"/>
    <w:rsid w:val="00772086"/>
    <w:rsid w:val="0077229B"/>
    <w:rsid w:val="007723E1"/>
    <w:rsid w:val="0077245E"/>
    <w:rsid w:val="00772C0B"/>
    <w:rsid w:val="0077336A"/>
    <w:rsid w:val="00775DEB"/>
    <w:rsid w:val="00775E48"/>
    <w:rsid w:val="0077603F"/>
    <w:rsid w:val="007763AD"/>
    <w:rsid w:val="0078026C"/>
    <w:rsid w:val="0078065A"/>
    <w:rsid w:val="007809A4"/>
    <w:rsid w:val="00781609"/>
    <w:rsid w:val="007827E7"/>
    <w:rsid w:val="0078289D"/>
    <w:rsid w:val="00782B6D"/>
    <w:rsid w:val="0078328C"/>
    <w:rsid w:val="0078343C"/>
    <w:rsid w:val="00783BB8"/>
    <w:rsid w:val="007842C8"/>
    <w:rsid w:val="007842DA"/>
    <w:rsid w:val="00784333"/>
    <w:rsid w:val="00784487"/>
    <w:rsid w:val="0078450B"/>
    <w:rsid w:val="007849D9"/>
    <w:rsid w:val="00784D55"/>
    <w:rsid w:val="0078514D"/>
    <w:rsid w:val="00785A1A"/>
    <w:rsid w:val="00786746"/>
    <w:rsid w:val="0078680D"/>
    <w:rsid w:val="00786CC6"/>
    <w:rsid w:val="007874BE"/>
    <w:rsid w:val="007876DD"/>
    <w:rsid w:val="00787B3B"/>
    <w:rsid w:val="007909A0"/>
    <w:rsid w:val="00790C78"/>
    <w:rsid w:val="00790FC4"/>
    <w:rsid w:val="00791241"/>
    <w:rsid w:val="00791442"/>
    <w:rsid w:val="00791879"/>
    <w:rsid w:val="00791D46"/>
    <w:rsid w:val="00792177"/>
    <w:rsid w:val="0079217E"/>
    <w:rsid w:val="00792246"/>
    <w:rsid w:val="00792752"/>
    <w:rsid w:val="00792855"/>
    <w:rsid w:val="00792B33"/>
    <w:rsid w:val="0079317B"/>
    <w:rsid w:val="007932DD"/>
    <w:rsid w:val="00794B3F"/>
    <w:rsid w:val="00794FCE"/>
    <w:rsid w:val="007959A3"/>
    <w:rsid w:val="00795AB9"/>
    <w:rsid w:val="00795FBD"/>
    <w:rsid w:val="00796017"/>
    <w:rsid w:val="00796E3E"/>
    <w:rsid w:val="007A0812"/>
    <w:rsid w:val="007A225F"/>
    <w:rsid w:val="007A230C"/>
    <w:rsid w:val="007A2D36"/>
    <w:rsid w:val="007A2EC6"/>
    <w:rsid w:val="007A3019"/>
    <w:rsid w:val="007A3203"/>
    <w:rsid w:val="007A402E"/>
    <w:rsid w:val="007A4054"/>
    <w:rsid w:val="007A433F"/>
    <w:rsid w:val="007A475B"/>
    <w:rsid w:val="007A492B"/>
    <w:rsid w:val="007A4A0D"/>
    <w:rsid w:val="007A52D5"/>
    <w:rsid w:val="007A601F"/>
    <w:rsid w:val="007A691A"/>
    <w:rsid w:val="007A6A05"/>
    <w:rsid w:val="007A734F"/>
    <w:rsid w:val="007A73B4"/>
    <w:rsid w:val="007B0B30"/>
    <w:rsid w:val="007B0ED4"/>
    <w:rsid w:val="007B16C4"/>
    <w:rsid w:val="007B1A1C"/>
    <w:rsid w:val="007B2962"/>
    <w:rsid w:val="007B3238"/>
    <w:rsid w:val="007B38D1"/>
    <w:rsid w:val="007B4168"/>
    <w:rsid w:val="007B4548"/>
    <w:rsid w:val="007B4681"/>
    <w:rsid w:val="007B49EA"/>
    <w:rsid w:val="007B4C8A"/>
    <w:rsid w:val="007B4D95"/>
    <w:rsid w:val="007B54F1"/>
    <w:rsid w:val="007B57B9"/>
    <w:rsid w:val="007B5820"/>
    <w:rsid w:val="007B5B69"/>
    <w:rsid w:val="007B7610"/>
    <w:rsid w:val="007B7E63"/>
    <w:rsid w:val="007B7F9C"/>
    <w:rsid w:val="007C0856"/>
    <w:rsid w:val="007C0E68"/>
    <w:rsid w:val="007C1057"/>
    <w:rsid w:val="007C1A4B"/>
    <w:rsid w:val="007C2476"/>
    <w:rsid w:val="007C2A9F"/>
    <w:rsid w:val="007C2B2F"/>
    <w:rsid w:val="007C3047"/>
    <w:rsid w:val="007C325E"/>
    <w:rsid w:val="007C3CC8"/>
    <w:rsid w:val="007C43AC"/>
    <w:rsid w:val="007C6109"/>
    <w:rsid w:val="007C61C7"/>
    <w:rsid w:val="007C6EE7"/>
    <w:rsid w:val="007C7809"/>
    <w:rsid w:val="007D07DF"/>
    <w:rsid w:val="007D1337"/>
    <w:rsid w:val="007D1792"/>
    <w:rsid w:val="007D1DFE"/>
    <w:rsid w:val="007D2123"/>
    <w:rsid w:val="007D2F0E"/>
    <w:rsid w:val="007D39B1"/>
    <w:rsid w:val="007D4320"/>
    <w:rsid w:val="007D4CB4"/>
    <w:rsid w:val="007D4E34"/>
    <w:rsid w:val="007D5648"/>
    <w:rsid w:val="007D58EE"/>
    <w:rsid w:val="007D5A3E"/>
    <w:rsid w:val="007D5A61"/>
    <w:rsid w:val="007D5F8C"/>
    <w:rsid w:val="007D6065"/>
    <w:rsid w:val="007D60D7"/>
    <w:rsid w:val="007D613D"/>
    <w:rsid w:val="007D6AF0"/>
    <w:rsid w:val="007D6E0B"/>
    <w:rsid w:val="007D70D5"/>
    <w:rsid w:val="007D7E44"/>
    <w:rsid w:val="007E17F3"/>
    <w:rsid w:val="007E1E15"/>
    <w:rsid w:val="007E2503"/>
    <w:rsid w:val="007E2B81"/>
    <w:rsid w:val="007E3360"/>
    <w:rsid w:val="007E376F"/>
    <w:rsid w:val="007E427B"/>
    <w:rsid w:val="007E50DE"/>
    <w:rsid w:val="007E576E"/>
    <w:rsid w:val="007E5D78"/>
    <w:rsid w:val="007E5D79"/>
    <w:rsid w:val="007E6C88"/>
    <w:rsid w:val="007E7150"/>
    <w:rsid w:val="007E74CD"/>
    <w:rsid w:val="007E7A66"/>
    <w:rsid w:val="007E7AE4"/>
    <w:rsid w:val="007E7BE7"/>
    <w:rsid w:val="007E7E5A"/>
    <w:rsid w:val="007F008B"/>
    <w:rsid w:val="007F166D"/>
    <w:rsid w:val="007F1E23"/>
    <w:rsid w:val="007F22E7"/>
    <w:rsid w:val="007F2709"/>
    <w:rsid w:val="007F2C93"/>
    <w:rsid w:val="007F3122"/>
    <w:rsid w:val="007F317E"/>
    <w:rsid w:val="007F3A6A"/>
    <w:rsid w:val="007F4010"/>
    <w:rsid w:val="007F4208"/>
    <w:rsid w:val="007F5190"/>
    <w:rsid w:val="007F58B9"/>
    <w:rsid w:val="007F6374"/>
    <w:rsid w:val="007F6411"/>
    <w:rsid w:val="007F64F1"/>
    <w:rsid w:val="007F70A4"/>
    <w:rsid w:val="007F715F"/>
    <w:rsid w:val="007F7B17"/>
    <w:rsid w:val="007F7C77"/>
    <w:rsid w:val="0080023B"/>
    <w:rsid w:val="00800715"/>
    <w:rsid w:val="00801367"/>
    <w:rsid w:val="00801BAE"/>
    <w:rsid w:val="00802685"/>
    <w:rsid w:val="00803780"/>
    <w:rsid w:val="00804A24"/>
    <w:rsid w:val="00804A91"/>
    <w:rsid w:val="00805439"/>
    <w:rsid w:val="00806137"/>
    <w:rsid w:val="00807A9F"/>
    <w:rsid w:val="00807DCE"/>
    <w:rsid w:val="0081093D"/>
    <w:rsid w:val="00810A0F"/>
    <w:rsid w:val="00810AE4"/>
    <w:rsid w:val="0081178C"/>
    <w:rsid w:val="00811950"/>
    <w:rsid w:val="008129B2"/>
    <w:rsid w:val="00813718"/>
    <w:rsid w:val="00813BFF"/>
    <w:rsid w:val="00814104"/>
    <w:rsid w:val="00814877"/>
    <w:rsid w:val="00814B6A"/>
    <w:rsid w:val="008158D4"/>
    <w:rsid w:val="0081591A"/>
    <w:rsid w:val="008160AA"/>
    <w:rsid w:val="00816660"/>
    <w:rsid w:val="0082026A"/>
    <w:rsid w:val="00820D70"/>
    <w:rsid w:val="008216F4"/>
    <w:rsid w:val="00822B34"/>
    <w:rsid w:val="008236EE"/>
    <w:rsid w:val="0082397E"/>
    <w:rsid w:val="00823AFF"/>
    <w:rsid w:val="00823FD3"/>
    <w:rsid w:val="00824566"/>
    <w:rsid w:val="00824630"/>
    <w:rsid w:val="008249C6"/>
    <w:rsid w:val="00825471"/>
    <w:rsid w:val="00825F5D"/>
    <w:rsid w:val="00826A00"/>
    <w:rsid w:val="00826F11"/>
    <w:rsid w:val="00827519"/>
    <w:rsid w:val="008277FB"/>
    <w:rsid w:val="008278C5"/>
    <w:rsid w:val="00827AF4"/>
    <w:rsid w:val="00827C40"/>
    <w:rsid w:val="008300B5"/>
    <w:rsid w:val="008302A8"/>
    <w:rsid w:val="00830341"/>
    <w:rsid w:val="00830524"/>
    <w:rsid w:val="0083074B"/>
    <w:rsid w:val="008311C9"/>
    <w:rsid w:val="008313AC"/>
    <w:rsid w:val="0083285C"/>
    <w:rsid w:val="008328E9"/>
    <w:rsid w:val="008329B0"/>
    <w:rsid w:val="0083405D"/>
    <w:rsid w:val="0083425D"/>
    <w:rsid w:val="00834337"/>
    <w:rsid w:val="008346BF"/>
    <w:rsid w:val="008346E1"/>
    <w:rsid w:val="00835116"/>
    <w:rsid w:val="008351B1"/>
    <w:rsid w:val="00835396"/>
    <w:rsid w:val="0083605B"/>
    <w:rsid w:val="00837668"/>
    <w:rsid w:val="008376C6"/>
    <w:rsid w:val="00837F0A"/>
    <w:rsid w:val="008402B1"/>
    <w:rsid w:val="008403E0"/>
    <w:rsid w:val="008405DD"/>
    <w:rsid w:val="00840E6F"/>
    <w:rsid w:val="0084101D"/>
    <w:rsid w:val="00842129"/>
    <w:rsid w:val="008425F7"/>
    <w:rsid w:val="00842604"/>
    <w:rsid w:val="00842ACA"/>
    <w:rsid w:val="00842D5B"/>
    <w:rsid w:val="00843DE7"/>
    <w:rsid w:val="00844A75"/>
    <w:rsid w:val="00845C00"/>
    <w:rsid w:val="00846215"/>
    <w:rsid w:val="0084671A"/>
    <w:rsid w:val="00846A70"/>
    <w:rsid w:val="00846B30"/>
    <w:rsid w:val="00847922"/>
    <w:rsid w:val="00847BB5"/>
    <w:rsid w:val="00847CDB"/>
    <w:rsid w:val="00850972"/>
    <w:rsid w:val="00850AC9"/>
    <w:rsid w:val="00850D2A"/>
    <w:rsid w:val="008510ED"/>
    <w:rsid w:val="008514EF"/>
    <w:rsid w:val="00851712"/>
    <w:rsid w:val="00851C58"/>
    <w:rsid w:val="008521F7"/>
    <w:rsid w:val="008522DB"/>
    <w:rsid w:val="00852715"/>
    <w:rsid w:val="00852744"/>
    <w:rsid w:val="008527FB"/>
    <w:rsid w:val="00852C6B"/>
    <w:rsid w:val="008532DC"/>
    <w:rsid w:val="008532E9"/>
    <w:rsid w:val="00854186"/>
    <w:rsid w:val="008545C3"/>
    <w:rsid w:val="008548D6"/>
    <w:rsid w:val="0085599F"/>
    <w:rsid w:val="00855AD1"/>
    <w:rsid w:val="00856410"/>
    <w:rsid w:val="00856941"/>
    <w:rsid w:val="00860607"/>
    <w:rsid w:val="00860788"/>
    <w:rsid w:val="00860E39"/>
    <w:rsid w:val="00861A3B"/>
    <w:rsid w:val="00861D61"/>
    <w:rsid w:val="00862100"/>
    <w:rsid w:val="0086233B"/>
    <w:rsid w:val="0086238E"/>
    <w:rsid w:val="008629ED"/>
    <w:rsid w:val="00862A3A"/>
    <w:rsid w:val="008631C2"/>
    <w:rsid w:val="00863DA3"/>
    <w:rsid w:val="00864C2D"/>
    <w:rsid w:val="00864EBF"/>
    <w:rsid w:val="00865029"/>
    <w:rsid w:val="008658A5"/>
    <w:rsid w:val="00865D5A"/>
    <w:rsid w:val="0086625D"/>
    <w:rsid w:val="0086675E"/>
    <w:rsid w:val="008700CE"/>
    <w:rsid w:val="0087067E"/>
    <w:rsid w:val="008707E2"/>
    <w:rsid w:val="00870901"/>
    <w:rsid w:val="00870F6C"/>
    <w:rsid w:val="008711E3"/>
    <w:rsid w:val="008713EC"/>
    <w:rsid w:val="00871C6F"/>
    <w:rsid w:val="00871DB7"/>
    <w:rsid w:val="00871E3B"/>
    <w:rsid w:val="00872333"/>
    <w:rsid w:val="0087256F"/>
    <w:rsid w:val="00872B1E"/>
    <w:rsid w:val="00873159"/>
    <w:rsid w:val="0087319F"/>
    <w:rsid w:val="00873787"/>
    <w:rsid w:val="00873B2E"/>
    <w:rsid w:val="00873EF5"/>
    <w:rsid w:val="0087426B"/>
    <w:rsid w:val="0087482C"/>
    <w:rsid w:val="00874EDD"/>
    <w:rsid w:val="00875800"/>
    <w:rsid w:val="00875BDB"/>
    <w:rsid w:val="00875CE6"/>
    <w:rsid w:val="00875D09"/>
    <w:rsid w:val="00876469"/>
    <w:rsid w:val="00876540"/>
    <w:rsid w:val="008765D8"/>
    <w:rsid w:val="008770A7"/>
    <w:rsid w:val="00877759"/>
    <w:rsid w:val="0087775E"/>
    <w:rsid w:val="00880080"/>
    <w:rsid w:val="0088120A"/>
    <w:rsid w:val="00881454"/>
    <w:rsid w:val="00881D32"/>
    <w:rsid w:val="008823EB"/>
    <w:rsid w:val="00883DA9"/>
    <w:rsid w:val="008841E2"/>
    <w:rsid w:val="00885058"/>
    <w:rsid w:val="008853FE"/>
    <w:rsid w:val="00885ACA"/>
    <w:rsid w:val="00885E61"/>
    <w:rsid w:val="00886927"/>
    <w:rsid w:val="0089058E"/>
    <w:rsid w:val="00891195"/>
    <w:rsid w:val="0089145D"/>
    <w:rsid w:val="00891B41"/>
    <w:rsid w:val="00892471"/>
    <w:rsid w:val="0089396B"/>
    <w:rsid w:val="00893F0C"/>
    <w:rsid w:val="00894A5C"/>
    <w:rsid w:val="008958A9"/>
    <w:rsid w:val="00895E60"/>
    <w:rsid w:val="00896165"/>
    <w:rsid w:val="0089628B"/>
    <w:rsid w:val="0089644B"/>
    <w:rsid w:val="00896840"/>
    <w:rsid w:val="0089687A"/>
    <w:rsid w:val="008975CC"/>
    <w:rsid w:val="008A001E"/>
    <w:rsid w:val="008A0040"/>
    <w:rsid w:val="008A0215"/>
    <w:rsid w:val="008A0449"/>
    <w:rsid w:val="008A0828"/>
    <w:rsid w:val="008A10D1"/>
    <w:rsid w:val="008A16B0"/>
    <w:rsid w:val="008A190F"/>
    <w:rsid w:val="008A1E2A"/>
    <w:rsid w:val="008A2508"/>
    <w:rsid w:val="008A2C4B"/>
    <w:rsid w:val="008A2F3D"/>
    <w:rsid w:val="008A3988"/>
    <w:rsid w:val="008A5B75"/>
    <w:rsid w:val="008A7915"/>
    <w:rsid w:val="008A7D7B"/>
    <w:rsid w:val="008B04A2"/>
    <w:rsid w:val="008B0989"/>
    <w:rsid w:val="008B2303"/>
    <w:rsid w:val="008B289D"/>
    <w:rsid w:val="008B4134"/>
    <w:rsid w:val="008B48C8"/>
    <w:rsid w:val="008B4D66"/>
    <w:rsid w:val="008B4DAE"/>
    <w:rsid w:val="008B52CB"/>
    <w:rsid w:val="008B5A21"/>
    <w:rsid w:val="008B61EC"/>
    <w:rsid w:val="008B6378"/>
    <w:rsid w:val="008B6ADC"/>
    <w:rsid w:val="008B7094"/>
    <w:rsid w:val="008B70C3"/>
    <w:rsid w:val="008B7AD5"/>
    <w:rsid w:val="008B7C24"/>
    <w:rsid w:val="008B7FAB"/>
    <w:rsid w:val="008C034D"/>
    <w:rsid w:val="008C0600"/>
    <w:rsid w:val="008C0ADF"/>
    <w:rsid w:val="008C1AFF"/>
    <w:rsid w:val="008C1DF9"/>
    <w:rsid w:val="008C2E4E"/>
    <w:rsid w:val="008C3D34"/>
    <w:rsid w:val="008C59E1"/>
    <w:rsid w:val="008C5E78"/>
    <w:rsid w:val="008C6612"/>
    <w:rsid w:val="008C68ED"/>
    <w:rsid w:val="008C6B4C"/>
    <w:rsid w:val="008C6BE5"/>
    <w:rsid w:val="008C6D9F"/>
    <w:rsid w:val="008C6F5D"/>
    <w:rsid w:val="008C7374"/>
    <w:rsid w:val="008D0992"/>
    <w:rsid w:val="008D0EC6"/>
    <w:rsid w:val="008D1DD2"/>
    <w:rsid w:val="008D2631"/>
    <w:rsid w:val="008D2CE6"/>
    <w:rsid w:val="008D3131"/>
    <w:rsid w:val="008D39D5"/>
    <w:rsid w:val="008D3BE9"/>
    <w:rsid w:val="008D4137"/>
    <w:rsid w:val="008D4A4E"/>
    <w:rsid w:val="008D4D97"/>
    <w:rsid w:val="008D5335"/>
    <w:rsid w:val="008D5D80"/>
    <w:rsid w:val="008D608B"/>
    <w:rsid w:val="008D777A"/>
    <w:rsid w:val="008D7A76"/>
    <w:rsid w:val="008D7C94"/>
    <w:rsid w:val="008E0890"/>
    <w:rsid w:val="008E1F66"/>
    <w:rsid w:val="008E233A"/>
    <w:rsid w:val="008E351F"/>
    <w:rsid w:val="008E3566"/>
    <w:rsid w:val="008E40BA"/>
    <w:rsid w:val="008E4562"/>
    <w:rsid w:val="008E4595"/>
    <w:rsid w:val="008E4B2F"/>
    <w:rsid w:val="008E4D37"/>
    <w:rsid w:val="008E4E30"/>
    <w:rsid w:val="008E4EAB"/>
    <w:rsid w:val="008E4F42"/>
    <w:rsid w:val="008E515C"/>
    <w:rsid w:val="008E5367"/>
    <w:rsid w:val="008E593E"/>
    <w:rsid w:val="008E5982"/>
    <w:rsid w:val="008E6E3E"/>
    <w:rsid w:val="008E71ED"/>
    <w:rsid w:val="008F0F9C"/>
    <w:rsid w:val="008F1C5F"/>
    <w:rsid w:val="008F200E"/>
    <w:rsid w:val="008F25FF"/>
    <w:rsid w:val="008F2797"/>
    <w:rsid w:val="008F355B"/>
    <w:rsid w:val="008F386D"/>
    <w:rsid w:val="008F3C52"/>
    <w:rsid w:val="008F3F28"/>
    <w:rsid w:val="008F43A2"/>
    <w:rsid w:val="008F53FB"/>
    <w:rsid w:val="008F562B"/>
    <w:rsid w:val="008F58CD"/>
    <w:rsid w:val="008F58EC"/>
    <w:rsid w:val="008F5FD7"/>
    <w:rsid w:val="008F61BE"/>
    <w:rsid w:val="008F6A26"/>
    <w:rsid w:val="008F7472"/>
    <w:rsid w:val="009001E3"/>
    <w:rsid w:val="009007EB"/>
    <w:rsid w:val="009009D8"/>
    <w:rsid w:val="00900F0F"/>
    <w:rsid w:val="0090339A"/>
    <w:rsid w:val="00903F70"/>
    <w:rsid w:val="009048D9"/>
    <w:rsid w:val="00904D1D"/>
    <w:rsid w:val="009050EA"/>
    <w:rsid w:val="0090608A"/>
    <w:rsid w:val="00906618"/>
    <w:rsid w:val="009070D7"/>
    <w:rsid w:val="009076D6"/>
    <w:rsid w:val="00907F6B"/>
    <w:rsid w:val="00910A92"/>
    <w:rsid w:val="00910D9F"/>
    <w:rsid w:val="00910E73"/>
    <w:rsid w:val="009113E5"/>
    <w:rsid w:val="00911719"/>
    <w:rsid w:val="00911C5E"/>
    <w:rsid w:val="0091213E"/>
    <w:rsid w:val="00913584"/>
    <w:rsid w:val="009138F1"/>
    <w:rsid w:val="00913AA3"/>
    <w:rsid w:val="009143D3"/>
    <w:rsid w:val="009144B9"/>
    <w:rsid w:val="00914568"/>
    <w:rsid w:val="00914DEC"/>
    <w:rsid w:val="009154AC"/>
    <w:rsid w:val="00915DCA"/>
    <w:rsid w:val="009161C3"/>
    <w:rsid w:val="00916368"/>
    <w:rsid w:val="00916679"/>
    <w:rsid w:val="009167D5"/>
    <w:rsid w:val="00916B63"/>
    <w:rsid w:val="00916F43"/>
    <w:rsid w:val="009171A9"/>
    <w:rsid w:val="009172D2"/>
    <w:rsid w:val="00920813"/>
    <w:rsid w:val="00920918"/>
    <w:rsid w:val="00921055"/>
    <w:rsid w:val="009233FB"/>
    <w:rsid w:val="00923741"/>
    <w:rsid w:val="00924708"/>
    <w:rsid w:val="00924A16"/>
    <w:rsid w:val="00924EBC"/>
    <w:rsid w:val="00925199"/>
    <w:rsid w:val="00925379"/>
    <w:rsid w:val="009253AF"/>
    <w:rsid w:val="0092550A"/>
    <w:rsid w:val="009257A1"/>
    <w:rsid w:val="00925F5B"/>
    <w:rsid w:val="009261A2"/>
    <w:rsid w:val="00926793"/>
    <w:rsid w:val="00926A77"/>
    <w:rsid w:val="00927016"/>
    <w:rsid w:val="00927803"/>
    <w:rsid w:val="00930681"/>
    <w:rsid w:val="0093114F"/>
    <w:rsid w:val="00932833"/>
    <w:rsid w:val="009330A2"/>
    <w:rsid w:val="009332B2"/>
    <w:rsid w:val="00933CC6"/>
    <w:rsid w:val="00934569"/>
    <w:rsid w:val="009347BB"/>
    <w:rsid w:val="00935413"/>
    <w:rsid w:val="00935A2A"/>
    <w:rsid w:val="0093762A"/>
    <w:rsid w:val="00937F07"/>
    <w:rsid w:val="009403E5"/>
    <w:rsid w:val="00940FF4"/>
    <w:rsid w:val="00941428"/>
    <w:rsid w:val="00941949"/>
    <w:rsid w:val="00941C34"/>
    <w:rsid w:val="00941F84"/>
    <w:rsid w:val="00942717"/>
    <w:rsid w:val="00942C52"/>
    <w:rsid w:val="00942E47"/>
    <w:rsid w:val="0094404E"/>
    <w:rsid w:val="00944309"/>
    <w:rsid w:val="00944A07"/>
    <w:rsid w:val="00944B07"/>
    <w:rsid w:val="00944B3B"/>
    <w:rsid w:val="009458A3"/>
    <w:rsid w:val="00945C2F"/>
    <w:rsid w:val="00946362"/>
    <w:rsid w:val="00946478"/>
    <w:rsid w:val="00946900"/>
    <w:rsid w:val="00946B29"/>
    <w:rsid w:val="009470DD"/>
    <w:rsid w:val="00947143"/>
    <w:rsid w:val="00950245"/>
    <w:rsid w:val="00950353"/>
    <w:rsid w:val="0095044C"/>
    <w:rsid w:val="0095085D"/>
    <w:rsid w:val="009508A5"/>
    <w:rsid w:val="00950939"/>
    <w:rsid w:val="00950F6E"/>
    <w:rsid w:val="00951103"/>
    <w:rsid w:val="00951374"/>
    <w:rsid w:val="009519C2"/>
    <w:rsid w:val="00951A3E"/>
    <w:rsid w:val="00951E57"/>
    <w:rsid w:val="00951FFC"/>
    <w:rsid w:val="00952C60"/>
    <w:rsid w:val="00953836"/>
    <w:rsid w:val="009538AB"/>
    <w:rsid w:val="00954D40"/>
    <w:rsid w:val="009557B0"/>
    <w:rsid w:val="00955821"/>
    <w:rsid w:val="00956E43"/>
    <w:rsid w:val="00956FC6"/>
    <w:rsid w:val="00957756"/>
    <w:rsid w:val="00957E53"/>
    <w:rsid w:val="0096028C"/>
    <w:rsid w:val="00960680"/>
    <w:rsid w:val="009608C1"/>
    <w:rsid w:val="0096096C"/>
    <w:rsid w:val="00960B1A"/>
    <w:rsid w:val="00961F51"/>
    <w:rsid w:val="00962DD5"/>
    <w:rsid w:val="00962E28"/>
    <w:rsid w:val="009635F7"/>
    <w:rsid w:val="00963902"/>
    <w:rsid w:val="00963A30"/>
    <w:rsid w:val="009644E8"/>
    <w:rsid w:val="00964717"/>
    <w:rsid w:val="00964915"/>
    <w:rsid w:val="00965532"/>
    <w:rsid w:val="00965682"/>
    <w:rsid w:val="00965D95"/>
    <w:rsid w:val="00966566"/>
    <w:rsid w:val="009665B5"/>
    <w:rsid w:val="009667E6"/>
    <w:rsid w:val="00966A5D"/>
    <w:rsid w:val="00967152"/>
    <w:rsid w:val="0096735A"/>
    <w:rsid w:val="00967711"/>
    <w:rsid w:val="0097013D"/>
    <w:rsid w:val="0097052C"/>
    <w:rsid w:val="009710CB"/>
    <w:rsid w:val="0097166D"/>
    <w:rsid w:val="00972828"/>
    <w:rsid w:val="00972AB7"/>
    <w:rsid w:val="00972F4A"/>
    <w:rsid w:val="00973C0A"/>
    <w:rsid w:val="009741EC"/>
    <w:rsid w:val="0097442C"/>
    <w:rsid w:val="009746B9"/>
    <w:rsid w:val="00974867"/>
    <w:rsid w:val="009756CA"/>
    <w:rsid w:val="009757E8"/>
    <w:rsid w:val="00975DD0"/>
    <w:rsid w:val="00976541"/>
    <w:rsid w:val="00976947"/>
    <w:rsid w:val="00976BCC"/>
    <w:rsid w:val="00977377"/>
    <w:rsid w:val="00977446"/>
    <w:rsid w:val="00977605"/>
    <w:rsid w:val="00977766"/>
    <w:rsid w:val="00980302"/>
    <w:rsid w:val="00981353"/>
    <w:rsid w:val="0098165F"/>
    <w:rsid w:val="0098196B"/>
    <w:rsid w:val="00981CFC"/>
    <w:rsid w:val="00982074"/>
    <w:rsid w:val="00982A06"/>
    <w:rsid w:val="00982C0D"/>
    <w:rsid w:val="00982E38"/>
    <w:rsid w:val="00982FE5"/>
    <w:rsid w:val="009848CF"/>
    <w:rsid w:val="00985610"/>
    <w:rsid w:val="009859FD"/>
    <w:rsid w:val="00985D16"/>
    <w:rsid w:val="00986036"/>
    <w:rsid w:val="0098629F"/>
    <w:rsid w:val="009867D8"/>
    <w:rsid w:val="00986812"/>
    <w:rsid w:val="00986A7C"/>
    <w:rsid w:val="00986E45"/>
    <w:rsid w:val="00986F40"/>
    <w:rsid w:val="00987991"/>
    <w:rsid w:val="00990178"/>
    <w:rsid w:val="009901A6"/>
    <w:rsid w:val="009902EA"/>
    <w:rsid w:val="00990970"/>
    <w:rsid w:val="00990EDA"/>
    <w:rsid w:val="009912D2"/>
    <w:rsid w:val="009913FF"/>
    <w:rsid w:val="00991986"/>
    <w:rsid w:val="00992288"/>
    <w:rsid w:val="009925DD"/>
    <w:rsid w:val="00992827"/>
    <w:rsid w:val="00992F04"/>
    <w:rsid w:val="009937C3"/>
    <w:rsid w:val="0099383D"/>
    <w:rsid w:val="009940E7"/>
    <w:rsid w:val="009944D7"/>
    <w:rsid w:val="00995167"/>
    <w:rsid w:val="00995265"/>
    <w:rsid w:val="00995F1D"/>
    <w:rsid w:val="009963B6"/>
    <w:rsid w:val="00996409"/>
    <w:rsid w:val="00996638"/>
    <w:rsid w:val="00996A29"/>
    <w:rsid w:val="00997558"/>
    <w:rsid w:val="0099782A"/>
    <w:rsid w:val="00997A3A"/>
    <w:rsid w:val="00997C97"/>
    <w:rsid w:val="00997F25"/>
    <w:rsid w:val="009A0AF4"/>
    <w:rsid w:val="009A0BD1"/>
    <w:rsid w:val="009A25E9"/>
    <w:rsid w:val="009A2AF8"/>
    <w:rsid w:val="009A2C47"/>
    <w:rsid w:val="009A30CE"/>
    <w:rsid w:val="009A352E"/>
    <w:rsid w:val="009A358E"/>
    <w:rsid w:val="009A3895"/>
    <w:rsid w:val="009A453C"/>
    <w:rsid w:val="009A539F"/>
    <w:rsid w:val="009A6000"/>
    <w:rsid w:val="009A6167"/>
    <w:rsid w:val="009A61D3"/>
    <w:rsid w:val="009A63C9"/>
    <w:rsid w:val="009A66F3"/>
    <w:rsid w:val="009A6A22"/>
    <w:rsid w:val="009A6B2B"/>
    <w:rsid w:val="009A6F53"/>
    <w:rsid w:val="009A7C79"/>
    <w:rsid w:val="009A7D61"/>
    <w:rsid w:val="009B0BD9"/>
    <w:rsid w:val="009B288F"/>
    <w:rsid w:val="009B2A32"/>
    <w:rsid w:val="009B3304"/>
    <w:rsid w:val="009B4E4F"/>
    <w:rsid w:val="009B5012"/>
    <w:rsid w:val="009B52C4"/>
    <w:rsid w:val="009B550A"/>
    <w:rsid w:val="009B66DE"/>
    <w:rsid w:val="009B6BA2"/>
    <w:rsid w:val="009B7E08"/>
    <w:rsid w:val="009C0955"/>
    <w:rsid w:val="009C2148"/>
    <w:rsid w:val="009C228D"/>
    <w:rsid w:val="009C295B"/>
    <w:rsid w:val="009C34B1"/>
    <w:rsid w:val="009C4306"/>
    <w:rsid w:val="009C46EC"/>
    <w:rsid w:val="009C4B78"/>
    <w:rsid w:val="009C4BA0"/>
    <w:rsid w:val="009C5329"/>
    <w:rsid w:val="009C56BF"/>
    <w:rsid w:val="009C5B8F"/>
    <w:rsid w:val="009C6054"/>
    <w:rsid w:val="009C61B7"/>
    <w:rsid w:val="009C6283"/>
    <w:rsid w:val="009C6312"/>
    <w:rsid w:val="009C6313"/>
    <w:rsid w:val="009C728D"/>
    <w:rsid w:val="009C742C"/>
    <w:rsid w:val="009D13D8"/>
    <w:rsid w:val="009D25EF"/>
    <w:rsid w:val="009D27F3"/>
    <w:rsid w:val="009D2C6D"/>
    <w:rsid w:val="009D324D"/>
    <w:rsid w:val="009D4528"/>
    <w:rsid w:val="009D525F"/>
    <w:rsid w:val="009D52DF"/>
    <w:rsid w:val="009D5413"/>
    <w:rsid w:val="009D5574"/>
    <w:rsid w:val="009D5D88"/>
    <w:rsid w:val="009D5F77"/>
    <w:rsid w:val="009D5FB6"/>
    <w:rsid w:val="009D5FE4"/>
    <w:rsid w:val="009D64F4"/>
    <w:rsid w:val="009D68EB"/>
    <w:rsid w:val="009D6A44"/>
    <w:rsid w:val="009D6BA8"/>
    <w:rsid w:val="009D7D06"/>
    <w:rsid w:val="009D7F74"/>
    <w:rsid w:val="009E0515"/>
    <w:rsid w:val="009E055E"/>
    <w:rsid w:val="009E0578"/>
    <w:rsid w:val="009E0768"/>
    <w:rsid w:val="009E0DB7"/>
    <w:rsid w:val="009E111E"/>
    <w:rsid w:val="009E1869"/>
    <w:rsid w:val="009E24FA"/>
    <w:rsid w:val="009E2A07"/>
    <w:rsid w:val="009E3217"/>
    <w:rsid w:val="009E34BE"/>
    <w:rsid w:val="009E429E"/>
    <w:rsid w:val="009E4B8E"/>
    <w:rsid w:val="009E4F51"/>
    <w:rsid w:val="009E540C"/>
    <w:rsid w:val="009E6039"/>
    <w:rsid w:val="009E6113"/>
    <w:rsid w:val="009E61F0"/>
    <w:rsid w:val="009E6653"/>
    <w:rsid w:val="009E774B"/>
    <w:rsid w:val="009E78D6"/>
    <w:rsid w:val="009E79AB"/>
    <w:rsid w:val="009E7BD4"/>
    <w:rsid w:val="009F0377"/>
    <w:rsid w:val="009F0DC1"/>
    <w:rsid w:val="009F1F07"/>
    <w:rsid w:val="009F2315"/>
    <w:rsid w:val="009F282D"/>
    <w:rsid w:val="009F31A4"/>
    <w:rsid w:val="009F3675"/>
    <w:rsid w:val="009F3A51"/>
    <w:rsid w:val="009F3D43"/>
    <w:rsid w:val="009F47F5"/>
    <w:rsid w:val="009F4AD5"/>
    <w:rsid w:val="009F5A87"/>
    <w:rsid w:val="009F5B19"/>
    <w:rsid w:val="009F5F45"/>
    <w:rsid w:val="009F6201"/>
    <w:rsid w:val="009F6723"/>
    <w:rsid w:val="009F69C8"/>
    <w:rsid w:val="009F6EA6"/>
    <w:rsid w:val="009F7E59"/>
    <w:rsid w:val="00A002F3"/>
    <w:rsid w:val="00A0037C"/>
    <w:rsid w:val="00A003F4"/>
    <w:rsid w:val="00A018CD"/>
    <w:rsid w:val="00A0265A"/>
    <w:rsid w:val="00A02EA9"/>
    <w:rsid w:val="00A034EF"/>
    <w:rsid w:val="00A03A94"/>
    <w:rsid w:val="00A0400A"/>
    <w:rsid w:val="00A040E9"/>
    <w:rsid w:val="00A042E4"/>
    <w:rsid w:val="00A04A50"/>
    <w:rsid w:val="00A0579C"/>
    <w:rsid w:val="00A05BF7"/>
    <w:rsid w:val="00A06089"/>
    <w:rsid w:val="00A064BF"/>
    <w:rsid w:val="00A06A3A"/>
    <w:rsid w:val="00A06AF7"/>
    <w:rsid w:val="00A06E58"/>
    <w:rsid w:val="00A07448"/>
    <w:rsid w:val="00A07959"/>
    <w:rsid w:val="00A07A69"/>
    <w:rsid w:val="00A07B5B"/>
    <w:rsid w:val="00A10DD6"/>
    <w:rsid w:val="00A11606"/>
    <w:rsid w:val="00A11912"/>
    <w:rsid w:val="00A12476"/>
    <w:rsid w:val="00A128D5"/>
    <w:rsid w:val="00A12A17"/>
    <w:rsid w:val="00A1337A"/>
    <w:rsid w:val="00A1506F"/>
    <w:rsid w:val="00A15194"/>
    <w:rsid w:val="00A158A3"/>
    <w:rsid w:val="00A15BBF"/>
    <w:rsid w:val="00A15CF0"/>
    <w:rsid w:val="00A16054"/>
    <w:rsid w:val="00A16496"/>
    <w:rsid w:val="00A1667A"/>
    <w:rsid w:val="00A16D30"/>
    <w:rsid w:val="00A174DD"/>
    <w:rsid w:val="00A178C6"/>
    <w:rsid w:val="00A17B14"/>
    <w:rsid w:val="00A17CA6"/>
    <w:rsid w:val="00A201F0"/>
    <w:rsid w:val="00A211E6"/>
    <w:rsid w:val="00A216C3"/>
    <w:rsid w:val="00A21D54"/>
    <w:rsid w:val="00A2257B"/>
    <w:rsid w:val="00A2281D"/>
    <w:rsid w:val="00A2289E"/>
    <w:rsid w:val="00A23014"/>
    <w:rsid w:val="00A23222"/>
    <w:rsid w:val="00A234CB"/>
    <w:rsid w:val="00A237E3"/>
    <w:rsid w:val="00A23F77"/>
    <w:rsid w:val="00A24AAE"/>
    <w:rsid w:val="00A26A3F"/>
    <w:rsid w:val="00A2763A"/>
    <w:rsid w:val="00A278AC"/>
    <w:rsid w:val="00A3047F"/>
    <w:rsid w:val="00A3073E"/>
    <w:rsid w:val="00A30EC1"/>
    <w:rsid w:val="00A314BE"/>
    <w:rsid w:val="00A317F4"/>
    <w:rsid w:val="00A31BB2"/>
    <w:rsid w:val="00A31E4C"/>
    <w:rsid w:val="00A3206D"/>
    <w:rsid w:val="00A32166"/>
    <w:rsid w:val="00A3240F"/>
    <w:rsid w:val="00A32864"/>
    <w:rsid w:val="00A337AB"/>
    <w:rsid w:val="00A341BF"/>
    <w:rsid w:val="00A34765"/>
    <w:rsid w:val="00A347A1"/>
    <w:rsid w:val="00A348EA"/>
    <w:rsid w:val="00A34BB4"/>
    <w:rsid w:val="00A34CAD"/>
    <w:rsid w:val="00A351EE"/>
    <w:rsid w:val="00A3565E"/>
    <w:rsid w:val="00A35C19"/>
    <w:rsid w:val="00A35C6B"/>
    <w:rsid w:val="00A366A5"/>
    <w:rsid w:val="00A36E65"/>
    <w:rsid w:val="00A379D2"/>
    <w:rsid w:val="00A37A92"/>
    <w:rsid w:val="00A40310"/>
    <w:rsid w:val="00A40549"/>
    <w:rsid w:val="00A407E2"/>
    <w:rsid w:val="00A4135F"/>
    <w:rsid w:val="00A41447"/>
    <w:rsid w:val="00A43845"/>
    <w:rsid w:val="00A43F69"/>
    <w:rsid w:val="00A43FB9"/>
    <w:rsid w:val="00A443B3"/>
    <w:rsid w:val="00A445BA"/>
    <w:rsid w:val="00A449EA"/>
    <w:rsid w:val="00A44C5B"/>
    <w:rsid w:val="00A44C99"/>
    <w:rsid w:val="00A45195"/>
    <w:rsid w:val="00A45E56"/>
    <w:rsid w:val="00A46282"/>
    <w:rsid w:val="00A46E89"/>
    <w:rsid w:val="00A46F5C"/>
    <w:rsid w:val="00A46F8C"/>
    <w:rsid w:val="00A509C2"/>
    <w:rsid w:val="00A51F64"/>
    <w:rsid w:val="00A528FF"/>
    <w:rsid w:val="00A5304E"/>
    <w:rsid w:val="00A53077"/>
    <w:rsid w:val="00A5320E"/>
    <w:rsid w:val="00A53AA3"/>
    <w:rsid w:val="00A53AD3"/>
    <w:rsid w:val="00A53F0A"/>
    <w:rsid w:val="00A54B2D"/>
    <w:rsid w:val="00A555CE"/>
    <w:rsid w:val="00A5581C"/>
    <w:rsid w:val="00A55A49"/>
    <w:rsid w:val="00A55CC6"/>
    <w:rsid w:val="00A56697"/>
    <w:rsid w:val="00A577A3"/>
    <w:rsid w:val="00A579AB"/>
    <w:rsid w:val="00A61781"/>
    <w:rsid w:val="00A6251C"/>
    <w:rsid w:val="00A62838"/>
    <w:rsid w:val="00A633F5"/>
    <w:rsid w:val="00A635E3"/>
    <w:rsid w:val="00A64A46"/>
    <w:rsid w:val="00A65354"/>
    <w:rsid w:val="00A657BC"/>
    <w:rsid w:val="00A66424"/>
    <w:rsid w:val="00A66C1C"/>
    <w:rsid w:val="00A670F6"/>
    <w:rsid w:val="00A67393"/>
    <w:rsid w:val="00A67534"/>
    <w:rsid w:val="00A67FB7"/>
    <w:rsid w:val="00A7006D"/>
    <w:rsid w:val="00A70573"/>
    <w:rsid w:val="00A70EE3"/>
    <w:rsid w:val="00A710FE"/>
    <w:rsid w:val="00A71553"/>
    <w:rsid w:val="00A71C74"/>
    <w:rsid w:val="00A71DD6"/>
    <w:rsid w:val="00A7226B"/>
    <w:rsid w:val="00A7261C"/>
    <w:rsid w:val="00A729DB"/>
    <w:rsid w:val="00A72EB1"/>
    <w:rsid w:val="00A738F9"/>
    <w:rsid w:val="00A73945"/>
    <w:rsid w:val="00A73FF7"/>
    <w:rsid w:val="00A74452"/>
    <w:rsid w:val="00A74A79"/>
    <w:rsid w:val="00A74F7A"/>
    <w:rsid w:val="00A756AD"/>
    <w:rsid w:val="00A7600E"/>
    <w:rsid w:val="00A777D7"/>
    <w:rsid w:val="00A77E7A"/>
    <w:rsid w:val="00A80738"/>
    <w:rsid w:val="00A80B82"/>
    <w:rsid w:val="00A814BE"/>
    <w:rsid w:val="00A81609"/>
    <w:rsid w:val="00A81926"/>
    <w:rsid w:val="00A821C4"/>
    <w:rsid w:val="00A82280"/>
    <w:rsid w:val="00A822A8"/>
    <w:rsid w:val="00A8298C"/>
    <w:rsid w:val="00A82A8D"/>
    <w:rsid w:val="00A83C67"/>
    <w:rsid w:val="00A84F45"/>
    <w:rsid w:val="00A84F9E"/>
    <w:rsid w:val="00A851DB"/>
    <w:rsid w:val="00A863CE"/>
    <w:rsid w:val="00A90473"/>
    <w:rsid w:val="00A90F04"/>
    <w:rsid w:val="00A91392"/>
    <w:rsid w:val="00A91657"/>
    <w:rsid w:val="00A919BA"/>
    <w:rsid w:val="00A922A1"/>
    <w:rsid w:val="00A92B5A"/>
    <w:rsid w:val="00A92FA1"/>
    <w:rsid w:val="00A935A1"/>
    <w:rsid w:val="00A93785"/>
    <w:rsid w:val="00A939D6"/>
    <w:rsid w:val="00A94E53"/>
    <w:rsid w:val="00A951B9"/>
    <w:rsid w:val="00A956FE"/>
    <w:rsid w:val="00A957C5"/>
    <w:rsid w:val="00A96536"/>
    <w:rsid w:val="00A96B69"/>
    <w:rsid w:val="00A97025"/>
    <w:rsid w:val="00A97474"/>
    <w:rsid w:val="00A976D6"/>
    <w:rsid w:val="00A97918"/>
    <w:rsid w:val="00A979B0"/>
    <w:rsid w:val="00AA08FC"/>
    <w:rsid w:val="00AA0A3C"/>
    <w:rsid w:val="00AA0E32"/>
    <w:rsid w:val="00AA249E"/>
    <w:rsid w:val="00AA27D7"/>
    <w:rsid w:val="00AA2B88"/>
    <w:rsid w:val="00AA3016"/>
    <w:rsid w:val="00AA30DF"/>
    <w:rsid w:val="00AA31BA"/>
    <w:rsid w:val="00AA3ADE"/>
    <w:rsid w:val="00AA4A54"/>
    <w:rsid w:val="00AA4B71"/>
    <w:rsid w:val="00AA5698"/>
    <w:rsid w:val="00AA5C40"/>
    <w:rsid w:val="00AA5E8F"/>
    <w:rsid w:val="00AA6604"/>
    <w:rsid w:val="00AA68F6"/>
    <w:rsid w:val="00AA6CF9"/>
    <w:rsid w:val="00AA7EDE"/>
    <w:rsid w:val="00AB0F8D"/>
    <w:rsid w:val="00AB1059"/>
    <w:rsid w:val="00AB1385"/>
    <w:rsid w:val="00AB1816"/>
    <w:rsid w:val="00AB1A77"/>
    <w:rsid w:val="00AB254E"/>
    <w:rsid w:val="00AB2AA0"/>
    <w:rsid w:val="00AB2B4F"/>
    <w:rsid w:val="00AB2D03"/>
    <w:rsid w:val="00AB2EEB"/>
    <w:rsid w:val="00AB303A"/>
    <w:rsid w:val="00AB43BF"/>
    <w:rsid w:val="00AB446C"/>
    <w:rsid w:val="00AB4515"/>
    <w:rsid w:val="00AB4B50"/>
    <w:rsid w:val="00AB5099"/>
    <w:rsid w:val="00AB52F1"/>
    <w:rsid w:val="00AB5483"/>
    <w:rsid w:val="00AB621F"/>
    <w:rsid w:val="00AB64DF"/>
    <w:rsid w:val="00AB7075"/>
    <w:rsid w:val="00AB7C3B"/>
    <w:rsid w:val="00AC05E9"/>
    <w:rsid w:val="00AC0BAC"/>
    <w:rsid w:val="00AC0BBE"/>
    <w:rsid w:val="00AC0E35"/>
    <w:rsid w:val="00AC10B7"/>
    <w:rsid w:val="00AC196F"/>
    <w:rsid w:val="00AC19F8"/>
    <w:rsid w:val="00AC1A45"/>
    <w:rsid w:val="00AC1C39"/>
    <w:rsid w:val="00AC207D"/>
    <w:rsid w:val="00AC25D7"/>
    <w:rsid w:val="00AC29A4"/>
    <w:rsid w:val="00AC2E94"/>
    <w:rsid w:val="00AC2ED9"/>
    <w:rsid w:val="00AC2F00"/>
    <w:rsid w:val="00AC388F"/>
    <w:rsid w:val="00AC3AC5"/>
    <w:rsid w:val="00AC41A0"/>
    <w:rsid w:val="00AC4820"/>
    <w:rsid w:val="00AC4862"/>
    <w:rsid w:val="00AC4D07"/>
    <w:rsid w:val="00AC5A25"/>
    <w:rsid w:val="00AC5C1F"/>
    <w:rsid w:val="00AC5C8B"/>
    <w:rsid w:val="00AC61FE"/>
    <w:rsid w:val="00AC6DF1"/>
    <w:rsid w:val="00AC70DA"/>
    <w:rsid w:val="00AC7647"/>
    <w:rsid w:val="00AC7D69"/>
    <w:rsid w:val="00AC7E68"/>
    <w:rsid w:val="00AC7EF5"/>
    <w:rsid w:val="00AD05DE"/>
    <w:rsid w:val="00AD1162"/>
    <w:rsid w:val="00AD154F"/>
    <w:rsid w:val="00AD1603"/>
    <w:rsid w:val="00AD1605"/>
    <w:rsid w:val="00AD161E"/>
    <w:rsid w:val="00AD16B3"/>
    <w:rsid w:val="00AD209D"/>
    <w:rsid w:val="00AD2E57"/>
    <w:rsid w:val="00AD31DD"/>
    <w:rsid w:val="00AD3550"/>
    <w:rsid w:val="00AD3731"/>
    <w:rsid w:val="00AD414B"/>
    <w:rsid w:val="00AD43F3"/>
    <w:rsid w:val="00AD4CD6"/>
    <w:rsid w:val="00AD4EED"/>
    <w:rsid w:val="00AD64CA"/>
    <w:rsid w:val="00AD677E"/>
    <w:rsid w:val="00AD67C7"/>
    <w:rsid w:val="00AD6D14"/>
    <w:rsid w:val="00AD6F2F"/>
    <w:rsid w:val="00AD73FE"/>
    <w:rsid w:val="00AD7921"/>
    <w:rsid w:val="00AD7E2A"/>
    <w:rsid w:val="00AE03EE"/>
    <w:rsid w:val="00AE0456"/>
    <w:rsid w:val="00AE077D"/>
    <w:rsid w:val="00AE1713"/>
    <w:rsid w:val="00AE1DA1"/>
    <w:rsid w:val="00AE1DB0"/>
    <w:rsid w:val="00AE21D7"/>
    <w:rsid w:val="00AE237D"/>
    <w:rsid w:val="00AE24D6"/>
    <w:rsid w:val="00AE2B05"/>
    <w:rsid w:val="00AE2D48"/>
    <w:rsid w:val="00AE330B"/>
    <w:rsid w:val="00AE440A"/>
    <w:rsid w:val="00AE48C2"/>
    <w:rsid w:val="00AE490C"/>
    <w:rsid w:val="00AE4DAA"/>
    <w:rsid w:val="00AE4E2E"/>
    <w:rsid w:val="00AE5E31"/>
    <w:rsid w:val="00AE5E80"/>
    <w:rsid w:val="00AE6267"/>
    <w:rsid w:val="00AE6AC8"/>
    <w:rsid w:val="00AE7653"/>
    <w:rsid w:val="00AE7D38"/>
    <w:rsid w:val="00AF000B"/>
    <w:rsid w:val="00AF02FD"/>
    <w:rsid w:val="00AF09CC"/>
    <w:rsid w:val="00AF137B"/>
    <w:rsid w:val="00AF14A9"/>
    <w:rsid w:val="00AF1AED"/>
    <w:rsid w:val="00AF2290"/>
    <w:rsid w:val="00AF234E"/>
    <w:rsid w:val="00AF243E"/>
    <w:rsid w:val="00AF2D43"/>
    <w:rsid w:val="00AF31FB"/>
    <w:rsid w:val="00AF3405"/>
    <w:rsid w:val="00AF3764"/>
    <w:rsid w:val="00AF3ED9"/>
    <w:rsid w:val="00AF3FA0"/>
    <w:rsid w:val="00AF4569"/>
    <w:rsid w:val="00AF463C"/>
    <w:rsid w:val="00AF51C6"/>
    <w:rsid w:val="00AF57CB"/>
    <w:rsid w:val="00AF639F"/>
    <w:rsid w:val="00AF645A"/>
    <w:rsid w:val="00AF6ABE"/>
    <w:rsid w:val="00AF6C5F"/>
    <w:rsid w:val="00AF7085"/>
    <w:rsid w:val="00AF78ED"/>
    <w:rsid w:val="00AF7DF6"/>
    <w:rsid w:val="00AF7E1E"/>
    <w:rsid w:val="00B0026C"/>
    <w:rsid w:val="00B00FAA"/>
    <w:rsid w:val="00B01CBB"/>
    <w:rsid w:val="00B02453"/>
    <w:rsid w:val="00B024F0"/>
    <w:rsid w:val="00B02D3D"/>
    <w:rsid w:val="00B0303B"/>
    <w:rsid w:val="00B030F9"/>
    <w:rsid w:val="00B045A8"/>
    <w:rsid w:val="00B057DB"/>
    <w:rsid w:val="00B05828"/>
    <w:rsid w:val="00B05C5F"/>
    <w:rsid w:val="00B06069"/>
    <w:rsid w:val="00B0628B"/>
    <w:rsid w:val="00B06F37"/>
    <w:rsid w:val="00B07195"/>
    <w:rsid w:val="00B077E1"/>
    <w:rsid w:val="00B07DBB"/>
    <w:rsid w:val="00B10549"/>
    <w:rsid w:val="00B11359"/>
    <w:rsid w:val="00B11802"/>
    <w:rsid w:val="00B12362"/>
    <w:rsid w:val="00B1297B"/>
    <w:rsid w:val="00B12C18"/>
    <w:rsid w:val="00B137DD"/>
    <w:rsid w:val="00B13BC9"/>
    <w:rsid w:val="00B1422F"/>
    <w:rsid w:val="00B1424C"/>
    <w:rsid w:val="00B15391"/>
    <w:rsid w:val="00B153CD"/>
    <w:rsid w:val="00B15980"/>
    <w:rsid w:val="00B16C9A"/>
    <w:rsid w:val="00B16E82"/>
    <w:rsid w:val="00B17537"/>
    <w:rsid w:val="00B178BC"/>
    <w:rsid w:val="00B17C8B"/>
    <w:rsid w:val="00B20E45"/>
    <w:rsid w:val="00B2107F"/>
    <w:rsid w:val="00B213F0"/>
    <w:rsid w:val="00B21844"/>
    <w:rsid w:val="00B2272F"/>
    <w:rsid w:val="00B22AD7"/>
    <w:rsid w:val="00B2307F"/>
    <w:rsid w:val="00B24C96"/>
    <w:rsid w:val="00B24E98"/>
    <w:rsid w:val="00B252F6"/>
    <w:rsid w:val="00B25502"/>
    <w:rsid w:val="00B2569F"/>
    <w:rsid w:val="00B259C9"/>
    <w:rsid w:val="00B25AFD"/>
    <w:rsid w:val="00B25B08"/>
    <w:rsid w:val="00B25DEC"/>
    <w:rsid w:val="00B25E4B"/>
    <w:rsid w:val="00B261DD"/>
    <w:rsid w:val="00B26CBB"/>
    <w:rsid w:val="00B27219"/>
    <w:rsid w:val="00B272F6"/>
    <w:rsid w:val="00B27579"/>
    <w:rsid w:val="00B27A4E"/>
    <w:rsid w:val="00B27D4C"/>
    <w:rsid w:val="00B3102C"/>
    <w:rsid w:val="00B31270"/>
    <w:rsid w:val="00B31E5B"/>
    <w:rsid w:val="00B31F7E"/>
    <w:rsid w:val="00B32484"/>
    <w:rsid w:val="00B3299D"/>
    <w:rsid w:val="00B32FC9"/>
    <w:rsid w:val="00B343BE"/>
    <w:rsid w:val="00B3494B"/>
    <w:rsid w:val="00B34977"/>
    <w:rsid w:val="00B34A00"/>
    <w:rsid w:val="00B34BC8"/>
    <w:rsid w:val="00B351CA"/>
    <w:rsid w:val="00B35B9A"/>
    <w:rsid w:val="00B35BF3"/>
    <w:rsid w:val="00B36858"/>
    <w:rsid w:val="00B36882"/>
    <w:rsid w:val="00B368CD"/>
    <w:rsid w:val="00B368DD"/>
    <w:rsid w:val="00B37C66"/>
    <w:rsid w:val="00B37FEE"/>
    <w:rsid w:val="00B40807"/>
    <w:rsid w:val="00B4088C"/>
    <w:rsid w:val="00B40E18"/>
    <w:rsid w:val="00B40FC7"/>
    <w:rsid w:val="00B4137A"/>
    <w:rsid w:val="00B41963"/>
    <w:rsid w:val="00B419F9"/>
    <w:rsid w:val="00B419FC"/>
    <w:rsid w:val="00B41B94"/>
    <w:rsid w:val="00B41ED0"/>
    <w:rsid w:val="00B41F96"/>
    <w:rsid w:val="00B424CA"/>
    <w:rsid w:val="00B4294F"/>
    <w:rsid w:val="00B42BD4"/>
    <w:rsid w:val="00B42DDB"/>
    <w:rsid w:val="00B43291"/>
    <w:rsid w:val="00B43515"/>
    <w:rsid w:val="00B435E3"/>
    <w:rsid w:val="00B44C06"/>
    <w:rsid w:val="00B45760"/>
    <w:rsid w:val="00B478A6"/>
    <w:rsid w:val="00B479D2"/>
    <w:rsid w:val="00B479E8"/>
    <w:rsid w:val="00B47E47"/>
    <w:rsid w:val="00B47F8A"/>
    <w:rsid w:val="00B503D3"/>
    <w:rsid w:val="00B505F0"/>
    <w:rsid w:val="00B50B4E"/>
    <w:rsid w:val="00B51049"/>
    <w:rsid w:val="00B5183F"/>
    <w:rsid w:val="00B5194D"/>
    <w:rsid w:val="00B51C0B"/>
    <w:rsid w:val="00B52496"/>
    <w:rsid w:val="00B53A37"/>
    <w:rsid w:val="00B55877"/>
    <w:rsid w:val="00B55F5C"/>
    <w:rsid w:val="00B56566"/>
    <w:rsid w:val="00B56886"/>
    <w:rsid w:val="00B577F7"/>
    <w:rsid w:val="00B57986"/>
    <w:rsid w:val="00B57A43"/>
    <w:rsid w:val="00B6031E"/>
    <w:rsid w:val="00B60B98"/>
    <w:rsid w:val="00B60EF9"/>
    <w:rsid w:val="00B61102"/>
    <w:rsid w:val="00B612B9"/>
    <w:rsid w:val="00B61989"/>
    <w:rsid w:val="00B61BD7"/>
    <w:rsid w:val="00B61D04"/>
    <w:rsid w:val="00B629D6"/>
    <w:rsid w:val="00B62E63"/>
    <w:rsid w:val="00B631B0"/>
    <w:rsid w:val="00B63F62"/>
    <w:rsid w:val="00B649A5"/>
    <w:rsid w:val="00B6509F"/>
    <w:rsid w:val="00B65377"/>
    <w:rsid w:val="00B65551"/>
    <w:rsid w:val="00B659AD"/>
    <w:rsid w:val="00B66BEA"/>
    <w:rsid w:val="00B67451"/>
    <w:rsid w:val="00B70B93"/>
    <w:rsid w:val="00B70D61"/>
    <w:rsid w:val="00B72186"/>
    <w:rsid w:val="00B723DB"/>
    <w:rsid w:val="00B724D0"/>
    <w:rsid w:val="00B732AB"/>
    <w:rsid w:val="00B736EA"/>
    <w:rsid w:val="00B7397B"/>
    <w:rsid w:val="00B742A0"/>
    <w:rsid w:val="00B74688"/>
    <w:rsid w:val="00B74F91"/>
    <w:rsid w:val="00B7598F"/>
    <w:rsid w:val="00B76336"/>
    <w:rsid w:val="00B76BD5"/>
    <w:rsid w:val="00B76D1B"/>
    <w:rsid w:val="00B76EFE"/>
    <w:rsid w:val="00B770F0"/>
    <w:rsid w:val="00B772D1"/>
    <w:rsid w:val="00B77360"/>
    <w:rsid w:val="00B779AD"/>
    <w:rsid w:val="00B77A4E"/>
    <w:rsid w:val="00B77EED"/>
    <w:rsid w:val="00B77EF4"/>
    <w:rsid w:val="00B77F9D"/>
    <w:rsid w:val="00B804FD"/>
    <w:rsid w:val="00B80BF0"/>
    <w:rsid w:val="00B80FB8"/>
    <w:rsid w:val="00B815F4"/>
    <w:rsid w:val="00B81B12"/>
    <w:rsid w:val="00B81C9B"/>
    <w:rsid w:val="00B81E2F"/>
    <w:rsid w:val="00B81EBC"/>
    <w:rsid w:val="00B820FA"/>
    <w:rsid w:val="00B82140"/>
    <w:rsid w:val="00B82662"/>
    <w:rsid w:val="00B82981"/>
    <w:rsid w:val="00B83719"/>
    <w:rsid w:val="00B83979"/>
    <w:rsid w:val="00B839EA"/>
    <w:rsid w:val="00B83A03"/>
    <w:rsid w:val="00B83B07"/>
    <w:rsid w:val="00B84719"/>
    <w:rsid w:val="00B84AA7"/>
    <w:rsid w:val="00B853AF"/>
    <w:rsid w:val="00B8541B"/>
    <w:rsid w:val="00B85842"/>
    <w:rsid w:val="00B863D9"/>
    <w:rsid w:val="00B86676"/>
    <w:rsid w:val="00B87683"/>
    <w:rsid w:val="00B90358"/>
    <w:rsid w:val="00B906D7"/>
    <w:rsid w:val="00B90FD3"/>
    <w:rsid w:val="00B91897"/>
    <w:rsid w:val="00B91923"/>
    <w:rsid w:val="00B91A7B"/>
    <w:rsid w:val="00B92D63"/>
    <w:rsid w:val="00B935FF"/>
    <w:rsid w:val="00B939A1"/>
    <w:rsid w:val="00B939C0"/>
    <w:rsid w:val="00B939D5"/>
    <w:rsid w:val="00B93D28"/>
    <w:rsid w:val="00B93E8C"/>
    <w:rsid w:val="00B95356"/>
    <w:rsid w:val="00B954B3"/>
    <w:rsid w:val="00B95E02"/>
    <w:rsid w:val="00B95F5B"/>
    <w:rsid w:val="00B96182"/>
    <w:rsid w:val="00B96741"/>
    <w:rsid w:val="00B96F35"/>
    <w:rsid w:val="00B972F1"/>
    <w:rsid w:val="00BA1CB6"/>
    <w:rsid w:val="00BA1CE9"/>
    <w:rsid w:val="00BA1EC2"/>
    <w:rsid w:val="00BA246A"/>
    <w:rsid w:val="00BA2874"/>
    <w:rsid w:val="00BA2B5B"/>
    <w:rsid w:val="00BA30DC"/>
    <w:rsid w:val="00BA345B"/>
    <w:rsid w:val="00BA3490"/>
    <w:rsid w:val="00BA38EF"/>
    <w:rsid w:val="00BA4054"/>
    <w:rsid w:val="00BA4249"/>
    <w:rsid w:val="00BA436C"/>
    <w:rsid w:val="00BA43ED"/>
    <w:rsid w:val="00BA4B8A"/>
    <w:rsid w:val="00BA4DF1"/>
    <w:rsid w:val="00BA51D2"/>
    <w:rsid w:val="00BA57A1"/>
    <w:rsid w:val="00BA6A26"/>
    <w:rsid w:val="00BA7351"/>
    <w:rsid w:val="00BA79AE"/>
    <w:rsid w:val="00BA7B79"/>
    <w:rsid w:val="00BA7FC7"/>
    <w:rsid w:val="00BB0758"/>
    <w:rsid w:val="00BB0A53"/>
    <w:rsid w:val="00BB250B"/>
    <w:rsid w:val="00BB285B"/>
    <w:rsid w:val="00BB30E6"/>
    <w:rsid w:val="00BB39D6"/>
    <w:rsid w:val="00BB3BD2"/>
    <w:rsid w:val="00BB3D44"/>
    <w:rsid w:val="00BB5070"/>
    <w:rsid w:val="00BB5E29"/>
    <w:rsid w:val="00BB60D1"/>
    <w:rsid w:val="00BB6100"/>
    <w:rsid w:val="00BB6A7A"/>
    <w:rsid w:val="00BC04DA"/>
    <w:rsid w:val="00BC0DB6"/>
    <w:rsid w:val="00BC1056"/>
    <w:rsid w:val="00BC17D3"/>
    <w:rsid w:val="00BC1BAB"/>
    <w:rsid w:val="00BC1BB3"/>
    <w:rsid w:val="00BC2375"/>
    <w:rsid w:val="00BC2822"/>
    <w:rsid w:val="00BC2D36"/>
    <w:rsid w:val="00BC343A"/>
    <w:rsid w:val="00BC369F"/>
    <w:rsid w:val="00BC399E"/>
    <w:rsid w:val="00BC3CC8"/>
    <w:rsid w:val="00BC4E67"/>
    <w:rsid w:val="00BC5A76"/>
    <w:rsid w:val="00BC5E02"/>
    <w:rsid w:val="00BC6016"/>
    <w:rsid w:val="00BC6722"/>
    <w:rsid w:val="00BC68A3"/>
    <w:rsid w:val="00BC729C"/>
    <w:rsid w:val="00BC7B42"/>
    <w:rsid w:val="00BC7B96"/>
    <w:rsid w:val="00BD05E2"/>
    <w:rsid w:val="00BD072C"/>
    <w:rsid w:val="00BD0ABB"/>
    <w:rsid w:val="00BD0D18"/>
    <w:rsid w:val="00BD0E7A"/>
    <w:rsid w:val="00BD184B"/>
    <w:rsid w:val="00BD21C4"/>
    <w:rsid w:val="00BD2217"/>
    <w:rsid w:val="00BD2315"/>
    <w:rsid w:val="00BD2CB6"/>
    <w:rsid w:val="00BD2F05"/>
    <w:rsid w:val="00BD2F2F"/>
    <w:rsid w:val="00BD34A9"/>
    <w:rsid w:val="00BD3F61"/>
    <w:rsid w:val="00BD416D"/>
    <w:rsid w:val="00BD56C9"/>
    <w:rsid w:val="00BD64CF"/>
    <w:rsid w:val="00BD751B"/>
    <w:rsid w:val="00BD77C2"/>
    <w:rsid w:val="00BD7989"/>
    <w:rsid w:val="00BD7A79"/>
    <w:rsid w:val="00BD7C41"/>
    <w:rsid w:val="00BE00B6"/>
    <w:rsid w:val="00BE0103"/>
    <w:rsid w:val="00BE1026"/>
    <w:rsid w:val="00BE21A2"/>
    <w:rsid w:val="00BE2770"/>
    <w:rsid w:val="00BE2A62"/>
    <w:rsid w:val="00BE47D4"/>
    <w:rsid w:val="00BE4809"/>
    <w:rsid w:val="00BE4861"/>
    <w:rsid w:val="00BE4BB0"/>
    <w:rsid w:val="00BE4E53"/>
    <w:rsid w:val="00BE50FE"/>
    <w:rsid w:val="00BE5764"/>
    <w:rsid w:val="00BE66D9"/>
    <w:rsid w:val="00BE67DA"/>
    <w:rsid w:val="00BE6810"/>
    <w:rsid w:val="00BE71C2"/>
    <w:rsid w:val="00BE732D"/>
    <w:rsid w:val="00BE76BB"/>
    <w:rsid w:val="00BF1CE0"/>
    <w:rsid w:val="00BF1F4D"/>
    <w:rsid w:val="00BF2061"/>
    <w:rsid w:val="00BF2500"/>
    <w:rsid w:val="00BF2798"/>
    <w:rsid w:val="00BF2D27"/>
    <w:rsid w:val="00BF2F7A"/>
    <w:rsid w:val="00BF2FB4"/>
    <w:rsid w:val="00BF31F1"/>
    <w:rsid w:val="00BF33C0"/>
    <w:rsid w:val="00BF38DF"/>
    <w:rsid w:val="00BF4622"/>
    <w:rsid w:val="00BF4B52"/>
    <w:rsid w:val="00BF4D56"/>
    <w:rsid w:val="00BF4EF9"/>
    <w:rsid w:val="00BF55D1"/>
    <w:rsid w:val="00BF622F"/>
    <w:rsid w:val="00BF6AEB"/>
    <w:rsid w:val="00BF75CE"/>
    <w:rsid w:val="00C0039A"/>
    <w:rsid w:val="00C00B02"/>
    <w:rsid w:val="00C0117F"/>
    <w:rsid w:val="00C014AD"/>
    <w:rsid w:val="00C01D6D"/>
    <w:rsid w:val="00C01FD3"/>
    <w:rsid w:val="00C02068"/>
    <w:rsid w:val="00C02203"/>
    <w:rsid w:val="00C028E1"/>
    <w:rsid w:val="00C02A6A"/>
    <w:rsid w:val="00C02AA0"/>
    <w:rsid w:val="00C0302F"/>
    <w:rsid w:val="00C0353D"/>
    <w:rsid w:val="00C03730"/>
    <w:rsid w:val="00C04741"/>
    <w:rsid w:val="00C0506E"/>
    <w:rsid w:val="00C052E6"/>
    <w:rsid w:val="00C06531"/>
    <w:rsid w:val="00C07647"/>
    <w:rsid w:val="00C07F9E"/>
    <w:rsid w:val="00C1070B"/>
    <w:rsid w:val="00C108A5"/>
    <w:rsid w:val="00C10D92"/>
    <w:rsid w:val="00C110A0"/>
    <w:rsid w:val="00C1166C"/>
    <w:rsid w:val="00C11844"/>
    <w:rsid w:val="00C1193F"/>
    <w:rsid w:val="00C1195D"/>
    <w:rsid w:val="00C12E58"/>
    <w:rsid w:val="00C12F34"/>
    <w:rsid w:val="00C145E3"/>
    <w:rsid w:val="00C148FF"/>
    <w:rsid w:val="00C15441"/>
    <w:rsid w:val="00C167B7"/>
    <w:rsid w:val="00C16F56"/>
    <w:rsid w:val="00C1707D"/>
    <w:rsid w:val="00C1755B"/>
    <w:rsid w:val="00C17674"/>
    <w:rsid w:val="00C1798C"/>
    <w:rsid w:val="00C2009F"/>
    <w:rsid w:val="00C20184"/>
    <w:rsid w:val="00C204D4"/>
    <w:rsid w:val="00C20BA2"/>
    <w:rsid w:val="00C214A3"/>
    <w:rsid w:val="00C21EC3"/>
    <w:rsid w:val="00C22114"/>
    <w:rsid w:val="00C2307F"/>
    <w:rsid w:val="00C23D31"/>
    <w:rsid w:val="00C23FA0"/>
    <w:rsid w:val="00C251C7"/>
    <w:rsid w:val="00C251EF"/>
    <w:rsid w:val="00C26357"/>
    <w:rsid w:val="00C2693F"/>
    <w:rsid w:val="00C279E8"/>
    <w:rsid w:val="00C300F0"/>
    <w:rsid w:val="00C3014E"/>
    <w:rsid w:val="00C302B5"/>
    <w:rsid w:val="00C3030E"/>
    <w:rsid w:val="00C3032C"/>
    <w:rsid w:val="00C308D3"/>
    <w:rsid w:val="00C30909"/>
    <w:rsid w:val="00C30CE9"/>
    <w:rsid w:val="00C30D3A"/>
    <w:rsid w:val="00C329F3"/>
    <w:rsid w:val="00C32CBE"/>
    <w:rsid w:val="00C32D63"/>
    <w:rsid w:val="00C3312E"/>
    <w:rsid w:val="00C33373"/>
    <w:rsid w:val="00C33E86"/>
    <w:rsid w:val="00C341ED"/>
    <w:rsid w:val="00C348BA"/>
    <w:rsid w:val="00C34B92"/>
    <w:rsid w:val="00C34FF9"/>
    <w:rsid w:val="00C35BC8"/>
    <w:rsid w:val="00C362B4"/>
    <w:rsid w:val="00C36397"/>
    <w:rsid w:val="00C369EA"/>
    <w:rsid w:val="00C37120"/>
    <w:rsid w:val="00C37749"/>
    <w:rsid w:val="00C37988"/>
    <w:rsid w:val="00C404AD"/>
    <w:rsid w:val="00C404D3"/>
    <w:rsid w:val="00C4056F"/>
    <w:rsid w:val="00C40A87"/>
    <w:rsid w:val="00C40D8F"/>
    <w:rsid w:val="00C40F83"/>
    <w:rsid w:val="00C41395"/>
    <w:rsid w:val="00C41954"/>
    <w:rsid w:val="00C41CA8"/>
    <w:rsid w:val="00C42026"/>
    <w:rsid w:val="00C432DB"/>
    <w:rsid w:val="00C4354A"/>
    <w:rsid w:val="00C436D0"/>
    <w:rsid w:val="00C44533"/>
    <w:rsid w:val="00C448A1"/>
    <w:rsid w:val="00C44C6D"/>
    <w:rsid w:val="00C44E6F"/>
    <w:rsid w:val="00C450E9"/>
    <w:rsid w:val="00C45240"/>
    <w:rsid w:val="00C45A72"/>
    <w:rsid w:val="00C47276"/>
    <w:rsid w:val="00C47C22"/>
    <w:rsid w:val="00C47C4E"/>
    <w:rsid w:val="00C506CC"/>
    <w:rsid w:val="00C507AD"/>
    <w:rsid w:val="00C50975"/>
    <w:rsid w:val="00C50B79"/>
    <w:rsid w:val="00C5154D"/>
    <w:rsid w:val="00C519D5"/>
    <w:rsid w:val="00C53182"/>
    <w:rsid w:val="00C539C1"/>
    <w:rsid w:val="00C540F3"/>
    <w:rsid w:val="00C542C9"/>
    <w:rsid w:val="00C542F2"/>
    <w:rsid w:val="00C54957"/>
    <w:rsid w:val="00C54B67"/>
    <w:rsid w:val="00C557E8"/>
    <w:rsid w:val="00C56B8E"/>
    <w:rsid w:val="00C56D99"/>
    <w:rsid w:val="00C577C6"/>
    <w:rsid w:val="00C57B37"/>
    <w:rsid w:val="00C60897"/>
    <w:rsid w:val="00C611E6"/>
    <w:rsid w:val="00C630CA"/>
    <w:rsid w:val="00C63760"/>
    <w:rsid w:val="00C647D0"/>
    <w:rsid w:val="00C64A36"/>
    <w:rsid w:val="00C64A97"/>
    <w:rsid w:val="00C64E58"/>
    <w:rsid w:val="00C65012"/>
    <w:rsid w:val="00C650B9"/>
    <w:rsid w:val="00C6601F"/>
    <w:rsid w:val="00C6677B"/>
    <w:rsid w:val="00C670D8"/>
    <w:rsid w:val="00C67D35"/>
    <w:rsid w:val="00C7079A"/>
    <w:rsid w:val="00C70D9A"/>
    <w:rsid w:val="00C70EF2"/>
    <w:rsid w:val="00C70FAC"/>
    <w:rsid w:val="00C7183C"/>
    <w:rsid w:val="00C71B6A"/>
    <w:rsid w:val="00C73109"/>
    <w:rsid w:val="00C7400A"/>
    <w:rsid w:val="00C74CA5"/>
    <w:rsid w:val="00C74F71"/>
    <w:rsid w:val="00C7514F"/>
    <w:rsid w:val="00C751E7"/>
    <w:rsid w:val="00C75E40"/>
    <w:rsid w:val="00C75EED"/>
    <w:rsid w:val="00C763EE"/>
    <w:rsid w:val="00C76D24"/>
    <w:rsid w:val="00C771E3"/>
    <w:rsid w:val="00C77383"/>
    <w:rsid w:val="00C773EF"/>
    <w:rsid w:val="00C77415"/>
    <w:rsid w:val="00C77AC3"/>
    <w:rsid w:val="00C805E5"/>
    <w:rsid w:val="00C807DA"/>
    <w:rsid w:val="00C8113C"/>
    <w:rsid w:val="00C81B08"/>
    <w:rsid w:val="00C82825"/>
    <w:rsid w:val="00C82A23"/>
    <w:rsid w:val="00C83263"/>
    <w:rsid w:val="00C84E52"/>
    <w:rsid w:val="00C855B7"/>
    <w:rsid w:val="00C86135"/>
    <w:rsid w:val="00C86A4A"/>
    <w:rsid w:val="00C87312"/>
    <w:rsid w:val="00C87415"/>
    <w:rsid w:val="00C90A1C"/>
    <w:rsid w:val="00C90D5C"/>
    <w:rsid w:val="00C90D87"/>
    <w:rsid w:val="00C91760"/>
    <w:rsid w:val="00C919AB"/>
    <w:rsid w:val="00C91C68"/>
    <w:rsid w:val="00C922C8"/>
    <w:rsid w:val="00C92564"/>
    <w:rsid w:val="00C93E79"/>
    <w:rsid w:val="00C93EDA"/>
    <w:rsid w:val="00C94821"/>
    <w:rsid w:val="00C95344"/>
    <w:rsid w:val="00C95A72"/>
    <w:rsid w:val="00C96796"/>
    <w:rsid w:val="00C969BB"/>
    <w:rsid w:val="00C96DB8"/>
    <w:rsid w:val="00C9741F"/>
    <w:rsid w:val="00C974B8"/>
    <w:rsid w:val="00CA057E"/>
    <w:rsid w:val="00CA14DA"/>
    <w:rsid w:val="00CA1BDE"/>
    <w:rsid w:val="00CA1DCF"/>
    <w:rsid w:val="00CA28FB"/>
    <w:rsid w:val="00CA2CF2"/>
    <w:rsid w:val="00CA3231"/>
    <w:rsid w:val="00CA32C2"/>
    <w:rsid w:val="00CA3886"/>
    <w:rsid w:val="00CA39BB"/>
    <w:rsid w:val="00CA3C33"/>
    <w:rsid w:val="00CA4001"/>
    <w:rsid w:val="00CA49AD"/>
    <w:rsid w:val="00CA5CEE"/>
    <w:rsid w:val="00CA723D"/>
    <w:rsid w:val="00CA72F5"/>
    <w:rsid w:val="00CB0FE3"/>
    <w:rsid w:val="00CB2419"/>
    <w:rsid w:val="00CB3782"/>
    <w:rsid w:val="00CB4C9E"/>
    <w:rsid w:val="00CB4E9A"/>
    <w:rsid w:val="00CB51DF"/>
    <w:rsid w:val="00CB52C0"/>
    <w:rsid w:val="00CB5AAA"/>
    <w:rsid w:val="00CB5D89"/>
    <w:rsid w:val="00CB5EEA"/>
    <w:rsid w:val="00CB5F8F"/>
    <w:rsid w:val="00CB611A"/>
    <w:rsid w:val="00CB668C"/>
    <w:rsid w:val="00CB6A87"/>
    <w:rsid w:val="00CB6ED5"/>
    <w:rsid w:val="00CB6F28"/>
    <w:rsid w:val="00CB742C"/>
    <w:rsid w:val="00CB7751"/>
    <w:rsid w:val="00CB7DC3"/>
    <w:rsid w:val="00CB7EE1"/>
    <w:rsid w:val="00CC0779"/>
    <w:rsid w:val="00CC08C1"/>
    <w:rsid w:val="00CC0BB1"/>
    <w:rsid w:val="00CC0BCA"/>
    <w:rsid w:val="00CC10DE"/>
    <w:rsid w:val="00CC129D"/>
    <w:rsid w:val="00CC189A"/>
    <w:rsid w:val="00CC20C6"/>
    <w:rsid w:val="00CC20E0"/>
    <w:rsid w:val="00CC2C1F"/>
    <w:rsid w:val="00CC3822"/>
    <w:rsid w:val="00CC3D0A"/>
    <w:rsid w:val="00CC3F18"/>
    <w:rsid w:val="00CC3FA1"/>
    <w:rsid w:val="00CC42D3"/>
    <w:rsid w:val="00CC51A9"/>
    <w:rsid w:val="00CC5A17"/>
    <w:rsid w:val="00CC5B00"/>
    <w:rsid w:val="00CC6090"/>
    <w:rsid w:val="00CC6855"/>
    <w:rsid w:val="00CC7013"/>
    <w:rsid w:val="00CC7301"/>
    <w:rsid w:val="00CD017B"/>
    <w:rsid w:val="00CD09E4"/>
    <w:rsid w:val="00CD1A20"/>
    <w:rsid w:val="00CD25CA"/>
    <w:rsid w:val="00CD3D51"/>
    <w:rsid w:val="00CD411E"/>
    <w:rsid w:val="00CD4E10"/>
    <w:rsid w:val="00CD4E4A"/>
    <w:rsid w:val="00CD4F9F"/>
    <w:rsid w:val="00CD515D"/>
    <w:rsid w:val="00CD579C"/>
    <w:rsid w:val="00CD5A64"/>
    <w:rsid w:val="00CD60FB"/>
    <w:rsid w:val="00CD6BC2"/>
    <w:rsid w:val="00CD6DB7"/>
    <w:rsid w:val="00CD6EB4"/>
    <w:rsid w:val="00CD727E"/>
    <w:rsid w:val="00CD741C"/>
    <w:rsid w:val="00CD7758"/>
    <w:rsid w:val="00CD7D06"/>
    <w:rsid w:val="00CE0593"/>
    <w:rsid w:val="00CE1818"/>
    <w:rsid w:val="00CE183D"/>
    <w:rsid w:val="00CE1B3B"/>
    <w:rsid w:val="00CE2C48"/>
    <w:rsid w:val="00CE30DA"/>
    <w:rsid w:val="00CE3151"/>
    <w:rsid w:val="00CE4378"/>
    <w:rsid w:val="00CE4555"/>
    <w:rsid w:val="00CE4BD1"/>
    <w:rsid w:val="00CE6181"/>
    <w:rsid w:val="00CE687A"/>
    <w:rsid w:val="00CE723E"/>
    <w:rsid w:val="00CF07C6"/>
    <w:rsid w:val="00CF0B18"/>
    <w:rsid w:val="00CF2302"/>
    <w:rsid w:val="00CF2F35"/>
    <w:rsid w:val="00CF3010"/>
    <w:rsid w:val="00CF344B"/>
    <w:rsid w:val="00CF39AD"/>
    <w:rsid w:val="00CF39E4"/>
    <w:rsid w:val="00CF3CFC"/>
    <w:rsid w:val="00CF438C"/>
    <w:rsid w:val="00CF4707"/>
    <w:rsid w:val="00CF4BB6"/>
    <w:rsid w:val="00CF4D0D"/>
    <w:rsid w:val="00CF520A"/>
    <w:rsid w:val="00CF5243"/>
    <w:rsid w:val="00CF52FD"/>
    <w:rsid w:val="00CF5574"/>
    <w:rsid w:val="00CF56DF"/>
    <w:rsid w:val="00CF6618"/>
    <w:rsid w:val="00CF712F"/>
    <w:rsid w:val="00CF771A"/>
    <w:rsid w:val="00CF78AC"/>
    <w:rsid w:val="00CF7999"/>
    <w:rsid w:val="00D0011B"/>
    <w:rsid w:val="00D00A6A"/>
    <w:rsid w:val="00D011FC"/>
    <w:rsid w:val="00D01FD4"/>
    <w:rsid w:val="00D02128"/>
    <w:rsid w:val="00D021E4"/>
    <w:rsid w:val="00D02344"/>
    <w:rsid w:val="00D0277A"/>
    <w:rsid w:val="00D03284"/>
    <w:rsid w:val="00D03366"/>
    <w:rsid w:val="00D036D0"/>
    <w:rsid w:val="00D03A9F"/>
    <w:rsid w:val="00D046F1"/>
    <w:rsid w:val="00D04952"/>
    <w:rsid w:val="00D04983"/>
    <w:rsid w:val="00D05767"/>
    <w:rsid w:val="00D063C7"/>
    <w:rsid w:val="00D06FE3"/>
    <w:rsid w:val="00D073B5"/>
    <w:rsid w:val="00D07F69"/>
    <w:rsid w:val="00D10059"/>
    <w:rsid w:val="00D104AA"/>
    <w:rsid w:val="00D104F5"/>
    <w:rsid w:val="00D114F3"/>
    <w:rsid w:val="00D1222F"/>
    <w:rsid w:val="00D1375C"/>
    <w:rsid w:val="00D13B86"/>
    <w:rsid w:val="00D1461E"/>
    <w:rsid w:val="00D1545C"/>
    <w:rsid w:val="00D155FC"/>
    <w:rsid w:val="00D15B93"/>
    <w:rsid w:val="00D15E70"/>
    <w:rsid w:val="00D16BF2"/>
    <w:rsid w:val="00D174FB"/>
    <w:rsid w:val="00D17B04"/>
    <w:rsid w:val="00D20C22"/>
    <w:rsid w:val="00D214CF"/>
    <w:rsid w:val="00D2155A"/>
    <w:rsid w:val="00D21CFA"/>
    <w:rsid w:val="00D22050"/>
    <w:rsid w:val="00D225A1"/>
    <w:rsid w:val="00D231BA"/>
    <w:rsid w:val="00D23668"/>
    <w:rsid w:val="00D239D1"/>
    <w:rsid w:val="00D24259"/>
    <w:rsid w:val="00D24987"/>
    <w:rsid w:val="00D24C4F"/>
    <w:rsid w:val="00D24EFB"/>
    <w:rsid w:val="00D25047"/>
    <w:rsid w:val="00D2583D"/>
    <w:rsid w:val="00D26A64"/>
    <w:rsid w:val="00D309BE"/>
    <w:rsid w:val="00D31669"/>
    <w:rsid w:val="00D3474E"/>
    <w:rsid w:val="00D349DD"/>
    <w:rsid w:val="00D35676"/>
    <w:rsid w:val="00D359AB"/>
    <w:rsid w:val="00D36494"/>
    <w:rsid w:val="00D36A86"/>
    <w:rsid w:val="00D37456"/>
    <w:rsid w:val="00D37C1C"/>
    <w:rsid w:val="00D40858"/>
    <w:rsid w:val="00D40B55"/>
    <w:rsid w:val="00D40D48"/>
    <w:rsid w:val="00D41048"/>
    <w:rsid w:val="00D41331"/>
    <w:rsid w:val="00D4146C"/>
    <w:rsid w:val="00D426D2"/>
    <w:rsid w:val="00D42ED6"/>
    <w:rsid w:val="00D4345C"/>
    <w:rsid w:val="00D4346D"/>
    <w:rsid w:val="00D44110"/>
    <w:rsid w:val="00D44159"/>
    <w:rsid w:val="00D4442E"/>
    <w:rsid w:val="00D44991"/>
    <w:rsid w:val="00D456DC"/>
    <w:rsid w:val="00D4662A"/>
    <w:rsid w:val="00D46D00"/>
    <w:rsid w:val="00D471E8"/>
    <w:rsid w:val="00D475E7"/>
    <w:rsid w:val="00D47ACD"/>
    <w:rsid w:val="00D47EA0"/>
    <w:rsid w:val="00D50085"/>
    <w:rsid w:val="00D509C9"/>
    <w:rsid w:val="00D51000"/>
    <w:rsid w:val="00D51367"/>
    <w:rsid w:val="00D53E68"/>
    <w:rsid w:val="00D544D4"/>
    <w:rsid w:val="00D54D41"/>
    <w:rsid w:val="00D54F23"/>
    <w:rsid w:val="00D5549D"/>
    <w:rsid w:val="00D55B57"/>
    <w:rsid w:val="00D56011"/>
    <w:rsid w:val="00D56BB6"/>
    <w:rsid w:val="00D56E7D"/>
    <w:rsid w:val="00D56FA2"/>
    <w:rsid w:val="00D5743E"/>
    <w:rsid w:val="00D577AA"/>
    <w:rsid w:val="00D5798B"/>
    <w:rsid w:val="00D57BAD"/>
    <w:rsid w:val="00D619EA"/>
    <w:rsid w:val="00D62616"/>
    <w:rsid w:val="00D626F2"/>
    <w:rsid w:val="00D628F1"/>
    <w:rsid w:val="00D62B57"/>
    <w:rsid w:val="00D63104"/>
    <w:rsid w:val="00D639EB"/>
    <w:rsid w:val="00D63AC0"/>
    <w:rsid w:val="00D645E1"/>
    <w:rsid w:val="00D6482A"/>
    <w:rsid w:val="00D653D5"/>
    <w:rsid w:val="00D655C4"/>
    <w:rsid w:val="00D655CC"/>
    <w:rsid w:val="00D656DA"/>
    <w:rsid w:val="00D67A11"/>
    <w:rsid w:val="00D67ADF"/>
    <w:rsid w:val="00D67FC7"/>
    <w:rsid w:val="00D700A6"/>
    <w:rsid w:val="00D702AC"/>
    <w:rsid w:val="00D705F3"/>
    <w:rsid w:val="00D71209"/>
    <w:rsid w:val="00D71A3F"/>
    <w:rsid w:val="00D71D2F"/>
    <w:rsid w:val="00D72083"/>
    <w:rsid w:val="00D72D3F"/>
    <w:rsid w:val="00D7305A"/>
    <w:rsid w:val="00D7371C"/>
    <w:rsid w:val="00D75BE0"/>
    <w:rsid w:val="00D75FC4"/>
    <w:rsid w:val="00D76416"/>
    <w:rsid w:val="00D765A7"/>
    <w:rsid w:val="00D767BF"/>
    <w:rsid w:val="00D76EED"/>
    <w:rsid w:val="00D77DB2"/>
    <w:rsid w:val="00D77F3B"/>
    <w:rsid w:val="00D80937"/>
    <w:rsid w:val="00D809F9"/>
    <w:rsid w:val="00D8111F"/>
    <w:rsid w:val="00D8254E"/>
    <w:rsid w:val="00D8271B"/>
    <w:rsid w:val="00D82EB5"/>
    <w:rsid w:val="00D83489"/>
    <w:rsid w:val="00D83D73"/>
    <w:rsid w:val="00D83E49"/>
    <w:rsid w:val="00D84E81"/>
    <w:rsid w:val="00D85885"/>
    <w:rsid w:val="00D85A77"/>
    <w:rsid w:val="00D85ADB"/>
    <w:rsid w:val="00D85CDC"/>
    <w:rsid w:val="00D862E3"/>
    <w:rsid w:val="00D865AA"/>
    <w:rsid w:val="00D867BB"/>
    <w:rsid w:val="00D86939"/>
    <w:rsid w:val="00D8748B"/>
    <w:rsid w:val="00D87739"/>
    <w:rsid w:val="00D87789"/>
    <w:rsid w:val="00D90063"/>
    <w:rsid w:val="00D90C42"/>
    <w:rsid w:val="00D915B6"/>
    <w:rsid w:val="00D91712"/>
    <w:rsid w:val="00D91797"/>
    <w:rsid w:val="00D918FE"/>
    <w:rsid w:val="00D927D4"/>
    <w:rsid w:val="00D92823"/>
    <w:rsid w:val="00D92CD2"/>
    <w:rsid w:val="00D9354E"/>
    <w:rsid w:val="00D9364C"/>
    <w:rsid w:val="00D93E9E"/>
    <w:rsid w:val="00D941B4"/>
    <w:rsid w:val="00D95D62"/>
    <w:rsid w:val="00D95ED3"/>
    <w:rsid w:val="00D960AE"/>
    <w:rsid w:val="00D9712A"/>
    <w:rsid w:val="00D97971"/>
    <w:rsid w:val="00DA00F8"/>
    <w:rsid w:val="00DA0A72"/>
    <w:rsid w:val="00DA0DD7"/>
    <w:rsid w:val="00DA1FA8"/>
    <w:rsid w:val="00DA2529"/>
    <w:rsid w:val="00DA27DF"/>
    <w:rsid w:val="00DA298B"/>
    <w:rsid w:val="00DA2AEC"/>
    <w:rsid w:val="00DA39FC"/>
    <w:rsid w:val="00DA3C2A"/>
    <w:rsid w:val="00DA430C"/>
    <w:rsid w:val="00DA4453"/>
    <w:rsid w:val="00DA5060"/>
    <w:rsid w:val="00DA6AB2"/>
    <w:rsid w:val="00DA6E42"/>
    <w:rsid w:val="00DA6F04"/>
    <w:rsid w:val="00DA7E8E"/>
    <w:rsid w:val="00DB004A"/>
    <w:rsid w:val="00DB020E"/>
    <w:rsid w:val="00DB0F13"/>
    <w:rsid w:val="00DB1027"/>
    <w:rsid w:val="00DB16E3"/>
    <w:rsid w:val="00DB1756"/>
    <w:rsid w:val="00DB2376"/>
    <w:rsid w:val="00DB2732"/>
    <w:rsid w:val="00DB29A4"/>
    <w:rsid w:val="00DB2AAB"/>
    <w:rsid w:val="00DB2B96"/>
    <w:rsid w:val="00DB2E12"/>
    <w:rsid w:val="00DB31B7"/>
    <w:rsid w:val="00DB32AD"/>
    <w:rsid w:val="00DB35FD"/>
    <w:rsid w:val="00DB36DD"/>
    <w:rsid w:val="00DB3734"/>
    <w:rsid w:val="00DB4C91"/>
    <w:rsid w:val="00DB4D56"/>
    <w:rsid w:val="00DB60F0"/>
    <w:rsid w:val="00DB69AC"/>
    <w:rsid w:val="00DB7191"/>
    <w:rsid w:val="00DB789C"/>
    <w:rsid w:val="00DB7B24"/>
    <w:rsid w:val="00DC0CB2"/>
    <w:rsid w:val="00DC126F"/>
    <w:rsid w:val="00DC1437"/>
    <w:rsid w:val="00DC167C"/>
    <w:rsid w:val="00DC1B4D"/>
    <w:rsid w:val="00DC1BCC"/>
    <w:rsid w:val="00DC1EFB"/>
    <w:rsid w:val="00DC20EF"/>
    <w:rsid w:val="00DC23C2"/>
    <w:rsid w:val="00DC24FE"/>
    <w:rsid w:val="00DC2533"/>
    <w:rsid w:val="00DC2C62"/>
    <w:rsid w:val="00DC455B"/>
    <w:rsid w:val="00DC459D"/>
    <w:rsid w:val="00DC4835"/>
    <w:rsid w:val="00DC5BE0"/>
    <w:rsid w:val="00DC630E"/>
    <w:rsid w:val="00DC6646"/>
    <w:rsid w:val="00DC6700"/>
    <w:rsid w:val="00DC69F3"/>
    <w:rsid w:val="00DC6A20"/>
    <w:rsid w:val="00DC6B16"/>
    <w:rsid w:val="00DC6CDF"/>
    <w:rsid w:val="00DC6ECC"/>
    <w:rsid w:val="00DC70C2"/>
    <w:rsid w:val="00DC727F"/>
    <w:rsid w:val="00DC7AE4"/>
    <w:rsid w:val="00DC7C13"/>
    <w:rsid w:val="00DD0059"/>
    <w:rsid w:val="00DD04EB"/>
    <w:rsid w:val="00DD1110"/>
    <w:rsid w:val="00DD1242"/>
    <w:rsid w:val="00DD199A"/>
    <w:rsid w:val="00DD1BFE"/>
    <w:rsid w:val="00DD1D27"/>
    <w:rsid w:val="00DD24FC"/>
    <w:rsid w:val="00DD274B"/>
    <w:rsid w:val="00DD3B5D"/>
    <w:rsid w:val="00DD3C0F"/>
    <w:rsid w:val="00DD3D00"/>
    <w:rsid w:val="00DD4134"/>
    <w:rsid w:val="00DD4E9B"/>
    <w:rsid w:val="00DD5D6D"/>
    <w:rsid w:val="00DD5F01"/>
    <w:rsid w:val="00DD6A37"/>
    <w:rsid w:val="00DD6D27"/>
    <w:rsid w:val="00DD7480"/>
    <w:rsid w:val="00DE091A"/>
    <w:rsid w:val="00DE1018"/>
    <w:rsid w:val="00DE1981"/>
    <w:rsid w:val="00DE1C5E"/>
    <w:rsid w:val="00DE2503"/>
    <w:rsid w:val="00DE2F69"/>
    <w:rsid w:val="00DE3026"/>
    <w:rsid w:val="00DE3625"/>
    <w:rsid w:val="00DE36D3"/>
    <w:rsid w:val="00DE3C87"/>
    <w:rsid w:val="00DE41E4"/>
    <w:rsid w:val="00DE475C"/>
    <w:rsid w:val="00DE5688"/>
    <w:rsid w:val="00DE5A9F"/>
    <w:rsid w:val="00DE6072"/>
    <w:rsid w:val="00DE689F"/>
    <w:rsid w:val="00DE744D"/>
    <w:rsid w:val="00DE75E9"/>
    <w:rsid w:val="00DE778C"/>
    <w:rsid w:val="00DE7B48"/>
    <w:rsid w:val="00DE7B4C"/>
    <w:rsid w:val="00DF004A"/>
    <w:rsid w:val="00DF010E"/>
    <w:rsid w:val="00DF0F51"/>
    <w:rsid w:val="00DF0FC6"/>
    <w:rsid w:val="00DF1055"/>
    <w:rsid w:val="00DF15B3"/>
    <w:rsid w:val="00DF1616"/>
    <w:rsid w:val="00DF22B2"/>
    <w:rsid w:val="00DF22F3"/>
    <w:rsid w:val="00DF2445"/>
    <w:rsid w:val="00DF24A5"/>
    <w:rsid w:val="00DF28FD"/>
    <w:rsid w:val="00DF2A27"/>
    <w:rsid w:val="00DF2FFB"/>
    <w:rsid w:val="00DF35C1"/>
    <w:rsid w:val="00DF3E24"/>
    <w:rsid w:val="00DF4C43"/>
    <w:rsid w:val="00DF5535"/>
    <w:rsid w:val="00DF5588"/>
    <w:rsid w:val="00DF5A18"/>
    <w:rsid w:val="00DF648D"/>
    <w:rsid w:val="00DF6BE6"/>
    <w:rsid w:val="00DF6E90"/>
    <w:rsid w:val="00E0052A"/>
    <w:rsid w:val="00E00690"/>
    <w:rsid w:val="00E00CBB"/>
    <w:rsid w:val="00E00FB0"/>
    <w:rsid w:val="00E01C21"/>
    <w:rsid w:val="00E02552"/>
    <w:rsid w:val="00E0310E"/>
    <w:rsid w:val="00E036FB"/>
    <w:rsid w:val="00E03719"/>
    <w:rsid w:val="00E0388F"/>
    <w:rsid w:val="00E03A1C"/>
    <w:rsid w:val="00E03A3F"/>
    <w:rsid w:val="00E04237"/>
    <w:rsid w:val="00E04487"/>
    <w:rsid w:val="00E04B35"/>
    <w:rsid w:val="00E05679"/>
    <w:rsid w:val="00E05A81"/>
    <w:rsid w:val="00E05BCA"/>
    <w:rsid w:val="00E06013"/>
    <w:rsid w:val="00E06295"/>
    <w:rsid w:val="00E07360"/>
    <w:rsid w:val="00E11125"/>
    <w:rsid w:val="00E114C6"/>
    <w:rsid w:val="00E114D3"/>
    <w:rsid w:val="00E114E6"/>
    <w:rsid w:val="00E116DF"/>
    <w:rsid w:val="00E11A64"/>
    <w:rsid w:val="00E11C81"/>
    <w:rsid w:val="00E11F67"/>
    <w:rsid w:val="00E12283"/>
    <w:rsid w:val="00E124BA"/>
    <w:rsid w:val="00E12C3B"/>
    <w:rsid w:val="00E12CE6"/>
    <w:rsid w:val="00E130D2"/>
    <w:rsid w:val="00E138FD"/>
    <w:rsid w:val="00E1432C"/>
    <w:rsid w:val="00E14638"/>
    <w:rsid w:val="00E14725"/>
    <w:rsid w:val="00E1485F"/>
    <w:rsid w:val="00E14A7B"/>
    <w:rsid w:val="00E1572A"/>
    <w:rsid w:val="00E1616D"/>
    <w:rsid w:val="00E166E1"/>
    <w:rsid w:val="00E169E8"/>
    <w:rsid w:val="00E16F33"/>
    <w:rsid w:val="00E171C6"/>
    <w:rsid w:val="00E17286"/>
    <w:rsid w:val="00E17302"/>
    <w:rsid w:val="00E17D24"/>
    <w:rsid w:val="00E17DF7"/>
    <w:rsid w:val="00E17E4D"/>
    <w:rsid w:val="00E20237"/>
    <w:rsid w:val="00E2039A"/>
    <w:rsid w:val="00E2051C"/>
    <w:rsid w:val="00E20D33"/>
    <w:rsid w:val="00E2123E"/>
    <w:rsid w:val="00E2190C"/>
    <w:rsid w:val="00E22136"/>
    <w:rsid w:val="00E22583"/>
    <w:rsid w:val="00E22751"/>
    <w:rsid w:val="00E229E5"/>
    <w:rsid w:val="00E22BE0"/>
    <w:rsid w:val="00E22D4E"/>
    <w:rsid w:val="00E2328B"/>
    <w:rsid w:val="00E233DF"/>
    <w:rsid w:val="00E23CF6"/>
    <w:rsid w:val="00E23D5D"/>
    <w:rsid w:val="00E23F7F"/>
    <w:rsid w:val="00E2459D"/>
    <w:rsid w:val="00E24CAD"/>
    <w:rsid w:val="00E24D16"/>
    <w:rsid w:val="00E2593C"/>
    <w:rsid w:val="00E268C0"/>
    <w:rsid w:val="00E26E7C"/>
    <w:rsid w:val="00E26EB8"/>
    <w:rsid w:val="00E27A7C"/>
    <w:rsid w:val="00E310AA"/>
    <w:rsid w:val="00E31540"/>
    <w:rsid w:val="00E3165B"/>
    <w:rsid w:val="00E31BE4"/>
    <w:rsid w:val="00E31F26"/>
    <w:rsid w:val="00E326B4"/>
    <w:rsid w:val="00E32F9D"/>
    <w:rsid w:val="00E338A6"/>
    <w:rsid w:val="00E33900"/>
    <w:rsid w:val="00E33E5F"/>
    <w:rsid w:val="00E33FE6"/>
    <w:rsid w:val="00E34E76"/>
    <w:rsid w:val="00E3543F"/>
    <w:rsid w:val="00E36786"/>
    <w:rsid w:val="00E367CE"/>
    <w:rsid w:val="00E36A35"/>
    <w:rsid w:val="00E37AA1"/>
    <w:rsid w:val="00E40481"/>
    <w:rsid w:val="00E4179B"/>
    <w:rsid w:val="00E41C69"/>
    <w:rsid w:val="00E41F32"/>
    <w:rsid w:val="00E42505"/>
    <w:rsid w:val="00E429B7"/>
    <w:rsid w:val="00E42B90"/>
    <w:rsid w:val="00E42CF1"/>
    <w:rsid w:val="00E42E1E"/>
    <w:rsid w:val="00E431A3"/>
    <w:rsid w:val="00E435A0"/>
    <w:rsid w:val="00E435F5"/>
    <w:rsid w:val="00E43A1F"/>
    <w:rsid w:val="00E43C45"/>
    <w:rsid w:val="00E44631"/>
    <w:rsid w:val="00E455AA"/>
    <w:rsid w:val="00E45688"/>
    <w:rsid w:val="00E45FAF"/>
    <w:rsid w:val="00E463A6"/>
    <w:rsid w:val="00E46CC9"/>
    <w:rsid w:val="00E472AD"/>
    <w:rsid w:val="00E4742E"/>
    <w:rsid w:val="00E4750D"/>
    <w:rsid w:val="00E475CB"/>
    <w:rsid w:val="00E47C83"/>
    <w:rsid w:val="00E5094B"/>
    <w:rsid w:val="00E50B97"/>
    <w:rsid w:val="00E50DF4"/>
    <w:rsid w:val="00E51DBD"/>
    <w:rsid w:val="00E51F5C"/>
    <w:rsid w:val="00E5268A"/>
    <w:rsid w:val="00E53503"/>
    <w:rsid w:val="00E5375D"/>
    <w:rsid w:val="00E5381C"/>
    <w:rsid w:val="00E53856"/>
    <w:rsid w:val="00E53B1C"/>
    <w:rsid w:val="00E55489"/>
    <w:rsid w:val="00E55AFB"/>
    <w:rsid w:val="00E55B57"/>
    <w:rsid w:val="00E55CE2"/>
    <w:rsid w:val="00E563FB"/>
    <w:rsid w:val="00E5664C"/>
    <w:rsid w:val="00E56930"/>
    <w:rsid w:val="00E572C6"/>
    <w:rsid w:val="00E573FD"/>
    <w:rsid w:val="00E604AC"/>
    <w:rsid w:val="00E61003"/>
    <w:rsid w:val="00E610BB"/>
    <w:rsid w:val="00E61232"/>
    <w:rsid w:val="00E61BA8"/>
    <w:rsid w:val="00E634FC"/>
    <w:rsid w:val="00E6357E"/>
    <w:rsid w:val="00E63E8F"/>
    <w:rsid w:val="00E64053"/>
    <w:rsid w:val="00E64971"/>
    <w:rsid w:val="00E64A3B"/>
    <w:rsid w:val="00E65472"/>
    <w:rsid w:val="00E65FC0"/>
    <w:rsid w:val="00E66233"/>
    <w:rsid w:val="00E66F95"/>
    <w:rsid w:val="00E67267"/>
    <w:rsid w:val="00E6793F"/>
    <w:rsid w:val="00E67A1B"/>
    <w:rsid w:val="00E67AD5"/>
    <w:rsid w:val="00E707A6"/>
    <w:rsid w:val="00E707E6"/>
    <w:rsid w:val="00E70E4D"/>
    <w:rsid w:val="00E71196"/>
    <w:rsid w:val="00E7134E"/>
    <w:rsid w:val="00E71510"/>
    <w:rsid w:val="00E715D1"/>
    <w:rsid w:val="00E7199B"/>
    <w:rsid w:val="00E71B0D"/>
    <w:rsid w:val="00E739FA"/>
    <w:rsid w:val="00E74532"/>
    <w:rsid w:val="00E74B69"/>
    <w:rsid w:val="00E75631"/>
    <w:rsid w:val="00E75828"/>
    <w:rsid w:val="00E76F23"/>
    <w:rsid w:val="00E775DB"/>
    <w:rsid w:val="00E77A2A"/>
    <w:rsid w:val="00E77E54"/>
    <w:rsid w:val="00E804E8"/>
    <w:rsid w:val="00E8078D"/>
    <w:rsid w:val="00E80D5F"/>
    <w:rsid w:val="00E80F64"/>
    <w:rsid w:val="00E8136E"/>
    <w:rsid w:val="00E81569"/>
    <w:rsid w:val="00E8178D"/>
    <w:rsid w:val="00E81FDD"/>
    <w:rsid w:val="00E822BE"/>
    <w:rsid w:val="00E82C7B"/>
    <w:rsid w:val="00E8308B"/>
    <w:rsid w:val="00E831FB"/>
    <w:rsid w:val="00E8343D"/>
    <w:rsid w:val="00E83483"/>
    <w:rsid w:val="00E834A6"/>
    <w:rsid w:val="00E8373C"/>
    <w:rsid w:val="00E837FB"/>
    <w:rsid w:val="00E8384B"/>
    <w:rsid w:val="00E83F3F"/>
    <w:rsid w:val="00E83F63"/>
    <w:rsid w:val="00E85347"/>
    <w:rsid w:val="00E85B52"/>
    <w:rsid w:val="00E868BC"/>
    <w:rsid w:val="00E86C4B"/>
    <w:rsid w:val="00E9016B"/>
    <w:rsid w:val="00E908C9"/>
    <w:rsid w:val="00E90F69"/>
    <w:rsid w:val="00E9149D"/>
    <w:rsid w:val="00E91B48"/>
    <w:rsid w:val="00E91F19"/>
    <w:rsid w:val="00E9242E"/>
    <w:rsid w:val="00E92C7E"/>
    <w:rsid w:val="00E9378B"/>
    <w:rsid w:val="00E93EFC"/>
    <w:rsid w:val="00E948FE"/>
    <w:rsid w:val="00E94E95"/>
    <w:rsid w:val="00E95DAF"/>
    <w:rsid w:val="00E96676"/>
    <w:rsid w:val="00E96BC3"/>
    <w:rsid w:val="00E97F7F"/>
    <w:rsid w:val="00EA0D53"/>
    <w:rsid w:val="00EA1904"/>
    <w:rsid w:val="00EA1D8D"/>
    <w:rsid w:val="00EA20EE"/>
    <w:rsid w:val="00EA223E"/>
    <w:rsid w:val="00EA33C6"/>
    <w:rsid w:val="00EA3ADD"/>
    <w:rsid w:val="00EA3FE7"/>
    <w:rsid w:val="00EA40A7"/>
    <w:rsid w:val="00EA43E3"/>
    <w:rsid w:val="00EA44EA"/>
    <w:rsid w:val="00EA4AC5"/>
    <w:rsid w:val="00EA4E88"/>
    <w:rsid w:val="00EA6564"/>
    <w:rsid w:val="00EA6C07"/>
    <w:rsid w:val="00EA6C8C"/>
    <w:rsid w:val="00EA7A87"/>
    <w:rsid w:val="00EA7B8B"/>
    <w:rsid w:val="00EB02D0"/>
    <w:rsid w:val="00EB0F56"/>
    <w:rsid w:val="00EB17FB"/>
    <w:rsid w:val="00EB1954"/>
    <w:rsid w:val="00EB2161"/>
    <w:rsid w:val="00EB25C2"/>
    <w:rsid w:val="00EB2B86"/>
    <w:rsid w:val="00EB3428"/>
    <w:rsid w:val="00EB4090"/>
    <w:rsid w:val="00EB4355"/>
    <w:rsid w:val="00EB4754"/>
    <w:rsid w:val="00EB4BBF"/>
    <w:rsid w:val="00EB5106"/>
    <w:rsid w:val="00EB5296"/>
    <w:rsid w:val="00EB5EA6"/>
    <w:rsid w:val="00EB64B8"/>
    <w:rsid w:val="00EB7198"/>
    <w:rsid w:val="00EC08D6"/>
    <w:rsid w:val="00EC09ED"/>
    <w:rsid w:val="00EC12F7"/>
    <w:rsid w:val="00EC1311"/>
    <w:rsid w:val="00EC13F3"/>
    <w:rsid w:val="00EC173A"/>
    <w:rsid w:val="00EC1A02"/>
    <w:rsid w:val="00EC223F"/>
    <w:rsid w:val="00EC3CD5"/>
    <w:rsid w:val="00EC4DF4"/>
    <w:rsid w:val="00EC5453"/>
    <w:rsid w:val="00EC55FA"/>
    <w:rsid w:val="00EC5A2F"/>
    <w:rsid w:val="00EC6414"/>
    <w:rsid w:val="00EC6834"/>
    <w:rsid w:val="00EC6F1A"/>
    <w:rsid w:val="00EC74C9"/>
    <w:rsid w:val="00EC7A37"/>
    <w:rsid w:val="00EC7F47"/>
    <w:rsid w:val="00ED0208"/>
    <w:rsid w:val="00ED0DEB"/>
    <w:rsid w:val="00ED0E19"/>
    <w:rsid w:val="00ED0EDC"/>
    <w:rsid w:val="00ED1423"/>
    <w:rsid w:val="00ED1878"/>
    <w:rsid w:val="00ED1E67"/>
    <w:rsid w:val="00ED1F2C"/>
    <w:rsid w:val="00ED24EC"/>
    <w:rsid w:val="00ED2BCA"/>
    <w:rsid w:val="00ED3047"/>
    <w:rsid w:val="00ED3D16"/>
    <w:rsid w:val="00ED3E54"/>
    <w:rsid w:val="00ED3E8B"/>
    <w:rsid w:val="00ED4221"/>
    <w:rsid w:val="00ED4E8B"/>
    <w:rsid w:val="00ED52CC"/>
    <w:rsid w:val="00ED5330"/>
    <w:rsid w:val="00ED556C"/>
    <w:rsid w:val="00ED5DB6"/>
    <w:rsid w:val="00ED5E05"/>
    <w:rsid w:val="00ED60EC"/>
    <w:rsid w:val="00ED6104"/>
    <w:rsid w:val="00ED61AD"/>
    <w:rsid w:val="00ED6B68"/>
    <w:rsid w:val="00ED6C77"/>
    <w:rsid w:val="00ED730F"/>
    <w:rsid w:val="00EE0C66"/>
    <w:rsid w:val="00EE1456"/>
    <w:rsid w:val="00EE21DD"/>
    <w:rsid w:val="00EE24F7"/>
    <w:rsid w:val="00EE3772"/>
    <w:rsid w:val="00EE4ADE"/>
    <w:rsid w:val="00EE4E4B"/>
    <w:rsid w:val="00EE50A1"/>
    <w:rsid w:val="00EE59D3"/>
    <w:rsid w:val="00EE655D"/>
    <w:rsid w:val="00EE799E"/>
    <w:rsid w:val="00EF0013"/>
    <w:rsid w:val="00EF020C"/>
    <w:rsid w:val="00EF0935"/>
    <w:rsid w:val="00EF0989"/>
    <w:rsid w:val="00EF0C1B"/>
    <w:rsid w:val="00EF15EE"/>
    <w:rsid w:val="00EF2429"/>
    <w:rsid w:val="00EF2F21"/>
    <w:rsid w:val="00EF341F"/>
    <w:rsid w:val="00EF3465"/>
    <w:rsid w:val="00EF41BF"/>
    <w:rsid w:val="00EF4DF8"/>
    <w:rsid w:val="00EF533E"/>
    <w:rsid w:val="00EF66E6"/>
    <w:rsid w:val="00EF6FAD"/>
    <w:rsid w:val="00F010A5"/>
    <w:rsid w:val="00F01270"/>
    <w:rsid w:val="00F01349"/>
    <w:rsid w:val="00F01672"/>
    <w:rsid w:val="00F018D6"/>
    <w:rsid w:val="00F01B4B"/>
    <w:rsid w:val="00F0257C"/>
    <w:rsid w:val="00F025A0"/>
    <w:rsid w:val="00F02AA9"/>
    <w:rsid w:val="00F04848"/>
    <w:rsid w:val="00F04F15"/>
    <w:rsid w:val="00F051B4"/>
    <w:rsid w:val="00F052E1"/>
    <w:rsid w:val="00F05781"/>
    <w:rsid w:val="00F05E4B"/>
    <w:rsid w:val="00F0601A"/>
    <w:rsid w:val="00F06450"/>
    <w:rsid w:val="00F075B7"/>
    <w:rsid w:val="00F07B95"/>
    <w:rsid w:val="00F07DE4"/>
    <w:rsid w:val="00F07EFF"/>
    <w:rsid w:val="00F10000"/>
    <w:rsid w:val="00F1016B"/>
    <w:rsid w:val="00F1017F"/>
    <w:rsid w:val="00F10190"/>
    <w:rsid w:val="00F10B9F"/>
    <w:rsid w:val="00F10F5F"/>
    <w:rsid w:val="00F113BB"/>
    <w:rsid w:val="00F11675"/>
    <w:rsid w:val="00F12367"/>
    <w:rsid w:val="00F1270D"/>
    <w:rsid w:val="00F127AC"/>
    <w:rsid w:val="00F12920"/>
    <w:rsid w:val="00F13407"/>
    <w:rsid w:val="00F137C5"/>
    <w:rsid w:val="00F14B1D"/>
    <w:rsid w:val="00F14C93"/>
    <w:rsid w:val="00F151B1"/>
    <w:rsid w:val="00F15519"/>
    <w:rsid w:val="00F162EB"/>
    <w:rsid w:val="00F16524"/>
    <w:rsid w:val="00F166E8"/>
    <w:rsid w:val="00F175FE"/>
    <w:rsid w:val="00F1796B"/>
    <w:rsid w:val="00F20FDA"/>
    <w:rsid w:val="00F21572"/>
    <w:rsid w:val="00F219F0"/>
    <w:rsid w:val="00F21CE2"/>
    <w:rsid w:val="00F226D1"/>
    <w:rsid w:val="00F2270F"/>
    <w:rsid w:val="00F23710"/>
    <w:rsid w:val="00F23A3C"/>
    <w:rsid w:val="00F23E17"/>
    <w:rsid w:val="00F24179"/>
    <w:rsid w:val="00F24220"/>
    <w:rsid w:val="00F244F4"/>
    <w:rsid w:val="00F2576A"/>
    <w:rsid w:val="00F25BBF"/>
    <w:rsid w:val="00F26F72"/>
    <w:rsid w:val="00F272F7"/>
    <w:rsid w:val="00F3032B"/>
    <w:rsid w:val="00F303F3"/>
    <w:rsid w:val="00F31521"/>
    <w:rsid w:val="00F31D73"/>
    <w:rsid w:val="00F323E6"/>
    <w:rsid w:val="00F32892"/>
    <w:rsid w:val="00F3299F"/>
    <w:rsid w:val="00F32BC5"/>
    <w:rsid w:val="00F34047"/>
    <w:rsid w:val="00F3420A"/>
    <w:rsid w:val="00F34657"/>
    <w:rsid w:val="00F34BFC"/>
    <w:rsid w:val="00F35845"/>
    <w:rsid w:val="00F361F9"/>
    <w:rsid w:val="00F3633F"/>
    <w:rsid w:val="00F36628"/>
    <w:rsid w:val="00F36FC4"/>
    <w:rsid w:val="00F37158"/>
    <w:rsid w:val="00F40860"/>
    <w:rsid w:val="00F40BD2"/>
    <w:rsid w:val="00F41A18"/>
    <w:rsid w:val="00F42306"/>
    <w:rsid w:val="00F42FF4"/>
    <w:rsid w:val="00F43011"/>
    <w:rsid w:val="00F43866"/>
    <w:rsid w:val="00F43D11"/>
    <w:rsid w:val="00F450CD"/>
    <w:rsid w:val="00F45B8B"/>
    <w:rsid w:val="00F46226"/>
    <w:rsid w:val="00F46E65"/>
    <w:rsid w:val="00F47357"/>
    <w:rsid w:val="00F478A4"/>
    <w:rsid w:val="00F47FEE"/>
    <w:rsid w:val="00F5231A"/>
    <w:rsid w:val="00F524FD"/>
    <w:rsid w:val="00F529BE"/>
    <w:rsid w:val="00F53044"/>
    <w:rsid w:val="00F533E5"/>
    <w:rsid w:val="00F53BDF"/>
    <w:rsid w:val="00F54116"/>
    <w:rsid w:val="00F54C8B"/>
    <w:rsid w:val="00F5536F"/>
    <w:rsid w:val="00F55772"/>
    <w:rsid w:val="00F557CD"/>
    <w:rsid w:val="00F557D4"/>
    <w:rsid w:val="00F5605B"/>
    <w:rsid w:val="00F56973"/>
    <w:rsid w:val="00F56A89"/>
    <w:rsid w:val="00F57DA7"/>
    <w:rsid w:val="00F60C2D"/>
    <w:rsid w:val="00F61C52"/>
    <w:rsid w:val="00F61F05"/>
    <w:rsid w:val="00F628C4"/>
    <w:rsid w:val="00F63807"/>
    <w:rsid w:val="00F639BE"/>
    <w:rsid w:val="00F63C04"/>
    <w:rsid w:val="00F63D2D"/>
    <w:rsid w:val="00F64879"/>
    <w:rsid w:val="00F65239"/>
    <w:rsid w:val="00F65CE0"/>
    <w:rsid w:val="00F65E55"/>
    <w:rsid w:val="00F66E4C"/>
    <w:rsid w:val="00F66F4A"/>
    <w:rsid w:val="00F70586"/>
    <w:rsid w:val="00F706D1"/>
    <w:rsid w:val="00F70AF8"/>
    <w:rsid w:val="00F71AA4"/>
    <w:rsid w:val="00F71D8B"/>
    <w:rsid w:val="00F71DD0"/>
    <w:rsid w:val="00F7266D"/>
    <w:rsid w:val="00F72DC8"/>
    <w:rsid w:val="00F72F82"/>
    <w:rsid w:val="00F731E2"/>
    <w:rsid w:val="00F74763"/>
    <w:rsid w:val="00F74B58"/>
    <w:rsid w:val="00F74FCC"/>
    <w:rsid w:val="00F754F7"/>
    <w:rsid w:val="00F758FA"/>
    <w:rsid w:val="00F75AAA"/>
    <w:rsid w:val="00F75EF8"/>
    <w:rsid w:val="00F7620A"/>
    <w:rsid w:val="00F765C2"/>
    <w:rsid w:val="00F76DB4"/>
    <w:rsid w:val="00F7735C"/>
    <w:rsid w:val="00F803A3"/>
    <w:rsid w:val="00F80850"/>
    <w:rsid w:val="00F80EE0"/>
    <w:rsid w:val="00F8129E"/>
    <w:rsid w:val="00F8189D"/>
    <w:rsid w:val="00F81FCB"/>
    <w:rsid w:val="00F8210C"/>
    <w:rsid w:val="00F82230"/>
    <w:rsid w:val="00F82CA7"/>
    <w:rsid w:val="00F83433"/>
    <w:rsid w:val="00F83573"/>
    <w:rsid w:val="00F837BF"/>
    <w:rsid w:val="00F83ED9"/>
    <w:rsid w:val="00F8401E"/>
    <w:rsid w:val="00F84336"/>
    <w:rsid w:val="00F8673D"/>
    <w:rsid w:val="00F86956"/>
    <w:rsid w:val="00F8741B"/>
    <w:rsid w:val="00F8770A"/>
    <w:rsid w:val="00F8789A"/>
    <w:rsid w:val="00F87A3D"/>
    <w:rsid w:val="00F87EAC"/>
    <w:rsid w:val="00F90029"/>
    <w:rsid w:val="00F90A1A"/>
    <w:rsid w:val="00F90B10"/>
    <w:rsid w:val="00F9116A"/>
    <w:rsid w:val="00F92102"/>
    <w:rsid w:val="00F928E7"/>
    <w:rsid w:val="00F92D34"/>
    <w:rsid w:val="00F93491"/>
    <w:rsid w:val="00F9410B"/>
    <w:rsid w:val="00F947FF"/>
    <w:rsid w:val="00F948D5"/>
    <w:rsid w:val="00F95058"/>
    <w:rsid w:val="00F9530F"/>
    <w:rsid w:val="00F95636"/>
    <w:rsid w:val="00F95E3B"/>
    <w:rsid w:val="00F96E01"/>
    <w:rsid w:val="00F97413"/>
    <w:rsid w:val="00F97CA2"/>
    <w:rsid w:val="00F97EDE"/>
    <w:rsid w:val="00FA1530"/>
    <w:rsid w:val="00FA24BC"/>
    <w:rsid w:val="00FA2640"/>
    <w:rsid w:val="00FA371B"/>
    <w:rsid w:val="00FA3C2B"/>
    <w:rsid w:val="00FA3CC8"/>
    <w:rsid w:val="00FA3FF6"/>
    <w:rsid w:val="00FA4AEB"/>
    <w:rsid w:val="00FA5809"/>
    <w:rsid w:val="00FA5D1B"/>
    <w:rsid w:val="00FA6CA4"/>
    <w:rsid w:val="00FA6E6D"/>
    <w:rsid w:val="00FA7B13"/>
    <w:rsid w:val="00FB06BC"/>
    <w:rsid w:val="00FB0FAC"/>
    <w:rsid w:val="00FB140B"/>
    <w:rsid w:val="00FB1A01"/>
    <w:rsid w:val="00FB1D58"/>
    <w:rsid w:val="00FB1FCD"/>
    <w:rsid w:val="00FB3A05"/>
    <w:rsid w:val="00FB455F"/>
    <w:rsid w:val="00FB4A79"/>
    <w:rsid w:val="00FB51F2"/>
    <w:rsid w:val="00FB54B6"/>
    <w:rsid w:val="00FB5927"/>
    <w:rsid w:val="00FB5B54"/>
    <w:rsid w:val="00FB6540"/>
    <w:rsid w:val="00FB6CE0"/>
    <w:rsid w:val="00FB737F"/>
    <w:rsid w:val="00FB7733"/>
    <w:rsid w:val="00FB7F72"/>
    <w:rsid w:val="00FC0195"/>
    <w:rsid w:val="00FC0E4A"/>
    <w:rsid w:val="00FC0FC8"/>
    <w:rsid w:val="00FC16A2"/>
    <w:rsid w:val="00FC1833"/>
    <w:rsid w:val="00FC1C77"/>
    <w:rsid w:val="00FC275B"/>
    <w:rsid w:val="00FC3436"/>
    <w:rsid w:val="00FC3834"/>
    <w:rsid w:val="00FC3E3C"/>
    <w:rsid w:val="00FC3FE3"/>
    <w:rsid w:val="00FC413D"/>
    <w:rsid w:val="00FC48A1"/>
    <w:rsid w:val="00FC5E78"/>
    <w:rsid w:val="00FC6117"/>
    <w:rsid w:val="00FC628E"/>
    <w:rsid w:val="00FC64D9"/>
    <w:rsid w:val="00FC67DF"/>
    <w:rsid w:val="00FC78D2"/>
    <w:rsid w:val="00FC7EBE"/>
    <w:rsid w:val="00FD015C"/>
    <w:rsid w:val="00FD0795"/>
    <w:rsid w:val="00FD0960"/>
    <w:rsid w:val="00FD0FC1"/>
    <w:rsid w:val="00FD161E"/>
    <w:rsid w:val="00FD1660"/>
    <w:rsid w:val="00FD1AC6"/>
    <w:rsid w:val="00FD1E8B"/>
    <w:rsid w:val="00FD222E"/>
    <w:rsid w:val="00FD2EF1"/>
    <w:rsid w:val="00FD4238"/>
    <w:rsid w:val="00FD4B21"/>
    <w:rsid w:val="00FD53EF"/>
    <w:rsid w:val="00FD60A9"/>
    <w:rsid w:val="00FD6790"/>
    <w:rsid w:val="00FD6A97"/>
    <w:rsid w:val="00FD7404"/>
    <w:rsid w:val="00FD78DF"/>
    <w:rsid w:val="00FD7E00"/>
    <w:rsid w:val="00FE037C"/>
    <w:rsid w:val="00FE0417"/>
    <w:rsid w:val="00FE0DF9"/>
    <w:rsid w:val="00FE1589"/>
    <w:rsid w:val="00FE1734"/>
    <w:rsid w:val="00FE24CA"/>
    <w:rsid w:val="00FE2D41"/>
    <w:rsid w:val="00FE2E38"/>
    <w:rsid w:val="00FE31F2"/>
    <w:rsid w:val="00FE3AD5"/>
    <w:rsid w:val="00FE527B"/>
    <w:rsid w:val="00FE5828"/>
    <w:rsid w:val="00FE5B45"/>
    <w:rsid w:val="00FE5FA8"/>
    <w:rsid w:val="00FE6E67"/>
    <w:rsid w:val="00FE6EAA"/>
    <w:rsid w:val="00FF0842"/>
    <w:rsid w:val="00FF0902"/>
    <w:rsid w:val="00FF0AA8"/>
    <w:rsid w:val="00FF139E"/>
    <w:rsid w:val="00FF212A"/>
    <w:rsid w:val="00FF21EA"/>
    <w:rsid w:val="00FF31D3"/>
    <w:rsid w:val="00FF340A"/>
    <w:rsid w:val="00FF34FE"/>
    <w:rsid w:val="00FF3560"/>
    <w:rsid w:val="00FF36B7"/>
    <w:rsid w:val="00FF3A60"/>
    <w:rsid w:val="00FF3D62"/>
    <w:rsid w:val="00FF4347"/>
    <w:rsid w:val="00FF4478"/>
    <w:rsid w:val="00FF4791"/>
    <w:rsid w:val="00FF492A"/>
    <w:rsid w:val="00FF49E2"/>
    <w:rsid w:val="00FF4DE2"/>
    <w:rsid w:val="00FF52A2"/>
    <w:rsid w:val="00FF55CA"/>
    <w:rsid w:val="00FF69A6"/>
    <w:rsid w:val="00FF6DF9"/>
    <w:rsid w:val="00FF7398"/>
    <w:rsid w:val="00FF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06505DA"/>
  <w15:chartTrackingRefBased/>
  <w15:docId w15:val="{0BB0BFF0-50E0-43BE-8708-A665D5915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87EAC"/>
    <w:pPr>
      <w:widowControl w:val="0"/>
      <w:spacing w:line="360" w:lineRule="auto"/>
      <w:ind w:firstLineChars="200" w:firstLine="200"/>
      <w:jc w:val="both"/>
    </w:pPr>
    <w:rPr>
      <w:rFonts w:ascii="Times New Roman" w:eastAsia="宋体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0857A0"/>
    <w:pPr>
      <w:keepNext/>
      <w:keepLines/>
      <w:spacing w:beforeLines="50" w:before="50" w:afterLines="50" w:after="50"/>
      <w:ind w:firstLineChars="0" w:firstLine="0"/>
      <w:outlineLvl w:val="0"/>
    </w:pPr>
    <w:rPr>
      <w:b/>
      <w:bCs/>
      <w:kern w:val="44"/>
      <w:sz w:val="28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CB5F8F"/>
    <w:pPr>
      <w:keepNext/>
      <w:keepLines/>
      <w:ind w:firstLineChars="0" w:firstLine="0"/>
      <w:outlineLvl w:val="1"/>
    </w:pPr>
    <w:rPr>
      <w:rFonts w:cstheme="majorBidi"/>
      <w:b/>
      <w:bCs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E00FB0"/>
    <w:pPr>
      <w:keepNext/>
      <w:keepLines/>
      <w:spacing w:line="480" w:lineRule="auto"/>
      <w:ind w:firstLineChars="0" w:firstLine="0"/>
      <w:outlineLvl w:val="2"/>
    </w:pPr>
    <w:rPr>
      <w:rFonts w:eastAsia="Times New Roman"/>
      <w:b/>
      <w:bCs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0857A0"/>
    <w:rPr>
      <w:rFonts w:ascii="Times New Roman" w:eastAsia="宋体" w:hAnsi="Times New Roman"/>
      <w:b/>
      <w:bCs/>
      <w:kern w:val="44"/>
      <w:sz w:val="28"/>
      <w:szCs w:val="44"/>
    </w:rPr>
  </w:style>
  <w:style w:type="character" w:customStyle="1" w:styleId="20">
    <w:name w:val="标题 2 字符"/>
    <w:basedOn w:val="a0"/>
    <w:link w:val="2"/>
    <w:uiPriority w:val="9"/>
    <w:rsid w:val="00CB5F8F"/>
    <w:rPr>
      <w:rFonts w:ascii="Times New Roman" w:eastAsia="宋体" w:hAnsi="Times New Roman" w:cstheme="majorBidi"/>
      <w:b/>
      <w:bCs/>
      <w:sz w:val="24"/>
      <w:szCs w:val="32"/>
    </w:rPr>
  </w:style>
  <w:style w:type="character" w:customStyle="1" w:styleId="30">
    <w:name w:val="标题 3 字符"/>
    <w:basedOn w:val="a0"/>
    <w:link w:val="3"/>
    <w:uiPriority w:val="9"/>
    <w:rsid w:val="00E00FB0"/>
    <w:rPr>
      <w:rFonts w:ascii="Times New Roman" w:eastAsia="Times New Roman" w:hAnsi="Times New Roman"/>
      <w:b/>
      <w:bCs/>
      <w:sz w:val="24"/>
      <w:szCs w:val="32"/>
    </w:rPr>
  </w:style>
  <w:style w:type="paragraph" w:styleId="a3">
    <w:name w:val="header"/>
    <w:basedOn w:val="a"/>
    <w:link w:val="a4"/>
    <w:uiPriority w:val="99"/>
    <w:unhideWhenUsed/>
    <w:rsid w:val="00DD3B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D3B5D"/>
    <w:rPr>
      <w:rFonts w:ascii="Times New Roman" w:eastAsia="宋体" w:hAnsi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D3B5D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D3B5D"/>
    <w:rPr>
      <w:rFonts w:ascii="Times New Roman" w:eastAsia="宋体" w:hAnsi="Times New Roman"/>
      <w:sz w:val="18"/>
      <w:szCs w:val="18"/>
    </w:rPr>
  </w:style>
  <w:style w:type="table" w:styleId="a7">
    <w:name w:val="Table Grid"/>
    <w:basedOn w:val="a1"/>
    <w:uiPriority w:val="39"/>
    <w:rsid w:val="00DD3B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04A59"/>
    <w:pPr>
      <w:ind w:firstLine="420"/>
    </w:pPr>
  </w:style>
  <w:style w:type="character" w:styleId="a9">
    <w:name w:val="annotation reference"/>
    <w:basedOn w:val="a0"/>
    <w:unhideWhenUsed/>
    <w:qFormat/>
    <w:rsid w:val="00255724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255724"/>
    <w:pPr>
      <w:jc w:val="left"/>
    </w:pPr>
  </w:style>
  <w:style w:type="character" w:customStyle="1" w:styleId="ab">
    <w:name w:val="批注文字 字符"/>
    <w:basedOn w:val="a0"/>
    <w:link w:val="aa"/>
    <w:uiPriority w:val="99"/>
    <w:semiHidden/>
    <w:rsid w:val="00255724"/>
    <w:rPr>
      <w:rFonts w:ascii="Times New Roman" w:eastAsia="宋体" w:hAnsi="Times New Roman"/>
      <w:sz w:val="24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255724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255724"/>
    <w:rPr>
      <w:rFonts w:ascii="Times New Roman" w:eastAsia="宋体" w:hAnsi="Times New Roman"/>
      <w:b/>
      <w:bCs/>
      <w:sz w:val="24"/>
    </w:rPr>
  </w:style>
  <w:style w:type="paragraph" w:styleId="ae">
    <w:name w:val="Balloon Text"/>
    <w:basedOn w:val="a"/>
    <w:link w:val="af"/>
    <w:uiPriority w:val="99"/>
    <w:semiHidden/>
    <w:unhideWhenUsed/>
    <w:rsid w:val="00255724"/>
    <w:pPr>
      <w:spacing w:line="240" w:lineRule="auto"/>
    </w:pPr>
    <w:rPr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255724"/>
    <w:rPr>
      <w:rFonts w:ascii="Times New Roman" w:eastAsia="宋体" w:hAnsi="Times New Roman"/>
      <w:sz w:val="18"/>
      <w:szCs w:val="18"/>
    </w:rPr>
  </w:style>
  <w:style w:type="table" w:customStyle="1" w:styleId="11">
    <w:name w:val="网格型1"/>
    <w:basedOn w:val="a1"/>
    <w:next w:val="a7"/>
    <w:uiPriority w:val="39"/>
    <w:qFormat/>
    <w:rsid w:val="00BE10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Placeholder Text"/>
    <w:basedOn w:val="a0"/>
    <w:uiPriority w:val="99"/>
    <w:semiHidden/>
    <w:rsid w:val="005F25AD"/>
    <w:rPr>
      <w:color w:val="808080"/>
    </w:rPr>
  </w:style>
  <w:style w:type="paragraph" w:customStyle="1" w:styleId="EndNoteBibliographyTitle">
    <w:name w:val="EndNote Bibliography Title"/>
    <w:basedOn w:val="a"/>
    <w:link w:val="EndNoteBibliographyTitle0"/>
    <w:rsid w:val="00E33E5F"/>
    <w:pPr>
      <w:jc w:val="center"/>
    </w:pPr>
    <w:rPr>
      <w:rFonts w:cs="Times New Roman"/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E33E5F"/>
    <w:rPr>
      <w:rFonts w:ascii="Times New Roman" w:eastAsia="宋体" w:hAnsi="Times New Roman" w:cs="Times New Roman"/>
      <w:noProof/>
      <w:sz w:val="24"/>
    </w:rPr>
  </w:style>
  <w:style w:type="paragraph" w:customStyle="1" w:styleId="EndNoteBibliography">
    <w:name w:val="EndNote Bibliography"/>
    <w:basedOn w:val="a"/>
    <w:link w:val="EndNoteBibliography0"/>
    <w:rsid w:val="00E33E5F"/>
    <w:pPr>
      <w:spacing w:line="240" w:lineRule="auto"/>
    </w:pPr>
    <w:rPr>
      <w:rFonts w:cs="Times New Roman"/>
      <w:noProof/>
    </w:rPr>
  </w:style>
  <w:style w:type="character" w:customStyle="1" w:styleId="EndNoteBibliography0">
    <w:name w:val="EndNote Bibliography 字符"/>
    <w:basedOn w:val="a0"/>
    <w:link w:val="EndNoteBibliography"/>
    <w:rsid w:val="00E33E5F"/>
    <w:rPr>
      <w:rFonts w:ascii="Times New Roman" w:eastAsia="宋体" w:hAnsi="Times New Roman" w:cs="Times New Roman"/>
      <w:noProof/>
      <w:sz w:val="24"/>
    </w:rPr>
  </w:style>
  <w:style w:type="character" w:styleId="af1">
    <w:name w:val="Hyperlink"/>
    <w:basedOn w:val="a0"/>
    <w:uiPriority w:val="99"/>
    <w:unhideWhenUsed/>
    <w:rsid w:val="005942A7"/>
    <w:rPr>
      <w:color w:val="0563C1" w:themeColor="hyperlink"/>
      <w:u w:val="single"/>
    </w:rPr>
  </w:style>
  <w:style w:type="character" w:styleId="af2">
    <w:name w:val="FollowedHyperlink"/>
    <w:basedOn w:val="a0"/>
    <w:uiPriority w:val="99"/>
    <w:semiHidden/>
    <w:unhideWhenUsed/>
    <w:rsid w:val="00323B4B"/>
    <w:rPr>
      <w:color w:val="954F72" w:themeColor="followedHyperlink"/>
      <w:u w:val="single"/>
    </w:rPr>
  </w:style>
  <w:style w:type="character" w:styleId="af3">
    <w:name w:val="line number"/>
    <w:basedOn w:val="a0"/>
    <w:uiPriority w:val="99"/>
    <w:semiHidden/>
    <w:unhideWhenUsed/>
    <w:rsid w:val="00801BAE"/>
  </w:style>
  <w:style w:type="paragraph" w:styleId="af4">
    <w:name w:val="Date"/>
    <w:basedOn w:val="a"/>
    <w:next w:val="a"/>
    <w:link w:val="af5"/>
    <w:uiPriority w:val="99"/>
    <w:semiHidden/>
    <w:unhideWhenUsed/>
    <w:rsid w:val="00CC3822"/>
    <w:pPr>
      <w:ind w:leftChars="2500" w:left="100"/>
    </w:pPr>
  </w:style>
  <w:style w:type="character" w:customStyle="1" w:styleId="af5">
    <w:name w:val="日期 字符"/>
    <w:basedOn w:val="a0"/>
    <w:link w:val="af4"/>
    <w:uiPriority w:val="99"/>
    <w:semiHidden/>
    <w:rsid w:val="00CC3822"/>
    <w:rPr>
      <w:rFonts w:ascii="Times New Roman" w:eastAsia="宋体" w:hAnsi="Times New Roman"/>
      <w:sz w:val="24"/>
    </w:rPr>
  </w:style>
  <w:style w:type="character" w:customStyle="1" w:styleId="title-text">
    <w:name w:val="title-text"/>
    <w:basedOn w:val="a0"/>
    <w:rsid w:val="00D87739"/>
  </w:style>
  <w:style w:type="character" w:styleId="af6">
    <w:name w:val="Strong"/>
    <w:basedOn w:val="a0"/>
    <w:uiPriority w:val="22"/>
    <w:qFormat/>
    <w:rsid w:val="00011524"/>
    <w:rPr>
      <w:b/>
      <w:bCs/>
    </w:rPr>
  </w:style>
  <w:style w:type="character" w:styleId="af7">
    <w:name w:val="Unresolved Mention"/>
    <w:basedOn w:val="a0"/>
    <w:uiPriority w:val="99"/>
    <w:semiHidden/>
    <w:unhideWhenUsed/>
    <w:rsid w:val="009944D7"/>
    <w:rPr>
      <w:color w:val="605E5C"/>
      <w:shd w:val="clear" w:color="auto" w:fill="E1DFDD"/>
    </w:rPr>
  </w:style>
  <w:style w:type="paragraph" w:customStyle="1" w:styleId="Articletitle">
    <w:name w:val="Article title"/>
    <w:basedOn w:val="a"/>
    <w:next w:val="a"/>
    <w:link w:val="Articletitle0"/>
    <w:qFormat/>
    <w:rsid w:val="001A7A9B"/>
    <w:pPr>
      <w:widowControl/>
      <w:spacing w:after="120"/>
      <w:ind w:firstLineChars="0" w:firstLine="0"/>
      <w:jc w:val="left"/>
    </w:pPr>
    <w:rPr>
      <w:rFonts w:eastAsiaTheme="minorEastAsia" w:cs="Times New Roman"/>
      <w:b/>
      <w:kern w:val="0"/>
      <w:sz w:val="28"/>
      <w:szCs w:val="24"/>
      <w:lang w:val="en-GB" w:eastAsia="en-GB"/>
    </w:rPr>
  </w:style>
  <w:style w:type="character" w:customStyle="1" w:styleId="Articletitle0">
    <w:name w:val="Article title 字符"/>
    <w:basedOn w:val="a0"/>
    <w:link w:val="Articletitle"/>
    <w:rsid w:val="001A7A9B"/>
    <w:rPr>
      <w:rFonts w:ascii="Times New Roman" w:hAnsi="Times New Roman" w:cs="Times New Roman"/>
      <w:b/>
      <w:kern w:val="0"/>
      <w:sz w:val="28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0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0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5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26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1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9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6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6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6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6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1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1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9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6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0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5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6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0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0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2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7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13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7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0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604B30-8828-4B3E-91C2-A6E1C3293F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7</TotalTime>
  <Pages>32</Pages>
  <Words>9778</Words>
  <Characters>55735</Characters>
  <Application>Microsoft Office Word</Application>
  <DocSecurity>0</DocSecurity>
  <Lines>464</Lines>
  <Paragraphs>130</Paragraphs>
  <ScaleCrop>false</ScaleCrop>
  <Company/>
  <LinksUpToDate>false</LinksUpToDate>
  <CharactersWithSpaces>65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于路港</dc:creator>
  <cp:keywords/>
  <dc:description/>
  <cp:lastModifiedBy>路港 于</cp:lastModifiedBy>
  <cp:revision>26</cp:revision>
  <dcterms:created xsi:type="dcterms:W3CDTF">2023-09-14T23:12:00Z</dcterms:created>
  <dcterms:modified xsi:type="dcterms:W3CDTF">2024-12-23T12:29:00Z</dcterms:modified>
</cp:coreProperties>
</file>